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rFonts w:cstheme="minorHAnsi"/>
              <w:b/>
              <w:noProof/>
              <w:sz w:val="24"/>
              <w:szCs w:val="24"/>
            </w:rPr>
            <mc:AlternateContent>
              <mc:Choice Requires="wps">
                <w:drawing>
                  <wp:anchor distT="0" distB="0" distL="114300" distR="114300" simplePos="0" relativeHeight="251658240" behindDoc="1" locked="0" layoutInCell="1" allowOverlap="1" wp14:anchorId="2BD9F83A" wp14:editId="7B917ED2">
                    <wp:simplePos x="0" y="0"/>
                    <wp:positionH relativeFrom="page">
                      <wp:posOffset>11875</wp:posOffset>
                    </wp:positionH>
                    <wp:positionV relativeFrom="page">
                      <wp:posOffset>0</wp:posOffset>
                    </wp:positionV>
                    <wp:extent cx="7540831" cy="94752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0831" cy="9475200"/>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BD9F83A" id="Rectangle 1" o:spid="_x0000_s1026" style="position:absolute;margin-left:.95pt;margin-top:0;width:593.75pt;height:746.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2F0A12E1" w14:textId="30832060"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17DC629" w14:textId="4127F11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p w14:paraId="34587278" w14:textId="402C3624" w:rsidR="003422B8" w:rsidRDefault="003422B8" w:rsidP="008D4304">
                          <w:pPr>
                            <w:widowControl w:val="0"/>
                            <w:autoSpaceDE w:val="0"/>
                            <w:autoSpaceDN w:val="0"/>
                            <w:spacing w:after="0" w:line="240" w:lineRule="auto"/>
                            <w:ind w:left="1134"/>
                            <w:rPr>
                              <w:rFonts w:eastAsia="Wales Sans Body" w:cstheme="minorHAnsi"/>
                              <w:color w:val="FFFFFF"/>
                              <w:sz w:val="32"/>
                              <w:lang w:eastAsia="en-GB" w:bidi="en-GB"/>
                            </w:rPr>
                          </w:pPr>
                        </w:p>
                      </w:txbxContent>
                    </v:textbox>
                    <w10:wrap anchorx="page" anchory="page"/>
                  </v:rect>
                </w:pict>
              </mc:Fallback>
            </mc:AlternateContent>
          </w:r>
        </w:p>
        <w:p w14:paraId="5A67155C" w14:textId="18450757" w:rsidR="00252311" w:rsidRDefault="003B02B0">
          <w:pPr>
            <w:rPr>
              <w:rFonts w:cstheme="minorHAnsi"/>
              <w:b/>
              <w:sz w:val="24"/>
              <w:szCs w:val="24"/>
            </w:rPr>
          </w:pPr>
          <w:r>
            <w:rPr>
              <w:rFonts w:cstheme="minorHAnsi"/>
              <w:b/>
              <w:noProof/>
              <w:sz w:val="24"/>
              <w:szCs w:val="24"/>
            </w:rPr>
            <mc:AlternateContent>
              <mc:Choice Requires="wps">
                <w:drawing>
                  <wp:anchor distT="0" distB="0" distL="114300" distR="114300" simplePos="0" relativeHeight="251661312" behindDoc="1" locked="0" layoutInCell="1" allowOverlap="1" wp14:anchorId="2B374D54" wp14:editId="4EA987D6">
                    <wp:simplePos x="0" y="0"/>
                    <wp:positionH relativeFrom="column">
                      <wp:posOffset>409575</wp:posOffset>
                    </wp:positionH>
                    <wp:positionV relativeFrom="paragraph">
                      <wp:posOffset>95250</wp:posOffset>
                    </wp:positionV>
                    <wp:extent cx="4712970" cy="4276725"/>
                    <wp:effectExtent l="0" t="0" r="0" b="0"/>
                    <wp:wrapTight wrapText="bothSides">
                      <wp:wrapPolygon edited="0">
                        <wp:start x="262" y="0"/>
                        <wp:lineTo x="262" y="21456"/>
                        <wp:lineTo x="21303" y="21456"/>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276725"/>
                            </a:xfrm>
                            <a:prstGeom prst="rect">
                              <a:avLst/>
                            </a:prstGeom>
                            <a:noFill/>
                            <a:ln w="6350">
                              <a:noFill/>
                            </a:ln>
                          </wps:spPr>
                          <wps:txb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13CED503"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C056FC">
                                  <w:rPr>
                                    <w:color w:val="FFFFFF" w:themeColor="background1"/>
                                    <w:sz w:val="48"/>
                                    <w:szCs w:val="48"/>
                                  </w:rPr>
                                  <w:t>26th</w:t>
                                </w:r>
                                <w:r w:rsidR="00750EF7">
                                  <w:rPr>
                                    <w:color w:val="FFFFFF" w:themeColor="background1"/>
                                    <w:sz w:val="48"/>
                                    <w:szCs w:val="48"/>
                                  </w:rPr>
                                  <w:t xml:space="preserve"> </w:t>
                                </w:r>
                                <w:r w:rsidR="00C056FC">
                                  <w:rPr>
                                    <w:color w:val="FFFFFF" w:themeColor="background1"/>
                                    <w:sz w:val="48"/>
                                    <w:szCs w:val="48"/>
                                  </w:rPr>
                                  <w:t>January</w:t>
                                </w:r>
                                <w:r w:rsidR="00CB33F2">
                                  <w:rPr>
                                    <w:color w:val="FFFFFF" w:themeColor="background1"/>
                                    <w:sz w:val="48"/>
                                    <w:szCs w:val="48"/>
                                  </w:rPr>
                                  <w:t xml:space="preserve"> </w:t>
                                </w:r>
                                <w:r w:rsidRPr="003B02B0">
                                  <w:rPr>
                                    <w:color w:val="FFFFFF" w:themeColor="background1"/>
                                    <w:sz w:val="48"/>
                                    <w:szCs w:val="48"/>
                                  </w:rPr>
                                  <w:t>202</w:t>
                                </w:r>
                                <w:r w:rsidR="00C056FC">
                                  <w:rPr>
                                    <w:color w:val="FFFFFF" w:themeColor="background1"/>
                                    <w:sz w:val="48"/>
                                    <w:szCs w:val="48"/>
                                  </w:rPr>
                                  <w:t>3</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764C6EA" w14:textId="015415A4" w:rsidR="003B02B0" w:rsidRPr="003B02B0" w:rsidRDefault="00E8011D" w:rsidP="003B02B0">
                                <w:pPr>
                                  <w:pStyle w:val="BodyText"/>
                                  <w:jc w:val="center"/>
                                  <w:rPr>
                                    <w:color w:val="FFFFFF" w:themeColor="background1"/>
                                    <w:sz w:val="20"/>
                                    <w:szCs w:val="20"/>
                                  </w:rPr>
                                </w:pPr>
                                <w:r w:rsidRPr="00CC7F8A">
                                  <w:rPr>
                                    <w:color w:val="FFFFFF" w:themeColor="background1"/>
                                    <w:sz w:val="16"/>
                                    <w:szCs w:val="16"/>
                                  </w:rPr>
                                  <w:t>T</w:t>
                                </w:r>
                                <w:r w:rsidR="003B02B0" w:rsidRPr="00CC7F8A">
                                  <w:rPr>
                                    <w:color w:val="FFFFFF" w:themeColor="background1"/>
                                    <w:sz w:val="16"/>
                                    <w:szCs w:val="16"/>
                                  </w:rPr>
                                  <w:t>fwrg</w:t>
                                </w:r>
                                <w:r>
                                  <w:rPr>
                                    <w:color w:val="FFFFFF" w:themeColor="background1"/>
                                    <w:sz w:val="16"/>
                                    <w:szCs w:val="16"/>
                                  </w:rPr>
                                  <w:t>3008</w:t>
                                </w:r>
                                <w:r w:rsidR="003B02B0" w:rsidRPr="00CC7F8A">
                                  <w:rPr>
                                    <w:color w:val="FFFFFF" w:themeColor="background1"/>
                                    <w:sz w:val="16"/>
                                    <w:szCs w:val="16"/>
                                  </w:rPr>
                                  <w:t>20</w:t>
                                </w:r>
                                <w:r>
                                  <w:rPr>
                                    <w:color w:val="FFFFFF" w:themeColor="background1"/>
                                    <w:sz w:val="16"/>
                                    <w:szCs w:val="16"/>
                                  </w:rPr>
                                  <w:t>22</w:t>
                                </w: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74D54" id="_x0000_t202" coordsize="21600,21600" o:spt="202" path="m,l,21600r21600,l21600,xe">
                    <v:stroke joinstyle="miter"/>
                    <v:path gradientshapeok="t" o:connecttype="rect"/>
                  </v:shapetype>
                  <v:shape id="Text Box 3" o:spid="_x0000_s1027" type="#_x0000_t202" style="position:absolute;margin-left:32.25pt;margin-top:7.5pt;width:371.1pt;height:33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" filled="f" stroked="f" strokeweight=".5pt">
                    <v:textbox>
                      <w:txbxContent>
                        <w:p w14:paraId="6E232A00"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TfW Accessible Travel Policy</w:t>
                          </w:r>
                        </w:p>
                        <w:p w14:paraId="560F256E"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1E1BC84D" w14:textId="77777777" w:rsidR="003B02B0" w:rsidRPr="003B02B0" w:rsidRDefault="003B02B0" w:rsidP="003B02B0">
                          <w:pPr>
                            <w:pStyle w:val="BodyText"/>
                            <w:jc w:val="center"/>
                            <w:rPr>
                              <w:color w:val="FFFFFF" w:themeColor="background1"/>
                              <w:sz w:val="48"/>
                              <w:szCs w:val="48"/>
                            </w:rPr>
                          </w:pPr>
                        </w:p>
                        <w:p w14:paraId="2ADFF58F" w14:textId="77777777"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Passenger Leaflet</w:t>
                          </w:r>
                        </w:p>
                        <w:p w14:paraId="6CDC42A4" w14:textId="77777777" w:rsidR="003B02B0" w:rsidRPr="003B02B0" w:rsidRDefault="003B02B0" w:rsidP="003B02B0">
                          <w:pPr>
                            <w:pStyle w:val="BodyText"/>
                            <w:jc w:val="center"/>
                            <w:rPr>
                              <w:color w:val="FFFFFF" w:themeColor="background1"/>
                              <w:sz w:val="48"/>
                              <w:szCs w:val="48"/>
                            </w:rPr>
                          </w:pPr>
                        </w:p>
                        <w:p w14:paraId="58F589A8" w14:textId="13CED503" w:rsidR="003B02B0" w:rsidRPr="003B02B0" w:rsidRDefault="003B02B0" w:rsidP="003B02B0">
                          <w:pPr>
                            <w:pStyle w:val="BodyText"/>
                            <w:jc w:val="center"/>
                            <w:rPr>
                              <w:color w:val="FFFFFF" w:themeColor="background1"/>
                              <w:sz w:val="48"/>
                              <w:szCs w:val="48"/>
                            </w:rPr>
                          </w:pPr>
                          <w:r w:rsidRPr="003B02B0">
                            <w:rPr>
                              <w:color w:val="FFFFFF" w:themeColor="background1"/>
                              <w:sz w:val="48"/>
                              <w:szCs w:val="48"/>
                            </w:rPr>
                            <w:t xml:space="preserve">Last updated </w:t>
                          </w:r>
                          <w:r w:rsidR="00C056FC">
                            <w:rPr>
                              <w:color w:val="FFFFFF" w:themeColor="background1"/>
                              <w:sz w:val="48"/>
                              <w:szCs w:val="48"/>
                            </w:rPr>
                            <w:t>26th</w:t>
                          </w:r>
                          <w:r w:rsidR="00750EF7">
                            <w:rPr>
                              <w:color w:val="FFFFFF" w:themeColor="background1"/>
                              <w:sz w:val="48"/>
                              <w:szCs w:val="48"/>
                            </w:rPr>
                            <w:t xml:space="preserve"> </w:t>
                          </w:r>
                          <w:r w:rsidR="00C056FC">
                            <w:rPr>
                              <w:color w:val="FFFFFF" w:themeColor="background1"/>
                              <w:sz w:val="48"/>
                              <w:szCs w:val="48"/>
                            </w:rPr>
                            <w:t>January</w:t>
                          </w:r>
                          <w:r w:rsidR="00CB33F2">
                            <w:rPr>
                              <w:color w:val="FFFFFF" w:themeColor="background1"/>
                              <w:sz w:val="48"/>
                              <w:szCs w:val="48"/>
                            </w:rPr>
                            <w:t xml:space="preserve"> </w:t>
                          </w:r>
                          <w:r w:rsidRPr="003B02B0">
                            <w:rPr>
                              <w:color w:val="FFFFFF" w:themeColor="background1"/>
                              <w:sz w:val="48"/>
                              <w:szCs w:val="48"/>
                            </w:rPr>
                            <w:t>202</w:t>
                          </w:r>
                          <w:r w:rsidR="00C056FC">
                            <w:rPr>
                              <w:color w:val="FFFFFF" w:themeColor="background1"/>
                              <w:sz w:val="48"/>
                              <w:szCs w:val="48"/>
                            </w:rPr>
                            <w:t>3</w:t>
                          </w:r>
                        </w:p>
                        <w:p w14:paraId="5EAEEA71" w14:textId="77015AD2" w:rsidR="003B02B0" w:rsidRDefault="003B02B0" w:rsidP="003B02B0">
                          <w:pPr>
                            <w:pStyle w:val="BodyText"/>
                            <w:jc w:val="center"/>
                            <w:rPr>
                              <w:color w:val="FFFFFF" w:themeColor="background1"/>
                              <w:sz w:val="48"/>
                              <w:szCs w:val="48"/>
                            </w:rPr>
                          </w:pPr>
                        </w:p>
                        <w:p w14:paraId="0A06131E" w14:textId="77777777" w:rsidR="00CC7F8A" w:rsidRPr="003B02B0" w:rsidRDefault="00CC7F8A" w:rsidP="003B02B0">
                          <w:pPr>
                            <w:pStyle w:val="BodyText"/>
                            <w:jc w:val="center"/>
                            <w:rPr>
                              <w:color w:val="FFFFFF" w:themeColor="background1"/>
                              <w:sz w:val="48"/>
                              <w:szCs w:val="48"/>
                            </w:rPr>
                          </w:pPr>
                        </w:p>
                        <w:p w14:paraId="7764C6EA" w14:textId="015415A4" w:rsidR="003B02B0" w:rsidRPr="003B02B0" w:rsidRDefault="00E8011D" w:rsidP="003B02B0">
                          <w:pPr>
                            <w:pStyle w:val="BodyText"/>
                            <w:jc w:val="center"/>
                            <w:rPr>
                              <w:color w:val="FFFFFF" w:themeColor="background1"/>
                              <w:sz w:val="20"/>
                              <w:szCs w:val="20"/>
                            </w:rPr>
                          </w:pPr>
                          <w:r w:rsidRPr="00CC7F8A">
                            <w:rPr>
                              <w:color w:val="FFFFFF" w:themeColor="background1"/>
                              <w:sz w:val="16"/>
                              <w:szCs w:val="16"/>
                            </w:rPr>
                            <w:t>T</w:t>
                          </w:r>
                          <w:r w:rsidR="003B02B0" w:rsidRPr="00CC7F8A">
                            <w:rPr>
                              <w:color w:val="FFFFFF" w:themeColor="background1"/>
                              <w:sz w:val="16"/>
                              <w:szCs w:val="16"/>
                            </w:rPr>
                            <w:t>fwrg</w:t>
                          </w:r>
                          <w:r>
                            <w:rPr>
                              <w:color w:val="FFFFFF" w:themeColor="background1"/>
                              <w:sz w:val="16"/>
                              <w:szCs w:val="16"/>
                            </w:rPr>
                            <w:t>3008</w:t>
                          </w:r>
                          <w:r w:rsidR="003B02B0" w:rsidRPr="00CC7F8A">
                            <w:rPr>
                              <w:color w:val="FFFFFF" w:themeColor="background1"/>
                              <w:sz w:val="16"/>
                              <w:szCs w:val="16"/>
                            </w:rPr>
                            <w:t>20</w:t>
                          </w:r>
                          <w:r>
                            <w:rPr>
                              <w:color w:val="FFFFFF" w:themeColor="background1"/>
                              <w:sz w:val="16"/>
                              <w:szCs w:val="16"/>
                            </w:rPr>
                            <w:t>22</w:t>
                          </w:r>
                        </w:p>
                        <w:p w14:paraId="7030055A" w14:textId="77777777" w:rsidR="003B02B0" w:rsidRPr="003B02B0" w:rsidRDefault="003B02B0" w:rsidP="003B02B0">
                          <w:pPr>
                            <w:pStyle w:val="BodyText"/>
                            <w:jc w:val="center"/>
                            <w:rPr>
                              <w:sz w:val="24"/>
                              <w:szCs w:val="24"/>
                            </w:rPr>
                          </w:pPr>
                        </w:p>
                        <w:p w14:paraId="7D4A41C1" w14:textId="77777777" w:rsidR="003B02B0" w:rsidRDefault="003B02B0" w:rsidP="003B02B0">
                          <w:pPr>
                            <w:spacing w:line="240" w:lineRule="auto"/>
                            <w:jc w:val="center"/>
                            <w:rPr>
                              <w:rFonts w:cstheme="minorHAnsi"/>
                              <w:b/>
                              <w:sz w:val="24"/>
                              <w:szCs w:val="24"/>
                            </w:rPr>
                          </w:pPr>
                        </w:p>
                        <w:p w14:paraId="2ABEFA35" w14:textId="77777777" w:rsidR="003B02B0" w:rsidRDefault="003B02B0" w:rsidP="003B02B0">
                          <w:pPr>
                            <w:jc w:val="center"/>
                          </w:pPr>
                        </w:p>
                      </w:txbxContent>
                    </v:textbox>
                    <w10:wrap type="tight"/>
                  </v:shape>
                </w:pict>
              </mc:Fallback>
            </mc:AlternateContent>
          </w:r>
          <w:r w:rsidR="00252311">
            <w:rPr>
              <w:rFonts w:cstheme="minorHAnsi"/>
              <w:b/>
              <w:sz w:val="24"/>
              <w:szCs w:val="24"/>
            </w:rPr>
            <w:br w:type="page"/>
          </w:r>
        </w:p>
      </w:sdtContent>
    </w:sdt>
    <w:p w14:paraId="0B099C1B" w14:textId="76EFD2E4" w:rsidR="003F2580" w:rsidRPr="00D00B99" w:rsidRDefault="00854BB5" w:rsidP="003F2580">
      <w:pPr>
        <w:spacing w:line="240" w:lineRule="auto"/>
        <w:rPr>
          <w:rFonts w:cstheme="minorHAnsi"/>
          <w:b/>
          <w:sz w:val="24"/>
          <w:szCs w:val="24"/>
        </w:rPr>
      </w:pPr>
      <w:r w:rsidRPr="00D00B99">
        <w:rPr>
          <w:rFonts w:cstheme="minorHAnsi"/>
          <w:b/>
          <w:sz w:val="24"/>
          <w:szCs w:val="24"/>
        </w:rPr>
        <w:lastRenderedPageBreak/>
        <w:t>Contents</w:t>
      </w:r>
    </w:p>
    <w:p w14:paraId="0AB67C12" w14:textId="77777777" w:rsidR="003F2580" w:rsidRPr="00D00B99" w:rsidRDefault="003F2580" w:rsidP="003F2580">
      <w:pPr>
        <w:rPr>
          <w:rFonts w:cstheme="minorHAnsi"/>
          <w:b/>
          <w:sz w:val="24"/>
          <w:szCs w:val="24"/>
        </w:rPr>
      </w:pPr>
    </w:p>
    <w:p w14:paraId="1B5D1C97" w14:textId="71605E4D" w:rsidR="003F2580" w:rsidRPr="00D00B99" w:rsidRDefault="003F2580" w:rsidP="003F2580">
      <w:pPr>
        <w:ind w:left="709" w:hanging="709"/>
        <w:rPr>
          <w:rFonts w:cstheme="minorHAnsi"/>
          <w:b/>
          <w:sz w:val="24"/>
          <w:szCs w:val="24"/>
        </w:rPr>
      </w:pPr>
      <w:r w:rsidRPr="00D00B99">
        <w:rPr>
          <w:rFonts w:cstheme="minorHAnsi"/>
          <w:b/>
          <w:sz w:val="24"/>
          <w:szCs w:val="24"/>
        </w:rPr>
        <w:t xml:space="preserve">1. </w:t>
      </w:r>
      <w:r w:rsidRPr="00D00B99">
        <w:rPr>
          <w:rFonts w:cstheme="minorHAnsi"/>
          <w:b/>
          <w:sz w:val="24"/>
          <w:szCs w:val="24"/>
        </w:rPr>
        <w:tab/>
        <w:t>Introduction</w:t>
      </w:r>
    </w:p>
    <w:p w14:paraId="71039E78" w14:textId="2A2E7166" w:rsidR="003F2580" w:rsidRPr="00D00B99" w:rsidRDefault="003F2580" w:rsidP="003F2580">
      <w:pPr>
        <w:ind w:left="709" w:hanging="709"/>
        <w:rPr>
          <w:rFonts w:cstheme="minorHAnsi"/>
          <w:b/>
          <w:sz w:val="24"/>
          <w:szCs w:val="24"/>
        </w:rPr>
      </w:pPr>
      <w:r w:rsidRPr="00D00B99">
        <w:rPr>
          <w:rFonts w:cstheme="minorHAnsi"/>
          <w:b/>
          <w:sz w:val="24"/>
          <w:szCs w:val="24"/>
        </w:rPr>
        <w:t xml:space="preserve">2. </w:t>
      </w:r>
      <w:r w:rsidRPr="00D00B99">
        <w:rPr>
          <w:rFonts w:cstheme="minorHAnsi"/>
          <w:b/>
          <w:sz w:val="24"/>
          <w:szCs w:val="24"/>
        </w:rPr>
        <w:tab/>
        <w:t xml:space="preserve">Assistance: What Is Available </w:t>
      </w:r>
      <w:r w:rsidR="00533AB6" w:rsidRPr="00D00B99">
        <w:rPr>
          <w:rFonts w:cstheme="minorHAnsi"/>
          <w:b/>
          <w:sz w:val="24"/>
          <w:szCs w:val="24"/>
        </w:rPr>
        <w:t>and</w:t>
      </w:r>
      <w:r w:rsidRPr="00D00B99">
        <w:rPr>
          <w:rFonts w:cstheme="minorHAnsi"/>
          <w:b/>
          <w:sz w:val="24"/>
          <w:szCs w:val="24"/>
        </w:rPr>
        <w:t xml:space="preserve"> How </w:t>
      </w:r>
      <w:proofErr w:type="gramStart"/>
      <w:r w:rsidRPr="00D00B99">
        <w:rPr>
          <w:rFonts w:cstheme="minorHAnsi"/>
          <w:b/>
          <w:sz w:val="24"/>
          <w:szCs w:val="24"/>
        </w:rPr>
        <w:t>To</w:t>
      </w:r>
      <w:proofErr w:type="gramEnd"/>
      <w:r w:rsidRPr="00D00B99">
        <w:rPr>
          <w:rFonts w:cstheme="minorHAnsi"/>
          <w:b/>
          <w:sz w:val="24"/>
          <w:szCs w:val="24"/>
        </w:rPr>
        <w:t xml:space="preserve"> Get It</w:t>
      </w:r>
    </w:p>
    <w:p w14:paraId="0D3539F5" w14:textId="3AEF860F" w:rsidR="003F2580" w:rsidRPr="00D00B99" w:rsidRDefault="003F2580" w:rsidP="003F2580">
      <w:pPr>
        <w:ind w:left="709" w:hanging="709"/>
        <w:rPr>
          <w:rFonts w:cstheme="minorHAnsi"/>
          <w:b/>
          <w:sz w:val="24"/>
          <w:szCs w:val="24"/>
        </w:rPr>
      </w:pPr>
      <w:r w:rsidRPr="00D00B99">
        <w:rPr>
          <w:rFonts w:cstheme="minorHAnsi"/>
          <w:b/>
          <w:sz w:val="24"/>
          <w:szCs w:val="24"/>
        </w:rPr>
        <w:t xml:space="preserve">3. </w:t>
      </w:r>
      <w:r w:rsidRPr="00D00B99">
        <w:rPr>
          <w:rFonts w:cstheme="minorHAnsi"/>
          <w:b/>
          <w:sz w:val="24"/>
          <w:szCs w:val="24"/>
        </w:rPr>
        <w:tab/>
        <w:t xml:space="preserve">What To Expect – Our Commitment </w:t>
      </w:r>
      <w:proofErr w:type="gramStart"/>
      <w:r w:rsidR="00533AB6" w:rsidRPr="00D00B99">
        <w:rPr>
          <w:rFonts w:cstheme="minorHAnsi"/>
          <w:b/>
          <w:sz w:val="24"/>
          <w:szCs w:val="24"/>
        </w:rPr>
        <w:t>To</w:t>
      </w:r>
      <w:proofErr w:type="gramEnd"/>
      <w:r w:rsidRPr="00D00B99">
        <w:rPr>
          <w:rFonts w:cstheme="minorHAnsi"/>
          <w:b/>
          <w:sz w:val="24"/>
          <w:szCs w:val="24"/>
        </w:rPr>
        <w:t xml:space="preserve"> You </w:t>
      </w:r>
    </w:p>
    <w:p w14:paraId="7A72AF4D" w14:textId="77777777" w:rsidR="003F2580" w:rsidRPr="00D00B99" w:rsidRDefault="003F2580" w:rsidP="003F2580">
      <w:pPr>
        <w:ind w:left="709"/>
        <w:rPr>
          <w:rFonts w:cstheme="minorHAnsi"/>
          <w:b/>
          <w:sz w:val="24"/>
          <w:szCs w:val="24"/>
        </w:rPr>
      </w:pPr>
      <w:r w:rsidRPr="00D00B99">
        <w:rPr>
          <w:rFonts w:cstheme="minorHAnsi"/>
          <w:b/>
          <w:sz w:val="24"/>
          <w:szCs w:val="24"/>
        </w:rPr>
        <w:t>a.</w:t>
      </w:r>
      <w:r w:rsidRPr="00D00B99">
        <w:rPr>
          <w:rFonts w:cstheme="minorHAnsi"/>
          <w:b/>
          <w:sz w:val="24"/>
          <w:szCs w:val="24"/>
        </w:rPr>
        <w:tab/>
        <w:t>Before You Travel</w:t>
      </w:r>
    </w:p>
    <w:p w14:paraId="39E1041D" w14:textId="77777777" w:rsidR="003F2580" w:rsidRPr="00D00B99" w:rsidRDefault="003F2580" w:rsidP="003F2580">
      <w:pPr>
        <w:ind w:left="709"/>
        <w:rPr>
          <w:rFonts w:cstheme="minorHAnsi"/>
          <w:b/>
          <w:sz w:val="24"/>
          <w:szCs w:val="24"/>
        </w:rPr>
      </w:pPr>
      <w:r w:rsidRPr="00D00B99">
        <w:rPr>
          <w:rFonts w:cstheme="minorHAnsi"/>
          <w:b/>
          <w:sz w:val="24"/>
          <w:szCs w:val="24"/>
        </w:rPr>
        <w:t>b.</w:t>
      </w:r>
      <w:r w:rsidRPr="00D00B99">
        <w:rPr>
          <w:rFonts w:cstheme="minorHAnsi"/>
          <w:b/>
          <w:sz w:val="24"/>
          <w:szCs w:val="24"/>
        </w:rPr>
        <w:tab/>
        <w:t xml:space="preserve">At The Station </w:t>
      </w:r>
    </w:p>
    <w:p w14:paraId="480CC3DC" w14:textId="77777777" w:rsidR="003F2580" w:rsidRPr="00D00B99" w:rsidRDefault="003F2580" w:rsidP="003F2580">
      <w:pPr>
        <w:ind w:left="709"/>
        <w:rPr>
          <w:rFonts w:cstheme="minorHAnsi"/>
          <w:b/>
          <w:sz w:val="24"/>
          <w:szCs w:val="24"/>
        </w:rPr>
      </w:pPr>
      <w:r w:rsidRPr="00D00B99">
        <w:rPr>
          <w:rFonts w:cstheme="minorHAnsi"/>
          <w:b/>
          <w:sz w:val="24"/>
          <w:szCs w:val="24"/>
        </w:rPr>
        <w:t>c.</w:t>
      </w:r>
      <w:r w:rsidRPr="00D00B99">
        <w:rPr>
          <w:rFonts w:cstheme="minorHAnsi"/>
          <w:b/>
          <w:sz w:val="24"/>
          <w:szCs w:val="24"/>
        </w:rPr>
        <w:tab/>
        <w:t>On The Train</w:t>
      </w:r>
    </w:p>
    <w:p w14:paraId="093F8FEA" w14:textId="2CC2B5BA" w:rsidR="003F2580" w:rsidRPr="00D00B99" w:rsidRDefault="003F2580" w:rsidP="003F2580">
      <w:pPr>
        <w:ind w:left="709"/>
        <w:rPr>
          <w:rFonts w:cstheme="minorHAnsi"/>
          <w:b/>
          <w:sz w:val="24"/>
          <w:szCs w:val="24"/>
        </w:rPr>
      </w:pPr>
      <w:r w:rsidRPr="00D00B99">
        <w:rPr>
          <w:rFonts w:cstheme="minorHAnsi"/>
          <w:b/>
          <w:sz w:val="24"/>
          <w:szCs w:val="24"/>
        </w:rPr>
        <w:t>d.</w:t>
      </w:r>
      <w:r w:rsidRPr="00D00B99">
        <w:rPr>
          <w:rFonts w:cstheme="minorHAnsi"/>
          <w:b/>
          <w:sz w:val="24"/>
          <w:szCs w:val="24"/>
        </w:rPr>
        <w:tab/>
        <w:t xml:space="preserve">If Things Do Not Go </w:t>
      </w:r>
      <w:proofErr w:type="gramStart"/>
      <w:r w:rsidRPr="00D00B99">
        <w:rPr>
          <w:rFonts w:cstheme="minorHAnsi"/>
          <w:b/>
          <w:sz w:val="24"/>
          <w:szCs w:val="24"/>
        </w:rPr>
        <w:t>As</w:t>
      </w:r>
      <w:proofErr w:type="gramEnd"/>
      <w:r w:rsidRPr="00D00B99">
        <w:rPr>
          <w:rFonts w:cstheme="minorHAnsi"/>
          <w:b/>
          <w:sz w:val="24"/>
          <w:szCs w:val="24"/>
        </w:rPr>
        <w:t xml:space="preserve"> Planned (When Things Go Wrong)</w:t>
      </w:r>
    </w:p>
    <w:p w14:paraId="608F37E6" w14:textId="0DDA2C8B" w:rsidR="003F2580" w:rsidRPr="00D00B99" w:rsidRDefault="003F2580" w:rsidP="003F2580">
      <w:pPr>
        <w:rPr>
          <w:rFonts w:cstheme="minorHAnsi"/>
          <w:b/>
          <w:sz w:val="24"/>
          <w:szCs w:val="24"/>
        </w:rPr>
      </w:pPr>
      <w:r w:rsidRPr="00D00B99">
        <w:rPr>
          <w:rFonts w:cstheme="minorHAnsi"/>
          <w:b/>
          <w:sz w:val="24"/>
          <w:szCs w:val="24"/>
        </w:rPr>
        <w:t xml:space="preserve">4. </w:t>
      </w:r>
      <w:r w:rsidRPr="00D00B99">
        <w:rPr>
          <w:rFonts w:cstheme="minorHAnsi"/>
          <w:b/>
          <w:sz w:val="24"/>
          <w:szCs w:val="24"/>
        </w:rPr>
        <w:tab/>
        <w:t xml:space="preserve">Where To Get More Information </w:t>
      </w:r>
      <w:proofErr w:type="gramStart"/>
      <w:r w:rsidRPr="00D00B99">
        <w:rPr>
          <w:rFonts w:cstheme="minorHAnsi"/>
          <w:b/>
          <w:sz w:val="24"/>
          <w:szCs w:val="24"/>
        </w:rPr>
        <w:t>And</w:t>
      </w:r>
      <w:proofErr w:type="gramEnd"/>
      <w:r w:rsidRPr="00D00B99">
        <w:rPr>
          <w:rFonts w:cstheme="minorHAnsi"/>
          <w:b/>
          <w:sz w:val="24"/>
          <w:szCs w:val="24"/>
        </w:rPr>
        <w:t xml:space="preserve"> How To Get In Touch</w:t>
      </w:r>
    </w:p>
    <w:p w14:paraId="73B29A37" w14:textId="5012066E" w:rsidR="003F2580" w:rsidRPr="00D00B99" w:rsidRDefault="003F2580" w:rsidP="003F2580">
      <w:pPr>
        <w:rPr>
          <w:rFonts w:cstheme="minorHAnsi"/>
          <w:b/>
          <w:sz w:val="24"/>
          <w:szCs w:val="24"/>
        </w:rPr>
      </w:pPr>
      <w:r w:rsidRPr="00D00B99">
        <w:rPr>
          <w:rFonts w:cstheme="minorHAnsi"/>
          <w:b/>
          <w:sz w:val="24"/>
          <w:szCs w:val="24"/>
        </w:rPr>
        <w:t xml:space="preserve">5. </w:t>
      </w:r>
      <w:r w:rsidRPr="00D00B99">
        <w:rPr>
          <w:rFonts w:cstheme="minorHAnsi"/>
          <w:b/>
          <w:sz w:val="24"/>
          <w:szCs w:val="24"/>
        </w:rPr>
        <w:tab/>
        <w:t>Other Documents and Publications</w:t>
      </w:r>
    </w:p>
    <w:p w14:paraId="5E8D90FD" w14:textId="780015D8" w:rsidR="003F2580" w:rsidRPr="00D00B99" w:rsidRDefault="003F2580" w:rsidP="003F2580">
      <w:pPr>
        <w:pBdr>
          <w:bottom w:val="single" w:sz="6" w:space="1" w:color="auto"/>
        </w:pBdr>
        <w:rPr>
          <w:rFonts w:cstheme="minorHAnsi"/>
          <w:b/>
          <w:sz w:val="24"/>
          <w:szCs w:val="24"/>
        </w:rPr>
      </w:pPr>
    </w:p>
    <w:p w14:paraId="5276435C" w14:textId="77777777" w:rsidR="003F2580" w:rsidRPr="00D00B99" w:rsidRDefault="003F2580" w:rsidP="003F2580">
      <w:pPr>
        <w:rPr>
          <w:rFonts w:cstheme="minorHAnsi"/>
          <w:b/>
          <w:sz w:val="24"/>
          <w:szCs w:val="24"/>
        </w:rPr>
      </w:pPr>
    </w:p>
    <w:p w14:paraId="4AC0684E" w14:textId="609F185B" w:rsidR="003F2580" w:rsidRPr="00D00B99" w:rsidRDefault="003F2580" w:rsidP="003F2580">
      <w:pPr>
        <w:rPr>
          <w:rFonts w:cstheme="minorHAnsi"/>
          <w:b/>
          <w:sz w:val="24"/>
          <w:szCs w:val="24"/>
        </w:rPr>
      </w:pPr>
      <w:r w:rsidRPr="00D00B99">
        <w:rPr>
          <w:rFonts w:cstheme="minorHAnsi"/>
          <w:b/>
          <w:sz w:val="24"/>
          <w:szCs w:val="24"/>
        </w:rPr>
        <w:t>1. Introduction</w:t>
      </w:r>
    </w:p>
    <w:p w14:paraId="70053AFB" w14:textId="77777777" w:rsidR="003F2580" w:rsidRPr="00D00B99" w:rsidRDefault="003F2580" w:rsidP="003F2580">
      <w:pPr>
        <w:rPr>
          <w:rFonts w:cstheme="minorHAnsi"/>
          <w:sz w:val="24"/>
          <w:szCs w:val="24"/>
        </w:rPr>
      </w:pPr>
      <w:r w:rsidRPr="00D00B99">
        <w:rPr>
          <w:rFonts w:cstheme="minorHAnsi"/>
          <w:sz w:val="24"/>
          <w:szCs w:val="24"/>
        </w:rPr>
        <w:t>This leaflet ‘Making Rail Accessible: Helping Older, and Disabled Passengers’ provides information about how Transport for Wales (</w:t>
      </w:r>
      <w:r w:rsidRPr="00D00B99">
        <w:rPr>
          <w:rFonts w:cstheme="minorHAnsi"/>
          <w:bCs/>
          <w:sz w:val="24"/>
          <w:szCs w:val="24"/>
        </w:rPr>
        <w:t xml:space="preserve">TfW) </w:t>
      </w:r>
      <w:r w:rsidRPr="00D00B99">
        <w:rPr>
          <w:rFonts w:cstheme="minorHAnsi"/>
          <w:sz w:val="24"/>
          <w:szCs w:val="24"/>
        </w:rPr>
        <w:t>can help disabled and older passengers travel on our trains and use our train station facilities. It also provides useful contact details and information that you may need for planning your journeys.</w:t>
      </w:r>
    </w:p>
    <w:p w14:paraId="2E373BA4" w14:textId="1DC12303" w:rsidR="003B263D" w:rsidRDefault="003F2580" w:rsidP="003F2580">
      <w:pPr>
        <w:rPr>
          <w:rFonts w:cstheme="minorHAnsi"/>
          <w:sz w:val="24"/>
          <w:szCs w:val="24"/>
        </w:rPr>
      </w:pPr>
      <w:r w:rsidRPr="00D00B99">
        <w:rPr>
          <w:rFonts w:cstheme="minorHAnsi"/>
          <w:sz w:val="24"/>
          <w:szCs w:val="24"/>
        </w:rPr>
        <w:t xml:space="preserve">For more information on our policies and how we work with other organisations please see our other leaflet ‘Accessible Travel Policy’. This document is available from our website </w:t>
      </w:r>
      <w:hyperlink r:id="rId9" w:history="1">
        <w:r w:rsidR="00625A7E" w:rsidRPr="00D00B99">
          <w:rPr>
            <w:rFonts w:cstheme="minorHAnsi"/>
            <w:color w:val="0000FF"/>
            <w:sz w:val="24"/>
            <w:szCs w:val="24"/>
            <w:u w:val="single"/>
          </w:rPr>
          <w:t>Policies and information | TfW</w:t>
        </w:r>
      </w:hyperlink>
      <w:r w:rsidR="00625A7E" w:rsidRPr="00D00B99">
        <w:rPr>
          <w:rFonts w:cstheme="minorHAnsi"/>
          <w:sz w:val="24"/>
          <w:szCs w:val="24"/>
        </w:rPr>
        <w:t xml:space="preserve"> </w:t>
      </w:r>
      <w:r w:rsidRPr="00D00B99">
        <w:rPr>
          <w:rFonts w:cstheme="minorHAnsi"/>
          <w:sz w:val="24"/>
          <w:szCs w:val="24"/>
        </w:rPr>
        <w:t>or by calling our Customer Relations team who can send you a free copy. If you would like a copy of this or any of our leaflets in large print, Braille or as an audio version, please contact Customer Relations. (Please see section 4. for contact details).</w:t>
      </w:r>
    </w:p>
    <w:p w14:paraId="1568F013" w14:textId="77777777" w:rsidR="00F70992" w:rsidRPr="00F70992" w:rsidRDefault="00F70992" w:rsidP="003F2580">
      <w:pPr>
        <w:rPr>
          <w:rFonts w:cstheme="minorHAnsi"/>
          <w:sz w:val="24"/>
          <w:szCs w:val="24"/>
        </w:rPr>
      </w:pPr>
    </w:p>
    <w:p w14:paraId="4F7F13E9" w14:textId="56023850" w:rsidR="003F2580" w:rsidRPr="00D00B99" w:rsidRDefault="003F2580" w:rsidP="003F2580">
      <w:pPr>
        <w:rPr>
          <w:rFonts w:cstheme="minorHAnsi"/>
          <w:sz w:val="24"/>
          <w:szCs w:val="24"/>
        </w:rPr>
      </w:pPr>
      <w:r w:rsidRPr="00D00B99">
        <w:rPr>
          <w:rFonts w:cstheme="minorHAnsi"/>
          <w:b/>
          <w:sz w:val="24"/>
          <w:szCs w:val="24"/>
        </w:rPr>
        <w:t xml:space="preserve">2. Assistance: What Is Available </w:t>
      </w:r>
      <w:proofErr w:type="gramStart"/>
      <w:r w:rsidRPr="00D00B99">
        <w:rPr>
          <w:rFonts w:cstheme="minorHAnsi"/>
          <w:b/>
          <w:sz w:val="24"/>
          <w:szCs w:val="24"/>
        </w:rPr>
        <w:t>And</w:t>
      </w:r>
      <w:proofErr w:type="gramEnd"/>
      <w:r w:rsidRPr="00D00B99">
        <w:rPr>
          <w:rFonts w:cstheme="minorHAnsi"/>
          <w:b/>
          <w:sz w:val="24"/>
          <w:szCs w:val="24"/>
        </w:rPr>
        <w:t xml:space="preserve"> How To Get It </w:t>
      </w:r>
    </w:p>
    <w:p w14:paraId="7EE51D1B" w14:textId="65DCC81F" w:rsidR="003F2580" w:rsidRPr="00D00B99" w:rsidRDefault="003F2580" w:rsidP="003F2580">
      <w:pPr>
        <w:rPr>
          <w:rFonts w:cstheme="minorHAnsi"/>
          <w:sz w:val="24"/>
          <w:szCs w:val="24"/>
        </w:rPr>
      </w:pPr>
      <w:r w:rsidRPr="00D00B99">
        <w:rPr>
          <w:rFonts w:cstheme="minorHAnsi"/>
          <w:sz w:val="24"/>
          <w:szCs w:val="24"/>
        </w:rPr>
        <w:t>We want to make it as easy as possible for you to travel with us and offer a range of assistance if you have access needs.</w:t>
      </w:r>
    </w:p>
    <w:p w14:paraId="64CED4C4" w14:textId="00010FA4" w:rsidR="003F2580" w:rsidRPr="00D00B99" w:rsidRDefault="003F2580" w:rsidP="003F2580">
      <w:pPr>
        <w:rPr>
          <w:rFonts w:cstheme="minorHAnsi"/>
          <w:b/>
          <w:sz w:val="24"/>
          <w:szCs w:val="24"/>
        </w:rPr>
      </w:pPr>
      <w:r w:rsidRPr="00D00B99">
        <w:rPr>
          <w:rFonts w:cstheme="minorHAnsi"/>
          <w:b/>
          <w:sz w:val="24"/>
          <w:szCs w:val="24"/>
        </w:rPr>
        <w:t>The levels of assistance we are able to provide:</w:t>
      </w:r>
    </w:p>
    <w:p w14:paraId="6DC53CAA" w14:textId="77777777" w:rsidR="003F2580" w:rsidRPr="00D00B99" w:rsidRDefault="003F2580" w:rsidP="00944DEB">
      <w:pPr>
        <w:numPr>
          <w:ilvl w:val="0"/>
          <w:numId w:val="1"/>
        </w:numPr>
        <w:spacing w:before="240" w:after="0" w:line="276" w:lineRule="auto"/>
        <w:rPr>
          <w:rFonts w:cstheme="minorHAnsi"/>
          <w:sz w:val="24"/>
          <w:szCs w:val="24"/>
        </w:rPr>
      </w:pPr>
      <w:r w:rsidRPr="00D00B99">
        <w:rPr>
          <w:rFonts w:cstheme="minorHAnsi"/>
          <w:sz w:val="24"/>
          <w:szCs w:val="24"/>
        </w:rPr>
        <w:t xml:space="preserve">Help with planning your journey  </w:t>
      </w:r>
    </w:p>
    <w:p w14:paraId="42B54151"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Assistance with getting on and off the train  </w:t>
      </w:r>
    </w:p>
    <w:p w14:paraId="3E978822"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Help with luggage  </w:t>
      </w:r>
    </w:p>
    <w:p w14:paraId="564E53AC"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Getting through the station, to your platform and boarding the train  </w:t>
      </w:r>
    </w:p>
    <w:p w14:paraId="15ECC6BA" w14:textId="6D97CCE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lastRenderedPageBreak/>
        <w:t xml:space="preserve">Boarding with wheelchairs, </w:t>
      </w:r>
      <w:r w:rsidR="00462588" w:rsidRPr="00D00B99">
        <w:rPr>
          <w:rFonts w:cstheme="minorHAnsi"/>
          <w:sz w:val="24"/>
          <w:szCs w:val="24"/>
        </w:rPr>
        <w:t xml:space="preserve">mobility </w:t>
      </w:r>
      <w:r w:rsidRPr="00D00B99">
        <w:rPr>
          <w:rFonts w:cstheme="minorHAnsi"/>
          <w:sz w:val="24"/>
          <w:szCs w:val="24"/>
        </w:rPr>
        <w:t xml:space="preserve">scooters and mobility aids  </w:t>
      </w:r>
    </w:p>
    <w:p w14:paraId="37908DDC" w14:textId="2B26FA98" w:rsidR="003F2580" w:rsidRPr="00D00B99" w:rsidRDefault="00470C96" w:rsidP="00944DEB">
      <w:pPr>
        <w:numPr>
          <w:ilvl w:val="0"/>
          <w:numId w:val="1"/>
        </w:numPr>
        <w:spacing w:after="0" w:line="276" w:lineRule="auto"/>
        <w:rPr>
          <w:rFonts w:cstheme="minorHAnsi"/>
          <w:sz w:val="24"/>
          <w:szCs w:val="24"/>
        </w:rPr>
      </w:pPr>
      <w:r w:rsidRPr="00D00B99">
        <w:rPr>
          <w:rFonts w:cstheme="minorHAnsi"/>
          <w:sz w:val="24"/>
          <w:szCs w:val="24"/>
        </w:rPr>
        <w:t>Booking</w:t>
      </w:r>
      <w:r w:rsidR="003F2580" w:rsidRPr="00D00B99">
        <w:rPr>
          <w:rFonts w:cstheme="minorHAnsi"/>
          <w:sz w:val="24"/>
          <w:szCs w:val="24"/>
        </w:rPr>
        <w:t xml:space="preserve"> a dedicated wheelchair space</w:t>
      </w:r>
      <w:r w:rsidRPr="00D00B99">
        <w:rPr>
          <w:rFonts w:cstheme="minorHAnsi"/>
          <w:sz w:val="24"/>
          <w:szCs w:val="24"/>
        </w:rPr>
        <w:t xml:space="preserve"> on some routes</w:t>
      </w:r>
      <w:r w:rsidR="00B12FC0" w:rsidRPr="00D00B99">
        <w:rPr>
          <w:rFonts w:cstheme="minorHAnsi"/>
          <w:sz w:val="24"/>
          <w:szCs w:val="24"/>
        </w:rPr>
        <w:t xml:space="preserve"> within the 2-hour booking window. </w:t>
      </w:r>
    </w:p>
    <w:p w14:paraId="3F9F04EB"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Making travel reservations on services operated by other train companies </w:t>
      </w:r>
    </w:p>
    <w:p w14:paraId="528C7699"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Assistance to and from connecting services and onward transport within the station area  </w:t>
      </w:r>
    </w:p>
    <w:p w14:paraId="71AEB381" w14:textId="77777777" w:rsidR="003F2580" w:rsidRPr="00D00B99" w:rsidRDefault="003F2580" w:rsidP="00944DEB">
      <w:pPr>
        <w:numPr>
          <w:ilvl w:val="0"/>
          <w:numId w:val="1"/>
        </w:numPr>
        <w:spacing w:after="0" w:line="276" w:lineRule="auto"/>
        <w:rPr>
          <w:rFonts w:cstheme="minorHAnsi"/>
          <w:sz w:val="24"/>
          <w:szCs w:val="24"/>
        </w:rPr>
      </w:pPr>
      <w:r w:rsidRPr="00D00B99">
        <w:rPr>
          <w:rFonts w:cstheme="minorHAnsi"/>
          <w:sz w:val="24"/>
          <w:szCs w:val="24"/>
        </w:rPr>
        <w:t xml:space="preserve">Buying travel tickets  </w:t>
      </w:r>
    </w:p>
    <w:p w14:paraId="56295998" w14:textId="77777777" w:rsidR="003F2580" w:rsidRPr="00D00B99" w:rsidRDefault="003F2580" w:rsidP="00944DEB">
      <w:pPr>
        <w:numPr>
          <w:ilvl w:val="0"/>
          <w:numId w:val="1"/>
        </w:numPr>
        <w:spacing w:after="240" w:line="276" w:lineRule="auto"/>
        <w:rPr>
          <w:rFonts w:cstheme="minorHAnsi"/>
          <w:sz w:val="24"/>
          <w:szCs w:val="24"/>
        </w:rPr>
      </w:pPr>
      <w:r w:rsidRPr="00D00B99">
        <w:rPr>
          <w:rFonts w:cstheme="minorHAnsi"/>
          <w:sz w:val="24"/>
          <w:szCs w:val="24"/>
        </w:rPr>
        <w:t xml:space="preserve">Checking the accessibility and facilities available on the train and at the station. </w:t>
      </w:r>
    </w:p>
    <w:p w14:paraId="0B5EEE45" w14:textId="77777777" w:rsidR="003F2580" w:rsidRPr="00D00B99" w:rsidRDefault="003F2580" w:rsidP="003F2580">
      <w:pPr>
        <w:spacing w:before="240" w:after="240"/>
        <w:rPr>
          <w:rFonts w:cstheme="minorHAnsi"/>
          <w:sz w:val="24"/>
          <w:szCs w:val="24"/>
        </w:rPr>
      </w:pPr>
      <w:r w:rsidRPr="00D00B99">
        <w:rPr>
          <w:rFonts w:cstheme="minorHAnsi"/>
          <w:sz w:val="24"/>
          <w:szCs w:val="24"/>
        </w:rPr>
        <w:t xml:space="preserve">Our staff are trained to assist passengers with both visible and non-visible disabilities. </w:t>
      </w:r>
    </w:p>
    <w:p w14:paraId="53E77C92" w14:textId="77777777" w:rsidR="003F2580" w:rsidRPr="00D00B99" w:rsidRDefault="003F2580" w:rsidP="003F2580">
      <w:pPr>
        <w:spacing w:before="240" w:after="240"/>
        <w:rPr>
          <w:rFonts w:cstheme="minorHAnsi"/>
          <w:sz w:val="24"/>
          <w:szCs w:val="24"/>
        </w:rPr>
      </w:pPr>
      <w:r w:rsidRPr="00D00B99">
        <w:rPr>
          <w:rFonts w:cstheme="minorHAnsi"/>
          <w:sz w:val="24"/>
          <w:szCs w:val="24"/>
        </w:rPr>
        <w:t xml:space="preserve">Please note that we can’t accompany you throughout your journey or provide personal care, such as help with eating, taking medication or using the toilet. If you need this sort of help you should travel with a companion. </w:t>
      </w:r>
    </w:p>
    <w:p w14:paraId="72A2CD05" w14:textId="4F349539" w:rsidR="003F2580" w:rsidRPr="00D00B99" w:rsidRDefault="003F2580" w:rsidP="003F2580">
      <w:pPr>
        <w:rPr>
          <w:rStyle w:val="Hyperlink"/>
          <w:rFonts w:cstheme="minorHAnsi"/>
          <w:sz w:val="24"/>
          <w:szCs w:val="24"/>
          <w:u w:val="none"/>
        </w:rPr>
      </w:pPr>
      <w:r w:rsidRPr="00D00B99">
        <w:rPr>
          <w:rFonts w:cstheme="minorHAnsi"/>
          <w:sz w:val="24"/>
          <w:szCs w:val="24"/>
        </w:rPr>
        <w:t xml:space="preserve">Disabled customers wishing to travel with a companion can apply for a Disabled Persons Railcard; saving disabled customers and a companion at least 1/3 off rail fares across Britain. (Please see section 3a for contact details and more information or see the website: </w:t>
      </w:r>
      <w:hyperlink r:id="rId10" w:history="1">
        <w:r w:rsidR="00AD3E26" w:rsidRPr="00D00B99">
          <w:rPr>
            <w:rFonts w:cstheme="minorHAnsi"/>
            <w:color w:val="0000FF"/>
            <w:sz w:val="24"/>
            <w:szCs w:val="24"/>
            <w:u w:val="single"/>
          </w:rPr>
          <w:t>Disabled Persons Railcard | Official Retailer | National Rail (disabledpersons-railcard.co.uk)</w:t>
        </w:r>
      </w:hyperlink>
      <w:r w:rsidR="00AD3E26" w:rsidRPr="00D00B99">
        <w:rPr>
          <w:rFonts w:cstheme="minorHAnsi"/>
          <w:sz w:val="24"/>
          <w:szCs w:val="24"/>
        </w:rPr>
        <w:t xml:space="preserve"> )</w:t>
      </w:r>
    </w:p>
    <w:p w14:paraId="43E65538" w14:textId="77777777" w:rsidR="00F70992" w:rsidRDefault="00F70992" w:rsidP="003F2580">
      <w:pPr>
        <w:rPr>
          <w:rFonts w:cstheme="minorHAnsi"/>
          <w:b/>
          <w:sz w:val="24"/>
          <w:szCs w:val="24"/>
        </w:rPr>
      </w:pPr>
    </w:p>
    <w:p w14:paraId="4F9196E7" w14:textId="47773984" w:rsidR="00E83DFC" w:rsidRPr="00D00B99" w:rsidRDefault="003F2580" w:rsidP="003F2580">
      <w:pPr>
        <w:rPr>
          <w:rFonts w:cstheme="minorHAnsi"/>
          <w:b/>
          <w:sz w:val="24"/>
          <w:szCs w:val="24"/>
        </w:rPr>
      </w:pPr>
      <w:r w:rsidRPr="00D00B99">
        <w:rPr>
          <w:rFonts w:cstheme="minorHAnsi"/>
          <w:b/>
          <w:sz w:val="24"/>
          <w:szCs w:val="24"/>
        </w:rPr>
        <w:t>Passenger Assist</w:t>
      </w:r>
    </w:p>
    <w:p w14:paraId="449F969F" w14:textId="703DA280" w:rsidR="003F2580" w:rsidRPr="00D00B99" w:rsidRDefault="003F2580" w:rsidP="003F2580">
      <w:pPr>
        <w:rPr>
          <w:rFonts w:cstheme="minorHAnsi"/>
          <w:sz w:val="24"/>
          <w:szCs w:val="24"/>
        </w:rPr>
      </w:pPr>
      <w:r w:rsidRPr="00D00B99">
        <w:rPr>
          <w:rFonts w:cstheme="minorHAnsi"/>
          <w:sz w:val="24"/>
          <w:szCs w:val="24"/>
        </w:rPr>
        <w:t xml:space="preserve">Passenger Assist is a national system supported by all train operating </w:t>
      </w:r>
      <w:r w:rsidR="00462588" w:rsidRPr="00D00B99">
        <w:rPr>
          <w:rFonts w:cstheme="minorHAnsi"/>
          <w:sz w:val="24"/>
          <w:szCs w:val="24"/>
        </w:rPr>
        <w:t>companies,</w:t>
      </w:r>
      <w:r w:rsidRPr="00D00B99">
        <w:rPr>
          <w:rFonts w:cstheme="minorHAnsi"/>
          <w:sz w:val="24"/>
          <w:szCs w:val="24"/>
        </w:rPr>
        <w:t xml:space="preserve"> which allows operators to make necessary arrangements to assist customers with disabilities or restricted mobility. </w:t>
      </w:r>
    </w:p>
    <w:p w14:paraId="06CABDA3" w14:textId="41CB69E0" w:rsidR="003F2580" w:rsidRPr="00D00B99" w:rsidRDefault="003F2580" w:rsidP="003F2580">
      <w:pPr>
        <w:rPr>
          <w:rFonts w:cstheme="minorHAnsi"/>
          <w:sz w:val="24"/>
          <w:szCs w:val="24"/>
        </w:rPr>
      </w:pPr>
      <w:r w:rsidRPr="00D00B99">
        <w:rPr>
          <w:rFonts w:cstheme="minorHAnsi"/>
          <w:sz w:val="24"/>
          <w:szCs w:val="24"/>
        </w:rPr>
        <w:t xml:space="preserve">We are committed to this </w:t>
      </w:r>
      <w:r w:rsidR="00462588" w:rsidRPr="00D00B99">
        <w:rPr>
          <w:rFonts w:cstheme="minorHAnsi"/>
          <w:sz w:val="24"/>
          <w:szCs w:val="24"/>
        </w:rPr>
        <w:t>system,</w:t>
      </w:r>
      <w:r w:rsidRPr="00D00B99">
        <w:rPr>
          <w:rFonts w:cstheme="minorHAnsi"/>
          <w:sz w:val="24"/>
          <w:szCs w:val="24"/>
        </w:rPr>
        <w:t xml:space="preserve"> and we have a specialist team who will help you book assistance and buy your tickets in advance at our stations and on our trains. Our Passenger Assist team is available to help you 24 hours a day, 7 days a week,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 (Please see section 4. for contact details).</w:t>
      </w:r>
    </w:p>
    <w:p w14:paraId="012F5090" w14:textId="325197AB" w:rsidR="003F2580" w:rsidRPr="00D00B99" w:rsidRDefault="00B12FC0" w:rsidP="003F2580">
      <w:pPr>
        <w:rPr>
          <w:rFonts w:cstheme="minorHAnsi"/>
          <w:sz w:val="24"/>
          <w:szCs w:val="24"/>
        </w:rPr>
      </w:pPr>
      <w:r w:rsidRPr="00D00B99">
        <w:rPr>
          <w:rFonts w:cstheme="minorHAnsi"/>
          <w:sz w:val="24"/>
          <w:szCs w:val="24"/>
        </w:rPr>
        <w:t>Where applicable, t</w:t>
      </w:r>
      <w:r w:rsidR="003F2580" w:rsidRPr="00D00B99">
        <w:rPr>
          <w:rFonts w:cstheme="minorHAnsi"/>
          <w:sz w:val="24"/>
          <w:szCs w:val="24"/>
        </w:rPr>
        <w:t xml:space="preserve">he Passenger Assist Team can help you book Passenger assisted travel and reserve a seat or wheelchair space for journeys across the </w:t>
      </w:r>
      <w:r w:rsidR="003F2580" w:rsidRPr="00D00B99">
        <w:rPr>
          <w:rFonts w:cstheme="minorHAnsi"/>
          <w:bCs/>
          <w:sz w:val="24"/>
          <w:szCs w:val="24"/>
        </w:rPr>
        <w:t xml:space="preserve">TfW and </w:t>
      </w:r>
      <w:r w:rsidR="0094049C" w:rsidRPr="00D00B99">
        <w:rPr>
          <w:rFonts w:cstheme="minorHAnsi"/>
          <w:sz w:val="24"/>
          <w:szCs w:val="24"/>
        </w:rPr>
        <w:t>N</w:t>
      </w:r>
      <w:r w:rsidR="003F2580" w:rsidRPr="00D00B99">
        <w:rPr>
          <w:rFonts w:cstheme="minorHAnsi"/>
          <w:sz w:val="24"/>
          <w:szCs w:val="24"/>
        </w:rPr>
        <w:t xml:space="preserve">ational </w:t>
      </w:r>
      <w:r w:rsidR="0094049C" w:rsidRPr="00D00B99">
        <w:rPr>
          <w:rFonts w:cstheme="minorHAnsi"/>
          <w:sz w:val="24"/>
          <w:szCs w:val="24"/>
        </w:rPr>
        <w:t>R</w:t>
      </w:r>
      <w:r w:rsidR="003F2580" w:rsidRPr="00D00B99">
        <w:rPr>
          <w:rFonts w:cstheme="minorHAnsi"/>
          <w:sz w:val="24"/>
          <w:szCs w:val="24"/>
        </w:rPr>
        <w:t>ail network. They can also answer any questions you have about the accessibility of stations and trains.</w:t>
      </w:r>
    </w:p>
    <w:p w14:paraId="17818787" w14:textId="4462BCFB" w:rsidR="003F2580" w:rsidRPr="00D00B99" w:rsidRDefault="003F2580" w:rsidP="003F2580">
      <w:pPr>
        <w:rPr>
          <w:rFonts w:cstheme="minorHAnsi"/>
          <w:sz w:val="24"/>
          <w:szCs w:val="24"/>
        </w:rPr>
      </w:pPr>
      <w:r w:rsidRPr="00D00B99">
        <w:rPr>
          <w:rFonts w:cstheme="minorHAnsi"/>
          <w:sz w:val="24"/>
          <w:szCs w:val="24"/>
        </w:rPr>
        <w:t>If you book Passenger Assist assisted travel in advance</w:t>
      </w:r>
      <w:r w:rsidR="00B12FC0" w:rsidRPr="00D00B99">
        <w:rPr>
          <w:rFonts w:cstheme="minorHAnsi"/>
          <w:sz w:val="24"/>
          <w:szCs w:val="24"/>
        </w:rPr>
        <w:t xml:space="preserve"> or within the 2-hour booking window</w:t>
      </w:r>
      <w:r w:rsidRPr="00D00B99">
        <w:rPr>
          <w:rFonts w:cstheme="minorHAnsi"/>
          <w:sz w:val="24"/>
          <w:szCs w:val="24"/>
        </w:rPr>
        <w:t xml:space="preserve">, we can arrange for a conductor or station staff to help you on and off the train at any station during the hours when trains are due to stop at them. When you book assisted </w:t>
      </w:r>
      <w:r w:rsidR="00DD6F58" w:rsidRPr="00D00B99">
        <w:rPr>
          <w:rFonts w:cstheme="minorHAnsi"/>
          <w:sz w:val="24"/>
          <w:szCs w:val="24"/>
        </w:rPr>
        <w:t>travel,</w:t>
      </w:r>
      <w:r w:rsidRPr="00D00B99">
        <w:rPr>
          <w:rFonts w:cstheme="minorHAnsi"/>
          <w:sz w:val="24"/>
          <w:szCs w:val="24"/>
        </w:rPr>
        <w:t xml:space="preserve"> we can arrange the </w:t>
      </w:r>
      <w:r w:rsidR="00AD3E26" w:rsidRPr="00D00B99">
        <w:rPr>
          <w:rFonts w:cstheme="minorHAnsi"/>
          <w:sz w:val="24"/>
          <w:szCs w:val="24"/>
        </w:rPr>
        <w:t>following</w:t>
      </w:r>
      <w:r w:rsidR="00B12FC0" w:rsidRPr="00D00B99">
        <w:rPr>
          <w:rFonts w:cstheme="minorHAnsi"/>
          <w:sz w:val="24"/>
          <w:szCs w:val="24"/>
        </w:rPr>
        <w:t xml:space="preserve"> if applicable.</w:t>
      </w:r>
      <w:r w:rsidR="00AD3E26" w:rsidRPr="00D00B99">
        <w:rPr>
          <w:rFonts w:cstheme="minorHAnsi"/>
          <w:sz w:val="24"/>
          <w:szCs w:val="24"/>
        </w:rPr>
        <w:t xml:space="preserve"> </w:t>
      </w:r>
    </w:p>
    <w:p w14:paraId="5F38FE20"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Making a ramp available to get you on and off the train</w:t>
      </w:r>
    </w:p>
    <w:p w14:paraId="2879FD09"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Guiding you through the station and on or off the train</w:t>
      </w:r>
    </w:p>
    <w:p w14:paraId="5DF82872" w14:textId="77777777" w:rsidR="00B12FC0" w:rsidRPr="00D00B99" w:rsidRDefault="003F2580" w:rsidP="00B12FC0">
      <w:pPr>
        <w:pStyle w:val="ListParagraph"/>
        <w:numPr>
          <w:ilvl w:val="0"/>
          <w:numId w:val="1"/>
        </w:numPr>
        <w:spacing w:after="0" w:line="240" w:lineRule="auto"/>
        <w:rPr>
          <w:rFonts w:cstheme="minorHAnsi"/>
          <w:sz w:val="24"/>
          <w:szCs w:val="24"/>
        </w:rPr>
      </w:pPr>
      <w:r w:rsidRPr="00D00B99">
        <w:rPr>
          <w:rFonts w:cstheme="minorHAnsi"/>
          <w:sz w:val="24"/>
          <w:szCs w:val="24"/>
        </w:rPr>
        <w:t>Finding you a seat on the train</w:t>
      </w:r>
    </w:p>
    <w:p w14:paraId="24ACD7BC" w14:textId="14347FDF" w:rsidR="003F2580" w:rsidRPr="00D00B99" w:rsidRDefault="00B12FC0" w:rsidP="00B12FC0">
      <w:pPr>
        <w:pStyle w:val="ListParagraph"/>
        <w:numPr>
          <w:ilvl w:val="0"/>
          <w:numId w:val="1"/>
        </w:numPr>
        <w:spacing w:after="0" w:line="240" w:lineRule="auto"/>
        <w:rPr>
          <w:rFonts w:cstheme="minorHAnsi"/>
          <w:sz w:val="24"/>
          <w:szCs w:val="24"/>
        </w:rPr>
      </w:pPr>
      <w:r w:rsidRPr="00D00B99">
        <w:rPr>
          <w:rFonts w:cstheme="minorHAnsi"/>
          <w:sz w:val="24"/>
          <w:szCs w:val="24"/>
        </w:rPr>
        <w:t>R</w:t>
      </w:r>
      <w:r w:rsidR="003F2580" w:rsidRPr="00D00B99">
        <w:rPr>
          <w:rFonts w:cstheme="minorHAnsi"/>
          <w:sz w:val="24"/>
          <w:szCs w:val="24"/>
        </w:rPr>
        <w:t>eserving a seat or wheelchair space on our services or those of other rail companies</w:t>
      </w:r>
    </w:p>
    <w:p w14:paraId="15DD0F9B"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lastRenderedPageBreak/>
        <w:t>Help with making connections with other train companies in one single booking</w:t>
      </w:r>
    </w:p>
    <w:p w14:paraId="5CAC6BA6" w14:textId="787A5D02"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Help with luggage (see section b luggage)</w:t>
      </w:r>
    </w:p>
    <w:p w14:paraId="094F07C5" w14:textId="77777777" w:rsidR="0094049C" w:rsidRPr="00D00B99" w:rsidRDefault="0094049C" w:rsidP="0094049C">
      <w:pPr>
        <w:pStyle w:val="ListParagraph"/>
        <w:spacing w:after="0" w:line="240" w:lineRule="auto"/>
        <w:rPr>
          <w:rFonts w:cstheme="minorHAnsi"/>
          <w:sz w:val="24"/>
          <w:szCs w:val="24"/>
        </w:rPr>
      </w:pPr>
    </w:p>
    <w:p w14:paraId="77FB2CAD" w14:textId="2B60121A" w:rsidR="00F70992" w:rsidRDefault="003F2580" w:rsidP="00F70992">
      <w:pPr>
        <w:rPr>
          <w:rFonts w:cstheme="minorHAnsi"/>
          <w:sz w:val="24"/>
          <w:szCs w:val="24"/>
        </w:rPr>
      </w:pPr>
      <w:r w:rsidRPr="00D00B99">
        <w:rPr>
          <w:rFonts w:cstheme="minorHAnsi"/>
          <w:sz w:val="24"/>
          <w:szCs w:val="24"/>
        </w:rPr>
        <w:t xml:space="preserve">Please note: You cannot use the Passenger Assist service for international journeys or journeys to Northern Ireland or the Republic of Ireland. For onward travel by air, </w:t>
      </w:r>
      <w:r w:rsidR="00066ECD" w:rsidRPr="00D00B99">
        <w:rPr>
          <w:rFonts w:cstheme="minorHAnsi"/>
          <w:sz w:val="24"/>
          <w:szCs w:val="24"/>
        </w:rPr>
        <w:t>ferry,</w:t>
      </w:r>
      <w:r w:rsidRPr="00D00B99">
        <w:rPr>
          <w:rFonts w:cstheme="minorHAnsi"/>
          <w:sz w:val="24"/>
          <w:szCs w:val="24"/>
        </w:rPr>
        <w:t xml:space="preserve"> or Eurostar (into Europe) you will need to contact that transport provider about arranging help.</w:t>
      </w:r>
    </w:p>
    <w:p w14:paraId="1FA331E9" w14:textId="77777777" w:rsidR="00F70992" w:rsidRPr="00F70992" w:rsidRDefault="00F70992" w:rsidP="00F70992">
      <w:pPr>
        <w:rPr>
          <w:rFonts w:cstheme="minorHAnsi"/>
          <w:sz w:val="24"/>
          <w:szCs w:val="24"/>
        </w:rPr>
      </w:pPr>
    </w:p>
    <w:p w14:paraId="104C4296" w14:textId="6589F14E" w:rsidR="00E83DFC" w:rsidRPr="00D00B99" w:rsidRDefault="003F2580" w:rsidP="003F2580">
      <w:pPr>
        <w:spacing w:line="240" w:lineRule="auto"/>
        <w:rPr>
          <w:rFonts w:cstheme="minorHAnsi"/>
          <w:b/>
          <w:sz w:val="24"/>
          <w:szCs w:val="24"/>
        </w:rPr>
      </w:pPr>
      <w:r w:rsidRPr="00D00B99">
        <w:rPr>
          <w:rFonts w:cstheme="minorHAnsi"/>
          <w:b/>
          <w:sz w:val="24"/>
          <w:szCs w:val="24"/>
        </w:rPr>
        <w:t>Booking Passenger Assist, Assisted Travel</w:t>
      </w:r>
    </w:p>
    <w:p w14:paraId="1391F065" w14:textId="77777777" w:rsidR="003F2580" w:rsidRPr="00D00B99" w:rsidRDefault="003F2580" w:rsidP="003F2580">
      <w:pPr>
        <w:spacing w:line="240" w:lineRule="auto"/>
        <w:rPr>
          <w:rFonts w:cstheme="minorHAnsi"/>
          <w:sz w:val="24"/>
          <w:szCs w:val="24"/>
        </w:rPr>
      </w:pPr>
      <w:r w:rsidRPr="00D00B99">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60C00C29" w14:textId="49C10FAB" w:rsidR="003F2580" w:rsidRPr="00D00B99" w:rsidRDefault="003F2580" w:rsidP="003F2580">
      <w:pPr>
        <w:rPr>
          <w:rFonts w:cstheme="minorHAnsi"/>
          <w:sz w:val="24"/>
          <w:szCs w:val="24"/>
        </w:rPr>
      </w:pPr>
      <w:r w:rsidRPr="00D00B99">
        <w:rPr>
          <w:rFonts w:cstheme="minorHAnsi"/>
          <w:sz w:val="24"/>
          <w:szCs w:val="24"/>
        </w:rPr>
        <w:t xml:space="preserve">We are committed to this </w:t>
      </w:r>
      <w:r w:rsidR="00066ECD" w:rsidRPr="00D00B99">
        <w:rPr>
          <w:rFonts w:cstheme="minorHAnsi"/>
          <w:sz w:val="24"/>
          <w:szCs w:val="24"/>
        </w:rPr>
        <w:t>system,</w:t>
      </w:r>
      <w:r w:rsidRPr="00D00B99">
        <w:rPr>
          <w:rFonts w:cstheme="minorHAnsi"/>
          <w:sz w:val="24"/>
          <w:szCs w:val="24"/>
        </w:rPr>
        <w:t xml:space="preserve"> and we have a specialist team who will provide journey advice, help you book assistance across the whole UK Rail Network, buy your tickets in advance and reserve seats / space on our trains and at our stations. </w:t>
      </w:r>
    </w:p>
    <w:p w14:paraId="783D3AE3" w14:textId="579F1C33" w:rsidR="003F2580" w:rsidRPr="00D00B99" w:rsidRDefault="003F2580" w:rsidP="003F2580">
      <w:pPr>
        <w:rPr>
          <w:rFonts w:cstheme="minorHAnsi"/>
          <w:sz w:val="24"/>
          <w:szCs w:val="24"/>
        </w:rPr>
      </w:pPr>
      <w:r w:rsidRPr="00D00B99">
        <w:rPr>
          <w:rFonts w:cstheme="minorHAnsi"/>
          <w:sz w:val="24"/>
          <w:szCs w:val="24"/>
        </w:rPr>
        <w:t xml:space="preserve">Passenger Assist phone team is available between </w:t>
      </w:r>
      <w:r w:rsidR="00066ECD" w:rsidRPr="00D00B99">
        <w:rPr>
          <w:rFonts w:cstheme="minorHAnsi"/>
          <w:sz w:val="24"/>
          <w:szCs w:val="24"/>
        </w:rPr>
        <w:t>24 hours a day,</w:t>
      </w:r>
      <w:r w:rsidRPr="00D00B99">
        <w:rPr>
          <w:rFonts w:cstheme="minorHAnsi"/>
          <w:sz w:val="24"/>
          <w:szCs w:val="24"/>
        </w:rPr>
        <w:t xml:space="preserve"> </w:t>
      </w:r>
      <w:r w:rsidR="00470C96" w:rsidRPr="00D00B99">
        <w:rPr>
          <w:rFonts w:cstheme="minorHAnsi"/>
          <w:sz w:val="24"/>
          <w:szCs w:val="24"/>
        </w:rPr>
        <w:t>7 days a week</w:t>
      </w:r>
      <w:r w:rsidRPr="00D00B99">
        <w:rPr>
          <w:rFonts w:cstheme="minorHAnsi"/>
          <w:sz w:val="24"/>
          <w:szCs w:val="24"/>
        </w:rPr>
        <w:t xml:space="preserve">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 xml:space="preserve">) or you can use our online booking process 24 hours a day, 7 days a week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 (Please see section C for contact details).</w:t>
      </w:r>
    </w:p>
    <w:p w14:paraId="54B7F252" w14:textId="77777777" w:rsidR="003F2580" w:rsidRPr="00D00B99" w:rsidRDefault="003F2580" w:rsidP="003F2580">
      <w:pPr>
        <w:rPr>
          <w:rFonts w:cstheme="minorHAnsi"/>
          <w:sz w:val="24"/>
          <w:szCs w:val="24"/>
        </w:rPr>
      </w:pPr>
      <w:r w:rsidRPr="00D00B99">
        <w:rPr>
          <w:rFonts w:cstheme="minorHAnsi"/>
          <w:sz w:val="24"/>
          <w:szCs w:val="24"/>
        </w:rPr>
        <w:t xml:space="preserve">We'll always do our best to help you whether you're travelling at short notice or have booked assistance in advance. </w:t>
      </w:r>
    </w:p>
    <w:p w14:paraId="12699ECE" w14:textId="00E59117" w:rsidR="003F2580" w:rsidRPr="00D00B99" w:rsidRDefault="003F2580" w:rsidP="003F2580">
      <w:pPr>
        <w:spacing w:line="240" w:lineRule="auto"/>
        <w:rPr>
          <w:rFonts w:cstheme="minorHAnsi"/>
          <w:sz w:val="24"/>
          <w:szCs w:val="24"/>
        </w:rPr>
      </w:pPr>
      <w:r w:rsidRPr="00D00B99">
        <w:rPr>
          <w:rFonts w:cstheme="minorHAnsi"/>
          <w:sz w:val="24"/>
          <w:szCs w:val="24"/>
        </w:rPr>
        <w:t xml:space="preserve">For the most effective service, we recommend booking and reserving assistance </w:t>
      </w:r>
      <w:r w:rsidR="00066ECD" w:rsidRPr="00D00B99">
        <w:rPr>
          <w:rFonts w:cstheme="minorHAnsi"/>
          <w:sz w:val="24"/>
          <w:szCs w:val="24"/>
        </w:rPr>
        <w:t>2</w:t>
      </w:r>
      <w:r w:rsidRPr="00D00B99">
        <w:rPr>
          <w:rFonts w:cstheme="minorHAnsi"/>
          <w:sz w:val="24"/>
          <w:szCs w:val="24"/>
        </w:rPr>
        <w:t xml:space="preserve"> hours before you travel</w:t>
      </w:r>
      <w:r w:rsidR="00405F9E" w:rsidRPr="00D00B99">
        <w:rPr>
          <w:rFonts w:cstheme="minorHAnsi"/>
          <w:sz w:val="24"/>
          <w:szCs w:val="24"/>
        </w:rPr>
        <w:t>.</w:t>
      </w:r>
      <w:r w:rsidRPr="00D00B99">
        <w:rPr>
          <w:rFonts w:cstheme="minorHAnsi"/>
          <w:sz w:val="24"/>
          <w:szCs w:val="24"/>
        </w:rPr>
        <w:t xml:space="preserve"> </w:t>
      </w:r>
    </w:p>
    <w:p w14:paraId="42FDBD4B" w14:textId="77777777" w:rsidR="003F2580" w:rsidRPr="00D00B99" w:rsidRDefault="003F2580" w:rsidP="003F2580">
      <w:pPr>
        <w:spacing w:line="240" w:lineRule="auto"/>
        <w:rPr>
          <w:rFonts w:cstheme="minorHAnsi"/>
          <w:sz w:val="24"/>
          <w:szCs w:val="24"/>
        </w:rPr>
      </w:pPr>
      <w:r w:rsidRPr="00D00B99">
        <w:rPr>
          <w:rFonts w:cstheme="minorHAnsi"/>
          <w:sz w:val="24"/>
          <w:szCs w:val="24"/>
        </w:rPr>
        <w:t>You can book further in advance if you prefer.</w:t>
      </w:r>
    </w:p>
    <w:p w14:paraId="77D753D5" w14:textId="77777777" w:rsidR="003F2580" w:rsidRPr="00D00B99" w:rsidRDefault="003F2580" w:rsidP="003F2580">
      <w:pPr>
        <w:spacing w:line="240" w:lineRule="auto"/>
        <w:rPr>
          <w:rFonts w:cstheme="minorHAnsi"/>
          <w:sz w:val="24"/>
          <w:szCs w:val="24"/>
        </w:rPr>
      </w:pPr>
      <w:r w:rsidRPr="00D00B99">
        <w:rPr>
          <w:rFonts w:cstheme="minorHAnsi"/>
          <w:sz w:val="24"/>
          <w:szCs w:val="24"/>
        </w:rPr>
        <w:t>When you book your tickets: choose the help you need from our range of options (many available 24 hours a day).</w:t>
      </w:r>
    </w:p>
    <w:p w14:paraId="21AAFB84" w14:textId="77777777" w:rsidR="003F2580" w:rsidRPr="00D00B99" w:rsidRDefault="003F2580" w:rsidP="003F2580">
      <w:pPr>
        <w:spacing w:line="240" w:lineRule="auto"/>
        <w:rPr>
          <w:rFonts w:cstheme="minorHAnsi"/>
          <w:sz w:val="24"/>
          <w:szCs w:val="24"/>
        </w:rPr>
      </w:pPr>
      <w:r w:rsidRPr="00D00B99">
        <w:rPr>
          <w:rFonts w:cstheme="minorHAnsi"/>
          <w:sz w:val="24"/>
          <w:szCs w:val="24"/>
        </w:rPr>
        <w:t>There are several ways to book:</w:t>
      </w:r>
    </w:p>
    <w:p w14:paraId="377FCA93" w14:textId="77777777" w:rsidR="003F2580" w:rsidRPr="00D00B99" w:rsidRDefault="003F2580" w:rsidP="00944DEB">
      <w:pPr>
        <w:numPr>
          <w:ilvl w:val="0"/>
          <w:numId w:val="1"/>
        </w:numPr>
        <w:spacing w:after="0" w:line="240" w:lineRule="auto"/>
        <w:rPr>
          <w:rFonts w:cstheme="minorHAnsi"/>
          <w:sz w:val="24"/>
          <w:szCs w:val="24"/>
        </w:rPr>
      </w:pPr>
      <w:r w:rsidRPr="00D00B99">
        <w:rPr>
          <w:rFonts w:cstheme="minorHAnsi"/>
          <w:sz w:val="24"/>
          <w:szCs w:val="24"/>
        </w:rPr>
        <w:t>Online - using our book assistance form (available 24 hours a day).</w:t>
      </w:r>
    </w:p>
    <w:p w14:paraId="3C8B3827" w14:textId="77777777" w:rsidR="003F2580" w:rsidRPr="00D00B99" w:rsidRDefault="003F2580" w:rsidP="00944DEB">
      <w:pPr>
        <w:numPr>
          <w:ilvl w:val="0"/>
          <w:numId w:val="1"/>
        </w:numPr>
        <w:spacing w:after="0" w:line="240" w:lineRule="auto"/>
        <w:rPr>
          <w:rFonts w:cstheme="minorHAnsi"/>
          <w:sz w:val="24"/>
          <w:szCs w:val="24"/>
        </w:rPr>
      </w:pPr>
      <w:r w:rsidRPr="00D00B99">
        <w:rPr>
          <w:rFonts w:cstheme="minorHAnsi"/>
          <w:sz w:val="24"/>
          <w:szCs w:val="24"/>
        </w:rPr>
        <w:t xml:space="preserve">Visit our website: </w:t>
      </w:r>
      <w:hyperlink r:id="rId11" w:history="1">
        <w:r w:rsidRPr="00D00B99">
          <w:rPr>
            <w:rFonts w:cstheme="minorHAnsi"/>
            <w:sz w:val="24"/>
            <w:szCs w:val="24"/>
          </w:rPr>
          <w:t>https://tfwrail.wales/</w:t>
        </w:r>
      </w:hyperlink>
    </w:p>
    <w:p w14:paraId="43F60656" w14:textId="0C9FD4DB" w:rsidR="003F2580" w:rsidRPr="00D00B99" w:rsidRDefault="003F2580" w:rsidP="00944DEB">
      <w:pPr>
        <w:numPr>
          <w:ilvl w:val="0"/>
          <w:numId w:val="1"/>
        </w:numPr>
        <w:spacing w:after="0" w:line="240" w:lineRule="auto"/>
        <w:rPr>
          <w:rFonts w:cstheme="minorHAnsi"/>
          <w:sz w:val="24"/>
          <w:szCs w:val="24"/>
        </w:rPr>
      </w:pPr>
      <w:r w:rsidRPr="00D00B99">
        <w:rPr>
          <w:rFonts w:cstheme="minorHAnsi"/>
          <w:sz w:val="24"/>
          <w:szCs w:val="24"/>
        </w:rPr>
        <w:t>By phone: call our Passenger Assist team on 03330 050 501 (</w:t>
      </w:r>
      <w:r w:rsidR="00405F9E" w:rsidRPr="00D00B99">
        <w:rPr>
          <w:rFonts w:cstheme="minorHAnsi"/>
          <w:sz w:val="24"/>
          <w:szCs w:val="24"/>
        </w:rPr>
        <w:t>24 hours a day,</w:t>
      </w:r>
      <w:r w:rsidRPr="00D00B99">
        <w:rPr>
          <w:rFonts w:cstheme="minorHAnsi"/>
          <w:sz w:val="24"/>
          <w:szCs w:val="24"/>
        </w:rPr>
        <w:t xml:space="preserve"> every day, except</w:t>
      </w:r>
      <w:r w:rsidR="00470C96" w:rsidRPr="00D00B99">
        <w:rPr>
          <w:rFonts w:cstheme="minorHAnsi"/>
          <w:sz w:val="24"/>
          <w:szCs w:val="24"/>
        </w:rPr>
        <w:t xml:space="preserve"> 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505DE6BC" w14:textId="5FC278B6" w:rsidR="003F2580" w:rsidRPr="00D00B99" w:rsidRDefault="003F2580" w:rsidP="00944DEB">
      <w:pPr>
        <w:numPr>
          <w:ilvl w:val="0"/>
          <w:numId w:val="1"/>
        </w:numPr>
        <w:spacing w:after="0" w:line="240" w:lineRule="auto"/>
        <w:rPr>
          <w:rFonts w:cstheme="minorHAnsi"/>
          <w:b/>
          <w:sz w:val="24"/>
          <w:szCs w:val="24"/>
        </w:rPr>
      </w:pPr>
      <w:r w:rsidRPr="00D00B99">
        <w:rPr>
          <w:rFonts w:cstheme="minorHAnsi"/>
          <w:sz w:val="24"/>
          <w:szCs w:val="24"/>
        </w:rPr>
        <w:t>By Next Generation Text: call our Passenger Assist team via text relay service on 18001 03330 050 501 (</w:t>
      </w:r>
      <w:r w:rsidR="00405F9E" w:rsidRPr="00D00B99">
        <w:rPr>
          <w:rFonts w:cstheme="minorHAnsi"/>
          <w:sz w:val="24"/>
          <w:szCs w:val="24"/>
        </w:rPr>
        <w:t xml:space="preserve">24 hours a day, </w:t>
      </w:r>
      <w:r w:rsidRPr="00D00B99">
        <w:rPr>
          <w:rFonts w:cstheme="minorHAnsi"/>
          <w:sz w:val="24"/>
          <w:szCs w:val="24"/>
        </w:rPr>
        <w:t xml:space="preserve">every day,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r w:rsidRPr="00D00B99">
        <w:rPr>
          <w:rFonts w:cstheme="minorHAnsi"/>
          <w:b/>
          <w:sz w:val="24"/>
          <w:szCs w:val="24"/>
        </w:rPr>
        <w:t xml:space="preserve"> </w:t>
      </w:r>
    </w:p>
    <w:p w14:paraId="063A52DE" w14:textId="77777777" w:rsidR="003F2580" w:rsidRPr="00D00B99" w:rsidRDefault="003F2580" w:rsidP="00944DEB">
      <w:pPr>
        <w:numPr>
          <w:ilvl w:val="0"/>
          <w:numId w:val="1"/>
        </w:numPr>
        <w:spacing w:after="0" w:line="240" w:lineRule="auto"/>
        <w:rPr>
          <w:rFonts w:cstheme="minorHAnsi"/>
          <w:sz w:val="24"/>
          <w:szCs w:val="24"/>
        </w:rPr>
      </w:pPr>
      <w:r w:rsidRPr="00D00B99">
        <w:rPr>
          <w:rFonts w:cstheme="minorHAnsi"/>
          <w:sz w:val="24"/>
          <w:szCs w:val="24"/>
        </w:rPr>
        <w:t xml:space="preserve">Assisted Travel team can also sell you tickets and reserve a seat or wheelchair space for journeys across the National Rail network. </w:t>
      </w:r>
    </w:p>
    <w:p w14:paraId="423AD8FF" w14:textId="77777777" w:rsidR="003F2580" w:rsidRPr="00D00B99" w:rsidRDefault="003F2580" w:rsidP="003F2580">
      <w:pPr>
        <w:spacing w:after="0" w:line="240" w:lineRule="auto"/>
        <w:ind w:left="720"/>
        <w:rPr>
          <w:rFonts w:cstheme="minorHAnsi"/>
          <w:sz w:val="24"/>
          <w:szCs w:val="24"/>
        </w:rPr>
      </w:pPr>
    </w:p>
    <w:p w14:paraId="17D7A3B5" w14:textId="53B0D727" w:rsidR="003F2580" w:rsidRPr="00D00B99" w:rsidRDefault="003F2580" w:rsidP="003F2580">
      <w:pPr>
        <w:pStyle w:val="NoSpacing"/>
        <w:rPr>
          <w:rFonts w:cstheme="minorHAnsi"/>
          <w:sz w:val="24"/>
          <w:szCs w:val="24"/>
        </w:rPr>
      </w:pPr>
      <w:r w:rsidRPr="00D00B99">
        <w:rPr>
          <w:rFonts w:cstheme="minorHAnsi"/>
          <w:sz w:val="24"/>
          <w:szCs w:val="24"/>
        </w:rPr>
        <w:t>For National Rail: -</w:t>
      </w:r>
    </w:p>
    <w:p w14:paraId="2144FEAC" w14:textId="3CB1BE81"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Tel: 03457 48 49 50 or 0800 0223720 (Open 24 hours every day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4D01A8AD" w14:textId="77777777"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Online - Website: </w:t>
      </w:r>
      <w:hyperlink r:id="rId12" w:history="1">
        <w:r w:rsidRPr="00D00B99">
          <w:rPr>
            <w:rStyle w:val="Hyperlink"/>
            <w:rFonts w:cstheme="minorHAnsi"/>
            <w:sz w:val="24"/>
            <w:szCs w:val="24"/>
          </w:rPr>
          <w:t>https://www.nationalrail.co.uk/</w:t>
        </w:r>
      </w:hyperlink>
    </w:p>
    <w:p w14:paraId="730CDADF" w14:textId="4BC0F426" w:rsidR="003F2580" w:rsidRPr="00D00B99" w:rsidRDefault="003F2580" w:rsidP="00470C96">
      <w:pPr>
        <w:pStyle w:val="NoSpacing"/>
        <w:numPr>
          <w:ilvl w:val="0"/>
          <w:numId w:val="1"/>
        </w:numPr>
        <w:rPr>
          <w:rFonts w:cstheme="minorHAnsi"/>
          <w:sz w:val="24"/>
          <w:szCs w:val="24"/>
        </w:rPr>
      </w:pPr>
      <w:r w:rsidRPr="00D00B99">
        <w:rPr>
          <w:rFonts w:cstheme="minorHAnsi"/>
          <w:sz w:val="24"/>
          <w:szCs w:val="24"/>
        </w:rPr>
        <w:lastRenderedPageBreak/>
        <w:t>Text Direct: 0345 60 50 600: (for people who are hard of hearing or deaf</w:t>
      </w:r>
      <w:r w:rsidR="00470C96" w:rsidRPr="00D00B99">
        <w:rPr>
          <w:rFonts w:cstheme="minorHAnsi"/>
          <w:sz w:val="24"/>
          <w:szCs w:val="24"/>
        </w:rPr>
        <w:t>. Open 24 hours every day except 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422FB80C" w14:textId="77777777" w:rsidR="003F2580" w:rsidRPr="00D00B99" w:rsidRDefault="003F2580" w:rsidP="003F2580">
      <w:pPr>
        <w:pStyle w:val="NoSpacing"/>
        <w:rPr>
          <w:rFonts w:cstheme="minorHAnsi"/>
          <w:sz w:val="24"/>
          <w:szCs w:val="24"/>
        </w:rPr>
      </w:pPr>
    </w:p>
    <w:p w14:paraId="4F358456" w14:textId="761296CA" w:rsidR="003F2580" w:rsidRPr="00D00B99" w:rsidRDefault="003F2580" w:rsidP="003F2580">
      <w:pPr>
        <w:pStyle w:val="NoSpacing"/>
        <w:rPr>
          <w:rFonts w:cstheme="minorHAnsi"/>
          <w:sz w:val="24"/>
          <w:szCs w:val="24"/>
        </w:rPr>
      </w:pPr>
      <w:r w:rsidRPr="00D00B99">
        <w:rPr>
          <w:rFonts w:cstheme="minorHAnsi"/>
          <w:sz w:val="24"/>
          <w:szCs w:val="24"/>
        </w:rPr>
        <w:t>Calls cost no more than calls to geographic numbers (01 or 02) and may be included in inclusive minutes and discount schemes in the same way.</w:t>
      </w:r>
    </w:p>
    <w:p w14:paraId="3044C6A1" w14:textId="77777777" w:rsidR="0094049C" w:rsidRPr="00D00B99" w:rsidRDefault="0094049C" w:rsidP="003F2580">
      <w:pPr>
        <w:rPr>
          <w:rFonts w:cstheme="minorHAnsi"/>
          <w:b/>
          <w:sz w:val="24"/>
          <w:szCs w:val="24"/>
        </w:rPr>
      </w:pPr>
    </w:p>
    <w:p w14:paraId="77B9243A" w14:textId="446328AD" w:rsidR="003F2580" w:rsidRPr="00D00B99" w:rsidRDefault="003F2580" w:rsidP="003F2580">
      <w:pPr>
        <w:rPr>
          <w:rFonts w:cstheme="minorHAnsi"/>
          <w:b/>
          <w:sz w:val="24"/>
          <w:szCs w:val="24"/>
        </w:rPr>
      </w:pPr>
      <w:r w:rsidRPr="00D00B99">
        <w:rPr>
          <w:rFonts w:cstheme="minorHAnsi"/>
          <w:b/>
          <w:sz w:val="24"/>
          <w:szCs w:val="24"/>
        </w:rPr>
        <w:t>Assisted travel without booking</w:t>
      </w:r>
    </w:p>
    <w:p w14:paraId="14AFAC40" w14:textId="77777777" w:rsidR="003F2580" w:rsidRPr="00D00B99" w:rsidRDefault="003F2580" w:rsidP="003F2580">
      <w:pPr>
        <w:rPr>
          <w:rFonts w:cstheme="minorHAnsi"/>
          <w:sz w:val="24"/>
          <w:szCs w:val="24"/>
        </w:rPr>
      </w:pPr>
      <w:r w:rsidRPr="00D00B99">
        <w:rPr>
          <w:rFonts w:cstheme="minorHAnsi"/>
          <w:sz w:val="24"/>
          <w:szCs w:val="24"/>
        </w:rPr>
        <w:t xml:space="preserve">You can turn up at any station that is accessible to you and request assistance onto a train from a member of our station or train staff. </w:t>
      </w:r>
    </w:p>
    <w:p w14:paraId="05D9D73A" w14:textId="37070E3A" w:rsidR="003F2580" w:rsidRPr="00D00B99" w:rsidRDefault="003F2580" w:rsidP="003F2580">
      <w:pPr>
        <w:rPr>
          <w:rFonts w:cstheme="minorHAnsi"/>
          <w:sz w:val="24"/>
          <w:szCs w:val="24"/>
        </w:rPr>
      </w:pPr>
      <w:r w:rsidRPr="00D00B99">
        <w:rPr>
          <w:rFonts w:cstheme="minorHAnsi"/>
          <w:sz w:val="24"/>
          <w:szCs w:val="24"/>
        </w:rPr>
        <w:t>Or you can use a station Help Point</w:t>
      </w:r>
      <w:r w:rsidR="002246B3">
        <w:rPr>
          <w:rFonts w:cstheme="minorHAnsi"/>
          <w:sz w:val="24"/>
          <w:szCs w:val="24"/>
        </w:rPr>
        <w:t xml:space="preserve"> at many of our stations</w:t>
      </w:r>
      <w:r w:rsidRPr="00D00B99">
        <w:rPr>
          <w:rFonts w:cstheme="minorHAnsi"/>
          <w:sz w:val="24"/>
          <w:szCs w:val="24"/>
        </w:rPr>
        <w:t xml:space="preserve">, 24 hours a day, 7 days a week except on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and 26</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 which connects directly into our Control Centre.</w:t>
      </w:r>
    </w:p>
    <w:p w14:paraId="7566D9CD" w14:textId="4D8061AD" w:rsidR="003F2580" w:rsidRPr="00D00B99" w:rsidRDefault="003F2580" w:rsidP="003F2580">
      <w:pPr>
        <w:rPr>
          <w:rFonts w:cstheme="minorHAnsi"/>
          <w:sz w:val="24"/>
          <w:szCs w:val="24"/>
        </w:rPr>
      </w:pPr>
      <w:r w:rsidRPr="00D00B99">
        <w:rPr>
          <w:rFonts w:cstheme="minorHAnsi"/>
          <w:sz w:val="24"/>
          <w:szCs w:val="24"/>
        </w:rPr>
        <w:t xml:space="preserve">If you cannot book assisted travel in advance, we will still provide </w:t>
      </w:r>
      <w:r w:rsidR="00E24B7C" w:rsidRPr="00D00B99">
        <w:rPr>
          <w:rFonts w:cstheme="minorHAnsi"/>
          <w:sz w:val="24"/>
          <w:szCs w:val="24"/>
        </w:rPr>
        <w:t>help,</w:t>
      </w:r>
      <w:r w:rsidRPr="00D00B99">
        <w:rPr>
          <w:rFonts w:cstheme="minorHAnsi"/>
          <w:sz w:val="24"/>
          <w:szCs w:val="24"/>
        </w:rPr>
        <w:t xml:space="preserve"> if </w:t>
      </w:r>
      <w:r w:rsidR="00E24B7C" w:rsidRPr="00D00B99">
        <w:rPr>
          <w:rFonts w:cstheme="minorHAnsi"/>
          <w:sz w:val="24"/>
          <w:szCs w:val="24"/>
        </w:rPr>
        <w:t>possible,</w:t>
      </w:r>
      <w:r w:rsidRPr="00D00B99">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make arrangements to escort you to the platform in plenty of time to board your train.</w:t>
      </w:r>
    </w:p>
    <w:p w14:paraId="6F84E26E" w14:textId="11C0C537" w:rsidR="00A201C7" w:rsidRDefault="003F2580" w:rsidP="003F2580">
      <w:pPr>
        <w:rPr>
          <w:rFonts w:cstheme="minorHAnsi"/>
          <w:sz w:val="24"/>
          <w:szCs w:val="24"/>
        </w:rPr>
      </w:pPr>
      <w:r w:rsidRPr="00D00B99">
        <w:rPr>
          <w:rFonts w:cstheme="minorHAnsi"/>
          <w:sz w:val="24"/>
          <w:szCs w:val="24"/>
        </w:rPr>
        <w:t>At stations where there are no staff to help you; our conductors can help you on board (for example, by using the on-board ramp). In this case, you need to be on the platform in time for the train. (Pleases see section 3.b for advice about unstaffed stations and section 3.c for advice about connections).</w:t>
      </w:r>
    </w:p>
    <w:p w14:paraId="2B5A9ABC" w14:textId="77777777" w:rsidR="00F70992" w:rsidRPr="00F70992" w:rsidRDefault="00F70992" w:rsidP="003F2580">
      <w:pPr>
        <w:rPr>
          <w:rFonts w:cstheme="minorHAnsi"/>
          <w:sz w:val="24"/>
          <w:szCs w:val="24"/>
        </w:rPr>
      </w:pPr>
    </w:p>
    <w:p w14:paraId="3E812BCA" w14:textId="13EFBF26" w:rsidR="003F2580" w:rsidRPr="00D00B99" w:rsidRDefault="003F2580" w:rsidP="003F2580">
      <w:pPr>
        <w:rPr>
          <w:rFonts w:cstheme="minorHAnsi"/>
          <w:b/>
          <w:sz w:val="24"/>
          <w:szCs w:val="24"/>
        </w:rPr>
      </w:pPr>
      <w:r w:rsidRPr="00D00B99">
        <w:rPr>
          <w:rFonts w:cstheme="minorHAnsi"/>
          <w:b/>
          <w:sz w:val="24"/>
          <w:szCs w:val="24"/>
        </w:rPr>
        <w:t xml:space="preserve">3. What </w:t>
      </w:r>
      <w:proofErr w:type="gramStart"/>
      <w:r w:rsidRPr="00D00B99">
        <w:rPr>
          <w:rFonts w:cstheme="minorHAnsi"/>
          <w:b/>
          <w:sz w:val="24"/>
          <w:szCs w:val="24"/>
        </w:rPr>
        <w:t>To</w:t>
      </w:r>
      <w:proofErr w:type="gramEnd"/>
      <w:r w:rsidRPr="00D00B99">
        <w:rPr>
          <w:rFonts w:cstheme="minorHAnsi"/>
          <w:b/>
          <w:sz w:val="24"/>
          <w:szCs w:val="24"/>
        </w:rPr>
        <w:t xml:space="preserve"> Expect – Our Commitment To You </w:t>
      </w:r>
    </w:p>
    <w:p w14:paraId="0FF480C8" w14:textId="13E1B196" w:rsidR="0094049C" w:rsidRPr="00F70992" w:rsidRDefault="003F2580" w:rsidP="003F2580">
      <w:pPr>
        <w:rPr>
          <w:rFonts w:cstheme="minorHAnsi"/>
          <w:sz w:val="24"/>
          <w:szCs w:val="24"/>
        </w:rPr>
      </w:pPr>
      <w:r w:rsidRPr="00D00B99">
        <w:rPr>
          <w:rFonts w:cstheme="minorHAnsi"/>
          <w:bCs/>
          <w:sz w:val="24"/>
          <w:szCs w:val="24"/>
        </w:rPr>
        <w:t xml:space="preserve">We at TfW </w:t>
      </w:r>
      <w:r w:rsidRPr="00D00B99">
        <w:rPr>
          <w:rFonts w:cstheme="minorHAnsi"/>
          <w:sz w:val="24"/>
          <w:szCs w:val="24"/>
        </w:rPr>
        <w:t>are committed to delivering an excellent service for all of our customers. Here you will find all the information you need to plan your journey, book assistance and learn about the accessibility of our services.</w:t>
      </w:r>
    </w:p>
    <w:p w14:paraId="5B0B8BEE" w14:textId="3F53E13C" w:rsidR="003F2580" w:rsidRPr="00D00B99" w:rsidRDefault="003F2580" w:rsidP="003F2580">
      <w:pPr>
        <w:rPr>
          <w:rFonts w:cstheme="minorHAnsi"/>
          <w:b/>
          <w:sz w:val="24"/>
          <w:szCs w:val="24"/>
        </w:rPr>
      </w:pPr>
      <w:r w:rsidRPr="00D00B99">
        <w:rPr>
          <w:rFonts w:cstheme="minorHAnsi"/>
          <w:b/>
          <w:sz w:val="24"/>
          <w:szCs w:val="24"/>
        </w:rPr>
        <w:t>a.</w:t>
      </w:r>
      <w:r w:rsidRPr="00D00B99">
        <w:rPr>
          <w:rFonts w:cstheme="minorHAnsi"/>
          <w:b/>
          <w:sz w:val="24"/>
          <w:szCs w:val="24"/>
        </w:rPr>
        <w:tab/>
        <w:t>Before You Travel</w:t>
      </w:r>
    </w:p>
    <w:p w14:paraId="655E79E3" w14:textId="77777777" w:rsidR="003F2580" w:rsidRPr="00D00B99" w:rsidRDefault="003F2580" w:rsidP="003F2580">
      <w:pPr>
        <w:rPr>
          <w:rFonts w:cstheme="minorHAnsi"/>
          <w:sz w:val="24"/>
          <w:szCs w:val="24"/>
        </w:rPr>
      </w:pPr>
      <w:r w:rsidRPr="00D00B99">
        <w:rPr>
          <w:rFonts w:cstheme="minorHAnsi"/>
          <w:sz w:val="24"/>
          <w:szCs w:val="24"/>
        </w:rPr>
        <w:t xml:space="preserve">We recognise the importance of providing accurate and consistent information so disabled customers and those requiring assistance can travel with confidence. </w:t>
      </w:r>
    </w:p>
    <w:p w14:paraId="0D9AE8C1" w14:textId="40F98929" w:rsidR="003F2580" w:rsidRPr="00D00B99" w:rsidRDefault="003F2580" w:rsidP="003F2580">
      <w:pPr>
        <w:rPr>
          <w:rFonts w:cstheme="minorHAnsi"/>
          <w:sz w:val="24"/>
          <w:szCs w:val="24"/>
        </w:rPr>
      </w:pPr>
      <w:r w:rsidRPr="00D00B99">
        <w:rPr>
          <w:rFonts w:cstheme="minorHAnsi"/>
          <w:sz w:val="24"/>
          <w:szCs w:val="24"/>
        </w:rPr>
        <w:t xml:space="preserve">You can gain a range of information, journey planning, book passenger </w:t>
      </w:r>
      <w:r w:rsidR="00B12FC0" w:rsidRPr="00D00B99">
        <w:rPr>
          <w:rFonts w:cstheme="minorHAnsi"/>
          <w:sz w:val="24"/>
          <w:szCs w:val="24"/>
        </w:rPr>
        <w:t>assists</w:t>
      </w:r>
      <w:r w:rsidRPr="00D00B99">
        <w:rPr>
          <w:rFonts w:cstheme="minorHAnsi"/>
          <w:sz w:val="24"/>
          <w:szCs w:val="24"/>
        </w:rPr>
        <w:t xml:space="preserve"> and purchase tickets through the following channels: </w:t>
      </w:r>
    </w:p>
    <w:p w14:paraId="4976EC8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Online when you book your tickets: choose the help you need from our range of options</w:t>
      </w:r>
    </w:p>
    <w:p w14:paraId="725CE21D"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Online using our book assistance form</w:t>
      </w:r>
    </w:p>
    <w:p w14:paraId="705B6207" w14:textId="7D7E539E" w:rsidR="003F2580" w:rsidRPr="00D00B99" w:rsidRDefault="003F2580" w:rsidP="00944DEB">
      <w:pPr>
        <w:pStyle w:val="ListParagraph"/>
        <w:numPr>
          <w:ilvl w:val="0"/>
          <w:numId w:val="1"/>
        </w:numPr>
        <w:spacing w:after="0" w:line="240" w:lineRule="auto"/>
        <w:rPr>
          <w:rFonts w:cstheme="minorHAnsi"/>
          <w:sz w:val="24"/>
          <w:szCs w:val="24"/>
        </w:rPr>
      </w:pPr>
      <w:bookmarkStart w:id="0" w:name="_Hlk111816719"/>
      <w:r w:rsidRPr="00D00B99">
        <w:rPr>
          <w:rFonts w:cstheme="minorHAnsi"/>
          <w:sz w:val="24"/>
          <w:szCs w:val="24"/>
        </w:rPr>
        <w:t>By phone: call our Passenger Assist team on 03330 050 501 (</w:t>
      </w:r>
      <w:r w:rsidR="00BD259F" w:rsidRPr="00D00B99">
        <w:rPr>
          <w:rFonts w:cstheme="minorHAnsi"/>
          <w:sz w:val="24"/>
          <w:szCs w:val="24"/>
        </w:rPr>
        <w:t>24 hours a day,</w:t>
      </w:r>
      <w:r w:rsidRPr="00D00B99" w:rsidDel="00FA13A8">
        <w:rPr>
          <w:rFonts w:cstheme="minorHAnsi"/>
          <w:sz w:val="24"/>
          <w:szCs w:val="24"/>
        </w:rPr>
        <w:t xml:space="preserve"> </w:t>
      </w:r>
      <w:r w:rsidRPr="00D00B99">
        <w:rPr>
          <w:rFonts w:cstheme="minorHAnsi"/>
          <w:sz w:val="24"/>
          <w:szCs w:val="24"/>
        </w:rPr>
        <w:t xml:space="preserve">every day,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p>
    <w:p w14:paraId="7CCC8B2B" w14:textId="451D4983" w:rsidR="003F2580" w:rsidRPr="00D00B99" w:rsidRDefault="003F2580" w:rsidP="00944DEB">
      <w:pPr>
        <w:pStyle w:val="ListParagraph"/>
        <w:numPr>
          <w:ilvl w:val="0"/>
          <w:numId w:val="1"/>
        </w:numPr>
        <w:spacing w:after="0" w:line="240" w:lineRule="auto"/>
        <w:rPr>
          <w:rFonts w:cstheme="minorHAnsi"/>
          <w:b/>
          <w:sz w:val="24"/>
          <w:szCs w:val="24"/>
        </w:rPr>
      </w:pPr>
      <w:r w:rsidRPr="00D00B99">
        <w:rPr>
          <w:rFonts w:cstheme="minorHAnsi"/>
          <w:sz w:val="24"/>
          <w:szCs w:val="24"/>
        </w:rPr>
        <w:t>By Next Generation Text: call our Passenger Assist team via text relay service on 18001 03330 050 501 (</w:t>
      </w:r>
      <w:r w:rsidR="000D4D02" w:rsidRPr="00D00B99">
        <w:rPr>
          <w:rFonts w:cstheme="minorHAnsi"/>
          <w:sz w:val="24"/>
          <w:szCs w:val="24"/>
        </w:rPr>
        <w:t>24 hours a day</w:t>
      </w:r>
      <w:r w:rsidRPr="00D00B99" w:rsidDel="00FA13A8">
        <w:rPr>
          <w:rFonts w:cstheme="minorHAnsi"/>
          <w:sz w:val="24"/>
          <w:szCs w:val="24"/>
        </w:rPr>
        <w:t xml:space="preserve"> </w:t>
      </w:r>
      <w:r w:rsidRPr="00D00B99">
        <w:rPr>
          <w:rFonts w:cstheme="minorHAnsi"/>
          <w:sz w:val="24"/>
          <w:szCs w:val="24"/>
        </w:rPr>
        <w:t xml:space="preserve">every day, except </w:t>
      </w:r>
      <w:r w:rsidR="00470C96" w:rsidRPr="00D00B99">
        <w:rPr>
          <w:rFonts w:cstheme="minorHAnsi"/>
          <w:sz w:val="24"/>
          <w:szCs w:val="24"/>
        </w:rPr>
        <w:t>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r w:rsidRPr="00D00B99">
        <w:rPr>
          <w:rFonts w:cstheme="minorHAnsi"/>
          <w:b/>
          <w:sz w:val="24"/>
          <w:szCs w:val="24"/>
        </w:rPr>
        <w:t xml:space="preserve"> </w:t>
      </w:r>
    </w:p>
    <w:bookmarkEnd w:id="0"/>
    <w:p w14:paraId="5A987E30" w14:textId="77777777" w:rsidR="00A006B3" w:rsidRPr="00D00B99" w:rsidRDefault="003F2580" w:rsidP="0030121F">
      <w:pPr>
        <w:pStyle w:val="ListParagraph"/>
        <w:numPr>
          <w:ilvl w:val="0"/>
          <w:numId w:val="1"/>
        </w:numPr>
        <w:spacing w:after="0" w:line="240" w:lineRule="auto"/>
        <w:rPr>
          <w:rFonts w:cstheme="minorHAnsi"/>
          <w:sz w:val="24"/>
          <w:szCs w:val="24"/>
        </w:rPr>
      </w:pPr>
      <w:r w:rsidRPr="00D00B99">
        <w:rPr>
          <w:rFonts w:cstheme="minorHAnsi"/>
          <w:sz w:val="24"/>
          <w:szCs w:val="24"/>
        </w:rPr>
        <w:t xml:space="preserve">Visit our website: </w:t>
      </w:r>
      <w:hyperlink r:id="rId13" w:history="1">
        <w:r w:rsidR="00A006B3" w:rsidRPr="00D00B99">
          <w:rPr>
            <w:rFonts w:cstheme="minorHAnsi"/>
            <w:color w:val="0000FF"/>
            <w:sz w:val="24"/>
            <w:szCs w:val="24"/>
            <w:u w:val="single"/>
          </w:rPr>
          <w:t>Homepage | TfW</w:t>
        </w:r>
      </w:hyperlink>
    </w:p>
    <w:p w14:paraId="490681D4" w14:textId="77777777" w:rsidR="00F31085" w:rsidRDefault="003F2580" w:rsidP="0030121F">
      <w:pPr>
        <w:pStyle w:val="ListParagraph"/>
        <w:numPr>
          <w:ilvl w:val="0"/>
          <w:numId w:val="1"/>
        </w:numPr>
        <w:spacing w:after="0" w:line="240" w:lineRule="auto"/>
        <w:rPr>
          <w:rFonts w:cstheme="minorHAnsi"/>
          <w:sz w:val="24"/>
          <w:szCs w:val="24"/>
        </w:rPr>
      </w:pPr>
      <w:r w:rsidRPr="00D00B99">
        <w:rPr>
          <w:rFonts w:cstheme="minorHAnsi"/>
          <w:sz w:val="24"/>
          <w:szCs w:val="24"/>
        </w:rPr>
        <w:lastRenderedPageBreak/>
        <w:t>Assisted Travel team can also sell you tickets and reserve seats or wheelchair spaces</w:t>
      </w:r>
      <w:r w:rsidR="00F31085">
        <w:rPr>
          <w:rFonts w:cstheme="minorHAnsi"/>
          <w:sz w:val="24"/>
          <w:szCs w:val="24"/>
        </w:rPr>
        <w:t xml:space="preserve">, where available. </w:t>
      </w:r>
    </w:p>
    <w:p w14:paraId="07EA2406" w14:textId="3D3F860D" w:rsidR="003F2580" w:rsidRPr="00D00B99" w:rsidRDefault="003F2580" w:rsidP="00F31085">
      <w:pPr>
        <w:pStyle w:val="ListParagraph"/>
        <w:spacing w:after="0" w:line="240" w:lineRule="auto"/>
        <w:rPr>
          <w:rFonts w:cstheme="minorHAnsi"/>
          <w:sz w:val="24"/>
          <w:szCs w:val="24"/>
        </w:rPr>
      </w:pPr>
      <w:r w:rsidRPr="00D00B99">
        <w:rPr>
          <w:rFonts w:cstheme="minorHAnsi"/>
          <w:sz w:val="24"/>
          <w:szCs w:val="24"/>
        </w:rPr>
        <w:t xml:space="preserve"> </w:t>
      </w:r>
    </w:p>
    <w:p w14:paraId="643C6BEF" w14:textId="77777777" w:rsidR="003F2580" w:rsidRPr="00D00B99" w:rsidRDefault="003F2580" w:rsidP="003F2580">
      <w:pPr>
        <w:rPr>
          <w:rFonts w:cstheme="minorHAnsi"/>
          <w:sz w:val="24"/>
          <w:szCs w:val="24"/>
        </w:rPr>
      </w:pPr>
      <w:r w:rsidRPr="00D00B99">
        <w:rPr>
          <w:rFonts w:cstheme="minorHAnsi"/>
          <w:sz w:val="24"/>
          <w:szCs w:val="24"/>
        </w:rPr>
        <w:t>More information about station accessibility can be found through contacting the National Rail Enquiries through the following channels: </w:t>
      </w:r>
    </w:p>
    <w:p w14:paraId="59B86255" w14:textId="77777777" w:rsidR="003F2580" w:rsidRPr="00D00B99" w:rsidRDefault="003F2580" w:rsidP="003F2580">
      <w:pPr>
        <w:pStyle w:val="NoSpacing"/>
        <w:rPr>
          <w:rFonts w:cstheme="minorHAnsi"/>
          <w:sz w:val="24"/>
          <w:szCs w:val="24"/>
        </w:rPr>
      </w:pPr>
      <w:r w:rsidRPr="00D00B99">
        <w:rPr>
          <w:rFonts w:cstheme="minorHAnsi"/>
          <w:sz w:val="24"/>
          <w:szCs w:val="24"/>
        </w:rPr>
        <w:t xml:space="preserve">The National Rail Enquiries website (nationalrail.co.uk) and the station layout guide (‘Stations Made Easy’) contain useful information about the accessibility of facilities and services at stations and on trains. </w:t>
      </w:r>
    </w:p>
    <w:p w14:paraId="41F5B686" w14:textId="77777777" w:rsidR="003F2580" w:rsidRPr="00D00B99" w:rsidRDefault="003F2580" w:rsidP="003F2580">
      <w:pPr>
        <w:pStyle w:val="NoSpacing"/>
        <w:rPr>
          <w:rFonts w:cstheme="minorHAnsi"/>
          <w:sz w:val="24"/>
          <w:szCs w:val="24"/>
        </w:rPr>
      </w:pPr>
    </w:p>
    <w:p w14:paraId="7174C1E4" w14:textId="0E0A734B" w:rsidR="003F2580" w:rsidRPr="00D00B99" w:rsidRDefault="003F2580" w:rsidP="003F2580">
      <w:pPr>
        <w:pStyle w:val="NoSpacing"/>
        <w:rPr>
          <w:rFonts w:cstheme="minorHAnsi"/>
          <w:sz w:val="24"/>
          <w:szCs w:val="24"/>
        </w:rPr>
      </w:pPr>
      <w:r w:rsidRPr="00D00B99">
        <w:rPr>
          <w:rFonts w:cstheme="minorHAnsi"/>
          <w:sz w:val="24"/>
          <w:szCs w:val="24"/>
        </w:rPr>
        <w:t xml:space="preserve">To Contact National </w:t>
      </w:r>
      <w:proofErr w:type="gramStart"/>
      <w:r w:rsidRPr="00D00B99">
        <w:rPr>
          <w:rFonts w:cstheme="minorHAnsi"/>
          <w:sz w:val="24"/>
          <w:szCs w:val="24"/>
        </w:rPr>
        <w:t>Rail:-</w:t>
      </w:r>
      <w:proofErr w:type="gramEnd"/>
      <w:r w:rsidRPr="00D00B99">
        <w:rPr>
          <w:rFonts w:cstheme="minorHAnsi"/>
          <w:sz w:val="24"/>
          <w:szCs w:val="24"/>
        </w:rPr>
        <w:t xml:space="preserve"> </w:t>
      </w:r>
    </w:p>
    <w:p w14:paraId="273F359A" w14:textId="44B4E54B" w:rsidR="003F2580" w:rsidRPr="00D00B99" w:rsidRDefault="003F2580" w:rsidP="00944DEB">
      <w:pPr>
        <w:pStyle w:val="NoSpacing"/>
        <w:numPr>
          <w:ilvl w:val="0"/>
          <w:numId w:val="8"/>
        </w:numPr>
        <w:rPr>
          <w:rFonts w:cstheme="minorHAnsi"/>
          <w:sz w:val="24"/>
          <w:szCs w:val="24"/>
        </w:rPr>
      </w:pPr>
      <w:r w:rsidRPr="00D00B99">
        <w:rPr>
          <w:rFonts w:cstheme="minorHAnsi"/>
          <w:sz w:val="24"/>
          <w:szCs w:val="24"/>
        </w:rPr>
        <w:t>Tel: 03457 48 49 50 or 0800 0223720 (Open 24 hours every day except</w:t>
      </w:r>
      <w:r w:rsidR="00470C96" w:rsidRPr="00D00B99">
        <w:rPr>
          <w:rFonts w:cstheme="minorHAnsi"/>
          <w:sz w:val="24"/>
          <w:szCs w:val="24"/>
        </w:rPr>
        <w:t xml:space="preserve"> 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3EF80C78" w14:textId="77777777" w:rsidR="003F2580" w:rsidRPr="00D00B99" w:rsidRDefault="003F2580" w:rsidP="00944DEB">
      <w:pPr>
        <w:pStyle w:val="NoSpacing"/>
        <w:numPr>
          <w:ilvl w:val="0"/>
          <w:numId w:val="8"/>
        </w:numPr>
        <w:rPr>
          <w:rFonts w:cstheme="minorHAnsi"/>
          <w:sz w:val="24"/>
          <w:szCs w:val="24"/>
        </w:rPr>
      </w:pPr>
      <w:r w:rsidRPr="00D00B99">
        <w:rPr>
          <w:rFonts w:cstheme="minorHAnsi"/>
          <w:sz w:val="24"/>
          <w:szCs w:val="24"/>
        </w:rPr>
        <w:t xml:space="preserve">Website: </w:t>
      </w:r>
      <w:hyperlink r:id="rId14" w:history="1">
        <w:r w:rsidRPr="00D00B99">
          <w:rPr>
            <w:rStyle w:val="Hyperlink"/>
            <w:rFonts w:cstheme="minorHAnsi"/>
            <w:sz w:val="24"/>
            <w:szCs w:val="24"/>
          </w:rPr>
          <w:t>https://www.nationalrail.co.uk/</w:t>
        </w:r>
      </w:hyperlink>
    </w:p>
    <w:p w14:paraId="4D0321EC" w14:textId="2C32660A" w:rsidR="003F2580" w:rsidRPr="00D00B99" w:rsidRDefault="003F2580" w:rsidP="00944DEB">
      <w:pPr>
        <w:pStyle w:val="NoSpacing"/>
        <w:numPr>
          <w:ilvl w:val="0"/>
          <w:numId w:val="8"/>
        </w:numPr>
        <w:rPr>
          <w:rFonts w:cstheme="minorHAnsi"/>
          <w:sz w:val="24"/>
          <w:szCs w:val="24"/>
        </w:rPr>
      </w:pPr>
      <w:r w:rsidRPr="00D00B99">
        <w:rPr>
          <w:rFonts w:cstheme="minorHAnsi"/>
          <w:sz w:val="24"/>
          <w:szCs w:val="24"/>
        </w:rPr>
        <w:t>Text Direct: 0345 60 50 600: (for people who are hard of hearing or deaf</w:t>
      </w:r>
      <w:r w:rsidR="00470C96" w:rsidRPr="00D00B99">
        <w:rPr>
          <w:rFonts w:cstheme="minorHAnsi"/>
          <w:sz w:val="24"/>
          <w:szCs w:val="24"/>
        </w:rPr>
        <w:t>. Open 24 hours every day except 25</w:t>
      </w:r>
      <w:r w:rsidR="00470C96" w:rsidRPr="00D00B99">
        <w:rPr>
          <w:rFonts w:cstheme="minorHAnsi"/>
          <w:sz w:val="24"/>
          <w:szCs w:val="24"/>
          <w:vertAlign w:val="superscript"/>
        </w:rPr>
        <w:t>th</w:t>
      </w:r>
      <w:r w:rsidR="00470C96" w:rsidRPr="00D00B99">
        <w:rPr>
          <w:rFonts w:cstheme="minorHAnsi"/>
          <w:sz w:val="24"/>
          <w:szCs w:val="24"/>
        </w:rPr>
        <w:t xml:space="preserve"> December</w:t>
      </w:r>
      <w:r w:rsidRPr="00D00B99">
        <w:rPr>
          <w:rFonts w:cstheme="minorHAnsi"/>
          <w:sz w:val="24"/>
          <w:szCs w:val="24"/>
        </w:rPr>
        <w:t>)</w:t>
      </w:r>
    </w:p>
    <w:p w14:paraId="52FD650B" w14:textId="77777777" w:rsidR="00E83DFC" w:rsidRPr="00D00B99" w:rsidRDefault="00E83DFC" w:rsidP="00E83DFC">
      <w:pPr>
        <w:pStyle w:val="NoSpacing"/>
        <w:ind w:left="720"/>
        <w:rPr>
          <w:rFonts w:cstheme="minorHAnsi"/>
          <w:sz w:val="24"/>
          <w:szCs w:val="24"/>
        </w:rPr>
      </w:pPr>
    </w:p>
    <w:p w14:paraId="0C393BC5" w14:textId="77777777" w:rsidR="003F2580" w:rsidRPr="00D00B99" w:rsidRDefault="003F2580" w:rsidP="003F2580">
      <w:pPr>
        <w:pStyle w:val="NoSpacing"/>
        <w:rPr>
          <w:rFonts w:cstheme="minorHAnsi"/>
          <w:sz w:val="24"/>
          <w:szCs w:val="24"/>
        </w:rPr>
      </w:pPr>
      <w:r w:rsidRPr="00D00B99">
        <w:rPr>
          <w:rFonts w:cstheme="minorHAnsi"/>
          <w:sz w:val="24"/>
          <w:szCs w:val="24"/>
        </w:rPr>
        <w:t>Calls cost no more than calls to geographic numbers (01 or 02) and may be included in inclusive minutes and discount schemes in the same way.</w:t>
      </w:r>
    </w:p>
    <w:p w14:paraId="0AB6B0AA" w14:textId="77777777" w:rsidR="003F2580" w:rsidRPr="00D00B99" w:rsidRDefault="003F2580" w:rsidP="003F2580">
      <w:pPr>
        <w:pStyle w:val="NoSpacing"/>
        <w:ind w:left="720"/>
        <w:rPr>
          <w:rFonts w:cstheme="minorHAnsi"/>
          <w:sz w:val="24"/>
          <w:szCs w:val="24"/>
        </w:rPr>
      </w:pPr>
    </w:p>
    <w:p w14:paraId="320ECB1A" w14:textId="6B4C3E5F" w:rsidR="001261E1" w:rsidRPr="00D00B99" w:rsidRDefault="003F2580" w:rsidP="003F2580">
      <w:pPr>
        <w:rPr>
          <w:rFonts w:cstheme="minorHAnsi"/>
          <w:sz w:val="24"/>
          <w:szCs w:val="24"/>
        </w:rPr>
      </w:pPr>
      <w:r w:rsidRPr="00D00B99">
        <w:rPr>
          <w:rFonts w:cstheme="minorHAnsi"/>
          <w:sz w:val="24"/>
          <w:szCs w:val="24"/>
        </w:rPr>
        <w:t xml:space="preserve">The National Rail Website: </w:t>
      </w:r>
      <w:hyperlink r:id="rId15" w:history="1">
        <w:r w:rsidRPr="00D00B99">
          <w:rPr>
            <w:rStyle w:val="Hyperlink"/>
            <w:rFonts w:cstheme="minorHAnsi"/>
            <w:sz w:val="24"/>
            <w:szCs w:val="24"/>
          </w:rPr>
          <w:t>https://www.nationalrail.co.uk/</w:t>
        </w:r>
      </w:hyperlink>
      <w:r w:rsidRPr="00D00B99">
        <w:rPr>
          <w:rFonts w:cstheme="minorHAnsi"/>
          <w:sz w:val="24"/>
          <w:szCs w:val="24"/>
        </w:rPr>
        <w:t xml:space="preserve"> and using their Stations Made Easy interactive tool is designed to help people to find their way around stations access services and find routes that are more suitable by stairs or lifts, if available. </w:t>
      </w:r>
    </w:p>
    <w:p w14:paraId="3A252DF0" w14:textId="271D81F1" w:rsidR="003F2580" w:rsidRPr="00D00B99" w:rsidRDefault="003F2580" w:rsidP="003F2580">
      <w:pPr>
        <w:rPr>
          <w:rFonts w:cstheme="minorHAnsi"/>
          <w:sz w:val="24"/>
          <w:szCs w:val="24"/>
        </w:rPr>
      </w:pPr>
      <w:r w:rsidRPr="00D00B99">
        <w:rPr>
          <w:rFonts w:cstheme="minorHAnsi"/>
          <w:sz w:val="24"/>
          <w:szCs w:val="24"/>
        </w:rPr>
        <w:t>This information includes where:</w:t>
      </w:r>
    </w:p>
    <w:p w14:paraId="3F602322"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stations have a physical feature which might prevent some disabled people from using it</w:t>
      </w:r>
    </w:p>
    <w:p w14:paraId="6630AC1C"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significant temporary work affects station accessibility</w:t>
      </w:r>
    </w:p>
    <w:p w14:paraId="7447A96D"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changes to stations make them temporarily inaccessible (for example, if station lifts or toilets are out of order)</w:t>
      </w:r>
    </w:p>
    <w:p w14:paraId="7C3BB314"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changes are made to the accessibility of our trains</w:t>
      </w:r>
    </w:p>
    <w:p w14:paraId="06B08045" w14:textId="77777777" w:rsidR="003F2580" w:rsidRPr="00D00B99" w:rsidRDefault="003F2580" w:rsidP="003F2580">
      <w:pPr>
        <w:rPr>
          <w:rFonts w:cstheme="minorHAnsi"/>
          <w:sz w:val="24"/>
          <w:szCs w:val="24"/>
        </w:rPr>
      </w:pPr>
    </w:p>
    <w:p w14:paraId="7B41F62A" w14:textId="6DF5B869" w:rsidR="003F2580" w:rsidRPr="00D00B99" w:rsidRDefault="003F2580" w:rsidP="003F2580">
      <w:pPr>
        <w:rPr>
          <w:rFonts w:cstheme="minorHAnsi"/>
          <w:sz w:val="24"/>
          <w:szCs w:val="24"/>
        </w:rPr>
      </w:pPr>
      <w:r w:rsidRPr="00D00B99">
        <w:rPr>
          <w:rFonts w:cstheme="minorHAnsi"/>
          <w:sz w:val="24"/>
          <w:szCs w:val="24"/>
        </w:rPr>
        <w:t>All TfW staff receive up-to-date information through a national database and can provide this information to passengers at ticket offices or station Information Points (Please see section 3.b for station information details)</w:t>
      </w:r>
    </w:p>
    <w:p w14:paraId="06EF9AF6" w14:textId="77777777" w:rsidR="008B2941" w:rsidRPr="00D00B99" w:rsidRDefault="003F2580" w:rsidP="003F2580">
      <w:pPr>
        <w:rPr>
          <w:rFonts w:cstheme="minorHAnsi"/>
          <w:sz w:val="24"/>
          <w:szCs w:val="24"/>
        </w:rPr>
      </w:pPr>
      <w:r w:rsidRPr="00D00B99">
        <w:rPr>
          <w:rFonts w:cstheme="minorHAnsi"/>
          <w:sz w:val="24"/>
          <w:szCs w:val="24"/>
        </w:rPr>
        <w:t xml:space="preserve">Detailed information about the accessibility features of our stations is available by contacting our Assisted Travel team, National Rail Enquiries website </w:t>
      </w:r>
      <w:hyperlink r:id="rId16" w:history="1">
        <w:r w:rsidRPr="00D00B99">
          <w:rPr>
            <w:rStyle w:val="Hyperlink"/>
            <w:rFonts w:cstheme="minorHAnsi"/>
            <w:sz w:val="24"/>
            <w:szCs w:val="24"/>
          </w:rPr>
          <w:t>https://www.nationalrail.co.uk/</w:t>
        </w:r>
      </w:hyperlink>
      <w:r w:rsidRPr="00D00B99">
        <w:rPr>
          <w:rFonts w:cstheme="minorHAnsi"/>
          <w:sz w:val="24"/>
          <w:szCs w:val="24"/>
        </w:rPr>
        <w:t xml:space="preserve"> and our Station Accessibility Information available through using the following link  </w:t>
      </w:r>
      <w:hyperlink r:id="rId17" w:history="1">
        <w:r w:rsidR="008B2941" w:rsidRPr="00D00B99">
          <w:rPr>
            <w:rFonts w:cstheme="minorHAnsi"/>
            <w:color w:val="0000FF"/>
            <w:sz w:val="24"/>
            <w:szCs w:val="24"/>
            <w:u w:val="single"/>
          </w:rPr>
          <w:t>Station accessibility | TfW</w:t>
        </w:r>
      </w:hyperlink>
    </w:p>
    <w:p w14:paraId="1BC43182" w14:textId="30F01F5A" w:rsidR="003F2580" w:rsidRPr="00D00B99" w:rsidRDefault="00B00D6D" w:rsidP="003F2580">
      <w:pPr>
        <w:rPr>
          <w:rFonts w:cstheme="minorHAnsi"/>
          <w:sz w:val="24"/>
          <w:szCs w:val="24"/>
        </w:rPr>
      </w:pPr>
      <w:r w:rsidRPr="00D00B99">
        <w:rPr>
          <w:rFonts w:cstheme="minorHAnsi"/>
          <w:sz w:val="24"/>
          <w:szCs w:val="24"/>
        </w:rPr>
        <w:t>Additionally,</w:t>
      </w:r>
      <w:r w:rsidR="003F2580" w:rsidRPr="00D00B99">
        <w:rPr>
          <w:rFonts w:cstheme="minorHAnsi"/>
          <w:sz w:val="24"/>
          <w:szCs w:val="24"/>
        </w:rPr>
        <w:t xml:space="preserve"> please see the National Rail Accessibility Map. Available at the following link </w:t>
      </w:r>
      <w:hyperlink r:id="rId18" w:history="1">
        <w:r w:rsidR="003F2580" w:rsidRPr="00D00B99">
          <w:rPr>
            <w:rStyle w:val="Hyperlink"/>
            <w:rFonts w:cstheme="minorHAnsi"/>
            <w:sz w:val="24"/>
            <w:szCs w:val="24"/>
          </w:rPr>
          <w:t>http://accessmap.nationalrail.co.uk/</w:t>
        </w:r>
      </w:hyperlink>
      <w:r w:rsidR="003F2580" w:rsidRPr="00D00B99">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63B265DC" w14:textId="77777777" w:rsidR="00E83DFC" w:rsidRPr="00D00B99" w:rsidRDefault="00E83DFC" w:rsidP="003F2580">
      <w:pPr>
        <w:rPr>
          <w:rFonts w:cstheme="minorHAnsi"/>
          <w:b/>
          <w:sz w:val="24"/>
          <w:szCs w:val="24"/>
        </w:rPr>
      </w:pPr>
    </w:p>
    <w:p w14:paraId="4758D218" w14:textId="77777777" w:rsidR="00F70992" w:rsidRDefault="00F70992" w:rsidP="003F2580">
      <w:pPr>
        <w:rPr>
          <w:rFonts w:cstheme="minorHAnsi"/>
          <w:b/>
          <w:sz w:val="24"/>
          <w:szCs w:val="24"/>
        </w:rPr>
      </w:pPr>
    </w:p>
    <w:p w14:paraId="27B3D2FA" w14:textId="6701B3BA" w:rsidR="0094049C" w:rsidRPr="00D00B99" w:rsidRDefault="003F2580" w:rsidP="003F2580">
      <w:pPr>
        <w:rPr>
          <w:rFonts w:cstheme="minorHAnsi"/>
          <w:b/>
          <w:sz w:val="24"/>
          <w:szCs w:val="24"/>
        </w:rPr>
      </w:pPr>
      <w:r w:rsidRPr="00D00B99">
        <w:rPr>
          <w:rFonts w:cstheme="minorHAnsi"/>
          <w:b/>
          <w:sz w:val="24"/>
          <w:szCs w:val="24"/>
        </w:rPr>
        <w:t>Tickets and Fares</w:t>
      </w:r>
    </w:p>
    <w:p w14:paraId="4109168B" w14:textId="37E001DA" w:rsidR="003F2580" w:rsidRPr="00D00B99" w:rsidRDefault="003F2580" w:rsidP="003F2580">
      <w:pPr>
        <w:rPr>
          <w:rFonts w:cstheme="minorHAnsi"/>
          <w:b/>
          <w:sz w:val="24"/>
          <w:szCs w:val="24"/>
        </w:rPr>
      </w:pPr>
      <w:r w:rsidRPr="00D00B99">
        <w:rPr>
          <w:rFonts w:cstheme="minorHAnsi"/>
          <w:b/>
          <w:sz w:val="24"/>
          <w:szCs w:val="24"/>
        </w:rPr>
        <w:t xml:space="preserve">Buying Tickets Before You Arrive </w:t>
      </w:r>
      <w:proofErr w:type="gramStart"/>
      <w:r w:rsidRPr="00D00B99">
        <w:rPr>
          <w:rFonts w:cstheme="minorHAnsi"/>
          <w:b/>
          <w:sz w:val="24"/>
          <w:szCs w:val="24"/>
        </w:rPr>
        <w:t>At</w:t>
      </w:r>
      <w:proofErr w:type="gramEnd"/>
      <w:r w:rsidRPr="00D00B99">
        <w:rPr>
          <w:rFonts w:cstheme="minorHAnsi"/>
          <w:b/>
          <w:sz w:val="24"/>
          <w:szCs w:val="24"/>
        </w:rPr>
        <w:t xml:space="preserve"> The Station</w:t>
      </w:r>
    </w:p>
    <w:p w14:paraId="14B2A85F" w14:textId="267454F6" w:rsidR="003F2580" w:rsidRPr="00D00B99" w:rsidRDefault="003F2580" w:rsidP="003F2580">
      <w:pPr>
        <w:rPr>
          <w:rFonts w:cstheme="minorHAnsi"/>
          <w:sz w:val="24"/>
          <w:szCs w:val="24"/>
        </w:rPr>
      </w:pPr>
      <w:r w:rsidRPr="00D00B99">
        <w:rPr>
          <w:rFonts w:cstheme="minorHAnsi"/>
          <w:sz w:val="24"/>
          <w:szCs w:val="24"/>
        </w:rPr>
        <w:t xml:space="preserve">You can buy a ticket before you travel; many offering discounts to disabled or older </w:t>
      </w:r>
      <w:r w:rsidR="00B00D6D" w:rsidRPr="00D00B99">
        <w:rPr>
          <w:rFonts w:cstheme="minorHAnsi"/>
          <w:sz w:val="24"/>
          <w:szCs w:val="24"/>
        </w:rPr>
        <w:t>customers: -</w:t>
      </w:r>
    </w:p>
    <w:p w14:paraId="23D7133C" w14:textId="77777777" w:rsidR="00FC6CBC" w:rsidRPr="00D00B99" w:rsidRDefault="00FC6CBC" w:rsidP="00FC6CBC">
      <w:pPr>
        <w:pStyle w:val="ListParagraph"/>
        <w:numPr>
          <w:ilvl w:val="0"/>
          <w:numId w:val="14"/>
        </w:numPr>
        <w:spacing w:line="240" w:lineRule="auto"/>
        <w:rPr>
          <w:rFonts w:cstheme="minorHAnsi"/>
          <w:sz w:val="24"/>
          <w:szCs w:val="24"/>
        </w:rPr>
      </w:pPr>
      <w:bookmarkStart w:id="1" w:name="_Hlk111813225"/>
      <w:r w:rsidRPr="00D00B99">
        <w:rPr>
          <w:rFonts w:cstheme="minorHAnsi"/>
          <w:sz w:val="24"/>
          <w:szCs w:val="24"/>
        </w:rPr>
        <w:t>Online from our website or from the websites of other companies that sell tickets.</w:t>
      </w:r>
    </w:p>
    <w:p w14:paraId="0D09B6C6" w14:textId="77777777" w:rsidR="00FC6CBC" w:rsidRPr="00D00B99" w:rsidRDefault="00FC6CBC" w:rsidP="00FC6CBC">
      <w:pPr>
        <w:pStyle w:val="ListParagraph"/>
        <w:numPr>
          <w:ilvl w:val="0"/>
          <w:numId w:val="14"/>
        </w:numPr>
        <w:spacing w:after="0" w:line="240" w:lineRule="auto"/>
        <w:rPr>
          <w:rFonts w:cstheme="minorHAnsi"/>
          <w:sz w:val="24"/>
          <w:szCs w:val="24"/>
        </w:rPr>
      </w:pPr>
      <w:r w:rsidRPr="00D00B99">
        <w:rPr>
          <w:rFonts w:cstheme="minorHAnsi"/>
          <w:sz w:val="24"/>
          <w:szCs w:val="24"/>
        </w:rPr>
        <w:t>By phoning 033 300 50 501. (Lines are open from 08:00 – 20:00 Monday to Saturday and 11:00 – 20:00 on Sundays. Closed 25</w:t>
      </w:r>
      <w:r w:rsidRPr="00D00B99">
        <w:rPr>
          <w:rFonts w:cstheme="minorHAnsi"/>
          <w:sz w:val="24"/>
          <w:szCs w:val="24"/>
          <w:vertAlign w:val="superscript"/>
        </w:rPr>
        <w:t>th</w:t>
      </w:r>
      <w:r w:rsidRPr="00D00B99">
        <w:rPr>
          <w:rFonts w:cstheme="minorHAnsi"/>
          <w:sz w:val="24"/>
          <w:szCs w:val="24"/>
        </w:rPr>
        <w:t xml:space="preserve"> and 26th December)</w:t>
      </w:r>
    </w:p>
    <w:p w14:paraId="48B57277" w14:textId="6534539F" w:rsidR="00FC6CBC" w:rsidRPr="00D00B99" w:rsidRDefault="00FC6CBC" w:rsidP="00FC6CBC">
      <w:pPr>
        <w:pStyle w:val="ListParagraph"/>
        <w:numPr>
          <w:ilvl w:val="0"/>
          <w:numId w:val="14"/>
        </w:numPr>
        <w:spacing w:after="0" w:line="240" w:lineRule="auto"/>
        <w:rPr>
          <w:rFonts w:cstheme="minorHAnsi"/>
          <w:sz w:val="24"/>
          <w:szCs w:val="24"/>
        </w:rPr>
      </w:pPr>
      <w:r w:rsidRPr="00D00B99">
        <w:rPr>
          <w:rFonts w:cstheme="minorHAnsi"/>
          <w:sz w:val="24"/>
          <w:szCs w:val="24"/>
        </w:rPr>
        <w:t xml:space="preserve">By using Transport for Wales app, the link which can be found here </w:t>
      </w:r>
      <w:hyperlink r:id="rId19" w:history="1">
        <w:r w:rsidRPr="00D00B99">
          <w:rPr>
            <w:rFonts w:cstheme="minorHAnsi"/>
            <w:color w:val="0000FF"/>
            <w:sz w:val="24"/>
            <w:szCs w:val="24"/>
            <w:u w:val="single"/>
          </w:rPr>
          <w:t>Cheap train tickets App | TfW</w:t>
        </w:r>
      </w:hyperlink>
    </w:p>
    <w:p w14:paraId="73F52355" w14:textId="2378E7A2" w:rsidR="00FC6CBC" w:rsidRPr="00D00B99" w:rsidRDefault="00FC6CBC" w:rsidP="00FC6CBC">
      <w:pPr>
        <w:pStyle w:val="ListParagraph"/>
        <w:numPr>
          <w:ilvl w:val="0"/>
          <w:numId w:val="14"/>
        </w:numPr>
        <w:spacing w:after="0" w:line="240" w:lineRule="auto"/>
        <w:rPr>
          <w:rFonts w:cstheme="minorHAnsi"/>
          <w:sz w:val="24"/>
          <w:szCs w:val="24"/>
        </w:rPr>
      </w:pPr>
      <w:r w:rsidRPr="00D00B99">
        <w:rPr>
          <w:rFonts w:cstheme="minorHAnsi"/>
          <w:sz w:val="24"/>
          <w:szCs w:val="24"/>
        </w:rPr>
        <w:t>Or Mobile tickets App the link for which can be found here ‘</w:t>
      </w:r>
      <w:hyperlink r:id="rId20" w:history="1">
        <w:r w:rsidRPr="00D00B99">
          <w:rPr>
            <w:rStyle w:val="Hyperlink"/>
            <w:rFonts w:cstheme="minorHAnsi"/>
            <w:sz w:val="24"/>
            <w:szCs w:val="24"/>
          </w:rPr>
          <w:t>﻿﻿​Mobile Train Tickets and m-Tickets | TfW</w:t>
        </w:r>
      </w:hyperlink>
      <w:r w:rsidRPr="00D00B99">
        <w:rPr>
          <w:rFonts w:cstheme="minorHAnsi"/>
          <w:sz w:val="24"/>
          <w:szCs w:val="24"/>
        </w:rPr>
        <w:t>’</w:t>
      </w:r>
    </w:p>
    <w:p w14:paraId="705B08C4" w14:textId="7FF3400E" w:rsidR="00FC6CBC" w:rsidRPr="00D00B99" w:rsidRDefault="00FC6CBC" w:rsidP="00FC6CBC">
      <w:pPr>
        <w:pStyle w:val="ListParagraph"/>
        <w:numPr>
          <w:ilvl w:val="0"/>
          <w:numId w:val="14"/>
        </w:numPr>
        <w:spacing w:after="0" w:line="240" w:lineRule="auto"/>
        <w:rPr>
          <w:rFonts w:cstheme="minorHAnsi"/>
          <w:sz w:val="24"/>
          <w:szCs w:val="24"/>
        </w:rPr>
      </w:pPr>
      <w:bookmarkStart w:id="2" w:name="_Hlk111813363"/>
      <w:r w:rsidRPr="00D00B99">
        <w:rPr>
          <w:rFonts w:cstheme="minorHAnsi"/>
          <w:sz w:val="24"/>
          <w:szCs w:val="24"/>
        </w:rPr>
        <w:t>At any manned train station ticket office in the UK</w:t>
      </w:r>
    </w:p>
    <w:p w14:paraId="31ED4CED" w14:textId="62E766C5" w:rsidR="00FC6CBC" w:rsidRPr="00D00B99" w:rsidRDefault="00FC6CBC" w:rsidP="00FC6CBC">
      <w:pPr>
        <w:pStyle w:val="ListParagraph"/>
        <w:numPr>
          <w:ilvl w:val="0"/>
          <w:numId w:val="14"/>
        </w:numPr>
        <w:spacing w:after="0" w:line="240" w:lineRule="auto"/>
        <w:rPr>
          <w:rFonts w:cstheme="minorHAnsi"/>
          <w:sz w:val="24"/>
          <w:szCs w:val="24"/>
        </w:rPr>
      </w:pPr>
      <w:r w:rsidRPr="00D00B99">
        <w:rPr>
          <w:rFonts w:cstheme="minorHAnsi"/>
          <w:sz w:val="24"/>
          <w:szCs w:val="24"/>
        </w:rPr>
        <w:t>When booking Passenger Assistance</w:t>
      </w:r>
      <w:bookmarkEnd w:id="2"/>
    </w:p>
    <w:bookmarkEnd w:id="1"/>
    <w:p w14:paraId="4BB64B24" w14:textId="77777777" w:rsidR="0094049C" w:rsidRPr="00D00B99" w:rsidRDefault="0094049C" w:rsidP="003F2580">
      <w:pPr>
        <w:rPr>
          <w:rFonts w:cstheme="minorHAnsi"/>
          <w:b/>
          <w:sz w:val="24"/>
          <w:szCs w:val="24"/>
        </w:rPr>
      </w:pPr>
    </w:p>
    <w:p w14:paraId="448132C0" w14:textId="53785DE0" w:rsidR="003F2580" w:rsidRPr="00D00B99" w:rsidRDefault="003F2580" w:rsidP="003F2580">
      <w:pPr>
        <w:rPr>
          <w:rFonts w:cstheme="minorHAnsi"/>
          <w:b/>
          <w:sz w:val="24"/>
          <w:szCs w:val="24"/>
        </w:rPr>
      </w:pPr>
      <w:r w:rsidRPr="00D00B99">
        <w:rPr>
          <w:rFonts w:cstheme="minorHAnsi"/>
          <w:b/>
          <w:sz w:val="24"/>
          <w:szCs w:val="24"/>
        </w:rPr>
        <w:t>Discounted Railcards</w:t>
      </w:r>
    </w:p>
    <w:p w14:paraId="47C7B505" w14:textId="61A27856" w:rsidR="0094049C" w:rsidRPr="00D00B99" w:rsidRDefault="003F2580" w:rsidP="003F2580">
      <w:pPr>
        <w:rPr>
          <w:rFonts w:cstheme="minorHAnsi"/>
          <w:sz w:val="24"/>
          <w:szCs w:val="24"/>
        </w:rPr>
      </w:pPr>
      <w:r w:rsidRPr="00D00B99">
        <w:rPr>
          <w:rFonts w:cstheme="minorHAnsi"/>
          <w:sz w:val="24"/>
          <w:szCs w:val="24"/>
        </w:rPr>
        <w:t xml:space="preserve">Before you travel, we also offer a range of discounted Railcards which can be purchased in advance of your journey: -  </w:t>
      </w:r>
    </w:p>
    <w:p w14:paraId="670FBBBF" w14:textId="77777777" w:rsidR="005B6C8C" w:rsidRDefault="005B6C8C" w:rsidP="003F2580">
      <w:pPr>
        <w:rPr>
          <w:rFonts w:cstheme="minorHAnsi"/>
          <w:b/>
          <w:sz w:val="24"/>
          <w:szCs w:val="24"/>
        </w:rPr>
      </w:pPr>
    </w:p>
    <w:p w14:paraId="25498741" w14:textId="01C4697E" w:rsidR="003F2580" w:rsidRPr="00D00B99" w:rsidRDefault="003F2580" w:rsidP="003F2580">
      <w:pPr>
        <w:rPr>
          <w:rFonts w:cstheme="minorHAnsi"/>
          <w:b/>
          <w:sz w:val="24"/>
          <w:szCs w:val="24"/>
        </w:rPr>
      </w:pPr>
      <w:r w:rsidRPr="00D00B99">
        <w:rPr>
          <w:rFonts w:cstheme="minorHAnsi"/>
          <w:b/>
          <w:sz w:val="24"/>
          <w:szCs w:val="24"/>
        </w:rPr>
        <w:t>Disabled Persons Railcard</w:t>
      </w:r>
    </w:p>
    <w:p w14:paraId="10D68190" w14:textId="4A6E0B70" w:rsidR="003F2580" w:rsidRPr="00D00B99" w:rsidRDefault="003F2580" w:rsidP="003F2580">
      <w:pPr>
        <w:rPr>
          <w:rFonts w:cstheme="minorHAnsi"/>
          <w:sz w:val="24"/>
          <w:szCs w:val="24"/>
        </w:rPr>
      </w:pPr>
      <w:r w:rsidRPr="00D00B99">
        <w:rPr>
          <w:rFonts w:cstheme="minorHAnsi"/>
          <w:sz w:val="24"/>
          <w:szCs w:val="24"/>
        </w:rPr>
        <w:t xml:space="preserve">This railcard saves you and a companion at least 1/3 off all rail fares across Britain. For more information and applications, </w:t>
      </w:r>
      <w:r w:rsidR="00B8412B" w:rsidRPr="00D00B99">
        <w:rPr>
          <w:rFonts w:cstheme="minorHAnsi"/>
          <w:sz w:val="24"/>
          <w:szCs w:val="24"/>
        </w:rPr>
        <w:t>contact: -</w:t>
      </w:r>
    </w:p>
    <w:p w14:paraId="1035269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Website: </w:t>
      </w:r>
      <w:hyperlink r:id="rId21" w:history="1">
        <w:r w:rsidRPr="00D00B99">
          <w:rPr>
            <w:rStyle w:val="Hyperlink"/>
            <w:rFonts w:cstheme="minorHAnsi"/>
            <w:color w:val="auto"/>
            <w:sz w:val="24"/>
            <w:szCs w:val="24"/>
            <w:u w:val="none"/>
          </w:rPr>
          <w:t>https://www.disabledpersons-railcard.co.uk/</w:t>
        </w:r>
      </w:hyperlink>
    </w:p>
    <w:p w14:paraId="621627F3" w14:textId="6A8DB24C"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Email: </w:t>
      </w:r>
      <w:r w:rsidR="009E1D2D" w:rsidRPr="00D00B99">
        <w:rPr>
          <w:rFonts w:cstheme="minorHAnsi"/>
          <w:color w:val="1A1A1A"/>
          <w:sz w:val="24"/>
          <w:szCs w:val="24"/>
          <w:shd w:val="clear" w:color="auto" w:fill="FFFFFF"/>
        </w:rPr>
        <w:t> </w:t>
      </w:r>
      <w:hyperlink r:id="rId22" w:history="1">
        <w:r w:rsidR="009E1D2D" w:rsidRPr="00D00B99">
          <w:rPr>
            <w:rFonts w:cstheme="minorHAnsi"/>
            <w:color w:val="23527C"/>
            <w:sz w:val="24"/>
            <w:szCs w:val="24"/>
            <w:u w:val="single"/>
            <w:shd w:val="clear" w:color="auto" w:fill="FFFFFF"/>
          </w:rPr>
          <w:t>railcardhelp@nationalrail.co.uk</w:t>
        </w:r>
      </w:hyperlink>
    </w:p>
    <w:p w14:paraId="07077EDB" w14:textId="7CE55C41"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Phone: 0345 605 0525</w:t>
      </w:r>
      <w:r w:rsidR="001E488F" w:rsidRPr="00D00B99">
        <w:rPr>
          <w:rFonts w:cstheme="minorHAnsi"/>
          <w:sz w:val="24"/>
          <w:szCs w:val="24"/>
        </w:rPr>
        <w:t xml:space="preserve"> (</w:t>
      </w:r>
      <w:r w:rsidR="001E488F" w:rsidRPr="00D00B99">
        <w:rPr>
          <w:rFonts w:cstheme="minorHAnsi"/>
          <w:color w:val="1A1A1A"/>
          <w:sz w:val="24"/>
          <w:szCs w:val="24"/>
          <w:shd w:val="clear" w:color="auto" w:fill="FFFFFF"/>
        </w:rPr>
        <w:t>07</w:t>
      </w:r>
      <w:r w:rsidR="00FC6CBC" w:rsidRPr="00D00B99">
        <w:rPr>
          <w:rFonts w:cstheme="minorHAnsi"/>
          <w:color w:val="1A1A1A"/>
          <w:sz w:val="24"/>
          <w:szCs w:val="24"/>
          <w:shd w:val="clear" w:color="auto" w:fill="FFFFFF"/>
        </w:rPr>
        <w:t>:</w:t>
      </w:r>
      <w:r w:rsidR="001E488F" w:rsidRPr="00D00B99">
        <w:rPr>
          <w:rFonts w:cstheme="minorHAnsi"/>
          <w:color w:val="1A1A1A"/>
          <w:sz w:val="24"/>
          <w:szCs w:val="24"/>
          <w:shd w:val="clear" w:color="auto" w:fill="FFFFFF"/>
        </w:rPr>
        <w:t>00 to 22</w:t>
      </w:r>
      <w:r w:rsidR="00FC6CBC" w:rsidRPr="00D00B99">
        <w:rPr>
          <w:rFonts w:cstheme="minorHAnsi"/>
          <w:color w:val="1A1A1A"/>
          <w:sz w:val="24"/>
          <w:szCs w:val="24"/>
          <w:shd w:val="clear" w:color="auto" w:fill="FFFFFF"/>
        </w:rPr>
        <w:t>:</w:t>
      </w:r>
      <w:r w:rsidR="001E488F" w:rsidRPr="00D00B99">
        <w:rPr>
          <w:rFonts w:cstheme="minorHAnsi"/>
          <w:color w:val="1A1A1A"/>
          <w:sz w:val="24"/>
          <w:szCs w:val="24"/>
          <w:shd w:val="clear" w:color="auto" w:fill="FFFFFF"/>
        </w:rPr>
        <w:t xml:space="preserve">00 every day of the year except for </w:t>
      </w:r>
      <w:r w:rsidR="00FC6CBC" w:rsidRPr="00D00B99">
        <w:rPr>
          <w:rFonts w:cstheme="minorHAnsi"/>
          <w:color w:val="1A1A1A"/>
          <w:sz w:val="24"/>
          <w:szCs w:val="24"/>
          <w:shd w:val="clear" w:color="auto" w:fill="FFFFFF"/>
        </w:rPr>
        <w:t>25</w:t>
      </w:r>
      <w:r w:rsidR="00FC6CBC" w:rsidRPr="00D00B99">
        <w:rPr>
          <w:rFonts w:cstheme="minorHAnsi"/>
          <w:color w:val="1A1A1A"/>
          <w:sz w:val="24"/>
          <w:szCs w:val="24"/>
          <w:shd w:val="clear" w:color="auto" w:fill="FFFFFF"/>
          <w:vertAlign w:val="superscript"/>
        </w:rPr>
        <w:t>th</w:t>
      </w:r>
      <w:r w:rsidR="00FC6CBC" w:rsidRPr="00D00B99">
        <w:rPr>
          <w:rFonts w:cstheme="minorHAnsi"/>
          <w:color w:val="1A1A1A"/>
          <w:sz w:val="24"/>
          <w:szCs w:val="24"/>
          <w:shd w:val="clear" w:color="auto" w:fill="FFFFFF"/>
        </w:rPr>
        <w:t xml:space="preserve"> December</w:t>
      </w:r>
      <w:r w:rsidR="001E488F" w:rsidRPr="00D00B99">
        <w:rPr>
          <w:rFonts w:cstheme="minorHAnsi"/>
          <w:color w:val="1A1A1A"/>
          <w:sz w:val="24"/>
          <w:szCs w:val="24"/>
          <w:shd w:val="clear" w:color="auto" w:fill="FFFFFF"/>
        </w:rPr>
        <w:t>)</w:t>
      </w:r>
    </w:p>
    <w:p w14:paraId="459A4869"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Textphone: 0345 601 0132</w:t>
      </w:r>
    </w:p>
    <w:p w14:paraId="4AD8CE78" w14:textId="04C86401"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Post: </w:t>
      </w:r>
      <w:r w:rsidR="002677C7" w:rsidRPr="00D00B99">
        <w:rPr>
          <w:rFonts w:cstheme="minorHAnsi"/>
          <w:color w:val="1A1A1A"/>
          <w:sz w:val="24"/>
          <w:szCs w:val="24"/>
          <w:shd w:val="clear" w:color="auto" w:fill="FFFFFF"/>
        </w:rPr>
        <w:t>National Railcards</w:t>
      </w:r>
      <w:r w:rsidR="002677C7" w:rsidRPr="00D00B99">
        <w:rPr>
          <w:rFonts w:cstheme="minorHAnsi"/>
          <w:color w:val="1A1A1A"/>
          <w:sz w:val="24"/>
          <w:szCs w:val="24"/>
        </w:rPr>
        <w:br/>
      </w:r>
      <w:r w:rsidR="002677C7" w:rsidRPr="00D00B99">
        <w:rPr>
          <w:rFonts w:cstheme="minorHAnsi"/>
          <w:color w:val="1A1A1A"/>
          <w:sz w:val="24"/>
          <w:szCs w:val="24"/>
          <w:shd w:val="clear" w:color="auto" w:fill="FFFFFF"/>
        </w:rPr>
        <w:t>PO Box 10776</w:t>
      </w:r>
      <w:r w:rsidR="002677C7" w:rsidRPr="00D00B99">
        <w:rPr>
          <w:rFonts w:cstheme="minorHAnsi"/>
          <w:color w:val="1A1A1A"/>
          <w:sz w:val="24"/>
          <w:szCs w:val="24"/>
        </w:rPr>
        <w:br/>
      </w:r>
      <w:r w:rsidR="002677C7" w:rsidRPr="00D00B99">
        <w:rPr>
          <w:rFonts w:cstheme="minorHAnsi"/>
          <w:color w:val="1A1A1A"/>
          <w:sz w:val="24"/>
          <w:szCs w:val="24"/>
          <w:shd w:val="clear" w:color="auto" w:fill="FFFFFF"/>
        </w:rPr>
        <w:t>Ashby-de-la-Zouch</w:t>
      </w:r>
      <w:r w:rsidR="002677C7" w:rsidRPr="00D00B99">
        <w:rPr>
          <w:rFonts w:cstheme="minorHAnsi"/>
          <w:color w:val="1A1A1A"/>
          <w:sz w:val="24"/>
          <w:szCs w:val="24"/>
        </w:rPr>
        <w:br/>
      </w:r>
      <w:r w:rsidR="002677C7" w:rsidRPr="00D00B99">
        <w:rPr>
          <w:rFonts w:cstheme="minorHAnsi"/>
          <w:color w:val="1A1A1A"/>
          <w:sz w:val="24"/>
          <w:szCs w:val="24"/>
          <w:shd w:val="clear" w:color="auto" w:fill="FFFFFF"/>
        </w:rPr>
        <w:t>LE65 9FA</w:t>
      </w:r>
    </w:p>
    <w:p w14:paraId="6B695472" w14:textId="77777777" w:rsidR="00624093" w:rsidRPr="00D00B99" w:rsidRDefault="00624093" w:rsidP="003F2580">
      <w:pPr>
        <w:rPr>
          <w:rFonts w:cstheme="minorHAnsi"/>
          <w:sz w:val="24"/>
          <w:szCs w:val="24"/>
        </w:rPr>
      </w:pPr>
    </w:p>
    <w:p w14:paraId="7F73C27A" w14:textId="4C3D6C1C" w:rsidR="003F2580" w:rsidRPr="00D00B99" w:rsidRDefault="003F2580" w:rsidP="003F2580">
      <w:pPr>
        <w:rPr>
          <w:rFonts w:cstheme="minorHAnsi"/>
          <w:b/>
          <w:sz w:val="24"/>
          <w:szCs w:val="24"/>
        </w:rPr>
      </w:pPr>
      <w:r w:rsidRPr="00D00B99">
        <w:rPr>
          <w:rFonts w:cstheme="minorHAnsi"/>
          <w:b/>
          <w:sz w:val="24"/>
          <w:szCs w:val="24"/>
        </w:rPr>
        <w:t xml:space="preserve">Travel Without </w:t>
      </w:r>
      <w:proofErr w:type="gramStart"/>
      <w:r w:rsidRPr="00D00B99">
        <w:rPr>
          <w:rFonts w:cstheme="minorHAnsi"/>
          <w:b/>
          <w:sz w:val="24"/>
          <w:szCs w:val="24"/>
        </w:rPr>
        <w:t>A</w:t>
      </w:r>
      <w:proofErr w:type="gramEnd"/>
      <w:r w:rsidRPr="00D00B99">
        <w:rPr>
          <w:rFonts w:cstheme="minorHAnsi"/>
          <w:b/>
          <w:sz w:val="24"/>
          <w:szCs w:val="24"/>
        </w:rPr>
        <w:t xml:space="preserve"> Disabled Persons Railcard</w:t>
      </w:r>
    </w:p>
    <w:p w14:paraId="6267C81D" w14:textId="77777777" w:rsidR="003F2580" w:rsidRPr="00D00B99" w:rsidRDefault="003F2580" w:rsidP="003F2580">
      <w:pPr>
        <w:rPr>
          <w:rFonts w:cstheme="minorHAnsi"/>
          <w:b/>
          <w:sz w:val="24"/>
          <w:szCs w:val="24"/>
        </w:rPr>
      </w:pPr>
      <w:r w:rsidRPr="00D00B99">
        <w:rPr>
          <w:rFonts w:cstheme="minorHAnsi"/>
          <w:b/>
          <w:sz w:val="24"/>
          <w:szCs w:val="24"/>
        </w:rPr>
        <w:t>Other Concessionary Discounts</w:t>
      </w:r>
    </w:p>
    <w:p w14:paraId="4274D966" w14:textId="77777777" w:rsidR="003F2580" w:rsidRPr="00D00B99" w:rsidRDefault="003F2580" w:rsidP="003F2580">
      <w:pPr>
        <w:rPr>
          <w:rFonts w:cstheme="minorHAnsi"/>
          <w:sz w:val="24"/>
          <w:szCs w:val="24"/>
        </w:rPr>
      </w:pPr>
      <w:r w:rsidRPr="00D00B99">
        <w:rPr>
          <w:rFonts w:cstheme="minorHAnsi"/>
          <w:sz w:val="24"/>
          <w:szCs w:val="24"/>
        </w:rPr>
        <w:t>Some disabled passengers are automatically entitled to discounts so it may be worth checking this out before buying a railcard. The discounts are as follows.</w:t>
      </w:r>
    </w:p>
    <w:p w14:paraId="17C5083B"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34% off First Class or Standard Anytime Single tickets</w:t>
      </w:r>
    </w:p>
    <w:p w14:paraId="7CD981AB"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50% off First Class or Standard Anytime Day Return tickets</w:t>
      </w:r>
    </w:p>
    <w:p w14:paraId="3F506CD7" w14:textId="300559C3" w:rsidR="003F2580"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lastRenderedPageBreak/>
        <w:t>34% off First Class or Standard Anytime Return tickets</w:t>
      </w:r>
    </w:p>
    <w:p w14:paraId="58514FB3" w14:textId="77777777" w:rsidR="00F31085" w:rsidRPr="00D00B99" w:rsidRDefault="00F31085" w:rsidP="00F31085">
      <w:pPr>
        <w:pStyle w:val="ListParagraph"/>
        <w:spacing w:after="0" w:line="240" w:lineRule="auto"/>
        <w:rPr>
          <w:rFonts w:cstheme="minorHAnsi"/>
          <w:sz w:val="24"/>
          <w:szCs w:val="24"/>
        </w:rPr>
      </w:pPr>
    </w:p>
    <w:p w14:paraId="53FA19F7" w14:textId="4326C5BA" w:rsidR="003F2580" w:rsidRPr="00D00B99" w:rsidRDefault="003F2580" w:rsidP="00E83DFC">
      <w:pPr>
        <w:tabs>
          <w:tab w:val="left" w:pos="1350"/>
        </w:tabs>
        <w:rPr>
          <w:rFonts w:cstheme="minorHAnsi"/>
          <w:sz w:val="24"/>
          <w:szCs w:val="24"/>
        </w:rPr>
      </w:pPr>
      <w:r w:rsidRPr="00D00B99">
        <w:rPr>
          <w:rFonts w:cstheme="minorHAnsi"/>
          <w:sz w:val="24"/>
          <w:szCs w:val="24"/>
        </w:rPr>
        <w:t>You are entitled to these discounts if you are:</w:t>
      </w:r>
    </w:p>
    <w:p w14:paraId="3CC30381"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a wheelchair user staying in your wheelchair during the journey (the discount also applies to one person travelling with you)</w:t>
      </w:r>
    </w:p>
    <w:p w14:paraId="7832C7BE"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if you are visually impaired (blind or partially sighted) and travelling with one other person. You are not entitled to this discount if you are not travelling with anyone else. You must provide written evidence of your visual impairment to get the discount. While traveling please take evidence of your visual impairment with you to prove your eligibility. It must be either a CVI/BP1/BD8 certificate or documentation from a recognised institution, for example, Social Services, your Local Authority or Blind Veterans UK. Tickets can be purchased from staffed National Rail station ticket offices.</w:t>
      </w:r>
    </w:p>
    <w:p w14:paraId="271246CC" w14:textId="308DF815"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Child wheelchair users are entitled to 75% off these tickets. Please note: In some cases, it might be cheaper to buy a </w:t>
      </w:r>
      <w:r w:rsidR="00624093" w:rsidRPr="00D00B99">
        <w:rPr>
          <w:rFonts w:cstheme="minorHAnsi"/>
          <w:sz w:val="24"/>
          <w:szCs w:val="24"/>
        </w:rPr>
        <w:t>full rate</w:t>
      </w:r>
      <w:r w:rsidRPr="00D00B99">
        <w:rPr>
          <w:rFonts w:cstheme="minorHAnsi"/>
          <w:sz w:val="24"/>
          <w:szCs w:val="24"/>
        </w:rPr>
        <w:t xml:space="preserve"> off peak or advance ticket. </w:t>
      </w:r>
    </w:p>
    <w:p w14:paraId="73B27BBF" w14:textId="77777777" w:rsidR="003F2580" w:rsidRPr="00D00B99" w:rsidRDefault="003F2580" w:rsidP="003F2580">
      <w:pPr>
        <w:pStyle w:val="ListParagraph"/>
        <w:ind w:left="0"/>
        <w:rPr>
          <w:rFonts w:cstheme="minorHAnsi"/>
          <w:sz w:val="24"/>
          <w:szCs w:val="24"/>
        </w:rPr>
      </w:pPr>
    </w:p>
    <w:p w14:paraId="061F126B" w14:textId="101E67EF" w:rsidR="003F2580" w:rsidRPr="00D00B99" w:rsidRDefault="003F2580" w:rsidP="00B12FC0">
      <w:pPr>
        <w:pStyle w:val="ListParagraph"/>
        <w:ind w:left="0"/>
        <w:rPr>
          <w:rFonts w:cstheme="minorHAnsi"/>
          <w:sz w:val="24"/>
          <w:szCs w:val="24"/>
        </w:rPr>
      </w:pPr>
      <w:r w:rsidRPr="00D00B99">
        <w:rPr>
          <w:rFonts w:cstheme="minorHAnsi"/>
          <w:sz w:val="24"/>
          <w:szCs w:val="24"/>
        </w:rPr>
        <w:t xml:space="preserve">More information on Other Concessionary Discounts including eligibility can be found at the following </w:t>
      </w:r>
      <w:r w:rsidR="00624093" w:rsidRPr="00D00B99">
        <w:rPr>
          <w:rFonts w:cstheme="minorHAnsi"/>
          <w:sz w:val="24"/>
          <w:szCs w:val="24"/>
        </w:rPr>
        <w:t>link:</w:t>
      </w:r>
      <w:r w:rsidRPr="00D00B99">
        <w:rPr>
          <w:rFonts w:cstheme="minorHAnsi"/>
          <w:sz w:val="24"/>
          <w:szCs w:val="24"/>
        </w:rPr>
        <w:t xml:space="preserve"> </w:t>
      </w:r>
      <w:hyperlink r:id="rId23" w:history="1">
        <w:r w:rsidR="00887A16" w:rsidRPr="00D00B99">
          <w:rPr>
            <w:rFonts w:cstheme="minorHAnsi"/>
            <w:color w:val="0000FF"/>
            <w:sz w:val="24"/>
            <w:szCs w:val="24"/>
            <w:u w:val="single"/>
          </w:rPr>
          <w:t>Other Discounts - Disabled Persons Railcard (disabledpersons-railcard.co.uk)</w:t>
        </w:r>
      </w:hyperlink>
    </w:p>
    <w:p w14:paraId="51745204" w14:textId="77777777" w:rsidR="00C207A5" w:rsidRPr="00D00B99" w:rsidRDefault="00C207A5" w:rsidP="003F2580">
      <w:pPr>
        <w:rPr>
          <w:rFonts w:cstheme="minorHAnsi"/>
          <w:b/>
          <w:sz w:val="24"/>
          <w:szCs w:val="24"/>
        </w:rPr>
      </w:pPr>
    </w:p>
    <w:p w14:paraId="7112424C" w14:textId="7B38E9F5" w:rsidR="003F2580" w:rsidRPr="00D00B99" w:rsidRDefault="003F2580" w:rsidP="003F2580">
      <w:pPr>
        <w:rPr>
          <w:rFonts w:cstheme="minorHAnsi"/>
          <w:b/>
          <w:sz w:val="24"/>
          <w:szCs w:val="24"/>
        </w:rPr>
      </w:pPr>
      <w:r w:rsidRPr="00D00B99">
        <w:rPr>
          <w:rFonts w:cstheme="minorHAnsi"/>
          <w:b/>
          <w:sz w:val="24"/>
          <w:szCs w:val="24"/>
        </w:rPr>
        <w:t>Senior Railcard</w:t>
      </w:r>
    </w:p>
    <w:p w14:paraId="64865CFC" w14:textId="77777777" w:rsidR="003F2580" w:rsidRPr="00D00B99" w:rsidRDefault="003F2580" w:rsidP="003F2580">
      <w:pPr>
        <w:rPr>
          <w:rFonts w:cstheme="minorHAnsi"/>
          <w:sz w:val="24"/>
          <w:szCs w:val="24"/>
        </w:rPr>
      </w:pPr>
      <w:r w:rsidRPr="00D00B99">
        <w:rPr>
          <w:rFonts w:cstheme="minorHAnsi"/>
          <w:sz w:val="24"/>
          <w:szCs w:val="24"/>
        </w:rPr>
        <w:t xml:space="preserve">Aged 60 or over? These save you a 1/3 on most rail fares. For more information and applications, contact: - </w:t>
      </w:r>
    </w:p>
    <w:p w14:paraId="11AA27A9" w14:textId="6809C1FC"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Website: </w:t>
      </w:r>
      <w:bookmarkStart w:id="3" w:name="_Hlk57582232"/>
      <w:r w:rsidR="005B5514" w:rsidRPr="00D00B99">
        <w:rPr>
          <w:rFonts w:cstheme="minorHAnsi"/>
          <w:sz w:val="24"/>
          <w:szCs w:val="24"/>
        </w:rPr>
        <w:fldChar w:fldCharType="begin"/>
      </w:r>
      <w:r w:rsidR="005B5514" w:rsidRPr="00D00B99">
        <w:rPr>
          <w:rFonts w:cstheme="minorHAnsi"/>
          <w:sz w:val="24"/>
          <w:szCs w:val="24"/>
        </w:rPr>
        <w:instrText xml:space="preserve"> HYPERLINK "https://www.senior-railcard.co.uk/" </w:instrText>
      </w:r>
      <w:r w:rsidR="005B5514" w:rsidRPr="00D00B99">
        <w:rPr>
          <w:rFonts w:cstheme="minorHAnsi"/>
          <w:sz w:val="24"/>
          <w:szCs w:val="24"/>
        </w:rPr>
        <w:fldChar w:fldCharType="separate"/>
      </w:r>
      <w:r w:rsidR="005B5514" w:rsidRPr="00D00B99">
        <w:rPr>
          <w:rFonts w:cstheme="minorHAnsi"/>
          <w:color w:val="0000FF"/>
          <w:sz w:val="24"/>
          <w:szCs w:val="24"/>
          <w:u w:val="single"/>
        </w:rPr>
        <w:t>Senior Railcard | Official Retailer | National Rail (senior-railcard.co.uk)</w:t>
      </w:r>
      <w:r w:rsidR="005B5514" w:rsidRPr="00D00B99">
        <w:rPr>
          <w:rFonts w:cstheme="minorHAnsi"/>
          <w:sz w:val="24"/>
          <w:szCs w:val="24"/>
        </w:rPr>
        <w:fldChar w:fldCharType="end"/>
      </w:r>
    </w:p>
    <w:bookmarkEnd w:id="3"/>
    <w:p w14:paraId="47C03864"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Email: railcardhelp@railcards-online.co.uk</w:t>
      </w:r>
    </w:p>
    <w:p w14:paraId="34401E6F" w14:textId="0460779F" w:rsidR="003F2580" w:rsidRPr="00D00B99" w:rsidRDefault="00FC6CBC" w:rsidP="00944DEB">
      <w:pPr>
        <w:pStyle w:val="ListParagraph"/>
        <w:numPr>
          <w:ilvl w:val="0"/>
          <w:numId w:val="1"/>
        </w:numPr>
        <w:spacing w:after="0" w:line="240" w:lineRule="auto"/>
        <w:rPr>
          <w:rFonts w:cstheme="minorHAnsi"/>
          <w:sz w:val="24"/>
          <w:szCs w:val="24"/>
        </w:rPr>
      </w:pPr>
      <w:r w:rsidRPr="00D00B99">
        <w:rPr>
          <w:rFonts w:cstheme="minorHAnsi"/>
          <w:sz w:val="24"/>
          <w:szCs w:val="24"/>
        </w:rPr>
        <w:t>P</w:t>
      </w:r>
      <w:r w:rsidR="003F2580" w:rsidRPr="00D00B99">
        <w:rPr>
          <w:rFonts w:cstheme="minorHAnsi"/>
          <w:sz w:val="24"/>
          <w:szCs w:val="24"/>
        </w:rPr>
        <w:t>hone: 0345 3000 250</w:t>
      </w:r>
      <w:r w:rsidR="00577262" w:rsidRPr="00D00B99">
        <w:rPr>
          <w:rFonts w:cstheme="minorHAnsi"/>
          <w:color w:val="1A1A1A"/>
          <w:sz w:val="24"/>
          <w:szCs w:val="24"/>
          <w:shd w:val="clear" w:color="auto" w:fill="FFFFFF"/>
        </w:rPr>
        <w:t xml:space="preserve"> </w:t>
      </w:r>
      <w:r w:rsidRPr="00D00B99">
        <w:rPr>
          <w:rFonts w:cstheme="minorHAnsi"/>
          <w:color w:val="1A1A1A"/>
          <w:sz w:val="24"/>
          <w:szCs w:val="24"/>
          <w:shd w:val="clear" w:color="auto" w:fill="FFFFFF"/>
        </w:rPr>
        <w:t>(</w:t>
      </w:r>
      <w:r w:rsidR="00577262" w:rsidRPr="00D00B99">
        <w:rPr>
          <w:rFonts w:cstheme="minorHAnsi"/>
          <w:color w:val="1A1A1A"/>
          <w:sz w:val="24"/>
          <w:szCs w:val="24"/>
          <w:shd w:val="clear" w:color="auto" w:fill="FFFFFF"/>
        </w:rPr>
        <w:t>07</w:t>
      </w:r>
      <w:r w:rsidRPr="00D00B99">
        <w:rPr>
          <w:rFonts w:cstheme="minorHAnsi"/>
          <w:color w:val="1A1A1A"/>
          <w:sz w:val="24"/>
          <w:szCs w:val="24"/>
          <w:shd w:val="clear" w:color="auto" w:fill="FFFFFF"/>
        </w:rPr>
        <w:t>:</w:t>
      </w:r>
      <w:r w:rsidR="00577262" w:rsidRPr="00D00B99">
        <w:rPr>
          <w:rFonts w:cstheme="minorHAnsi"/>
          <w:color w:val="1A1A1A"/>
          <w:sz w:val="24"/>
          <w:szCs w:val="24"/>
          <w:shd w:val="clear" w:color="auto" w:fill="FFFFFF"/>
        </w:rPr>
        <w:t>00 to 22</w:t>
      </w:r>
      <w:r w:rsidRPr="00D00B99">
        <w:rPr>
          <w:rFonts w:cstheme="minorHAnsi"/>
          <w:color w:val="1A1A1A"/>
          <w:sz w:val="24"/>
          <w:szCs w:val="24"/>
          <w:shd w:val="clear" w:color="auto" w:fill="FFFFFF"/>
        </w:rPr>
        <w:t>:</w:t>
      </w:r>
      <w:r w:rsidR="00577262" w:rsidRPr="00D00B99">
        <w:rPr>
          <w:rFonts w:cstheme="minorHAnsi"/>
          <w:color w:val="1A1A1A"/>
          <w:sz w:val="24"/>
          <w:szCs w:val="24"/>
          <w:shd w:val="clear" w:color="auto" w:fill="FFFFFF"/>
        </w:rPr>
        <w:t xml:space="preserve">00 every day of the year except for </w:t>
      </w:r>
      <w:r w:rsidRPr="00D00B99">
        <w:rPr>
          <w:rFonts w:cstheme="minorHAnsi"/>
          <w:color w:val="1A1A1A"/>
          <w:sz w:val="24"/>
          <w:szCs w:val="24"/>
          <w:shd w:val="clear" w:color="auto" w:fill="FFFFFF"/>
        </w:rPr>
        <w:t>25</w:t>
      </w:r>
      <w:r w:rsidRPr="00D00B99">
        <w:rPr>
          <w:rFonts w:cstheme="minorHAnsi"/>
          <w:color w:val="1A1A1A"/>
          <w:sz w:val="24"/>
          <w:szCs w:val="24"/>
          <w:shd w:val="clear" w:color="auto" w:fill="FFFFFF"/>
          <w:vertAlign w:val="superscript"/>
        </w:rPr>
        <w:t>th</w:t>
      </w:r>
      <w:r w:rsidRPr="00D00B99">
        <w:rPr>
          <w:rFonts w:cstheme="minorHAnsi"/>
          <w:color w:val="1A1A1A"/>
          <w:sz w:val="24"/>
          <w:szCs w:val="24"/>
          <w:shd w:val="clear" w:color="auto" w:fill="FFFFFF"/>
        </w:rPr>
        <w:t xml:space="preserve"> December)</w:t>
      </w:r>
    </w:p>
    <w:p w14:paraId="6F54AC2D" w14:textId="77777777" w:rsidR="00BF74A9" w:rsidRPr="00D00B99" w:rsidRDefault="00BF74A9" w:rsidP="00BF74A9">
      <w:pPr>
        <w:pStyle w:val="ListParagraph"/>
        <w:numPr>
          <w:ilvl w:val="0"/>
          <w:numId w:val="1"/>
        </w:numPr>
        <w:spacing w:after="0" w:line="240" w:lineRule="auto"/>
        <w:rPr>
          <w:rFonts w:cstheme="minorHAnsi"/>
          <w:sz w:val="24"/>
          <w:szCs w:val="24"/>
        </w:rPr>
      </w:pPr>
      <w:r w:rsidRPr="00D00B99">
        <w:rPr>
          <w:rFonts w:cstheme="minorHAnsi"/>
          <w:sz w:val="24"/>
          <w:szCs w:val="24"/>
        </w:rPr>
        <w:t>Textphone: 0345 601 0132</w:t>
      </w:r>
    </w:p>
    <w:p w14:paraId="1E5E342F" w14:textId="77777777" w:rsidR="00BF74A9" w:rsidRPr="00D00B99" w:rsidRDefault="00BF74A9" w:rsidP="00BF74A9">
      <w:pPr>
        <w:pStyle w:val="ListParagraph"/>
        <w:numPr>
          <w:ilvl w:val="0"/>
          <w:numId w:val="1"/>
        </w:numPr>
        <w:spacing w:after="0" w:line="240" w:lineRule="auto"/>
        <w:rPr>
          <w:rFonts w:cstheme="minorHAnsi"/>
          <w:sz w:val="24"/>
          <w:szCs w:val="24"/>
        </w:rPr>
      </w:pPr>
      <w:r w:rsidRPr="00D00B99">
        <w:rPr>
          <w:rFonts w:cstheme="minorHAnsi"/>
          <w:sz w:val="24"/>
          <w:szCs w:val="24"/>
        </w:rPr>
        <w:t xml:space="preserve">Post: </w:t>
      </w:r>
      <w:r w:rsidRPr="00D00B99">
        <w:rPr>
          <w:rFonts w:cstheme="minorHAnsi"/>
          <w:color w:val="1A1A1A"/>
          <w:sz w:val="24"/>
          <w:szCs w:val="24"/>
          <w:shd w:val="clear" w:color="auto" w:fill="FFFFFF"/>
        </w:rPr>
        <w:t>National Railcards</w:t>
      </w:r>
      <w:r w:rsidRPr="00D00B99">
        <w:rPr>
          <w:rFonts w:cstheme="minorHAnsi"/>
          <w:color w:val="1A1A1A"/>
          <w:sz w:val="24"/>
          <w:szCs w:val="24"/>
        </w:rPr>
        <w:br/>
      </w:r>
      <w:r w:rsidRPr="00D00B99">
        <w:rPr>
          <w:rFonts w:cstheme="minorHAnsi"/>
          <w:color w:val="1A1A1A"/>
          <w:sz w:val="24"/>
          <w:szCs w:val="24"/>
          <w:shd w:val="clear" w:color="auto" w:fill="FFFFFF"/>
        </w:rPr>
        <w:t>PO Box 10776</w:t>
      </w:r>
      <w:r w:rsidRPr="00D00B99">
        <w:rPr>
          <w:rFonts w:cstheme="minorHAnsi"/>
          <w:color w:val="1A1A1A"/>
          <w:sz w:val="24"/>
          <w:szCs w:val="24"/>
        </w:rPr>
        <w:br/>
      </w:r>
      <w:r w:rsidRPr="00D00B99">
        <w:rPr>
          <w:rFonts w:cstheme="minorHAnsi"/>
          <w:color w:val="1A1A1A"/>
          <w:sz w:val="24"/>
          <w:szCs w:val="24"/>
          <w:shd w:val="clear" w:color="auto" w:fill="FFFFFF"/>
        </w:rPr>
        <w:t>Ashby-de-la-Zouch</w:t>
      </w:r>
      <w:r w:rsidRPr="00D00B99">
        <w:rPr>
          <w:rFonts w:cstheme="minorHAnsi"/>
          <w:color w:val="1A1A1A"/>
          <w:sz w:val="24"/>
          <w:szCs w:val="24"/>
        </w:rPr>
        <w:br/>
      </w:r>
      <w:r w:rsidRPr="00D00B99">
        <w:rPr>
          <w:rFonts w:cstheme="minorHAnsi"/>
          <w:color w:val="1A1A1A"/>
          <w:sz w:val="24"/>
          <w:szCs w:val="24"/>
          <w:shd w:val="clear" w:color="auto" w:fill="FFFFFF"/>
        </w:rPr>
        <w:t>LE65 9FA</w:t>
      </w:r>
    </w:p>
    <w:p w14:paraId="6822979F" w14:textId="77777777" w:rsidR="003F2580" w:rsidRPr="00D00B99" w:rsidRDefault="003F2580" w:rsidP="003F2580">
      <w:pPr>
        <w:rPr>
          <w:rFonts w:cstheme="minorHAnsi"/>
          <w:b/>
          <w:sz w:val="24"/>
          <w:szCs w:val="24"/>
        </w:rPr>
      </w:pPr>
    </w:p>
    <w:p w14:paraId="5C56EFDC" w14:textId="7C587237" w:rsidR="003F2580" w:rsidRPr="00D00B99" w:rsidRDefault="003F2580" w:rsidP="003F2580">
      <w:pPr>
        <w:rPr>
          <w:rFonts w:cstheme="minorHAnsi"/>
          <w:b/>
          <w:sz w:val="24"/>
          <w:szCs w:val="24"/>
        </w:rPr>
      </w:pPr>
      <w:r w:rsidRPr="00D00B99">
        <w:rPr>
          <w:rFonts w:cstheme="minorHAnsi"/>
          <w:b/>
          <w:sz w:val="24"/>
          <w:szCs w:val="24"/>
        </w:rPr>
        <w:t>Other Railcards</w:t>
      </w:r>
    </w:p>
    <w:p w14:paraId="53DE553A" w14:textId="77777777" w:rsidR="00B82117" w:rsidRPr="00D00B99" w:rsidRDefault="003F2580" w:rsidP="00B82117">
      <w:pPr>
        <w:rPr>
          <w:rFonts w:cstheme="minorHAnsi"/>
          <w:sz w:val="24"/>
          <w:szCs w:val="24"/>
        </w:rPr>
      </w:pPr>
      <w:r w:rsidRPr="00D00B99">
        <w:rPr>
          <w:rFonts w:cstheme="minorHAnsi"/>
          <w:sz w:val="24"/>
          <w:szCs w:val="24"/>
        </w:rPr>
        <w:t xml:space="preserve">There are many types of </w:t>
      </w:r>
      <w:r w:rsidR="00E0323F" w:rsidRPr="00D00B99">
        <w:rPr>
          <w:rFonts w:cstheme="minorHAnsi"/>
          <w:sz w:val="24"/>
          <w:szCs w:val="24"/>
        </w:rPr>
        <w:t>railcards</w:t>
      </w:r>
      <w:r w:rsidRPr="00D00B99">
        <w:rPr>
          <w:rFonts w:cstheme="minorHAnsi"/>
          <w:sz w:val="24"/>
          <w:szCs w:val="24"/>
        </w:rPr>
        <w:t xml:space="preserve"> available to suit a range of customers. Please visit </w:t>
      </w:r>
      <w:hyperlink r:id="rId24" w:history="1">
        <w:r w:rsidR="00DA1447" w:rsidRPr="00D00B99">
          <w:rPr>
            <w:rFonts w:cstheme="minorHAnsi"/>
            <w:sz w:val="24"/>
            <w:szCs w:val="24"/>
          </w:rPr>
          <w:t xml:space="preserve"> </w:t>
        </w:r>
        <w:hyperlink r:id="rId25" w:history="1">
          <w:r w:rsidR="00DA1447" w:rsidRPr="00D00B99">
            <w:rPr>
              <w:rFonts w:cstheme="minorHAnsi"/>
              <w:color w:val="0000FF"/>
              <w:sz w:val="24"/>
              <w:szCs w:val="24"/>
              <w:u w:val="single"/>
            </w:rPr>
            <w:t>Buy Railcards | Cheap Train Travel | TfW</w:t>
          </w:r>
        </w:hyperlink>
        <w:r w:rsidRPr="00D00B99">
          <w:rPr>
            <w:rStyle w:val="Hyperlink"/>
            <w:rFonts w:cstheme="minorHAnsi"/>
            <w:sz w:val="24"/>
            <w:szCs w:val="24"/>
          </w:rPr>
          <w:t>/</w:t>
        </w:r>
      </w:hyperlink>
      <w:r w:rsidRPr="00D00B99">
        <w:rPr>
          <w:rFonts w:cstheme="minorHAnsi"/>
          <w:sz w:val="24"/>
          <w:szCs w:val="24"/>
        </w:rPr>
        <w:t xml:space="preserve"> or contact our Customer Relations team</w:t>
      </w:r>
    </w:p>
    <w:p w14:paraId="47056476" w14:textId="6FC0D5FE" w:rsidR="003F2580" w:rsidRPr="00D00B99" w:rsidRDefault="003F2580" w:rsidP="00B82117">
      <w:pPr>
        <w:pStyle w:val="ListParagraph"/>
        <w:numPr>
          <w:ilvl w:val="0"/>
          <w:numId w:val="15"/>
        </w:numPr>
        <w:rPr>
          <w:rFonts w:cstheme="minorHAnsi"/>
          <w:sz w:val="24"/>
          <w:szCs w:val="24"/>
        </w:rPr>
      </w:pPr>
      <w:r w:rsidRPr="00D00B99">
        <w:rPr>
          <w:rFonts w:cstheme="minorHAnsi"/>
          <w:sz w:val="24"/>
          <w:szCs w:val="24"/>
        </w:rPr>
        <w:t>Phone: 03333 211 202</w:t>
      </w:r>
      <w:r w:rsidR="00B82117" w:rsidRPr="00D00B99">
        <w:rPr>
          <w:rFonts w:cstheme="minorHAnsi"/>
          <w:sz w:val="24"/>
          <w:szCs w:val="24"/>
        </w:rPr>
        <w:t xml:space="preserve"> </w:t>
      </w:r>
    </w:p>
    <w:p w14:paraId="34EBDA03"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Next Generation Text service: 18001 03333 211 202</w:t>
      </w:r>
    </w:p>
    <w:p w14:paraId="1F7B1450" w14:textId="0114DDA4" w:rsidR="00B82117" w:rsidRPr="00D00B99" w:rsidRDefault="003F2580" w:rsidP="003F2580">
      <w:pPr>
        <w:pStyle w:val="ListParagraph"/>
        <w:numPr>
          <w:ilvl w:val="0"/>
          <w:numId w:val="1"/>
        </w:numPr>
        <w:spacing w:after="0" w:line="240" w:lineRule="auto"/>
        <w:rPr>
          <w:rFonts w:cstheme="minorHAnsi"/>
          <w:sz w:val="24"/>
          <w:szCs w:val="24"/>
        </w:rPr>
      </w:pPr>
      <w:r w:rsidRPr="00D00B99">
        <w:rPr>
          <w:rFonts w:cstheme="minorHAnsi"/>
          <w:sz w:val="24"/>
          <w:szCs w:val="24"/>
        </w:rPr>
        <w:t xml:space="preserve">Email: </w:t>
      </w:r>
      <w:hyperlink r:id="rId26" w:history="1">
        <w:r w:rsidR="00B82117" w:rsidRPr="00D00B99">
          <w:rPr>
            <w:rStyle w:val="Hyperlink"/>
            <w:rFonts w:cstheme="minorHAnsi"/>
            <w:sz w:val="24"/>
            <w:szCs w:val="24"/>
          </w:rPr>
          <w:t>customer.relations@tfwrail.wales</w:t>
        </w:r>
      </w:hyperlink>
    </w:p>
    <w:p w14:paraId="7E652C18" w14:textId="7F7F3D9E" w:rsidR="00B82117" w:rsidRPr="00D00B99" w:rsidRDefault="00B82117" w:rsidP="00B82117">
      <w:pPr>
        <w:pStyle w:val="ListParagraph"/>
        <w:numPr>
          <w:ilvl w:val="0"/>
          <w:numId w:val="1"/>
        </w:numPr>
        <w:rPr>
          <w:rFonts w:cstheme="minorHAnsi"/>
          <w:sz w:val="24"/>
          <w:szCs w:val="24"/>
        </w:rPr>
      </w:pPr>
      <w:r w:rsidRPr="00D00B99">
        <w:rPr>
          <w:rFonts w:cstheme="minorHAnsi"/>
          <w:sz w:val="24"/>
          <w:szCs w:val="24"/>
        </w:rPr>
        <w:t>Opening times: 08:00 – 22:00 am to 10pm Monday to Saturday, including bank holidays. 11:00 – 22:00 on Sundays (Closed on 25</w:t>
      </w:r>
      <w:r w:rsidRPr="00D00B99">
        <w:rPr>
          <w:rFonts w:cstheme="minorHAnsi"/>
          <w:sz w:val="24"/>
          <w:szCs w:val="24"/>
          <w:vertAlign w:val="superscript"/>
        </w:rPr>
        <w:t>th</w:t>
      </w:r>
      <w:r w:rsidRPr="00D00B99">
        <w:rPr>
          <w:rFonts w:cstheme="minorHAnsi"/>
          <w:sz w:val="24"/>
          <w:szCs w:val="24"/>
        </w:rPr>
        <w:t xml:space="preserve"> and 26</w:t>
      </w:r>
      <w:r w:rsidRPr="00D00B99">
        <w:rPr>
          <w:rFonts w:cstheme="minorHAnsi"/>
          <w:sz w:val="24"/>
          <w:szCs w:val="24"/>
          <w:vertAlign w:val="superscript"/>
        </w:rPr>
        <w:t>th</w:t>
      </w:r>
      <w:r w:rsidRPr="00D00B99">
        <w:rPr>
          <w:rFonts w:cstheme="minorHAnsi"/>
          <w:sz w:val="24"/>
          <w:szCs w:val="24"/>
        </w:rPr>
        <w:t xml:space="preserve"> December)</w:t>
      </w:r>
    </w:p>
    <w:p w14:paraId="20D41B9C" w14:textId="77777777" w:rsidR="00B82117" w:rsidRPr="00D00B99" w:rsidRDefault="00B82117" w:rsidP="00B82117">
      <w:pPr>
        <w:pStyle w:val="ListParagraph"/>
        <w:spacing w:after="0" w:line="240" w:lineRule="auto"/>
        <w:rPr>
          <w:rFonts w:cstheme="minorHAnsi"/>
          <w:sz w:val="24"/>
          <w:szCs w:val="24"/>
        </w:rPr>
      </w:pPr>
    </w:p>
    <w:p w14:paraId="59EBBC8C" w14:textId="77777777" w:rsidR="00E83DFC" w:rsidRPr="00D00B99" w:rsidRDefault="00E83DFC" w:rsidP="00B82117">
      <w:pPr>
        <w:spacing w:after="0" w:line="240" w:lineRule="auto"/>
        <w:rPr>
          <w:rFonts w:cstheme="minorHAnsi"/>
          <w:b/>
          <w:sz w:val="24"/>
          <w:szCs w:val="24"/>
        </w:rPr>
      </w:pPr>
    </w:p>
    <w:p w14:paraId="7B07495A" w14:textId="77777777" w:rsidR="005B6C8C" w:rsidRDefault="005B6C8C" w:rsidP="00B82117">
      <w:pPr>
        <w:spacing w:after="0" w:line="240" w:lineRule="auto"/>
        <w:rPr>
          <w:rFonts w:cstheme="minorHAnsi"/>
          <w:b/>
          <w:sz w:val="24"/>
          <w:szCs w:val="24"/>
        </w:rPr>
      </w:pPr>
    </w:p>
    <w:p w14:paraId="5B70CBF0" w14:textId="5A9AADB8" w:rsidR="003F2580" w:rsidRPr="00D00B99" w:rsidRDefault="003F2580" w:rsidP="00B82117">
      <w:pPr>
        <w:spacing w:after="0" w:line="240" w:lineRule="auto"/>
        <w:rPr>
          <w:rFonts w:cstheme="minorHAnsi"/>
          <w:sz w:val="24"/>
          <w:szCs w:val="24"/>
        </w:rPr>
      </w:pPr>
      <w:r w:rsidRPr="00D00B99">
        <w:rPr>
          <w:rFonts w:cstheme="minorHAnsi"/>
          <w:b/>
          <w:sz w:val="24"/>
          <w:szCs w:val="24"/>
        </w:rPr>
        <w:t>Season tickets for visually impaired passengers</w:t>
      </w:r>
    </w:p>
    <w:p w14:paraId="114CA05D" w14:textId="4686760B" w:rsidR="003F2580" w:rsidRPr="00D00B99" w:rsidRDefault="003F2580" w:rsidP="003F2580">
      <w:pPr>
        <w:rPr>
          <w:rFonts w:cstheme="minorHAnsi"/>
          <w:sz w:val="24"/>
          <w:szCs w:val="24"/>
        </w:rPr>
      </w:pPr>
      <w:r w:rsidRPr="00D00B99">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r w:rsidR="00EF0826" w:rsidRPr="00D00B99">
        <w:rPr>
          <w:rFonts w:cstheme="minorHAnsi"/>
          <w:sz w:val="24"/>
          <w:szCs w:val="24"/>
        </w:rPr>
        <w:t xml:space="preserve"> </w:t>
      </w:r>
    </w:p>
    <w:p w14:paraId="086C8ECF" w14:textId="77777777" w:rsidR="00C207A5" w:rsidRPr="00D00B99" w:rsidRDefault="00C207A5" w:rsidP="003F2580">
      <w:pPr>
        <w:rPr>
          <w:rFonts w:cstheme="minorHAnsi"/>
          <w:b/>
          <w:sz w:val="24"/>
          <w:szCs w:val="24"/>
        </w:rPr>
      </w:pPr>
    </w:p>
    <w:p w14:paraId="7175F988" w14:textId="7EE73F19" w:rsidR="003F2580" w:rsidRPr="00D00B99" w:rsidRDefault="003F2580" w:rsidP="003F2580">
      <w:pPr>
        <w:rPr>
          <w:rFonts w:cstheme="minorHAnsi"/>
          <w:b/>
          <w:sz w:val="24"/>
          <w:szCs w:val="24"/>
        </w:rPr>
      </w:pPr>
      <w:r w:rsidRPr="00D00B99">
        <w:rPr>
          <w:rFonts w:cstheme="minorHAnsi"/>
          <w:b/>
          <w:sz w:val="24"/>
          <w:szCs w:val="24"/>
        </w:rPr>
        <w:t xml:space="preserve">Mobility Scooters </w:t>
      </w:r>
      <w:proofErr w:type="gramStart"/>
      <w:r w:rsidRPr="00D00B99">
        <w:rPr>
          <w:rFonts w:cstheme="minorHAnsi"/>
          <w:b/>
          <w:sz w:val="24"/>
          <w:szCs w:val="24"/>
        </w:rPr>
        <w:t>On</w:t>
      </w:r>
      <w:proofErr w:type="gramEnd"/>
      <w:r w:rsidRPr="00D00B99">
        <w:rPr>
          <w:rFonts w:cstheme="minorHAnsi"/>
          <w:b/>
          <w:sz w:val="24"/>
          <w:szCs w:val="24"/>
        </w:rPr>
        <w:t xml:space="preserve"> Trains</w:t>
      </w:r>
    </w:p>
    <w:p w14:paraId="55F2CFF0" w14:textId="77777777" w:rsidR="003F2580" w:rsidRPr="00D00B99" w:rsidRDefault="003F2580" w:rsidP="003F2580">
      <w:pPr>
        <w:rPr>
          <w:rFonts w:cstheme="minorHAnsi"/>
          <w:sz w:val="24"/>
          <w:szCs w:val="24"/>
        </w:rPr>
      </w:pPr>
      <w:r w:rsidRPr="00D00B99">
        <w:rPr>
          <w:rFonts w:cstheme="minorHAnsi"/>
          <w:sz w:val="24"/>
          <w:szCs w:val="24"/>
        </w:rPr>
        <w:t>We can accommodate mobility scooters of up to 700mm x 1200mm, with a turning radius of 900mm and a combined maximum weight (mobility scooter and passenger) of 300kg. Train companies have different rules on carrying scooters so please check before you travel.</w:t>
      </w:r>
    </w:p>
    <w:p w14:paraId="6DDF28D4" w14:textId="6481C5A0" w:rsidR="003F2580" w:rsidRPr="00D00B99" w:rsidRDefault="003F2580" w:rsidP="003F2580">
      <w:pPr>
        <w:rPr>
          <w:rFonts w:cstheme="minorHAnsi"/>
          <w:sz w:val="24"/>
          <w:szCs w:val="24"/>
        </w:rPr>
      </w:pPr>
      <w:r w:rsidRPr="00D00B99">
        <w:rPr>
          <w:rFonts w:cstheme="minorHAnsi"/>
          <w:sz w:val="24"/>
          <w:szCs w:val="24"/>
        </w:rPr>
        <w:t xml:space="preserve">A separate leaflet which can be found by following the below link explains in more detail about bringing your mobility scooter on our trains and the guidelines your scooter needs to meet. </w:t>
      </w:r>
      <w:hyperlink r:id="rId27" w:history="1">
        <w:r w:rsidR="00C81E7A" w:rsidRPr="00D00B99">
          <w:rPr>
            <w:rFonts w:cstheme="minorHAnsi"/>
            <w:color w:val="0000FF"/>
            <w:sz w:val="24"/>
            <w:szCs w:val="24"/>
            <w:u w:val="single"/>
          </w:rPr>
          <w:t>Mobility scooters and wheelchairs | TfW</w:t>
        </w:r>
      </w:hyperlink>
    </w:p>
    <w:p w14:paraId="7A1C08B2" w14:textId="77777777" w:rsidR="003F2580" w:rsidRPr="00D00B99" w:rsidRDefault="003F2580" w:rsidP="003F2580">
      <w:pPr>
        <w:rPr>
          <w:rFonts w:cstheme="minorHAnsi"/>
          <w:sz w:val="24"/>
          <w:szCs w:val="24"/>
        </w:rPr>
      </w:pPr>
      <w:r w:rsidRPr="00D00B99">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4CF9F763" w14:textId="77777777" w:rsidR="000268F3" w:rsidRPr="00D00B99" w:rsidRDefault="000268F3" w:rsidP="003F2580">
      <w:pPr>
        <w:rPr>
          <w:rFonts w:cstheme="minorHAnsi"/>
          <w:b/>
          <w:sz w:val="24"/>
          <w:szCs w:val="24"/>
        </w:rPr>
      </w:pPr>
    </w:p>
    <w:p w14:paraId="62D0DF6F" w14:textId="6437D52C" w:rsidR="003F2580" w:rsidRPr="00D00B99" w:rsidRDefault="003F2580" w:rsidP="003F2580">
      <w:pPr>
        <w:rPr>
          <w:rFonts w:cstheme="minorHAnsi"/>
          <w:b/>
          <w:sz w:val="24"/>
          <w:szCs w:val="24"/>
        </w:rPr>
      </w:pPr>
      <w:r w:rsidRPr="00D00B99">
        <w:rPr>
          <w:rFonts w:cstheme="minorHAnsi"/>
          <w:b/>
          <w:sz w:val="24"/>
          <w:szCs w:val="24"/>
        </w:rPr>
        <w:t>b.</w:t>
      </w:r>
      <w:r w:rsidRPr="00D00B99">
        <w:rPr>
          <w:rFonts w:cstheme="minorHAnsi"/>
          <w:b/>
          <w:sz w:val="24"/>
          <w:szCs w:val="24"/>
        </w:rPr>
        <w:tab/>
        <w:t xml:space="preserve">At The Station </w:t>
      </w:r>
    </w:p>
    <w:p w14:paraId="0587A9BF" w14:textId="77777777" w:rsidR="003F2580" w:rsidRPr="00D00B99" w:rsidRDefault="003F2580" w:rsidP="003F2580">
      <w:pPr>
        <w:rPr>
          <w:rFonts w:cstheme="minorHAnsi"/>
          <w:b/>
          <w:sz w:val="24"/>
          <w:szCs w:val="24"/>
        </w:rPr>
      </w:pPr>
      <w:r w:rsidRPr="00D00B99">
        <w:rPr>
          <w:rFonts w:cstheme="minorHAnsi"/>
          <w:b/>
          <w:sz w:val="24"/>
          <w:szCs w:val="24"/>
        </w:rPr>
        <w:t>Announcements And Train Service Information</w:t>
      </w:r>
    </w:p>
    <w:p w14:paraId="3185E360" w14:textId="2C947B37" w:rsidR="003F2580" w:rsidRPr="00D00B99" w:rsidRDefault="003F2580" w:rsidP="003F2580">
      <w:pPr>
        <w:rPr>
          <w:rFonts w:cstheme="minorHAnsi"/>
          <w:sz w:val="24"/>
          <w:szCs w:val="24"/>
        </w:rPr>
      </w:pPr>
      <w:r w:rsidRPr="00D00B99">
        <w:rPr>
          <w:rFonts w:cstheme="minorHAnsi"/>
          <w:sz w:val="24"/>
          <w:szCs w:val="24"/>
        </w:rPr>
        <w:t xml:space="preserve">Our stations provide information on train services in a range of ways including customer information screens (CIS) and or announcements. Information Points are provided at most staffed stations. We provide clear announcements and or visual information of train departures and other relevant messages. </w:t>
      </w:r>
    </w:p>
    <w:p w14:paraId="13FF23EF" w14:textId="23F4E546" w:rsidR="003F2580" w:rsidRPr="00D00B99" w:rsidRDefault="003F2580" w:rsidP="003F2580">
      <w:pPr>
        <w:rPr>
          <w:rFonts w:eastAsia="Times New Roman" w:cstheme="minorHAnsi"/>
          <w:sz w:val="24"/>
          <w:szCs w:val="24"/>
          <w:lang w:eastAsia="en-GB"/>
        </w:rPr>
      </w:pPr>
      <w:r w:rsidRPr="00D00B99">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D00B99">
        <w:rPr>
          <w:rFonts w:cstheme="minorHAnsi"/>
          <w:bCs/>
          <w:sz w:val="24"/>
          <w:szCs w:val="24"/>
        </w:rPr>
        <w:t xml:space="preserve">Passenger Assist, Assisted Travel Service </w:t>
      </w:r>
      <w:r w:rsidRPr="00D00B99">
        <w:rPr>
          <w:rFonts w:cstheme="minorHAnsi"/>
          <w:sz w:val="24"/>
          <w:szCs w:val="24"/>
        </w:rPr>
        <w:t>(contact details can be found in section 4.)</w:t>
      </w:r>
    </w:p>
    <w:p w14:paraId="3F90E856" w14:textId="77777777" w:rsidR="00E83DFC" w:rsidRPr="00D00B99" w:rsidRDefault="00E83DFC" w:rsidP="003F2580">
      <w:pPr>
        <w:rPr>
          <w:rFonts w:eastAsia="Times New Roman" w:cstheme="minorHAnsi"/>
          <w:sz w:val="24"/>
          <w:szCs w:val="24"/>
          <w:lang w:eastAsia="en-GB"/>
        </w:rPr>
      </w:pPr>
    </w:p>
    <w:p w14:paraId="3E125094" w14:textId="49B85490" w:rsidR="003F2580" w:rsidRPr="00D00B99" w:rsidRDefault="003F2580" w:rsidP="003F2580">
      <w:pPr>
        <w:rPr>
          <w:rFonts w:cstheme="minorHAnsi"/>
          <w:b/>
          <w:sz w:val="24"/>
          <w:szCs w:val="24"/>
        </w:rPr>
      </w:pPr>
      <w:r w:rsidRPr="00D00B99">
        <w:rPr>
          <w:rFonts w:cstheme="minorHAnsi"/>
          <w:b/>
          <w:sz w:val="24"/>
          <w:szCs w:val="24"/>
        </w:rPr>
        <w:t>Information Points and displays</w:t>
      </w:r>
    </w:p>
    <w:p w14:paraId="5FAA25EA" w14:textId="77777777" w:rsidR="003F2580" w:rsidRPr="00D00B99" w:rsidRDefault="003F2580" w:rsidP="003F2580">
      <w:pPr>
        <w:rPr>
          <w:rFonts w:cstheme="minorHAnsi"/>
          <w:sz w:val="24"/>
          <w:szCs w:val="24"/>
        </w:rPr>
      </w:pPr>
      <w:r w:rsidRPr="00D00B99">
        <w:rPr>
          <w:rFonts w:cstheme="minorHAnsi"/>
          <w:sz w:val="24"/>
          <w:szCs w:val="24"/>
        </w:rPr>
        <w:t>Customers are able to make themselves known to staff at the station and gain information in number of ways.</w:t>
      </w:r>
    </w:p>
    <w:p w14:paraId="1D7D6E48" w14:textId="44996887" w:rsidR="003F2580" w:rsidRPr="00D00B99" w:rsidRDefault="003F2580" w:rsidP="003F2580">
      <w:pPr>
        <w:rPr>
          <w:rFonts w:cstheme="minorHAnsi"/>
          <w:sz w:val="24"/>
          <w:szCs w:val="24"/>
        </w:rPr>
      </w:pPr>
      <w:r w:rsidRPr="00D00B99">
        <w:rPr>
          <w:rFonts w:cstheme="minorHAnsi"/>
          <w:sz w:val="24"/>
          <w:szCs w:val="24"/>
        </w:rPr>
        <w:t xml:space="preserve">At staffed stations, staff at the ticket office can give you a range of information </w:t>
      </w:r>
      <w:r w:rsidR="00D76AB7" w:rsidRPr="00D00B99">
        <w:rPr>
          <w:rFonts w:cstheme="minorHAnsi"/>
          <w:sz w:val="24"/>
          <w:szCs w:val="24"/>
        </w:rPr>
        <w:t>including: -</w:t>
      </w:r>
      <w:r w:rsidRPr="00D00B99">
        <w:rPr>
          <w:rFonts w:cstheme="minorHAnsi"/>
          <w:sz w:val="24"/>
          <w:szCs w:val="24"/>
        </w:rPr>
        <w:t xml:space="preserve"> </w:t>
      </w:r>
    </w:p>
    <w:p w14:paraId="6FFC85B0" w14:textId="77777777" w:rsidR="003F2580" w:rsidRPr="00D00B99" w:rsidRDefault="003F2580" w:rsidP="00944DEB">
      <w:pPr>
        <w:pStyle w:val="ListParagraph"/>
        <w:numPr>
          <w:ilvl w:val="0"/>
          <w:numId w:val="10"/>
        </w:numPr>
        <w:spacing w:after="0" w:line="240" w:lineRule="auto"/>
        <w:rPr>
          <w:rFonts w:cstheme="minorHAnsi"/>
          <w:sz w:val="24"/>
          <w:szCs w:val="24"/>
        </w:rPr>
      </w:pPr>
      <w:r w:rsidRPr="00D00B99">
        <w:rPr>
          <w:rFonts w:cstheme="minorHAnsi"/>
          <w:sz w:val="24"/>
          <w:szCs w:val="24"/>
        </w:rPr>
        <w:t xml:space="preserve">Service updates, </w:t>
      </w:r>
    </w:p>
    <w:p w14:paraId="45A1A05B" w14:textId="77777777" w:rsidR="003F2580" w:rsidRPr="00D00B99" w:rsidRDefault="003F2580" w:rsidP="00944DEB">
      <w:pPr>
        <w:pStyle w:val="ListParagraph"/>
        <w:numPr>
          <w:ilvl w:val="0"/>
          <w:numId w:val="10"/>
        </w:numPr>
        <w:spacing w:after="0" w:line="240" w:lineRule="auto"/>
        <w:rPr>
          <w:rFonts w:cstheme="minorHAnsi"/>
          <w:sz w:val="24"/>
          <w:szCs w:val="24"/>
        </w:rPr>
      </w:pPr>
      <w:r w:rsidRPr="00D00B99">
        <w:rPr>
          <w:rFonts w:cstheme="minorHAnsi"/>
          <w:sz w:val="24"/>
          <w:szCs w:val="24"/>
        </w:rPr>
        <w:t xml:space="preserve">Accessibility of our stations, </w:t>
      </w:r>
    </w:p>
    <w:p w14:paraId="49511459" w14:textId="350B768D" w:rsidR="00E83DFC" w:rsidRPr="00D00B99" w:rsidRDefault="003F2580" w:rsidP="003F2580">
      <w:pPr>
        <w:pStyle w:val="ListParagraph"/>
        <w:numPr>
          <w:ilvl w:val="0"/>
          <w:numId w:val="10"/>
        </w:numPr>
        <w:spacing w:after="0" w:line="240" w:lineRule="auto"/>
        <w:rPr>
          <w:rFonts w:cstheme="minorHAnsi"/>
          <w:sz w:val="24"/>
          <w:szCs w:val="24"/>
        </w:rPr>
      </w:pPr>
      <w:r w:rsidRPr="00D00B99">
        <w:rPr>
          <w:rFonts w:cstheme="minorHAnsi"/>
          <w:sz w:val="24"/>
          <w:szCs w:val="24"/>
        </w:rPr>
        <w:t>Contact details for Passenger Assist</w:t>
      </w:r>
    </w:p>
    <w:p w14:paraId="13CFC954" w14:textId="77777777" w:rsidR="00E83DFC" w:rsidRPr="00D00B99" w:rsidRDefault="00E83DFC" w:rsidP="00E83DFC">
      <w:pPr>
        <w:pStyle w:val="ListParagraph"/>
        <w:spacing w:after="0" w:line="240" w:lineRule="auto"/>
        <w:rPr>
          <w:rFonts w:cstheme="minorHAnsi"/>
          <w:sz w:val="24"/>
          <w:szCs w:val="24"/>
        </w:rPr>
      </w:pPr>
    </w:p>
    <w:p w14:paraId="0E672E56" w14:textId="5A9CB365" w:rsidR="00E83DFC" w:rsidRPr="00D00B99" w:rsidRDefault="003F2580" w:rsidP="003F2580">
      <w:pPr>
        <w:rPr>
          <w:rFonts w:cstheme="minorHAnsi"/>
          <w:sz w:val="24"/>
          <w:szCs w:val="24"/>
        </w:rPr>
      </w:pPr>
      <w:r w:rsidRPr="00D00B99">
        <w:rPr>
          <w:rFonts w:cstheme="minorHAnsi"/>
          <w:sz w:val="24"/>
          <w:szCs w:val="24"/>
        </w:rPr>
        <w:lastRenderedPageBreak/>
        <w:t xml:space="preserve">At </w:t>
      </w:r>
      <w:r w:rsidR="000E3AE8">
        <w:rPr>
          <w:rFonts w:cstheme="minorHAnsi"/>
          <w:sz w:val="24"/>
          <w:szCs w:val="24"/>
        </w:rPr>
        <w:t xml:space="preserve">many </w:t>
      </w:r>
      <w:r w:rsidRPr="00D00B99">
        <w:rPr>
          <w:rFonts w:cstheme="minorHAnsi"/>
          <w:sz w:val="24"/>
          <w:szCs w:val="24"/>
        </w:rPr>
        <w:t>unstaffed stations you can speak to a person via a Help Point (usually located on the platform).</w:t>
      </w:r>
    </w:p>
    <w:p w14:paraId="49C1AFA9" w14:textId="2473ED66" w:rsidR="003F2580" w:rsidRPr="00D00B99" w:rsidRDefault="003F2580" w:rsidP="003F2580">
      <w:pPr>
        <w:rPr>
          <w:rFonts w:cstheme="minorHAnsi"/>
          <w:sz w:val="24"/>
          <w:szCs w:val="24"/>
        </w:rPr>
      </w:pPr>
      <w:r w:rsidRPr="00D00B99">
        <w:rPr>
          <w:rFonts w:cstheme="minorHAnsi"/>
          <w:sz w:val="24"/>
          <w:szCs w:val="24"/>
        </w:rPr>
        <w:t xml:space="preserve">At our busiest stations we have clearly marked information points which </w:t>
      </w:r>
      <w:r w:rsidR="00A0287F" w:rsidRPr="00D00B99">
        <w:rPr>
          <w:rFonts w:cstheme="minorHAnsi"/>
          <w:sz w:val="24"/>
          <w:szCs w:val="24"/>
        </w:rPr>
        <w:t>offer: -</w:t>
      </w:r>
      <w:r w:rsidRPr="00D00B99">
        <w:rPr>
          <w:rFonts w:cstheme="minorHAnsi"/>
          <w:sz w:val="24"/>
          <w:szCs w:val="24"/>
        </w:rPr>
        <w:t xml:space="preserve"> </w:t>
      </w:r>
    </w:p>
    <w:p w14:paraId="267CB512" w14:textId="7777777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Timetables, </w:t>
      </w:r>
    </w:p>
    <w:p w14:paraId="193B42BE" w14:textId="7777777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Posters and information leaflets at heights which are suitable for wheelchair users and standing passengers. </w:t>
      </w:r>
    </w:p>
    <w:p w14:paraId="117C2647" w14:textId="633B24E8"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Information on the facilities, </w:t>
      </w:r>
      <w:r w:rsidR="007E1595" w:rsidRPr="00D00B99">
        <w:rPr>
          <w:rFonts w:cstheme="minorHAnsi"/>
          <w:sz w:val="24"/>
          <w:szCs w:val="24"/>
        </w:rPr>
        <w:t>services,</w:t>
      </w:r>
      <w:r w:rsidRPr="00D00B99">
        <w:rPr>
          <w:rFonts w:cstheme="minorHAnsi"/>
          <w:sz w:val="24"/>
          <w:szCs w:val="24"/>
        </w:rPr>
        <w:t xml:space="preserve"> and accessibility of all stations </w:t>
      </w:r>
    </w:p>
    <w:p w14:paraId="62D52E8F" w14:textId="401B23E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Information on timetables, </w:t>
      </w:r>
      <w:r w:rsidR="007E1595" w:rsidRPr="00D00B99">
        <w:rPr>
          <w:rFonts w:cstheme="minorHAnsi"/>
          <w:sz w:val="24"/>
          <w:szCs w:val="24"/>
        </w:rPr>
        <w:t>fares,</w:t>
      </w:r>
      <w:r w:rsidRPr="00D00B99">
        <w:rPr>
          <w:rFonts w:cstheme="minorHAnsi"/>
          <w:sz w:val="24"/>
          <w:szCs w:val="24"/>
        </w:rPr>
        <w:t xml:space="preserve"> and connections (also available at station ticket offices, over the telephone from our Customer </w:t>
      </w:r>
      <w:r w:rsidR="00A0287F" w:rsidRPr="00D00B99">
        <w:rPr>
          <w:rFonts w:cstheme="minorHAnsi"/>
          <w:sz w:val="24"/>
          <w:szCs w:val="24"/>
        </w:rPr>
        <w:t>R</w:t>
      </w:r>
      <w:r w:rsidRPr="00D00B99">
        <w:rPr>
          <w:rFonts w:cstheme="minorHAnsi"/>
          <w:sz w:val="24"/>
          <w:szCs w:val="24"/>
        </w:rPr>
        <w:t>elations team and on our website as well as the</w:t>
      </w:r>
    </w:p>
    <w:p w14:paraId="276809B4" w14:textId="7777777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National Rail Enquiries website. </w:t>
      </w:r>
    </w:p>
    <w:p w14:paraId="5D490B7E" w14:textId="77777777" w:rsidR="003F2580" w:rsidRPr="00D00B99" w:rsidRDefault="003F2580" w:rsidP="00944DEB">
      <w:pPr>
        <w:pStyle w:val="ListParagraph"/>
        <w:numPr>
          <w:ilvl w:val="0"/>
          <w:numId w:val="11"/>
        </w:numPr>
        <w:spacing w:after="0" w:line="240" w:lineRule="auto"/>
        <w:rPr>
          <w:rFonts w:cstheme="minorHAnsi"/>
          <w:sz w:val="24"/>
          <w:szCs w:val="24"/>
        </w:rPr>
      </w:pPr>
      <w:r w:rsidRPr="00D00B99">
        <w:rPr>
          <w:rFonts w:cstheme="minorHAnsi"/>
          <w:sz w:val="24"/>
          <w:szCs w:val="24"/>
        </w:rPr>
        <w:t xml:space="preserve">Wherever possible, leaflet racks and timetable displays will be placed so that wheelchair users and standing customers can use them. </w:t>
      </w:r>
    </w:p>
    <w:p w14:paraId="2970149D" w14:textId="77777777" w:rsidR="000E3AE8" w:rsidRDefault="000E3AE8" w:rsidP="003F2580">
      <w:pPr>
        <w:rPr>
          <w:rFonts w:cstheme="minorHAnsi"/>
          <w:sz w:val="24"/>
          <w:szCs w:val="24"/>
        </w:rPr>
      </w:pPr>
    </w:p>
    <w:p w14:paraId="0B5ED0CA" w14:textId="2CB4A6CF" w:rsidR="003F2580" w:rsidRPr="00D00B99" w:rsidRDefault="003F2580" w:rsidP="003F2580">
      <w:pPr>
        <w:rPr>
          <w:rFonts w:cstheme="minorHAnsi"/>
          <w:sz w:val="24"/>
          <w:szCs w:val="24"/>
        </w:rPr>
      </w:pPr>
      <w:r w:rsidRPr="00D00B99">
        <w:rPr>
          <w:rFonts w:cstheme="minorHAnsi"/>
          <w:sz w:val="24"/>
          <w:szCs w:val="24"/>
        </w:rPr>
        <w:t>All staff (including those who work at our customer service points) are able to provide accurate, up to date information to customers on a range of subjects including delays, disruption, diversions and emergencies. This also includes access to details about our services and those of other operators, accessibility of other transport available near the station and direct customers to appropriate sources of further information.</w:t>
      </w:r>
    </w:p>
    <w:p w14:paraId="39DD5175" w14:textId="19472953" w:rsidR="003F2580" w:rsidRPr="00D00B99" w:rsidRDefault="003F2580" w:rsidP="003F2580">
      <w:pPr>
        <w:rPr>
          <w:rFonts w:cstheme="minorHAnsi"/>
          <w:sz w:val="24"/>
          <w:szCs w:val="24"/>
        </w:rPr>
      </w:pPr>
      <w:r w:rsidRPr="00D00B99">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5A090B53" w14:textId="77777777" w:rsidR="00E83DFC" w:rsidRPr="00D00B99" w:rsidRDefault="00E83DFC" w:rsidP="003F2580">
      <w:pPr>
        <w:rPr>
          <w:rFonts w:cstheme="minorHAnsi"/>
          <w:sz w:val="24"/>
          <w:szCs w:val="24"/>
        </w:rPr>
      </w:pPr>
    </w:p>
    <w:p w14:paraId="0A85BBC1" w14:textId="77777777" w:rsidR="003F2580" w:rsidRPr="00D00B99" w:rsidRDefault="003F2580" w:rsidP="003F2580">
      <w:pPr>
        <w:rPr>
          <w:rFonts w:cstheme="minorHAnsi"/>
          <w:b/>
          <w:sz w:val="24"/>
          <w:szCs w:val="24"/>
        </w:rPr>
      </w:pPr>
      <w:r w:rsidRPr="00D00B99">
        <w:rPr>
          <w:rFonts w:cstheme="minorHAnsi"/>
          <w:b/>
          <w:sz w:val="24"/>
          <w:szCs w:val="24"/>
        </w:rPr>
        <w:t>Designated Passenger Assist Meeting Point</w:t>
      </w:r>
    </w:p>
    <w:p w14:paraId="47808A51" w14:textId="77777777" w:rsidR="003F2580" w:rsidRPr="00D00B99" w:rsidRDefault="003F2580" w:rsidP="003F2580">
      <w:pPr>
        <w:rPr>
          <w:rFonts w:cstheme="minorHAnsi"/>
          <w:sz w:val="24"/>
          <w:szCs w:val="24"/>
        </w:rPr>
      </w:pPr>
      <w:r w:rsidRPr="00D00B99">
        <w:rPr>
          <w:rFonts w:cstheme="minorHAnsi"/>
          <w:sz w:val="24"/>
          <w:szCs w:val="24"/>
        </w:rPr>
        <w:t>TfW is further ensuring that our disabled customers are assisted through the implementation of Designated Passenger Assistance Points across a growing number of our staffed stations.</w:t>
      </w:r>
    </w:p>
    <w:p w14:paraId="29472FE7" w14:textId="2F48841F" w:rsidR="003F2580" w:rsidRPr="00D00B99" w:rsidRDefault="003F2580" w:rsidP="003F2580">
      <w:pPr>
        <w:rPr>
          <w:rFonts w:cstheme="minorHAnsi"/>
          <w:sz w:val="24"/>
          <w:szCs w:val="24"/>
        </w:rPr>
      </w:pPr>
      <w:r w:rsidRPr="00D00B99">
        <w:rPr>
          <w:rFonts w:cstheme="minorHAnsi"/>
          <w:sz w:val="24"/>
          <w:szCs w:val="24"/>
        </w:rPr>
        <w:t xml:space="preserve">Operating during ticket office opening times, these features are currently available at Cardiff and Swansea. Detailed information about ticket opening times </w:t>
      </w:r>
      <w:r w:rsidR="0067423B" w:rsidRPr="00D00B99">
        <w:rPr>
          <w:rFonts w:cstheme="minorHAnsi"/>
          <w:sz w:val="24"/>
          <w:szCs w:val="24"/>
        </w:rPr>
        <w:t>is</w:t>
      </w:r>
      <w:r w:rsidRPr="00D00B99">
        <w:rPr>
          <w:rFonts w:cstheme="minorHAnsi"/>
          <w:sz w:val="24"/>
          <w:szCs w:val="24"/>
        </w:rPr>
        <w:t xml:space="preserve"> available by contacting our Assisted Travel team or by checking the National Rail Enquiries website </w:t>
      </w:r>
      <w:hyperlink r:id="rId28" w:history="1">
        <w:r w:rsidRPr="00D00B99">
          <w:rPr>
            <w:rStyle w:val="Hyperlink"/>
            <w:rFonts w:cstheme="minorHAnsi"/>
            <w:sz w:val="24"/>
            <w:szCs w:val="24"/>
          </w:rPr>
          <w:t>https://www.nationalrail.co.uk/</w:t>
        </w:r>
      </w:hyperlink>
      <w:r w:rsidRPr="00D00B99">
        <w:rPr>
          <w:rFonts w:cstheme="minorHAnsi"/>
          <w:sz w:val="24"/>
          <w:szCs w:val="24"/>
        </w:rPr>
        <w:t xml:space="preserve"> (for contact details please see section 4).</w:t>
      </w:r>
      <w:r w:rsidR="0067423B" w:rsidRPr="00D00B99">
        <w:rPr>
          <w:rFonts w:cstheme="minorHAnsi"/>
          <w:sz w:val="24"/>
          <w:szCs w:val="24"/>
        </w:rPr>
        <w:t xml:space="preserve"> </w:t>
      </w:r>
      <w:r w:rsidRPr="00D00B99">
        <w:rPr>
          <w:rFonts w:cstheme="minorHAnsi"/>
          <w:sz w:val="24"/>
          <w:szCs w:val="24"/>
        </w:rPr>
        <w:t xml:space="preserve">(Not available at unstaffed </w:t>
      </w:r>
      <w:r w:rsidR="00B82117" w:rsidRPr="00D00B99">
        <w:rPr>
          <w:rFonts w:cstheme="minorHAnsi"/>
          <w:sz w:val="24"/>
          <w:szCs w:val="24"/>
        </w:rPr>
        <w:t>stations) Located</w:t>
      </w:r>
      <w:r w:rsidRPr="00D00B99">
        <w:rPr>
          <w:rFonts w:cstheme="minorHAnsi"/>
          <w:sz w:val="24"/>
          <w:szCs w:val="24"/>
        </w:rPr>
        <w:t xml:space="preserve"> just within the station near the gate lines or information points. Our Designated Passenger Assistance Points are staff monitored locations where customers requiring assistance or having booked assistance can gather and wait a short while before staff are available to help.</w:t>
      </w:r>
    </w:p>
    <w:p w14:paraId="098D20FF" w14:textId="224596CE" w:rsidR="003F2580" w:rsidRPr="00D00B99" w:rsidRDefault="003F2580" w:rsidP="003F2580">
      <w:pPr>
        <w:rPr>
          <w:rFonts w:cstheme="minorHAnsi"/>
          <w:sz w:val="24"/>
          <w:szCs w:val="24"/>
        </w:rPr>
      </w:pPr>
      <w:r w:rsidRPr="00D00B99">
        <w:rPr>
          <w:rFonts w:cstheme="minorHAnsi"/>
          <w:sz w:val="24"/>
          <w:szCs w:val="24"/>
        </w:rPr>
        <w:t xml:space="preserve">Easily identifiable as using the historic accessibility blue colour similarly used for accessible car parking spaces, </w:t>
      </w:r>
      <w:r w:rsidR="0067423B" w:rsidRPr="00D00B99">
        <w:rPr>
          <w:rFonts w:cstheme="minorHAnsi"/>
          <w:sz w:val="24"/>
          <w:szCs w:val="24"/>
        </w:rPr>
        <w:t>signage,</w:t>
      </w:r>
      <w:r w:rsidRPr="00D00B99">
        <w:rPr>
          <w:rFonts w:cstheme="minorHAnsi"/>
          <w:sz w:val="24"/>
          <w:szCs w:val="24"/>
        </w:rPr>
        <w:t xml:space="preserve"> and blue badges. ‘Passenger Assist’ meeting points, provide seating, information boards, and customer information screens (CIS) (where space permits). The availability of designated ‘Passenger Assist’ meeting points at stations is provided within </w:t>
      </w:r>
      <w:r w:rsidRPr="00D00B99">
        <w:rPr>
          <w:rFonts w:cstheme="minorHAnsi"/>
          <w:sz w:val="24"/>
          <w:szCs w:val="24"/>
        </w:rPr>
        <w:lastRenderedPageBreak/>
        <w:t xml:space="preserve">our stations information, and can be found at </w:t>
      </w:r>
      <w:hyperlink r:id="rId29" w:history="1">
        <w:r w:rsidR="001058E6" w:rsidRPr="00D00B99">
          <w:rPr>
            <w:rFonts w:cstheme="minorHAnsi"/>
            <w:color w:val="0000FF"/>
            <w:sz w:val="24"/>
            <w:szCs w:val="24"/>
            <w:u w:val="single"/>
          </w:rPr>
          <w:t>Station accessibility | TfW</w:t>
        </w:r>
      </w:hyperlink>
      <w:r w:rsidRPr="00D00B99">
        <w:rPr>
          <w:rFonts w:cstheme="minorHAnsi"/>
          <w:sz w:val="24"/>
          <w:szCs w:val="24"/>
        </w:rPr>
        <w:t xml:space="preserve">, by contacting the </w:t>
      </w:r>
      <w:r w:rsidRPr="00D00B99">
        <w:rPr>
          <w:rFonts w:eastAsia="Times New Roman" w:cstheme="minorHAnsi"/>
          <w:sz w:val="24"/>
          <w:szCs w:val="24"/>
          <w:lang w:eastAsia="en-GB"/>
        </w:rPr>
        <w:t xml:space="preserve">Passenger Assist, </w:t>
      </w:r>
      <w:r w:rsidRPr="00D00B99">
        <w:rPr>
          <w:rFonts w:cstheme="minorHAnsi"/>
          <w:sz w:val="24"/>
          <w:szCs w:val="24"/>
        </w:rPr>
        <w:t xml:space="preserve">Assisted Travel team or contacting the Customer Relations team (see 4. for contact details). </w:t>
      </w:r>
    </w:p>
    <w:p w14:paraId="1AF3F522" w14:textId="02765DA8" w:rsidR="003F2580" w:rsidRPr="00D00B99" w:rsidRDefault="003F2580" w:rsidP="003F2580">
      <w:pPr>
        <w:rPr>
          <w:rFonts w:cstheme="minorHAnsi"/>
          <w:sz w:val="24"/>
          <w:szCs w:val="24"/>
        </w:rPr>
      </w:pPr>
      <w:r w:rsidRPr="00D00B99">
        <w:rPr>
          <w:rFonts w:cstheme="minorHAnsi"/>
          <w:sz w:val="24"/>
          <w:szCs w:val="24"/>
        </w:rPr>
        <w:t>Not available at unstaffed stations.</w:t>
      </w:r>
    </w:p>
    <w:p w14:paraId="24FC6A93" w14:textId="77777777" w:rsidR="00EC5410" w:rsidRDefault="00EC5410" w:rsidP="003F2580">
      <w:pPr>
        <w:rPr>
          <w:rFonts w:cstheme="minorHAnsi"/>
          <w:sz w:val="24"/>
          <w:szCs w:val="24"/>
        </w:rPr>
      </w:pPr>
    </w:p>
    <w:p w14:paraId="277EF82D" w14:textId="33AD9365" w:rsidR="003F2580" w:rsidRPr="00D00B99" w:rsidRDefault="003F2580" w:rsidP="003F2580">
      <w:pPr>
        <w:rPr>
          <w:rFonts w:cstheme="minorHAnsi"/>
          <w:b/>
          <w:sz w:val="24"/>
          <w:szCs w:val="24"/>
        </w:rPr>
      </w:pPr>
      <w:r w:rsidRPr="00D00B99">
        <w:rPr>
          <w:rFonts w:cstheme="minorHAnsi"/>
          <w:b/>
          <w:sz w:val="24"/>
          <w:szCs w:val="24"/>
        </w:rPr>
        <w:t xml:space="preserve">Meeting Points </w:t>
      </w:r>
    </w:p>
    <w:p w14:paraId="4D03AEEA" w14:textId="77777777" w:rsidR="003F2580" w:rsidRPr="00D00B99" w:rsidRDefault="003F2580" w:rsidP="003F2580">
      <w:pPr>
        <w:rPr>
          <w:rFonts w:cstheme="minorHAnsi"/>
          <w:sz w:val="24"/>
          <w:szCs w:val="24"/>
        </w:rPr>
      </w:pPr>
      <w:r w:rsidRPr="00D00B99">
        <w:rPr>
          <w:rFonts w:cstheme="minorHAnsi"/>
          <w:sz w:val="24"/>
          <w:szCs w:val="24"/>
        </w:rPr>
        <w:t xml:space="preserve">At our staffed stations where our Designated Passenger Assist Meeting Points are not available, customer having booked assistance or not are requested to please approach the ticket office to let us know that they have arrived. </w:t>
      </w:r>
    </w:p>
    <w:p w14:paraId="52E3A679" w14:textId="427C746B" w:rsidR="00E83DFC" w:rsidRDefault="003F2580" w:rsidP="003F2580">
      <w:pPr>
        <w:rPr>
          <w:rFonts w:cstheme="minorHAnsi"/>
          <w:sz w:val="24"/>
          <w:szCs w:val="24"/>
        </w:rPr>
      </w:pPr>
      <w:r w:rsidRPr="00D00B99">
        <w:rPr>
          <w:rFonts w:cstheme="minorHAnsi"/>
          <w:sz w:val="24"/>
          <w:szCs w:val="24"/>
        </w:rPr>
        <w:t>At stations which do not have staff on duty, please wait on the platform in time for your train and our Conductor staff will assist you on-board.</w:t>
      </w:r>
    </w:p>
    <w:p w14:paraId="3B8B036A" w14:textId="77777777" w:rsidR="00EC5410" w:rsidRPr="00D00B99" w:rsidRDefault="00EC5410" w:rsidP="003F2580">
      <w:pPr>
        <w:rPr>
          <w:rFonts w:cstheme="minorHAnsi"/>
          <w:sz w:val="24"/>
          <w:szCs w:val="24"/>
        </w:rPr>
      </w:pPr>
    </w:p>
    <w:p w14:paraId="7863D916" w14:textId="77777777" w:rsidR="003F2580" w:rsidRPr="00D00B99" w:rsidRDefault="003F2580" w:rsidP="003F2580">
      <w:pPr>
        <w:rPr>
          <w:rFonts w:cstheme="minorHAnsi"/>
          <w:b/>
          <w:sz w:val="24"/>
          <w:szCs w:val="24"/>
        </w:rPr>
      </w:pPr>
      <w:r w:rsidRPr="00D00B99">
        <w:rPr>
          <w:rFonts w:cstheme="minorHAnsi"/>
          <w:b/>
          <w:sz w:val="24"/>
          <w:szCs w:val="24"/>
        </w:rPr>
        <w:t xml:space="preserve">Help Points </w:t>
      </w:r>
      <w:proofErr w:type="gramStart"/>
      <w:r w:rsidRPr="00D00B99">
        <w:rPr>
          <w:rFonts w:cstheme="minorHAnsi"/>
          <w:b/>
          <w:sz w:val="24"/>
          <w:szCs w:val="24"/>
        </w:rPr>
        <w:t>On</w:t>
      </w:r>
      <w:proofErr w:type="gramEnd"/>
      <w:r w:rsidRPr="00D00B99">
        <w:rPr>
          <w:rFonts w:cstheme="minorHAnsi"/>
          <w:b/>
          <w:sz w:val="24"/>
          <w:szCs w:val="24"/>
        </w:rPr>
        <w:t xml:space="preserve"> Platforms / Stations. </w:t>
      </w:r>
    </w:p>
    <w:p w14:paraId="298C289D" w14:textId="65840C95" w:rsidR="003F2580" w:rsidRPr="00D00B99" w:rsidRDefault="003F2580" w:rsidP="003F2580">
      <w:pPr>
        <w:rPr>
          <w:rFonts w:cstheme="minorHAnsi"/>
          <w:sz w:val="24"/>
          <w:szCs w:val="24"/>
        </w:rPr>
      </w:pPr>
      <w:r w:rsidRPr="00D00B99">
        <w:rPr>
          <w:rFonts w:cstheme="minorHAnsi"/>
          <w:sz w:val="24"/>
          <w:szCs w:val="24"/>
        </w:rPr>
        <w:t>Help Points are similar to intercom systems. Help Points are circular white stands with a centrally positioned button you can press to speak to an operator who will be able to assist you in continuing your journey.  Available in prominent locations on platform, at</w:t>
      </w:r>
      <w:r w:rsidR="00882C0A">
        <w:rPr>
          <w:rFonts w:cstheme="minorHAnsi"/>
          <w:sz w:val="24"/>
          <w:szCs w:val="24"/>
        </w:rPr>
        <w:t xml:space="preserve"> some of</w:t>
      </w:r>
      <w:r w:rsidRPr="00D00B99">
        <w:rPr>
          <w:rFonts w:cstheme="minorHAnsi"/>
          <w:sz w:val="24"/>
          <w:szCs w:val="24"/>
        </w:rPr>
        <w:t xml:space="preserve"> our staffed and unstaffed stations</w:t>
      </w:r>
      <w:r w:rsidR="00882C0A">
        <w:rPr>
          <w:rFonts w:cstheme="minorHAnsi"/>
          <w:sz w:val="24"/>
          <w:szCs w:val="24"/>
        </w:rPr>
        <w:t>.</w:t>
      </w:r>
      <w:r w:rsidRPr="00D00B99">
        <w:rPr>
          <w:rFonts w:cstheme="minorHAnsi"/>
          <w:sz w:val="24"/>
          <w:szCs w:val="24"/>
        </w:rPr>
        <w:t xml:space="preserve"> Help Points provide a link to our Control Centre who will also be able to assist you in continuing your journey 24 hours a day 7 days a week (except 25</w:t>
      </w:r>
      <w:r w:rsidR="00B82117" w:rsidRPr="00D00B99">
        <w:rPr>
          <w:rFonts w:cstheme="minorHAnsi"/>
          <w:sz w:val="24"/>
          <w:szCs w:val="24"/>
          <w:vertAlign w:val="superscript"/>
        </w:rPr>
        <w:t>th</w:t>
      </w:r>
      <w:r w:rsidR="00B82117" w:rsidRPr="00D00B99">
        <w:rPr>
          <w:rFonts w:cstheme="minorHAnsi"/>
          <w:sz w:val="24"/>
          <w:szCs w:val="24"/>
        </w:rPr>
        <w:t xml:space="preserve"> and </w:t>
      </w:r>
      <w:r w:rsidRPr="00D00B99">
        <w:rPr>
          <w:rFonts w:cstheme="minorHAnsi"/>
          <w:sz w:val="24"/>
          <w:szCs w:val="24"/>
        </w:rPr>
        <w:t>26</w:t>
      </w:r>
      <w:r w:rsidR="00B82117" w:rsidRPr="00D00B99">
        <w:rPr>
          <w:rFonts w:cstheme="minorHAnsi"/>
          <w:sz w:val="24"/>
          <w:szCs w:val="24"/>
          <w:vertAlign w:val="superscript"/>
        </w:rPr>
        <w:t>th</w:t>
      </w:r>
      <w:r w:rsidRPr="00D00B99">
        <w:rPr>
          <w:rFonts w:cstheme="minorHAnsi"/>
          <w:sz w:val="24"/>
          <w:szCs w:val="24"/>
        </w:rPr>
        <w:t xml:space="preserve"> December).</w:t>
      </w:r>
    </w:p>
    <w:p w14:paraId="1799D7FD" w14:textId="77777777" w:rsidR="00A471AB" w:rsidRPr="00D00B99" w:rsidRDefault="00A471AB" w:rsidP="003F2580">
      <w:pPr>
        <w:rPr>
          <w:rFonts w:cstheme="minorHAnsi"/>
          <w:b/>
          <w:sz w:val="24"/>
          <w:szCs w:val="24"/>
        </w:rPr>
      </w:pPr>
    </w:p>
    <w:p w14:paraId="4CEB3A0C" w14:textId="4A32BD6D" w:rsidR="003F2580" w:rsidRPr="00D00B99" w:rsidRDefault="003F2580" w:rsidP="003F2580">
      <w:pPr>
        <w:rPr>
          <w:rFonts w:cstheme="minorHAnsi"/>
          <w:b/>
          <w:sz w:val="24"/>
          <w:szCs w:val="24"/>
        </w:rPr>
      </w:pPr>
      <w:r w:rsidRPr="00D00B99">
        <w:rPr>
          <w:rFonts w:cstheme="minorHAnsi"/>
          <w:b/>
          <w:sz w:val="24"/>
          <w:szCs w:val="24"/>
        </w:rPr>
        <w:t>Assistance Staff</w:t>
      </w:r>
    </w:p>
    <w:p w14:paraId="771EC96E" w14:textId="77777777" w:rsidR="003F2580" w:rsidRPr="00D00B99" w:rsidRDefault="003F2580" w:rsidP="003F2580">
      <w:pPr>
        <w:rPr>
          <w:rFonts w:cstheme="minorHAnsi"/>
          <w:iCs/>
          <w:sz w:val="24"/>
          <w:szCs w:val="24"/>
        </w:rPr>
      </w:pPr>
      <w:r w:rsidRPr="00D00B99">
        <w:rPr>
          <w:rFonts w:cstheme="minorHAnsi"/>
          <w:iCs/>
          <w:sz w:val="24"/>
          <w:szCs w:val="24"/>
        </w:rPr>
        <w:t>In addition to all our stations and trains operational staff who are always on hand to provide assistance across the network, we also have additional customer assistance initiatives (Customer Ambassadors and Passenger Assist staff).</w:t>
      </w:r>
    </w:p>
    <w:p w14:paraId="73227BEA" w14:textId="77777777" w:rsidR="003F2580" w:rsidRPr="00D00B99" w:rsidRDefault="003F2580" w:rsidP="003F2580">
      <w:pPr>
        <w:rPr>
          <w:rFonts w:cstheme="minorHAnsi"/>
          <w:iCs/>
          <w:sz w:val="24"/>
          <w:szCs w:val="24"/>
        </w:rPr>
      </w:pPr>
    </w:p>
    <w:p w14:paraId="0CF8C310" w14:textId="77777777" w:rsidR="003F2580" w:rsidRPr="00D00B99" w:rsidRDefault="003F2580" w:rsidP="003F2580">
      <w:pPr>
        <w:rPr>
          <w:rFonts w:cstheme="minorHAnsi"/>
          <w:b/>
          <w:iCs/>
          <w:sz w:val="24"/>
          <w:szCs w:val="24"/>
        </w:rPr>
      </w:pPr>
      <w:r w:rsidRPr="00D00B99">
        <w:rPr>
          <w:rFonts w:cstheme="minorHAnsi"/>
          <w:b/>
          <w:iCs/>
          <w:sz w:val="24"/>
          <w:szCs w:val="24"/>
        </w:rPr>
        <w:t>Customer Ambassadors</w:t>
      </w:r>
    </w:p>
    <w:p w14:paraId="3E5FE473" w14:textId="616825AD" w:rsidR="003F2580" w:rsidRPr="00D00B99" w:rsidRDefault="003F2580" w:rsidP="003F2580">
      <w:pPr>
        <w:rPr>
          <w:rFonts w:cstheme="minorHAnsi"/>
          <w:iCs/>
          <w:sz w:val="24"/>
          <w:szCs w:val="24"/>
        </w:rPr>
      </w:pPr>
      <w:r w:rsidRPr="00D00B99">
        <w:rPr>
          <w:rFonts w:cstheme="minorHAnsi"/>
          <w:iCs/>
          <w:sz w:val="24"/>
          <w:szCs w:val="24"/>
        </w:rPr>
        <w:t>Operating during core hours. Ambassadors provide a highly visible presence by working in designated zones within the station. The Ambassadors role being to manage key locations within the station, such as gate lines; promoting customer services standards and respond to general customer enquiries across the whole station. Liaising with other staff to improve customer satisfaction and address general customers’ enquiries.</w:t>
      </w:r>
      <w:r w:rsidRPr="00D00B99">
        <w:rPr>
          <w:rFonts w:cstheme="minorHAnsi"/>
          <w:b/>
          <w:iCs/>
          <w:sz w:val="24"/>
          <w:szCs w:val="24"/>
        </w:rPr>
        <w:t xml:space="preserve"> </w:t>
      </w:r>
      <w:r w:rsidRPr="00D00B99">
        <w:rPr>
          <w:rFonts w:cstheme="minorHAnsi"/>
          <w:iCs/>
          <w:sz w:val="24"/>
          <w:szCs w:val="24"/>
        </w:rPr>
        <w:t xml:space="preserve"> </w:t>
      </w:r>
    </w:p>
    <w:p w14:paraId="752514AB" w14:textId="77777777" w:rsidR="000268F3" w:rsidRPr="00D00B99" w:rsidRDefault="000268F3" w:rsidP="003F2580">
      <w:pPr>
        <w:rPr>
          <w:rFonts w:cstheme="minorHAnsi"/>
          <w:b/>
          <w:iCs/>
          <w:sz w:val="24"/>
          <w:szCs w:val="24"/>
        </w:rPr>
      </w:pPr>
    </w:p>
    <w:p w14:paraId="4D4F7E40" w14:textId="5747B62F" w:rsidR="003F2580" w:rsidRPr="00D00B99" w:rsidRDefault="003F2580" w:rsidP="003F2580">
      <w:pPr>
        <w:rPr>
          <w:rFonts w:cstheme="minorHAnsi"/>
          <w:iCs/>
          <w:sz w:val="24"/>
          <w:szCs w:val="24"/>
        </w:rPr>
      </w:pPr>
      <w:r w:rsidRPr="00D00B99">
        <w:rPr>
          <w:rFonts w:cstheme="minorHAnsi"/>
          <w:b/>
          <w:iCs/>
          <w:sz w:val="24"/>
          <w:szCs w:val="24"/>
        </w:rPr>
        <w:t>Passenger Assist Staff</w:t>
      </w:r>
    </w:p>
    <w:p w14:paraId="7DAB3D14" w14:textId="03FFD324" w:rsidR="003F2580" w:rsidRPr="00D00B99" w:rsidRDefault="003F2580" w:rsidP="003F2580">
      <w:pPr>
        <w:rPr>
          <w:rFonts w:cstheme="minorHAnsi"/>
          <w:iCs/>
          <w:sz w:val="24"/>
          <w:szCs w:val="24"/>
        </w:rPr>
      </w:pPr>
      <w:r w:rsidRPr="00D00B99">
        <w:rPr>
          <w:rFonts w:cstheme="minorHAnsi"/>
          <w:iCs/>
          <w:sz w:val="24"/>
          <w:szCs w:val="24"/>
        </w:rPr>
        <w:t xml:space="preserve">Recognisable by their blue tabards Passenger Assist Staff are currently only available in Cardiff and Chester. Passenger Assist Staff are available to specifically to support the needs </w:t>
      </w:r>
      <w:r w:rsidRPr="00D00B99">
        <w:rPr>
          <w:rFonts w:cstheme="minorHAnsi"/>
          <w:iCs/>
          <w:sz w:val="24"/>
          <w:szCs w:val="24"/>
        </w:rPr>
        <w:lastRenderedPageBreak/>
        <w:t xml:space="preserve">of the disabled and older communities. Services include supporting customers who have booked passenger assist catch connections and taking customers to taxis within the station boundary. </w:t>
      </w:r>
    </w:p>
    <w:p w14:paraId="78D0A0C2" w14:textId="77777777" w:rsidR="000268F3" w:rsidRPr="00D00B99" w:rsidRDefault="000268F3" w:rsidP="00A471AB">
      <w:pPr>
        <w:spacing w:after="0"/>
        <w:rPr>
          <w:rFonts w:cstheme="minorHAnsi"/>
          <w:b/>
          <w:bCs/>
          <w:sz w:val="24"/>
          <w:szCs w:val="24"/>
        </w:rPr>
      </w:pPr>
    </w:p>
    <w:p w14:paraId="40D9753A" w14:textId="53842424" w:rsidR="00A471AB" w:rsidRPr="00D00B99" w:rsidRDefault="00A471AB" w:rsidP="00A471AB">
      <w:pPr>
        <w:spacing w:after="0"/>
        <w:rPr>
          <w:rFonts w:cstheme="minorHAnsi"/>
          <w:b/>
          <w:bCs/>
          <w:sz w:val="24"/>
          <w:szCs w:val="24"/>
        </w:rPr>
      </w:pPr>
      <w:r w:rsidRPr="00D00B99">
        <w:rPr>
          <w:rFonts w:cstheme="minorHAnsi"/>
          <w:b/>
          <w:bCs/>
          <w:sz w:val="24"/>
          <w:szCs w:val="24"/>
        </w:rPr>
        <w:t xml:space="preserve">Events Staff </w:t>
      </w:r>
    </w:p>
    <w:p w14:paraId="0F6B5D43" w14:textId="77777777" w:rsidR="00E83DFC" w:rsidRPr="00D00B99" w:rsidRDefault="00E83DFC" w:rsidP="00A471AB">
      <w:pPr>
        <w:spacing w:after="0"/>
        <w:rPr>
          <w:rFonts w:cstheme="minorHAnsi"/>
          <w:b/>
          <w:bCs/>
          <w:sz w:val="24"/>
          <w:szCs w:val="24"/>
        </w:rPr>
      </w:pPr>
    </w:p>
    <w:p w14:paraId="717316B2" w14:textId="77777777" w:rsidR="00A471AB" w:rsidRPr="00D00B99" w:rsidRDefault="00A471AB" w:rsidP="00A471AB">
      <w:pPr>
        <w:spacing w:after="0"/>
        <w:rPr>
          <w:rFonts w:cstheme="minorHAnsi"/>
          <w:sz w:val="24"/>
          <w:szCs w:val="24"/>
        </w:rPr>
      </w:pPr>
      <w:r w:rsidRPr="00D00B99">
        <w:rPr>
          <w:rFonts w:cstheme="minorHAnsi"/>
          <w:sz w:val="24"/>
          <w:szCs w:val="24"/>
        </w:rPr>
        <w:t>In partnership with an events organisation called Sword, customers at Cardiff are further supported to pass through our stations and use our services during events and particularly busy times.</w:t>
      </w:r>
    </w:p>
    <w:p w14:paraId="139A3B4D" w14:textId="77777777" w:rsidR="00E83DFC" w:rsidRPr="00D00B99" w:rsidRDefault="00E83DFC" w:rsidP="003F2580">
      <w:pPr>
        <w:rPr>
          <w:rFonts w:cstheme="minorHAnsi"/>
          <w:iCs/>
          <w:sz w:val="24"/>
          <w:szCs w:val="24"/>
        </w:rPr>
      </w:pPr>
    </w:p>
    <w:p w14:paraId="6906844C" w14:textId="77777777" w:rsidR="00AF1129" w:rsidRPr="00D00B99" w:rsidRDefault="00AF1129" w:rsidP="003F2580">
      <w:pPr>
        <w:rPr>
          <w:rFonts w:cstheme="minorHAnsi"/>
          <w:b/>
          <w:bCs/>
          <w:color w:val="333333"/>
          <w:sz w:val="24"/>
          <w:szCs w:val="24"/>
          <w:shd w:val="clear" w:color="auto" w:fill="FFFFFF"/>
        </w:rPr>
      </w:pPr>
      <w:r w:rsidRPr="00D00B99">
        <w:rPr>
          <w:rFonts w:cstheme="minorHAnsi"/>
          <w:b/>
          <w:bCs/>
          <w:color w:val="333333"/>
          <w:sz w:val="24"/>
          <w:szCs w:val="24"/>
          <w:shd w:val="clear" w:color="auto" w:fill="FFFFFF"/>
        </w:rPr>
        <w:t>BSL Interpretation App</w:t>
      </w:r>
    </w:p>
    <w:p w14:paraId="11631704" w14:textId="36872032" w:rsidR="003F2580" w:rsidRPr="00D00B99" w:rsidRDefault="003F2580" w:rsidP="003F2580">
      <w:pPr>
        <w:rPr>
          <w:rFonts w:cstheme="minorHAnsi"/>
          <w:sz w:val="24"/>
          <w:szCs w:val="24"/>
        </w:rPr>
      </w:pPr>
      <w:r w:rsidRPr="00D00B99">
        <w:rPr>
          <w:rFonts w:cstheme="minorHAnsi"/>
          <w:sz w:val="24"/>
          <w:szCs w:val="24"/>
        </w:rPr>
        <w:t xml:space="preserve">Available on train and at the station; the </w:t>
      </w:r>
      <w:proofErr w:type="spellStart"/>
      <w:r w:rsidR="00AF1129" w:rsidRPr="00D00B99">
        <w:rPr>
          <w:rFonts w:cstheme="minorHAnsi"/>
          <w:color w:val="333333"/>
          <w:sz w:val="24"/>
          <w:szCs w:val="24"/>
          <w:shd w:val="clear" w:color="auto" w:fill="FFFFFF"/>
        </w:rPr>
        <w:t>SignVideo</w:t>
      </w:r>
      <w:proofErr w:type="spellEnd"/>
      <w:r w:rsidR="00AF1129" w:rsidRPr="00D00B99">
        <w:rPr>
          <w:rFonts w:cstheme="minorHAnsi"/>
          <w:color w:val="333333"/>
          <w:sz w:val="24"/>
          <w:szCs w:val="24"/>
          <w:shd w:val="clear" w:color="auto" w:fill="FFFFFF"/>
        </w:rPr>
        <w:t xml:space="preserve"> (formerly </w:t>
      </w:r>
      <w:proofErr w:type="spellStart"/>
      <w:r w:rsidR="00023482" w:rsidRPr="00D00B99">
        <w:rPr>
          <w:rFonts w:cstheme="minorHAnsi"/>
          <w:color w:val="333333"/>
          <w:sz w:val="24"/>
          <w:szCs w:val="24"/>
          <w:shd w:val="clear" w:color="auto" w:fill="FFFFFF"/>
        </w:rPr>
        <w:t>InterpreterNow</w:t>
      </w:r>
      <w:proofErr w:type="spellEnd"/>
      <w:r w:rsidR="00023482" w:rsidRPr="00D00B99">
        <w:rPr>
          <w:rFonts w:cstheme="minorHAnsi"/>
          <w:color w:val="333333"/>
          <w:sz w:val="24"/>
          <w:szCs w:val="24"/>
          <w:shd w:val="clear" w:color="auto" w:fill="FFFFFF"/>
        </w:rPr>
        <w:t>) service</w:t>
      </w:r>
      <w:r w:rsidRPr="00D00B99">
        <w:rPr>
          <w:rFonts w:cstheme="minorHAnsi"/>
          <w:sz w:val="24"/>
          <w:szCs w:val="24"/>
        </w:rPr>
        <w:t xml:space="preserv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608821F5" w14:textId="77777777" w:rsidR="003F2580" w:rsidRPr="00D00B99" w:rsidRDefault="003F2580" w:rsidP="003F2580">
      <w:pPr>
        <w:pStyle w:val="NormalWeb"/>
        <w:spacing w:before="0" w:beforeAutospacing="0" w:after="225" w:afterAutospacing="0" w:line="345" w:lineRule="atLeast"/>
        <w:rPr>
          <w:rFonts w:asciiTheme="minorHAnsi" w:hAnsiTheme="minorHAnsi" w:cstheme="minorHAnsi"/>
        </w:rPr>
      </w:pPr>
      <w:r w:rsidRPr="00D00B99">
        <w:rPr>
          <w:rFonts w:asciiTheme="minorHAnsi" w:hAnsiTheme="minorHAnsi" w:cstheme="minorHAnsi"/>
        </w:rPr>
        <w:t>Customers sign to an interpreter via the app through a video call, who will then relay the customer query to the member of staff. The interpreter will then be able to sign the answer and provide assistance back to the customer.</w:t>
      </w:r>
    </w:p>
    <w:p w14:paraId="618BA85E" w14:textId="49D5E13D" w:rsidR="003F2580" w:rsidRPr="00D00B99" w:rsidRDefault="003F2580" w:rsidP="003F2580">
      <w:pPr>
        <w:pStyle w:val="NormalWeb"/>
        <w:spacing w:before="0" w:beforeAutospacing="0" w:after="225" w:afterAutospacing="0" w:line="345" w:lineRule="atLeast"/>
        <w:rPr>
          <w:rFonts w:asciiTheme="minorHAnsi" w:hAnsiTheme="minorHAnsi" w:cstheme="minorHAnsi"/>
        </w:rPr>
      </w:pPr>
      <w:r w:rsidRPr="00D00B99">
        <w:rPr>
          <w:rFonts w:asciiTheme="minorHAnsi" w:hAnsiTheme="minorHAnsi" w:cstheme="minorHAnsi"/>
        </w:rPr>
        <w:t xml:space="preserve">(The </w:t>
      </w:r>
      <w:proofErr w:type="spellStart"/>
      <w:r w:rsidR="00023482" w:rsidRPr="00D00B99">
        <w:rPr>
          <w:rFonts w:asciiTheme="minorHAnsi" w:hAnsiTheme="minorHAnsi" w:cstheme="minorHAnsi"/>
          <w:color w:val="333333"/>
          <w:shd w:val="clear" w:color="auto" w:fill="FFFFFF"/>
        </w:rPr>
        <w:t>SignVideo</w:t>
      </w:r>
      <w:proofErr w:type="spellEnd"/>
      <w:r w:rsidR="00023482" w:rsidRPr="00D00B99">
        <w:rPr>
          <w:rFonts w:asciiTheme="minorHAnsi" w:hAnsiTheme="minorHAnsi" w:cstheme="minorHAnsi"/>
          <w:color w:val="333333"/>
          <w:shd w:val="clear" w:color="auto" w:fill="FFFFFF"/>
        </w:rPr>
        <w:t xml:space="preserve"> </w:t>
      </w:r>
      <w:r w:rsidRPr="00D00B99">
        <w:rPr>
          <w:rFonts w:asciiTheme="minorHAnsi" w:hAnsiTheme="minorHAnsi" w:cstheme="minorHAnsi"/>
        </w:rPr>
        <w:t>App is available for download at the Google Play Store and Apple Store).</w:t>
      </w:r>
    </w:p>
    <w:p w14:paraId="577FA504" w14:textId="56FE9566" w:rsidR="00023482" w:rsidRPr="00D00B99" w:rsidRDefault="00023482" w:rsidP="003F2580">
      <w:pPr>
        <w:rPr>
          <w:rFonts w:cstheme="minorHAnsi"/>
          <w:sz w:val="24"/>
          <w:szCs w:val="24"/>
        </w:rPr>
      </w:pPr>
      <w:r w:rsidRPr="00D00B99">
        <w:rPr>
          <w:rFonts w:cstheme="minorHAnsi"/>
          <w:sz w:val="24"/>
          <w:szCs w:val="24"/>
        </w:rPr>
        <w:t xml:space="preserve">For more information, please see </w:t>
      </w:r>
      <w:hyperlink r:id="rId30" w:history="1">
        <w:r w:rsidR="00B7644B" w:rsidRPr="00D00B99">
          <w:rPr>
            <w:rFonts w:cstheme="minorHAnsi"/>
            <w:color w:val="0000FF"/>
            <w:sz w:val="24"/>
            <w:szCs w:val="24"/>
            <w:u w:val="single"/>
          </w:rPr>
          <w:t>BSL Interpretation App | TfW</w:t>
        </w:r>
      </w:hyperlink>
    </w:p>
    <w:p w14:paraId="7ABFCFC6" w14:textId="77777777" w:rsidR="00023482" w:rsidRPr="00D00B99" w:rsidRDefault="00023482" w:rsidP="003F2580">
      <w:pPr>
        <w:rPr>
          <w:rFonts w:cstheme="minorHAnsi"/>
          <w:sz w:val="24"/>
          <w:szCs w:val="24"/>
        </w:rPr>
      </w:pPr>
    </w:p>
    <w:p w14:paraId="05F72A99" w14:textId="56EA6F61" w:rsidR="003F2580" w:rsidRPr="00D00B99" w:rsidRDefault="003F2580" w:rsidP="003F2580">
      <w:pPr>
        <w:rPr>
          <w:rFonts w:cstheme="minorHAnsi"/>
          <w:b/>
          <w:bCs/>
          <w:sz w:val="24"/>
          <w:szCs w:val="24"/>
        </w:rPr>
      </w:pPr>
      <w:r w:rsidRPr="00D00B99">
        <w:rPr>
          <w:rFonts w:cstheme="minorHAnsi"/>
          <w:b/>
          <w:bCs/>
          <w:sz w:val="24"/>
          <w:szCs w:val="24"/>
        </w:rPr>
        <w:t>TVMs (Ticket Vending Machines)</w:t>
      </w:r>
    </w:p>
    <w:p w14:paraId="7629ECF2" w14:textId="3BCC2478" w:rsidR="003F2580" w:rsidRPr="00D00B99" w:rsidRDefault="003F2580" w:rsidP="003F2580">
      <w:pPr>
        <w:rPr>
          <w:rFonts w:cstheme="minorHAnsi"/>
          <w:sz w:val="24"/>
          <w:szCs w:val="24"/>
        </w:rPr>
      </w:pPr>
      <w:r w:rsidRPr="00D00B99">
        <w:rPr>
          <w:rFonts w:cstheme="minorHAnsi"/>
          <w:sz w:val="24"/>
          <w:szCs w:val="24"/>
        </w:rPr>
        <w:t>Although customers can purchase tickets before you travel or once on board the train from our helpful conductors who are available on all our trains and approach all customers during their journeys.</w:t>
      </w:r>
      <w:r w:rsidR="00BF27A2" w:rsidRPr="00D00B99">
        <w:rPr>
          <w:rFonts w:cstheme="minorHAnsi"/>
          <w:sz w:val="24"/>
          <w:szCs w:val="24"/>
        </w:rPr>
        <w:t xml:space="preserve"> </w:t>
      </w:r>
    </w:p>
    <w:p w14:paraId="492927E8" w14:textId="77777777" w:rsidR="006527AF" w:rsidRPr="00D00B99" w:rsidRDefault="006527AF" w:rsidP="006527AF">
      <w:pPr>
        <w:rPr>
          <w:rFonts w:cstheme="minorHAnsi"/>
          <w:sz w:val="24"/>
          <w:szCs w:val="24"/>
        </w:rPr>
      </w:pPr>
      <w:r w:rsidRPr="00D00B99">
        <w:rPr>
          <w:rFonts w:cstheme="minorHAnsi"/>
          <w:sz w:val="24"/>
          <w:szCs w:val="24"/>
        </w:rPr>
        <w:t>TfW are investing significantly in TVMs providing them at all our stations where there are ticket barriers. These machines can issue tickets with Disabled Persons Railcard discounts if the ticket office is closed.</w:t>
      </w:r>
    </w:p>
    <w:p w14:paraId="4AECD03D" w14:textId="77777777" w:rsidR="006527AF" w:rsidRPr="00D00B99" w:rsidRDefault="006527AF" w:rsidP="006527AF">
      <w:pPr>
        <w:rPr>
          <w:rFonts w:cstheme="minorHAnsi"/>
          <w:sz w:val="24"/>
          <w:szCs w:val="24"/>
        </w:rPr>
      </w:pPr>
      <w:r w:rsidRPr="00D00B99">
        <w:rPr>
          <w:rFonts w:cstheme="minorHAnsi"/>
          <w:sz w:val="24"/>
          <w:szCs w:val="24"/>
        </w:rPr>
        <w:t xml:space="preserve">This new generation of TVMs (Ticket Vending Machines) shows what tickets are available through the TVM screen and what is not. All tickets sold via TVMs are valid for immediate travel or future dates should you desire, from the origin station or any station of your choice, to all other stations on the National Rail Network. </w:t>
      </w:r>
    </w:p>
    <w:p w14:paraId="2D2907B5" w14:textId="2718B8A9" w:rsidR="003F2580" w:rsidRPr="00D00B99" w:rsidRDefault="003F2580" w:rsidP="003F2580">
      <w:pPr>
        <w:rPr>
          <w:rFonts w:cstheme="minorHAnsi"/>
          <w:sz w:val="24"/>
          <w:szCs w:val="24"/>
        </w:rPr>
      </w:pPr>
      <w:r w:rsidRPr="00D00B99">
        <w:rPr>
          <w:rFonts w:cstheme="minorHAnsi"/>
          <w:sz w:val="24"/>
          <w:szCs w:val="24"/>
        </w:rPr>
        <w:t xml:space="preserve">TVMs also have a number of accessibility features </w:t>
      </w:r>
      <w:r w:rsidR="00B7644B" w:rsidRPr="00D00B99">
        <w:rPr>
          <w:rFonts w:cstheme="minorHAnsi"/>
          <w:sz w:val="24"/>
          <w:szCs w:val="24"/>
        </w:rPr>
        <w:t>including: -</w:t>
      </w:r>
      <w:r w:rsidRPr="00D00B99">
        <w:rPr>
          <w:rFonts w:cstheme="minorHAnsi"/>
          <w:sz w:val="24"/>
          <w:szCs w:val="24"/>
        </w:rPr>
        <w:t xml:space="preserve"> </w:t>
      </w:r>
    </w:p>
    <w:p w14:paraId="1A198831" w14:textId="5B029611" w:rsidR="003F2580" w:rsidRPr="00D00B99" w:rsidRDefault="003F2580" w:rsidP="00944DEB">
      <w:pPr>
        <w:pStyle w:val="ListParagraph"/>
        <w:numPr>
          <w:ilvl w:val="0"/>
          <w:numId w:val="9"/>
        </w:numPr>
        <w:spacing w:after="0" w:line="240" w:lineRule="auto"/>
        <w:rPr>
          <w:rFonts w:cstheme="minorHAnsi"/>
          <w:sz w:val="24"/>
          <w:szCs w:val="24"/>
        </w:rPr>
      </w:pPr>
      <w:r w:rsidRPr="00D00B99">
        <w:rPr>
          <w:rFonts w:cstheme="minorHAnsi"/>
          <w:sz w:val="24"/>
          <w:szCs w:val="24"/>
        </w:rPr>
        <w:lastRenderedPageBreak/>
        <w:t xml:space="preserve">Integrated into the front of the TVM is an amplified </w:t>
      </w:r>
      <w:r w:rsidR="00B7644B" w:rsidRPr="00D00B99">
        <w:rPr>
          <w:rFonts w:cstheme="minorHAnsi"/>
          <w:sz w:val="24"/>
          <w:szCs w:val="24"/>
        </w:rPr>
        <w:t>loudspeaker</w:t>
      </w:r>
      <w:r w:rsidRPr="00D00B99">
        <w:rPr>
          <w:rFonts w:cstheme="minorHAnsi"/>
          <w:sz w:val="24"/>
          <w:szCs w:val="24"/>
        </w:rPr>
        <w:t xml:space="preserve"> used to relay instruction to the customer and guide them through the ticket purchasing process</w:t>
      </w:r>
    </w:p>
    <w:p w14:paraId="608A86AE" w14:textId="77777777" w:rsidR="003F2580" w:rsidRPr="00D00B99" w:rsidRDefault="003F2580" w:rsidP="00944DEB">
      <w:pPr>
        <w:pStyle w:val="ListParagraph"/>
        <w:numPr>
          <w:ilvl w:val="0"/>
          <w:numId w:val="9"/>
        </w:numPr>
        <w:spacing w:after="0" w:line="240" w:lineRule="auto"/>
        <w:rPr>
          <w:rFonts w:cstheme="minorHAnsi"/>
          <w:sz w:val="24"/>
          <w:szCs w:val="24"/>
        </w:rPr>
      </w:pPr>
      <w:r w:rsidRPr="00D00B99">
        <w:rPr>
          <w:rFonts w:cstheme="minorHAnsi"/>
          <w:sz w:val="24"/>
          <w:szCs w:val="24"/>
        </w:rPr>
        <w:t xml:space="preserve">To support the hearing impaired and visual impaired a miniature 3.5mm headphone jack/socket is incorporated into the TVM again supporting the customer through the ticket purchasing process </w:t>
      </w:r>
    </w:p>
    <w:p w14:paraId="5EDD9D27" w14:textId="76B43A18" w:rsidR="00A471AB" w:rsidRPr="00D00B99" w:rsidRDefault="003F2580" w:rsidP="003F2580">
      <w:pPr>
        <w:rPr>
          <w:rFonts w:cstheme="minorHAnsi"/>
          <w:sz w:val="24"/>
          <w:szCs w:val="24"/>
        </w:rPr>
      </w:pPr>
      <w:r w:rsidRPr="00D00B99">
        <w:rPr>
          <w:rFonts w:cstheme="minorHAnsi"/>
          <w:sz w:val="24"/>
          <w:szCs w:val="24"/>
        </w:rPr>
        <w:t>For more information on the range of ticketing options available, before you arrive at the station (please see section 3.a). Alternatively, you can always buy tickets on the train via the conductor or upon arrival at your destination or connecting stations</w:t>
      </w:r>
      <w:r w:rsidR="00366C59" w:rsidRPr="00D00B99">
        <w:rPr>
          <w:rFonts w:cstheme="minorHAnsi"/>
          <w:sz w:val="24"/>
          <w:szCs w:val="24"/>
        </w:rPr>
        <w:t xml:space="preserve">. </w:t>
      </w:r>
    </w:p>
    <w:p w14:paraId="6DCD807B" w14:textId="77777777" w:rsidR="000268F3" w:rsidRPr="00D00B99" w:rsidRDefault="000268F3" w:rsidP="003F2580">
      <w:pPr>
        <w:rPr>
          <w:rFonts w:cstheme="minorHAnsi"/>
          <w:b/>
          <w:sz w:val="24"/>
          <w:szCs w:val="24"/>
        </w:rPr>
      </w:pPr>
    </w:p>
    <w:p w14:paraId="10AB1882" w14:textId="7B25A23A" w:rsidR="003F2580" w:rsidRPr="00D00B99" w:rsidRDefault="003F2580" w:rsidP="003F2580">
      <w:pPr>
        <w:rPr>
          <w:rFonts w:cstheme="minorHAnsi"/>
          <w:b/>
          <w:sz w:val="24"/>
          <w:szCs w:val="24"/>
        </w:rPr>
      </w:pPr>
      <w:r w:rsidRPr="00D00B99">
        <w:rPr>
          <w:rFonts w:cstheme="minorHAnsi"/>
          <w:b/>
          <w:sz w:val="24"/>
          <w:szCs w:val="24"/>
        </w:rPr>
        <w:t>Ticket Gates</w:t>
      </w:r>
    </w:p>
    <w:p w14:paraId="0ED7E13C" w14:textId="77777777" w:rsidR="003F2580" w:rsidRPr="00D00B99" w:rsidRDefault="003F2580" w:rsidP="003F2580">
      <w:pPr>
        <w:rPr>
          <w:rFonts w:cstheme="minorHAnsi"/>
          <w:sz w:val="24"/>
          <w:szCs w:val="24"/>
        </w:rPr>
      </w:pPr>
      <w:r w:rsidRPr="00D00B99">
        <w:rPr>
          <w:rFonts w:cstheme="minorHAnsi"/>
          <w:sz w:val="24"/>
          <w:szCs w:val="24"/>
        </w:rPr>
        <w:t>Some of our stations have automatic ticket barriers. These have at least one wider gate for wheelchair users and pushchairs. When gates are not staffed, they are locked in the open position.</w:t>
      </w:r>
    </w:p>
    <w:p w14:paraId="14E36230" w14:textId="1534B622" w:rsidR="003F2580" w:rsidRPr="00D00B99" w:rsidRDefault="003F2580" w:rsidP="003F2580">
      <w:pPr>
        <w:rPr>
          <w:rFonts w:cstheme="minorHAnsi"/>
          <w:sz w:val="24"/>
          <w:szCs w:val="24"/>
        </w:rPr>
      </w:pPr>
      <w:r w:rsidRPr="00D00B99">
        <w:rPr>
          <w:rFonts w:cstheme="minorHAnsi"/>
          <w:sz w:val="24"/>
          <w:szCs w:val="24"/>
        </w:rPr>
        <w:t xml:space="preserve">We offer general accessibility information for your journey, so please feel free to check beforehand, to avoid any inconvenience. You can do this in a range of ways including using our accessible stations information available at </w:t>
      </w:r>
      <w:hyperlink r:id="rId31" w:history="1">
        <w:r w:rsidR="00EB335B" w:rsidRPr="00D00B99">
          <w:rPr>
            <w:rFonts w:cstheme="minorHAnsi"/>
            <w:color w:val="0000FF"/>
            <w:sz w:val="24"/>
            <w:szCs w:val="24"/>
            <w:u w:val="single"/>
          </w:rPr>
          <w:t>Station accessibility | TfW</w:t>
        </w:r>
      </w:hyperlink>
      <w:r w:rsidRPr="00D00B99">
        <w:rPr>
          <w:rFonts w:cstheme="minorHAnsi"/>
          <w:sz w:val="24"/>
          <w:szCs w:val="24"/>
        </w:rPr>
        <w:t xml:space="preserve">, by contacting the </w:t>
      </w:r>
      <w:r w:rsidRPr="00D00B99">
        <w:rPr>
          <w:rFonts w:eastAsia="Times New Roman" w:cstheme="minorHAnsi"/>
          <w:sz w:val="24"/>
          <w:szCs w:val="24"/>
          <w:lang w:eastAsia="en-GB"/>
        </w:rPr>
        <w:t xml:space="preserve">Passenger Assist </w:t>
      </w:r>
      <w:r w:rsidRPr="00D00B99">
        <w:rPr>
          <w:rFonts w:cstheme="minorHAnsi"/>
          <w:sz w:val="24"/>
          <w:szCs w:val="24"/>
        </w:rPr>
        <w:t xml:space="preserve">Assisted Travel team or the Customer Relations team before you travel (see section 4 for contact details). </w:t>
      </w:r>
    </w:p>
    <w:p w14:paraId="0BAAE487" w14:textId="77777777" w:rsidR="000268F3" w:rsidRPr="00D00B99" w:rsidRDefault="000268F3" w:rsidP="003F2580">
      <w:pPr>
        <w:rPr>
          <w:rFonts w:cstheme="minorHAnsi"/>
          <w:b/>
          <w:sz w:val="24"/>
          <w:szCs w:val="24"/>
        </w:rPr>
      </w:pPr>
    </w:p>
    <w:p w14:paraId="490CA9B7" w14:textId="7FC6E0CC" w:rsidR="003F2580" w:rsidRPr="00D00B99" w:rsidRDefault="003F2580" w:rsidP="003F2580">
      <w:pPr>
        <w:rPr>
          <w:rFonts w:cstheme="minorHAnsi"/>
          <w:b/>
          <w:sz w:val="24"/>
          <w:szCs w:val="24"/>
        </w:rPr>
      </w:pPr>
      <w:r w:rsidRPr="00D00B99">
        <w:rPr>
          <w:rFonts w:cstheme="minorHAnsi"/>
          <w:b/>
          <w:sz w:val="24"/>
          <w:szCs w:val="24"/>
        </w:rPr>
        <w:t>Changing Places Toilets</w:t>
      </w:r>
    </w:p>
    <w:p w14:paraId="0BAB6048" w14:textId="4B08A1AD" w:rsidR="005336CA" w:rsidRPr="00D00B99" w:rsidRDefault="003F2580" w:rsidP="000268F3">
      <w:pPr>
        <w:tabs>
          <w:tab w:val="left" w:pos="1470"/>
        </w:tabs>
        <w:rPr>
          <w:rStyle w:val="Hyperlink"/>
          <w:rFonts w:cstheme="minorHAnsi"/>
          <w:sz w:val="24"/>
          <w:szCs w:val="24"/>
        </w:rPr>
      </w:pPr>
      <w:r w:rsidRPr="00D00B99">
        <w:rPr>
          <w:rFonts w:cstheme="minorHAnsi"/>
          <w:sz w:val="24"/>
          <w:szCs w:val="24"/>
        </w:rPr>
        <w:t xml:space="preserve">We recognise that the standard accessible toilets available at many of our stations do not meet the needs of all people with a disability. We are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32" w:history="1">
        <w:r w:rsidR="00EB335B" w:rsidRPr="00D00B99">
          <w:rPr>
            <w:rFonts w:cstheme="minorHAnsi"/>
            <w:color w:val="0000FF"/>
            <w:sz w:val="24"/>
            <w:szCs w:val="24"/>
            <w:u w:val="single"/>
          </w:rPr>
          <w:t>Changing Places Toilets (changing-places.org)</w:t>
        </w:r>
      </w:hyperlink>
      <w:r w:rsidR="00822CA8" w:rsidRPr="00D00B99">
        <w:rPr>
          <w:rFonts w:cstheme="minorHAnsi"/>
          <w:sz w:val="24"/>
          <w:szCs w:val="24"/>
        </w:rPr>
        <w:t xml:space="preserve"> or visit </w:t>
      </w:r>
      <w:hyperlink r:id="rId33" w:history="1">
        <w:r w:rsidR="00822CA8" w:rsidRPr="00D00B99">
          <w:rPr>
            <w:rStyle w:val="Hyperlink"/>
            <w:rFonts w:cstheme="minorHAnsi"/>
            <w:sz w:val="24"/>
            <w:szCs w:val="24"/>
          </w:rPr>
          <w:t>Station accessibility | TfW</w:t>
        </w:r>
      </w:hyperlink>
      <w:r w:rsidR="00822CA8" w:rsidRPr="00D00B99">
        <w:rPr>
          <w:rFonts w:cstheme="minorHAnsi"/>
          <w:sz w:val="24"/>
          <w:szCs w:val="24"/>
        </w:rPr>
        <w:t xml:space="preserve"> for more inform</w:t>
      </w:r>
      <w:r w:rsidR="005336CA" w:rsidRPr="00D00B99">
        <w:rPr>
          <w:rFonts w:cstheme="minorHAnsi"/>
          <w:sz w:val="24"/>
          <w:szCs w:val="24"/>
        </w:rPr>
        <w:t>ation.</w:t>
      </w:r>
    </w:p>
    <w:p w14:paraId="252F3BBF" w14:textId="77777777" w:rsidR="000268F3" w:rsidRPr="00D00B99" w:rsidRDefault="000268F3" w:rsidP="000268F3">
      <w:pPr>
        <w:tabs>
          <w:tab w:val="left" w:pos="1470"/>
        </w:tabs>
        <w:rPr>
          <w:rFonts w:cstheme="minorHAnsi"/>
          <w:color w:val="0000FF"/>
          <w:sz w:val="24"/>
          <w:szCs w:val="24"/>
          <w:u w:val="single"/>
        </w:rPr>
      </w:pPr>
    </w:p>
    <w:p w14:paraId="54EC2A91" w14:textId="5EE82A4B" w:rsidR="003F2580" w:rsidRPr="00D00B99" w:rsidRDefault="003F2580" w:rsidP="003F2580">
      <w:pPr>
        <w:rPr>
          <w:rFonts w:cstheme="minorHAnsi"/>
          <w:b/>
          <w:sz w:val="24"/>
          <w:szCs w:val="24"/>
        </w:rPr>
      </w:pPr>
      <w:r w:rsidRPr="00D00B99">
        <w:rPr>
          <w:rFonts w:cstheme="minorHAnsi"/>
          <w:b/>
          <w:sz w:val="24"/>
          <w:szCs w:val="24"/>
        </w:rPr>
        <w:t>Luggage</w:t>
      </w:r>
    </w:p>
    <w:p w14:paraId="76D53A99" w14:textId="1FDF3C7F" w:rsidR="003F2580" w:rsidRPr="00D00B99" w:rsidRDefault="003F2580" w:rsidP="003F2580">
      <w:pPr>
        <w:rPr>
          <w:rFonts w:cstheme="minorHAnsi"/>
          <w:sz w:val="24"/>
          <w:szCs w:val="24"/>
        </w:rPr>
      </w:pPr>
      <w:r w:rsidRPr="00D00B99">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D35EB07" w14:textId="224ACFD0" w:rsidR="003F2580" w:rsidRPr="00D00B99" w:rsidRDefault="003F2580" w:rsidP="003F2580">
      <w:pPr>
        <w:rPr>
          <w:rFonts w:cstheme="minorHAnsi"/>
          <w:sz w:val="24"/>
          <w:szCs w:val="24"/>
        </w:rPr>
      </w:pPr>
      <w:r w:rsidRPr="00D00B99">
        <w:rPr>
          <w:rFonts w:cstheme="minorHAnsi"/>
          <w:sz w:val="24"/>
          <w:szCs w:val="24"/>
        </w:rPr>
        <w:t>The weight, size and quantity of luggage must be safe for our staff to carry on and off the train and within the station. Each piece of luggage cannot weigh more than 23kg (TfW requirement</w:t>
      </w:r>
      <w:r w:rsidR="00631C9D" w:rsidRPr="00D00B99">
        <w:rPr>
          <w:rFonts w:cstheme="minorHAnsi"/>
          <w:sz w:val="24"/>
          <w:szCs w:val="24"/>
        </w:rPr>
        <w:t>)</w:t>
      </w:r>
      <w:r w:rsidR="006527AF" w:rsidRPr="00D00B99">
        <w:rPr>
          <w:rFonts w:cstheme="minorHAnsi"/>
          <w:sz w:val="24"/>
          <w:szCs w:val="24"/>
        </w:rPr>
        <w:t xml:space="preserve">. For more information, please see </w:t>
      </w:r>
      <w:hyperlink r:id="rId34" w:history="1">
        <w:r w:rsidR="00124C36" w:rsidRPr="00D00B99">
          <w:rPr>
            <w:rStyle w:val="Hyperlink"/>
            <w:rFonts w:cstheme="minorHAnsi"/>
            <w:sz w:val="24"/>
            <w:szCs w:val="24"/>
          </w:rPr>
          <w:t>What you can bring on board | TfW</w:t>
        </w:r>
      </w:hyperlink>
      <w:r w:rsidR="00124C36" w:rsidRPr="00D00B99">
        <w:rPr>
          <w:rFonts w:cstheme="minorHAnsi"/>
          <w:sz w:val="24"/>
          <w:szCs w:val="24"/>
        </w:rPr>
        <w:t xml:space="preserve"> </w:t>
      </w:r>
    </w:p>
    <w:p w14:paraId="684D8B38" w14:textId="77777777" w:rsidR="003F2580" w:rsidRPr="00D00B99" w:rsidRDefault="003F2580" w:rsidP="003F2580">
      <w:pPr>
        <w:rPr>
          <w:rFonts w:cstheme="minorHAnsi"/>
          <w:sz w:val="24"/>
          <w:szCs w:val="24"/>
        </w:rPr>
      </w:pPr>
      <w:r w:rsidRPr="00D00B99">
        <w:rPr>
          <w:rFonts w:cstheme="minorHAnsi"/>
          <w:sz w:val="24"/>
          <w:szCs w:val="24"/>
        </w:rPr>
        <w:t>The National Rail Conditions of Travel state that, as a general rule, you can take up to three items of luggage on the train.</w:t>
      </w:r>
    </w:p>
    <w:p w14:paraId="0D2CC678" w14:textId="77777777" w:rsidR="00E83DFC" w:rsidRPr="00D00B99" w:rsidRDefault="00E83DFC" w:rsidP="003F2580">
      <w:pPr>
        <w:rPr>
          <w:rFonts w:cstheme="minorHAnsi"/>
          <w:b/>
          <w:sz w:val="24"/>
          <w:szCs w:val="24"/>
        </w:rPr>
      </w:pPr>
    </w:p>
    <w:p w14:paraId="7301DFEC" w14:textId="27694946" w:rsidR="003F2580" w:rsidRPr="00D00B99" w:rsidRDefault="003F2580" w:rsidP="003F2580">
      <w:pPr>
        <w:rPr>
          <w:rFonts w:cstheme="minorHAnsi"/>
          <w:b/>
          <w:sz w:val="24"/>
          <w:szCs w:val="24"/>
        </w:rPr>
      </w:pPr>
      <w:r w:rsidRPr="00D00B99">
        <w:rPr>
          <w:rFonts w:cstheme="minorHAnsi"/>
          <w:b/>
          <w:sz w:val="24"/>
          <w:szCs w:val="24"/>
        </w:rPr>
        <w:t>Left Luggage</w:t>
      </w:r>
    </w:p>
    <w:p w14:paraId="29F866DC" w14:textId="77777777" w:rsidR="003F2580" w:rsidRPr="00D00B99" w:rsidRDefault="003F2580" w:rsidP="003F2580">
      <w:pPr>
        <w:rPr>
          <w:rFonts w:cstheme="minorHAnsi"/>
          <w:sz w:val="24"/>
          <w:szCs w:val="24"/>
        </w:rPr>
      </w:pPr>
      <w:r w:rsidRPr="00D00B99">
        <w:rPr>
          <w:rFonts w:cstheme="minorHAnsi"/>
          <w:sz w:val="24"/>
          <w:szCs w:val="24"/>
        </w:rPr>
        <w:t xml:space="preserve">We do not provide our own left-luggage facilities at any of our stations. However, Holyhead has a facility run by another company, and there are left-luggage facilities at Manchester Piccadilly and Birmingham New Street. These stations are operated by Network Rail. Accessibility to this service is limited but staff at stations will be able to provide assistance should you need. </w:t>
      </w:r>
    </w:p>
    <w:p w14:paraId="37A9DED8" w14:textId="2B36C28B" w:rsidR="003F2580" w:rsidRPr="00D00B99" w:rsidRDefault="003F2580" w:rsidP="003F2580">
      <w:pPr>
        <w:rPr>
          <w:rFonts w:cstheme="minorHAnsi"/>
          <w:sz w:val="24"/>
          <w:szCs w:val="24"/>
          <w:u w:val="single"/>
        </w:rPr>
      </w:pPr>
      <w:r w:rsidRPr="00D00B99">
        <w:rPr>
          <w:rFonts w:cstheme="minorHAnsi"/>
          <w:sz w:val="24"/>
          <w:szCs w:val="24"/>
        </w:rPr>
        <w:t xml:space="preserve">(For more </w:t>
      </w:r>
      <w:r w:rsidR="00D87075" w:rsidRPr="00D00B99">
        <w:rPr>
          <w:rFonts w:cstheme="minorHAnsi"/>
          <w:sz w:val="24"/>
          <w:szCs w:val="24"/>
        </w:rPr>
        <w:t>information,</w:t>
      </w:r>
      <w:r w:rsidRPr="00D00B99">
        <w:rPr>
          <w:rFonts w:cstheme="minorHAnsi"/>
          <w:sz w:val="24"/>
          <w:szCs w:val="24"/>
        </w:rPr>
        <w:t xml:space="preserve"> please see </w:t>
      </w:r>
      <w:hyperlink r:id="rId35" w:history="1">
        <w:r w:rsidR="005C7457" w:rsidRPr="00D00B99">
          <w:rPr>
            <w:rFonts w:cstheme="minorHAnsi"/>
            <w:color w:val="0000FF"/>
            <w:sz w:val="24"/>
            <w:szCs w:val="24"/>
            <w:u w:val="single"/>
          </w:rPr>
          <w:t>Station accessibility | TfW</w:t>
        </w:r>
      </w:hyperlink>
      <w:r w:rsidRPr="00D00B99">
        <w:rPr>
          <w:rStyle w:val="Hyperlink"/>
          <w:rFonts w:cstheme="minorHAnsi"/>
          <w:sz w:val="24"/>
          <w:szCs w:val="24"/>
        </w:rPr>
        <w:t xml:space="preserve"> </w:t>
      </w:r>
      <w:r w:rsidRPr="00D00B99">
        <w:rPr>
          <w:rFonts w:cstheme="minorHAnsi"/>
          <w:sz w:val="24"/>
          <w:szCs w:val="24"/>
        </w:rPr>
        <w:t>or contact our Customer Relations Team; Please see Section 4).</w:t>
      </w:r>
    </w:p>
    <w:p w14:paraId="231D11DE" w14:textId="77777777" w:rsidR="00E83DFC" w:rsidRPr="00D00B99" w:rsidRDefault="00E83DFC" w:rsidP="003F2580">
      <w:pPr>
        <w:rPr>
          <w:rFonts w:cstheme="minorHAnsi"/>
          <w:b/>
          <w:sz w:val="24"/>
          <w:szCs w:val="24"/>
        </w:rPr>
      </w:pPr>
    </w:p>
    <w:p w14:paraId="0AD6C6A2" w14:textId="09C69A60" w:rsidR="003F2580" w:rsidRPr="00D00B99" w:rsidRDefault="003F2580" w:rsidP="003F2580">
      <w:pPr>
        <w:rPr>
          <w:rFonts w:cstheme="minorHAnsi"/>
          <w:b/>
          <w:sz w:val="24"/>
          <w:szCs w:val="24"/>
        </w:rPr>
      </w:pPr>
      <w:r w:rsidRPr="00D00B99">
        <w:rPr>
          <w:rFonts w:cstheme="minorHAnsi"/>
          <w:b/>
          <w:sz w:val="24"/>
          <w:szCs w:val="24"/>
        </w:rPr>
        <w:t>Ramps</w:t>
      </w:r>
    </w:p>
    <w:p w14:paraId="6C8EF73C" w14:textId="77777777" w:rsidR="003F2580" w:rsidRPr="00D00B99" w:rsidRDefault="003F2580" w:rsidP="003F2580">
      <w:pPr>
        <w:rPr>
          <w:rFonts w:cstheme="minorHAnsi"/>
          <w:sz w:val="24"/>
          <w:szCs w:val="24"/>
        </w:rPr>
      </w:pPr>
      <w:r w:rsidRPr="00D00B99">
        <w:rPr>
          <w:rFonts w:cstheme="minorHAnsi"/>
          <w:sz w:val="24"/>
          <w:szCs w:val="24"/>
        </w:rPr>
        <w:t xml:space="preserve">Ramps are available at all stations with platform staff and on all our trains. Station staff use these to help you on and off any trains, regardless of the rail company. Conductors use the ramps on board at unstaffed stations, whether or not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46F74B25" w14:textId="77777777" w:rsidR="003F2580" w:rsidRPr="00D00B99" w:rsidRDefault="003F2580" w:rsidP="003F2580">
      <w:pPr>
        <w:rPr>
          <w:rFonts w:cstheme="minorHAnsi"/>
          <w:sz w:val="24"/>
          <w:szCs w:val="24"/>
        </w:rPr>
      </w:pPr>
      <w:r w:rsidRPr="00D00B99">
        <w:rPr>
          <w:rFonts w:cstheme="minorHAnsi"/>
          <w:sz w:val="24"/>
          <w:szCs w:val="24"/>
        </w:rPr>
        <w:t>We have a program of ongoing access improvements across the network; but it is important that we inform you that some of our stations have steps, may not be accessible to some wheelchair users and or provide access via a steep ramp between the train and the platform.</w:t>
      </w:r>
    </w:p>
    <w:p w14:paraId="6A479B98" w14:textId="7D9289DA" w:rsidR="003F2580" w:rsidRPr="00D00B99" w:rsidRDefault="003F2580" w:rsidP="003F2580">
      <w:pPr>
        <w:rPr>
          <w:rFonts w:cstheme="minorHAnsi"/>
          <w:sz w:val="24"/>
          <w:szCs w:val="24"/>
        </w:rPr>
      </w:pPr>
      <w:r w:rsidRPr="00D00B99">
        <w:rPr>
          <w:rFonts w:cstheme="minorHAnsi"/>
          <w:sz w:val="24"/>
          <w:szCs w:val="24"/>
        </w:rPr>
        <w:t xml:space="preserve">To avoid inconvenience on your journey, check this beforehand. You can do this in a range of ways including using our accessible stations information available at </w:t>
      </w:r>
      <w:hyperlink r:id="rId36" w:history="1">
        <w:r w:rsidR="00EF4146" w:rsidRPr="00D00B99">
          <w:rPr>
            <w:rFonts w:cstheme="minorHAnsi"/>
            <w:color w:val="0000FF"/>
            <w:sz w:val="24"/>
            <w:szCs w:val="24"/>
            <w:u w:val="single"/>
          </w:rPr>
          <w:t>Station accessibility | TfW</w:t>
        </w:r>
      </w:hyperlink>
      <w:r w:rsidRPr="00D00B99">
        <w:rPr>
          <w:rFonts w:cstheme="minorHAnsi"/>
          <w:sz w:val="24"/>
          <w:szCs w:val="24"/>
        </w:rPr>
        <w:t xml:space="preserve">, which holds detailed information about station accessibility, or by contacting the </w:t>
      </w:r>
      <w:r w:rsidRPr="00D00B99">
        <w:rPr>
          <w:rFonts w:eastAsia="Times New Roman" w:cstheme="minorHAnsi"/>
          <w:sz w:val="24"/>
          <w:szCs w:val="24"/>
          <w:lang w:eastAsia="en-GB"/>
        </w:rPr>
        <w:t xml:space="preserve">Passenger Assist </w:t>
      </w:r>
      <w:r w:rsidRPr="00D00B99">
        <w:rPr>
          <w:rFonts w:cstheme="minorHAnsi"/>
          <w:sz w:val="24"/>
          <w:szCs w:val="24"/>
        </w:rPr>
        <w:t xml:space="preserve">Assisted Travel team or the Customer Relations team before you travel (see section 4 for contact details). </w:t>
      </w:r>
    </w:p>
    <w:p w14:paraId="39F22E8E" w14:textId="77777777" w:rsidR="003F2580" w:rsidRPr="00D00B99" w:rsidRDefault="003F2580" w:rsidP="003F2580">
      <w:pPr>
        <w:rPr>
          <w:rFonts w:cstheme="minorHAnsi"/>
          <w:sz w:val="24"/>
          <w:szCs w:val="24"/>
        </w:rPr>
      </w:pPr>
      <w:r w:rsidRPr="00D00B99">
        <w:rPr>
          <w:rFonts w:cstheme="minorHAnsi"/>
          <w:sz w:val="24"/>
          <w:szCs w:val="24"/>
        </w:rPr>
        <w:t>If a station is inaccessible for you, we will arrange alternative transport to the nearest accessible train station via compliant vehicles so that you can continue your onward journey via rail in comfort and safety (please see section d for more information).</w:t>
      </w:r>
    </w:p>
    <w:p w14:paraId="3F862352" w14:textId="77777777" w:rsidR="000268F3" w:rsidRPr="00D00B99" w:rsidRDefault="000268F3" w:rsidP="003F2580">
      <w:pPr>
        <w:rPr>
          <w:rFonts w:cstheme="minorHAnsi"/>
          <w:b/>
          <w:sz w:val="24"/>
          <w:szCs w:val="24"/>
        </w:rPr>
      </w:pPr>
    </w:p>
    <w:p w14:paraId="2471232D" w14:textId="69F0374B" w:rsidR="003F2580" w:rsidRPr="00D00B99" w:rsidRDefault="003F2580" w:rsidP="003F2580">
      <w:pPr>
        <w:rPr>
          <w:rFonts w:cstheme="minorHAnsi"/>
          <w:b/>
          <w:sz w:val="24"/>
          <w:szCs w:val="24"/>
        </w:rPr>
      </w:pPr>
      <w:r w:rsidRPr="00D00B99">
        <w:rPr>
          <w:rFonts w:cstheme="minorHAnsi"/>
          <w:b/>
          <w:sz w:val="24"/>
          <w:szCs w:val="24"/>
        </w:rPr>
        <w:t xml:space="preserve">Facilities Provided </w:t>
      </w:r>
      <w:proofErr w:type="gramStart"/>
      <w:r w:rsidRPr="00D00B99">
        <w:rPr>
          <w:rFonts w:cstheme="minorHAnsi"/>
          <w:b/>
          <w:sz w:val="24"/>
          <w:szCs w:val="24"/>
        </w:rPr>
        <w:t>By</w:t>
      </w:r>
      <w:proofErr w:type="gramEnd"/>
      <w:r w:rsidRPr="00D00B99">
        <w:rPr>
          <w:rFonts w:cstheme="minorHAnsi"/>
          <w:b/>
          <w:sz w:val="24"/>
          <w:szCs w:val="24"/>
        </w:rPr>
        <w:t xml:space="preserve"> Other Companies</w:t>
      </w:r>
    </w:p>
    <w:p w14:paraId="235F4539" w14:textId="2B13102B" w:rsidR="003F2580" w:rsidRPr="00D00B99" w:rsidRDefault="003F2580" w:rsidP="003F2580">
      <w:pPr>
        <w:rPr>
          <w:rFonts w:cstheme="minorHAnsi"/>
          <w:sz w:val="24"/>
          <w:szCs w:val="24"/>
        </w:rPr>
      </w:pPr>
      <w:r w:rsidRPr="00D00B99">
        <w:rPr>
          <w:rFonts w:cstheme="minorHAnsi"/>
          <w:sz w:val="24"/>
          <w:szCs w:val="24"/>
        </w:rPr>
        <w:t>Third-party retailers provide catering at stations. We will make sure that any new or renewed tenancy agreements include obligations under the Equality Act 2010. The location of retailers’ premises will not affect the accessibility of the station or its facilities</w:t>
      </w:r>
      <w:r w:rsidR="00D17655" w:rsidRPr="00D00B99">
        <w:rPr>
          <w:rFonts w:cstheme="minorHAnsi"/>
          <w:sz w:val="24"/>
          <w:szCs w:val="24"/>
        </w:rPr>
        <w:t xml:space="preserve">. </w:t>
      </w:r>
    </w:p>
    <w:p w14:paraId="37730B45" w14:textId="77777777" w:rsidR="00E83DFC" w:rsidRPr="00D00B99" w:rsidRDefault="00E83DFC" w:rsidP="003F2580">
      <w:pPr>
        <w:rPr>
          <w:rFonts w:cstheme="minorHAnsi"/>
          <w:b/>
          <w:sz w:val="24"/>
          <w:szCs w:val="24"/>
        </w:rPr>
      </w:pPr>
    </w:p>
    <w:p w14:paraId="08DF15A8" w14:textId="77777777" w:rsidR="00E83DFC" w:rsidRPr="00D00B99" w:rsidRDefault="00E83DFC" w:rsidP="003F2580">
      <w:pPr>
        <w:rPr>
          <w:rFonts w:cstheme="minorHAnsi"/>
          <w:b/>
          <w:sz w:val="24"/>
          <w:szCs w:val="24"/>
        </w:rPr>
      </w:pPr>
    </w:p>
    <w:p w14:paraId="6B6F2E09" w14:textId="77777777" w:rsidR="00E83DFC" w:rsidRPr="00D00B99" w:rsidRDefault="00E83DFC" w:rsidP="003F2580">
      <w:pPr>
        <w:rPr>
          <w:rFonts w:cstheme="minorHAnsi"/>
          <w:b/>
          <w:sz w:val="24"/>
          <w:szCs w:val="24"/>
        </w:rPr>
      </w:pPr>
    </w:p>
    <w:p w14:paraId="4AD19C92" w14:textId="714E7F1B" w:rsidR="003F2580" w:rsidRPr="00D00B99" w:rsidRDefault="003F2580" w:rsidP="003F2580">
      <w:pPr>
        <w:rPr>
          <w:rFonts w:cstheme="minorHAnsi"/>
          <w:b/>
          <w:sz w:val="24"/>
          <w:szCs w:val="24"/>
        </w:rPr>
      </w:pPr>
      <w:bookmarkStart w:id="4" w:name="_Hlk125632253"/>
      <w:r w:rsidRPr="00D00B99">
        <w:rPr>
          <w:rFonts w:cstheme="minorHAnsi"/>
          <w:b/>
          <w:sz w:val="24"/>
          <w:szCs w:val="24"/>
        </w:rPr>
        <w:t xml:space="preserve">Staffing Hours </w:t>
      </w:r>
      <w:proofErr w:type="gramStart"/>
      <w:r w:rsidRPr="00D00B99">
        <w:rPr>
          <w:rFonts w:cstheme="minorHAnsi"/>
          <w:b/>
          <w:sz w:val="24"/>
          <w:szCs w:val="24"/>
        </w:rPr>
        <w:t>And</w:t>
      </w:r>
      <w:proofErr w:type="gramEnd"/>
      <w:r w:rsidRPr="00D00B99">
        <w:rPr>
          <w:rFonts w:cstheme="minorHAnsi"/>
          <w:b/>
          <w:sz w:val="24"/>
          <w:szCs w:val="24"/>
        </w:rPr>
        <w:t xml:space="preserve"> Unstaffed Stations</w:t>
      </w:r>
    </w:p>
    <w:p w14:paraId="667060CF" w14:textId="77777777" w:rsidR="003F2580" w:rsidRPr="00D00B99" w:rsidRDefault="003F2580" w:rsidP="003F2580">
      <w:pPr>
        <w:rPr>
          <w:rFonts w:cstheme="minorHAnsi"/>
          <w:sz w:val="24"/>
          <w:szCs w:val="24"/>
        </w:rPr>
      </w:pPr>
      <w:r w:rsidRPr="00D00B99">
        <w:rPr>
          <w:rFonts w:cstheme="minorHAnsi"/>
          <w:sz w:val="24"/>
          <w:szCs w:val="24"/>
        </w:rPr>
        <w:t>At stations where there are no staff to help you; our conductors can help you to get on and off the train (for example, by using the on-board ramp). In this case, you need to be on the platform before the train arrives and in a comfortable amount of time for you. (Please see Section 3.b for information and advice on unstaffed stations and Section 3.c for connections).</w:t>
      </w:r>
    </w:p>
    <w:p w14:paraId="02A0EF65" w14:textId="77777777" w:rsidR="003F2580" w:rsidRPr="00D00B99" w:rsidRDefault="003F2580" w:rsidP="003F2580">
      <w:pPr>
        <w:rPr>
          <w:rFonts w:cstheme="minorHAnsi"/>
          <w:sz w:val="24"/>
          <w:szCs w:val="24"/>
        </w:rPr>
      </w:pPr>
      <w:r w:rsidRPr="00D00B99">
        <w:rPr>
          <w:rFonts w:cstheme="minorHAnsi"/>
          <w:sz w:val="24"/>
          <w:szCs w:val="24"/>
        </w:rPr>
        <w:t xml:space="preserve">Once you have been assisted in boarding a train, our staff will communicate with the on-train staff and destination station staff, as appropriate, to ensure you are provided with assistance to alight the train. </w:t>
      </w:r>
    </w:p>
    <w:p w14:paraId="4738BCE0" w14:textId="77777777" w:rsidR="003F2580" w:rsidRPr="00D00B99" w:rsidRDefault="003F2580" w:rsidP="003F2580">
      <w:pPr>
        <w:rPr>
          <w:rFonts w:cstheme="minorHAnsi"/>
          <w:sz w:val="24"/>
          <w:szCs w:val="24"/>
        </w:rPr>
      </w:pPr>
      <w:r w:rsidRPr="00D00B99">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 (for contact details please see section 4).</w:t>
      </w:r>
    </w:p>
    <w:bookmarkEnd w:id="4"/>
    <w:p w14:paraId="6BDFFFEF" w14:textId="77777777" w:rsidR="00432D5D" w:rsidRPr="00D00B99" w:rsidRDefault="003F2580" w:rsidP="003F2580">
      <w:pPr>
        <w:rPr>
          <w:rFonts w:cstheme="minorHAnsi"/>
          <w:sz w:val="24"/>
          <w:szCs w:val="24"/>
        </w:rPr>
      </w:pPr>
      <w:r w:rsidRPr="00D00B99">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37" w:history="1">
        <w:r w:rsidR="00A94E5F" w:rsidRPr="00D00B99">
          <w:rPr>
            <w:rFonts w:cstheme="minorHAnsi"/>
            <w:color w:val="0000FF"/>
            <w:sz w:val="24"/>
            <w:szCs w:val="24"/>
            <w:u w:val="single"/>
          </w:rPr>
          <w:t>National Rail Enquiries - Official source for UK train times and timetables</w:t>
        </w:r>
      </w:hyperlink>
      <w:r w:rsidR="00A94E5F" w:rsidRPr="00D00B99">
        <w:rPr>
          <w:rFonts w:cstheme="minorHAnsi"/>
          <w:sz w:val="24"/>
          <w:szCs w:val="24"/>
        </w:rPr>
        <w:t xml:space="preserve"> </w:t>
      </w:r>
      <w:r w:rsidRPr="00D00B99">
        <w:rPr>
          <w:rFonts w:cstheme="minorHAnsi"/>
          <w:sz w:val="24"/>
          <w:szCs w:val="24"/>
        </w:rPr>
        <w:t xml:space="preserve">and our Station Accessibility Information provides details on accessibility  </w:t>
      </w:r>
      <w:hyperlink r:id="rId38" w:history="1">
        <w:r w:rsidR="00432D5D" w:rsidRPr="00D00B99">
          <w:rPr>
            <w:rFonts w:cstheme="minorHAnsi"/>
            <w:color w:val="0000FF"/>
            <w:sz w:val="24"/>
            <w:szCs w:val="24"/>
            <w:u w:val="single"/>
          </w:rPr>
          <w:t>Station accessibility | TfW</w:t>
        </w:r>
      </w:hyperlink>
      <w:r w:rsidR="00432D5D" w:rsidRPr="00D00B99">
        <w:rPr>
          <w:rFonts w:cstheme="minorHAnsi"/>
          <w:sz w:val="24"/>
          <w:szCs w:val="24"/>
        </w:rPr>
        <w:t xml:space="preserve"> </w:t>
      </w:r>
    </w:p>
    <w:p w14:paraId="34B68A2F" w14:textId="1F5107FC" w:rsidR="003F2580" w:rsidRPr="00D00B99" w:rsidRDefault="00F96242" w:rsidP="003F2580">
      <w:pPr>
        <w:rPr>
          <w:rFonts w:cstheme="minorHAnsi"/>
          <w:sz w:val="24"/>
          <w:szCs w:val="24"/>
        </w:rPr>
      </w:pPr>
      <w:r w:rsidRPr="00D00B99">
        <w:rPr>
          <w:rFonts w:cstheme="minorHAnsi"/>
          <w:sz w:val="24"/>
          <w:szCs w:val="24"/>
        </w:rPr>
        <w:t>Additionally,</w:t>
      </w:r>
      <w:r w:rsidR="003F2580" w:rsidRPr="00D00B99">
        <w:rPr>
          <w:rFonts w:cstheme="minorHAnsi"/>
          <w:sz w:val="24"/>
          <w:szCs w:val="24"/>
        </w:rPr>
        <w:t xml:space="preserve"> please see the National Rail Accessibility Map. Available at the following link </w:t>
      </w:r>
      <w:hyperlink r:id="rId39" w:history="1">
        <w:r w:rsidR="000268F3" w:rsidRPr="00D00B99">
          <w:rPr>
            <w:rStyle w:val="Hyperlink"/>
            <w:rFonts w:cstheme="minorHAnsi"/>
            <w:sz w:val="24"/>
            <w:szCs w:val="24"/>
          </w:rPr>
          <w:t>http://accessmap.nationalrail.co.uk/</w:t>
        </w:r>
      </w:hyperlink>
      <w:r w:rsidR="000268F3" w:rsidRPr="00D00B99">
        <w:rPr>
          <w:rFonts w:cstheme="minorHAnsi"/>
          <w:sz w:val="24"/>
          <w:szCs w:val="24"/>
        </w:rPr>
        <w:t xml:space="preserve"> . </w:t>
      </w:r>
      <w:r w:rsidR="003F2580" w:rsidRPr="00D00B99">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68E9BED0" w14:textId="77777777" w:rsidR="00E83DFC" w:rsidRPr="00D00B99" w:rsidRDefault="00E83DFC" w:rsidP="003F2580">
      <w:pPr>
        <w:tabs>
          <w:tab w:val="left" w:pos="3180"/>
        </w:tabs>
        <w:rPr>
          <w:rFonts w:cstheme="minorHAnsi"/>
          <w:b/>
          <w:sz w:val="24"/>
          <w:szCs w:val="24"/>
        </w:rPr>
      </w:pPr>
    </w:p>
    <w:p w14:paraId="00CF83B2" w14:textId="46273359" w:rsidR="003F2580" w:rsidRPr="00D00B99" w:rsidRDefault="003F2580" w:rsidP="003F2580">
      <w:pPr>
        <w:tabs>
          <w:tab w:val="left" w:pos="3180"/>
        </w:tabs>
        <w:rPr>
          <w:rFonts w:cstheme="minorHAnsi"/>
          <w:b/>
          <w:sz w:val="24"/>
          <w:szCs w:val="24"/>
        </w:rPr>
      </w:pPr>
      <w:r w:rsidRPr="00D00B99">
        <w:rPr>
          <w:rFonts w:cstheme="minorHAnsi"/>
          <w:b/>
          <w:sz w:val="24"/>
          <w:szCs w:val="24"/>
        </w:rPr>
        <w:t>Assisted Travel Without Booking</w:t>
      </w:r>
    </w:p>
    <w:p w14:paraId="33FBEEAD" w14:textId="56A5CC96" w:rsidR="003F2580" w:rsidRPr="00D00B99" w:rsidRDefault="003F2580" w:rsidP="003F2580">
      <w:pPr>
        <w:rPr>
          <w:rFonts w:cstheme="minorHAnsi"/>
          <w:sz w:val="24"/>
          <w:szCs w:val="24"/>
        </w:rPr>
      </w:pPr>
      <w:r w:rsidRPr="00D00B99">
        <w:rPr>
          <w:rFonts w:cstheme="minorHAnsi"/>
          <w:sz w:val="24"/>
          <w:szCs w:val="24"/>
        </w:rPr>
        <w:t xml:space="preserve">If you cannot book assisted travel in advance, we will still provide </w:t>
      </w:r>
      <w:r w:rsidR="001529E8" w:rsidRPr="00D00B99">
        <w:rPr>
          <w:rFonts w:cstheme="minorHAnsi"/>
          <w:sz w:val="24"/>
          <w:szCs w:val="24"/>
        </w:rPr>
        <w:t>help,</w:t>
      </w:r>
      <w:r w:rsidRPr="00D00B99">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make arrangements to escort you to the platform in plenty of time to board your train.</w:t>
      </w:r>
    </w:p>
    <w:p w14:paraId="16E67A00" w14:textId="77777777" w:rsidR="003F2580" w:rsidRPr="00D00B99" w:rsidRDefault="003F2580" w:rsidP="003F2580">
      <w:pPr>
        <w:rPr>
          <w:rFonts w:cstheme="minorHAnsi"/>
          <w:sz w:val="24"/>
          <w:szCs w:val="24"/>
        </w:rPr>
      </w:pPr>
      <w:r w:rsidRPr="00D00B99">
        <w:rPr>
          <w:rFonts w:cstheme="minorHAnsi"/>
          <w:sz w:val="24"/>
          <w:szCs w:val="24"/>
        </w:rPr>
        <w:t xml:space="preserve">At stations where there are no staff to help you; our conductors can help you on board (for example, by using the on-board ramp). In this case, you need to be on the platform in time for the train. </w:t>
      </w:r>
    </w:p>
    <w:p w14:paraId="7A308CAC" w14:textId="77777777" w:rsidR="003F2580" w:rsidRPr="00D00B99" w:rsidRDefault="003F2580" w:rsidP="003F2580">
      <w:pPr>
        <w:rPr>
          <w:rFonts w:cstheme="minorHAnsi"/>
          <w:sz w:val="24"/>
          <w:szCs w:val="24"/>
        </w:rPr>
      </w:pPr>
      <w:r w:rsidRPr="00D00B99">
        <w:rPr>
          <w:rFonts w:cstheme="minorHAnsi"/>
          <w:sz w:val="24"/>
          <w:szCs w:val="24"/>
        </w:rPr>
        <w:t>(Please see Section 3.b for advice on unstaffed stations and Section 3.c for connections).</w:t>
      </w:r>
    </w:p>
    <w:p w14:paraId="33918B16" w14:textId="2022A042" w:rsidR="003F2580" w:rsidRPr="00D00B99" w:rsidRDefault="003F2580" w:rsidP="003F2580">
      <w:pPr>
        <w:rPr>
          <w:rFonts w:cstheme="minorHAnsi"/>
          <w:sz w:val="24"/>
          <w:szCs w:val="24"/>
        </w:rPr>
      </w:pPr>
      <w:r w:rsidRPr="00D00B99">
        <w:rPr>
          <w:rFonts w:cstheme="minorHAnsi"/>
          <w:sz w:val="24"/>
          <w:szCs w:val="24"/>
        </w:rPr>
        <w:lastRenderedPageBreak/>
        <w:t xml:space="preserve">Alternatively detailed information about the accessibility features of our stations is available by contacting our Assisted Travel team, National Rail Enquiries website </w:t>
      </w:r>
      <w:hyperlink r:id="rId40" w:history="1">
        <w:r w:rsidR="007C498B" w:rsidRPr="00D00B99">
          <w:rPr>
            <w:rFonts w:cstheme="minorHAnsi"/>
            <w:color w:val="0000FF"/>
            <w:sz w:val="24"/>
            <w:szCs w:val="24"/>
            <w:u w:val="single"/>
          </w:rPr>
          <w:t>National Rail Enquiries - Official source for UK train times and timetables</w:t>
        </w:r>
      </w:hyperlink>
      <w:r w:rsidRPr="00D00B99">
        <w:rPr>
          <w:rFonts w:cstheme="minorHAnsi"/>
          <w:sz w:val="24"/>
          <w:szCs w:val="24"/>
        </w:rPr>
        <w:t xml:space="preserve"> and our Station Accessibility Information available through using the following link </w:t>
      </w:r>
      <w:hyperlink r:id="rId41" w:history="1">
        <w:r w:rsidR="004951D2" w:rsidRPr="00D00B99">
          <w:rPr>
            <w:rFonts w:cstheme="minorHAnsi"/>
            <w:color w:val="0000FF"/>
            <w:sz w:val="24"/>
            <w:szCs w:val="24"/>
            <w:u w:val="single"/>
          </w:rPr>
          <w:t>Station accessibility | TfW</w:t>
        </w:r>
      </w:hyperlink>
      <w:r w:rsidR="004951D2" w:rsidRPr="00D00B99">
        <w:rPr>
          <w:rFonts w:cstheme="minorHAnsi"/>
          <w:sz w:val="24"/>
          <w:szCs w:val="24"/>
        </w:rPr>
        <w:t xml:space="preserve"> </w:t>
      </w:r>
      <w:r w:rsidRPr="00D00B99">
        <w:rPr>
          <w:rFonts w:cstheme="minorHAnsi"/>
          <w:sz w:val="24"/>
          <w:szCs w:val="24"/>
        </w:rPr>
        <w:t>(for contact details please see section 4).</w:t>
      </w:r>
    </w:p>
    <w:p w14:paraId="4C507862" w14:textId="77777777" w:rsidR="00E83DFC" w:rsidRPr="00D00B99" w:rsidRDefault="00E83DFC" w:rsidP="003F2580">
      <w:pPr>
        <w:rPr>
          <w:rFonts w:cstheme="minorHAnsi"/>
          <w:b/>
          <w:sz w:val="24"/>
          <w:szCs w:val="24"/>
        </w:rPr>
      </w:pPr>
    </w:p>
    <w:p w14:paraId="78F4ED80" w14:textId="3BC33EE4" w:rsidR="003F2580" w:rsidRPr="00D00B99" w:rsidRDefault="003F2580" w:rsidP="003F2580">
      <w:pPr>
        <w:rPr>
          <w:rFonts w:cstheme="minorHAnsi"/>
          <w:sz w:val="24"/>
          <w:szCs w:val="24"/>
        </w:rPr>
      </w:pPr>
      <w:r w:rsidRPr="00D00B99">
        <w:rPr>
          <w:rFonts w:cstheme="minorHAnsi"/>
          <w:b/>
          <w:sz w:val="24"/>
          <w:szCs w:val="24"/>
        </w:rPr>
        <w:t xml:space="preserve">Arriving At </w:t>
      </w:r>
      <w:proofErr w:type="gramStart"/>
      <w:r w:rsidRPr="00D00B99">
        <w:rPr>
          <w:rFonts w:cstheme="minorHAnsi"/>
          <w:b/>
          <w:sz w:val="24"/>
          <w:szCs w:val="24"/>
        </w:rPr>
        <w:t>The</w:t>
      </w:r>
      <w:proofErr w:type="gramEnd"/>
      <w:r w:rsidRPr="00D00B99">
        <w:rPr>
          <w:rFonts w:cstheme="minorHAnsi"/>
          <w:b/>
          <w:sz w:val="24"/>
          <w:szCs w:val="24"/>
        </w:rPr>
        <w:t xml:space="preserve"> Station</w:t>
      </w:r>
    </w:p>
    <w:p w14:paraId="67483950" w14:textId="02AC16C8" w:rsidR="003F2580" w:rsidRPr="00D00B99" w:rsidRDefault="003F2580" w:rsidP="003F2580">
      <w:pPr>
        <w:rPr>
          <w:rFonts w:cstheme="minorHAnsi"/>
          <w:sz w:val="24"/>
          <w:szCs w:val="24"/>
        </w:rPr>
      </w:pPr>
      <w:r w:rsidRPr="00D00B99">
        <w:rPr>
          <w:rFonts w:cstheme="minorHAnsi"/>
          <w:sz w:val="24"/>
          <w:szCs w:val="24"/>
        </w:rPr>
        <w:t>If you have booked assisted travel in advance, when the train you are on arrives at your destination station you will be helped off it as quickly as possible and usually within 5 minutes of the train arriving. If you arrive at the last / termination station on the train’s route, you will be helped off the train within five minutes of arriving if reasonably possible.</w:t>
      </w:r>
      <w:r w:rsidR="004951D2" w:rsidRPr="00D00B99">
        <w:rPr>
          <w:rFonts w:cstheme="minorHAnsi"/>
          <w:sz w:val="24"/>
          <w:szCs w:val="24"/>
        </w:rPr>
        <w:t xml:space="preserve"> </w:t>
      </w:r>
    </w:p>
    <w:p w14:paraId="79C5FE8C" w14:textId="77777777" w:rsidR="00E83DFC" w:rsidRPr="00D00B99" w:rsidRDefault="00E83DFC" w:rsidP="003F2580">
      <w:pPr>
        <w:rPr>
          <w:rFonts w:cstheme="minorHAnsi"/>
          <w:b/>
          <w:sz w:val="24"/>
          <w:szCs w:val="24"/>
        </w:rPr>
      </w:pPr>
    </w:p>
    <w:p w14:paraId="19043211" w14:textId="3EF28ADC" w:rsidR="003F2580" w:rsidRPr="00D00B99" w:rsidRDefault="003F2580" w:rsidP="003F2580">
      <w:pPr>
        <w:rPr>
          <w:rFonts w:cstheme="minorHAnsi"/>
          <w:b/>
          <w:sz w:val="24"/>
          <w:szCs w:val="24"/>
        </w:rPr>
      </w:pPr>
      <w:r w:rsidRPr="00D00B99">
        <w:rPr>
          <w:rFonts w:cstheme="minorHAnsi"/>
          <w:b/>
          <w:sz w:val="24"/>
          <w:szCs w:val="24"/>
        </w:rPr>
        <w:t>Orange Wallet Scheme</w:t>
      </w:r>
    </w:p>
    <w:p w14:paraId="16B65F66" w14:textId="7782C501" w:rsidR="00841F41" w:rsidRPr="00D00B99" w:rsidRDefault="003F2580" w:rsidP="003F2580">
      <w:pPr>
        <w:rPr>
          <w:rFonts w:cstheme="minorHAnsi"/>
          <w:b/>
          <w:sz w:val="24"/>
          <w:szCs w:val="24"/>
        </w:rPr>
      </w:pPr>
      <w:r w:rsidRPr="00D00B99">
        <w:rPr>
          <w:rFonts w:cstheme="minorHAnsi"/>
          <w:sz w:val="24"/>
          <w:szCs w:val="24"/>
        </w:rPr>
        <w:t xml:space="preserve">We support the Orange Wallet Scheme, which is funded by the Welsh Government. The scheme aims to help people with a range of non-visible disabilities use public transport more easily. The wallet contains a space, which can be written on and personalised to help passengers communicate their needs to staff. It can also be a helpful tool for people with non-visible impairments (that is, disabilities and difficulties that may not be obvious to others). All our staff are aware of the Orange </w:t>
      </w:r>
      <w:r w:rsidR="004951D2" w:rsidRPr="00D00B99">
        <w:rPr>
          <w:rFonts w:cstheme="minorHAnsi"/>
          <w:sz w:val="24"/>
          <w:szCs w:val="24"/>
        </w:rPr>
        <w:t>W</w:t>
      </w:r>
      <w:r w:rsidRPr="00D00B99">
        <w:rPr>
          <w:rFonts w:cstheme="minorHAnsi"/>
          <w:sz w:val="24"/>
          <w:szCs w:val="24"/>
        </w:rPr>
        <w:t xml:space="preserve">allet and trained in how it can be of assistance to our </w:t>
      </w:r>
      <w:r w:rsidR="00841F41" w:rsidRPr="00D00B99">
        <w:rPr>
          <w:rFonts w:cstheme="minorHAnsi"/>
          <w:sz w:val="24"/>
          <w:szCs w:val="24"/>
        </w:rPr>
        <w:t>customers</w:t>
      </w:r>
      <w:r w:rsidRPr="00D00B99">
        <w:rPr>
          <w:rFonts w:cstheme="minorHAnsi"/>
          <w:sz w:val="24"/>
          <w:szCs w:val="24"/>
        </w:rPr>
        <w:t xml:space="preserve">. You can get a wallet from the Customer Relations team (Please see Section C). for more </w:t>
      </w:r>
      <w:r w:rsidR="003E5C6C" w:rsidRPr="00D00B99">
        <w:rPr>
          <w:rFonts w:cstheme="minorHAnsi"/>
          <w:sz w:val="24"/>
          <w:szCs w:val="24"/>
        </w:rPr>
        <w:t>information,</w:t>
      </w:r>
      <w:r w:rsidRPr="00D00B99">
        <w:rPr>
          <w:rFonts w:cstheme="minorHAnsi"/>
          <w:sz w:val="24"/>
          <w:szCs w:val="24"/>
        </w:rPr>
        <w:t xml:space="preserve"> please follow this link </w:t>
      </w:r>
      <w:hyperlink r:id="rId42" w:history="1">
        <w:r w:rsidR="00841F41" w:rsidRPr="00D00B99">
          <w:rPr>
            <w:rFonts w:cstheme="minorHAnsi"/>
            <w:color w:val="0000FF"/>
            <w:sz w:val="24"/>
            <w:szCs w:val="24"/>
            <w:u w:val="single"/>
          </w:rPr>
          <w:t>Orange Wallet Scheme | TfW</w:t>
        </w:r>
      </w:hyperlink>
      <w:r w:rsidR="00841F41" w:rsidRPr="00D00B99">
        <w:rPr>
          <w:rFonts w:cstheme="minorHAnsi"/>
          <w:b/>
          <w:sz w:val="24"/>
          <w:szCs w:val="24"/>
        </w:rPr>
        <w:t xml:space="preserve"> </w:t>
      </w:r>
    </w:p>
    <w:p w14:paraId="7651E607" w14:textId="77777777" w:rsidR="00E83DFC" w:rsidRPr="00D00B99" w:rsidRDefault="00E83DFC" w:rsidP="003F2580">
      <w:pPr>
        <w:rPr>
          <w:rFonts w:cstheme="minorHAnsi"/>
          <w:b/>
          <w:sz w:val="24"/>
          <w:szCs w:val="24"/>
        </w:rPr>
      </w:pPr>
    </w:p>
    <w:p w14:paraId="3A352FFA" w14:textId="68CC07BE" w:rsidR="003F2580" w:rsidRPr="00D00B99" w:rsidRDefault="003F2580" w:rsidP="003F2580">
      <w:pPr>
        <w:rPr>
          <w:rFonts w:cstheme="minorHAnsi"/>
          <w:b/>
          <w:sz w:val="24"/>
          <w:szCs w:val="24"/>
        </w:rPr>
      </w:pPr>
      <w:r w:rsidRPr="00D00B99">
        <w:rPr>
          <w:rFonts w:cstheme="minorHAnsi"/>
          <w:b/>
          <w:sz w:val="24"/>
          <w:szCs w:val="24"/>
        </w:rPr>
        <w:t xml:space="preserve">Sunflower Lanyards ‘hidden disabilities’ </w:t>
      </w:r>
    </w:p>
    <w:p w14:paraId="257E6E14" w14:textId="77777777" w:rsidR="003F2580" w:rsidRPr="00D00B99" w:rsidRDefault="003F2580" w:rsidP="003F2580">
      <w:pPr>
        <w:rPr>
          <w:rFonts w:cstheme="minorHAnsi"/>
          <w:sz w:val="24"/>
          <w:szCs w:val="24"/>
        </w:rPr>
      </w:pPr>
      <w:r w:rsidRPr="00D00B99">
        <w:rPr>
          <w:rFonts w:cstheme="minorHAnsi"/>
          <w:sz w:val="24"/>
          <w:szCs w:val="24"/>
        </w:rPr>
        <w:t xml:space="preserve">TfW actively support the sunflower Lanyard scheme. </w:t>
      </w:r>
    </w:p>
    <w:p w14:paraId="1DF7105F" w14:textId="77777777" w:rsidR="003F2580" w:rsidRPr="00D00B99" w:rsidRDefault="003F2580" w:rsidP="003F2580">
      <w:pPr>
        <w:rPr>
          <w:rFonts w:cstheme="minorHAnsi"/>
          <w:sz w:val="24"/>
          <w:szCs w:val="24"/>
        </w:rPr>
      </w:pPr>
      <w:r w:rsidRPr="00D00B99">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2A3BC216" w14:textId="67E0E529" w:rsidR="003F2580" w:rsidRPr="00D00B99" w:rsidRDefault="003F2580" w:rsidP="003F2580">
      <w:pPr>
        <w:rPr>
          <w:rFonts w:cstheme="minorHAnsi"/>
          <w:sz w:val="24"/>
          <w:szCs w:val="24"/>
        </w:rPr>
      </w:pPr>
      <w:r w:rsidRPr="00D00B99">
        <w:rPr>
          <w:rFonts w:cstheme="minorHAnsi"/>
          <w:sz w:val="24"/>
          <w:szCs w:val="24"/>
        </w:rPr>
        <w:t xml:space="preserve">All our staff are aware of the Sunflower Lanyard and trained in how it can be of assistance to our </w:t>
      </w:r>
      <w:r w:rsidR="00841F41" w:rsidRPr="00D00B99">
        <w:rPr>
          <w:rFonts w:cstheme="minorHAnsi"/>
          <w:sz w:val="24"/>
          <w:szCs w:val="24"/>
        </w:rPr>
        <w:t>customers</w:t>
      </w:r>
      <w:r w:rsidRPr="00D00B99">
        <w:rPr>
          <w:rFonts w:cstheme="minorHAnsi"/>
          <w:sz w:val="24"/>
          <w:szCs w:val="24"/>
        </w:rPr>
        <w:t>.</w:t>
      </w:r>
    </w:p>
    <w:p w14:paraId="59F2A875" w14:textId="5F0B254D" w:rsidR="003F2580" w:rsidRPr="00D00B99" w:rsidRDefault="003F2580" w:rsidP="003F2580">
      <w:pPr>
        <w:rPr>
          <w:rFonts w:cstheme="minorHAnsi"/>
          <w:sz w:val="24"/>
          <w:szCs w:val="24"/>
        </w:rPr>
      </w:pPr>
      <w:r w:rsidRPr="00D00B99">
        <w:rPr>
          <w:rFonts w:cstheme="minorHAnsi"/>
          <w:sz w:val="24"/>
          <w:szCs w:val="24"/>
        </w:rPr>
        <w:t xml:space="preserve">You can get a Sunflower Lanyard from the Customer Relations team (Please see Section C for contact details). </w:t>
      </w:r>
    </w:p>
    <w:p w14:paraId="784F2B85" w14:textId="4B9450F0" w:rsidR="00C975F4" w:rsidRPr="00D00B99" w:rsidRDefault="003F2580" w:rsidP="003F2580">
      <w:pPr>
        <w:rPr>
          <w:rFonts w:cstheme="minorHAnsi"/>
          <w:b/>
          <w:sz w:val="24"/>
          <w:szCs w:val="24"/>
        </w:rPr>
      </w:pPr>
      <w:r w:rsidRPr="00D00B99">
        <w:rPr>
          <w:rFonts w:cstheme="minorHAnsi"/>
          <w:sz w:val="24"/>
          <w:szCs w:val="24"/>
        </w:rPr>
        <w:t xml:space="preserve">For more </w:t>
      </w:r>
      <w:r w:rsidR="00C975F4" w:rsidRPr="00D00B99">
        <w:rPr>
          <w:rFonts w:cstheme="minorHAnsi"/>
          <w:sz w:val="24"/>
          <w:szCs w:val="24"/>
        </w:rPr>
        <w:t>information,</w:t>
      </w:r>
      <w:r w:rsidRPr="00D00B99">
        <w:rPr>
          <w:rFonts w:cstheme="minorHAnsi"/>
          <w:sz w:val="24"/>
          <w:szCs w:val="24"/>
        </w:rPr>
        <w:t xml:space="preserve"> please follow this link </w:t>
      </w:r>
      <w:hyperlink r:id="rId43" w:history="1">
        <w:r w:rsidR="00C975F4" w:rsidRPr="00D00B99">
          <w:rPr>
            <w:rFonts w:cstheme="minorHAnsi"/>
            <w:color w:val="0000FF"/>
            <w:sz w:val="24"/>
            <w:szCs w:val="24"/>
            <w:u w:val="single"/>
          </w:rPr>
          <w:t>The Sunflower Lanyard | TfW</w:t>
        </w:r>
      </w:hyperlink>
      <w:r w:rsidR="00C975F4" w:rsidRPr="00D00B99">
        <w:rPr>
          <w:rFonts w:cstheme="minorHAnsi"/>
          <w:b/>
          <w:sz w:val="24"/>
          <w:szCs w:val="24"/>
        </w:rPr>
        <w:t xml:space="preserve"> </w:t>
      </w:r>
    </w:p>
    <w:p w14:paraId="57169BDA" w14:textId="77777777" w:rsidR="00C975F4" w:rsidRPr="00D00B99" w:rsidRDefault="00C975F4" w:rsidP="003F2580">
      <w:pPr>
        <w:rPr>
          <w:rFonts w:cstheme="minorHAnsi"/>
          <w:b/>
          <w:sz w:val="24"/>
          <w:szCs w:val="24"/>
        </w:rPr>
      </w:pPr>
    </w:p>
    <w:p w14:paraId="00DF748B" w14:textId="77777777" w:rsidR="00CF397B" w:rsidRPr="00D00B99" w:rsidRDefault="00CF397B" w:rsidP="003F2580">
      <w:pPr>
        <w:rPr>
          <w:rFonts w:cstheme="minorHAnsi"/>
          <w:b/>
          <w:sz w:val="24"/>
          <w:szCs w:val="24"/>
        </w:rPr>
      </w:pPr>
    </w:p>
    <w:p w14:paraId="257D35C0" w14:textId="77777777" w:rsidR="00CF397B" w:rsidRPr="00D00B99" w:rsidRDefault="00CF397B" w:rsidP="003F2580">
      <w:pPr>
        <w:rPr>
          <w:rFonts w:cstheme="minorHAnsi"/>
          <w:b/>
          <w:sz w:val="24"/>
          <w:szCs w:val="24"/>
        </w:rPr>
      </w:pPr>
    </w:p>
    <w:p w14:paraId="285C5C47" w14:textId="1786B291" w:rsidR="003F2580" w:rsidRPr="00D00B99" w:rsidRDefault="003F2580" w:rsidP="003F2580">
      <w:pPr>
        <w:rPr>
          <w:rFonts w:cstheme="minorHAnsi"/>
          <w:b/>
          <w:sz w:val="24"/>
          <w:szCs w:val="24"/>
        </w:rPr>
      </w:pPr>
      <w:r w:rsidRPr="00D00B99">
        <w:rPr>
          <w:rFonts w:cstheme="minorHAnsi"/>
          <w:b/>
          <w:sz w:val="24"/>
          <w:szCs w:val="24"/>
        </w:rPr>
        <w:lastRenderedPageBreak/>
        <w:t>c.</w:t>
      </w:r>
      <w:r w:rsidRPr="00D00B99">
        <w:rPr>
          <w:rFonts w:cstheme="minorHAnsi"/>
          <w:b/>
          <w:sz w:val="24"/>
          <w:szCs w:val="24"/>
        </w:rPr>
        <w:tab/>
        <w:t>On The Train</w:t>
      </w:r>
    </w:p>
    <w:p w14:paraId="73BCFCBF" w14:textId="77777777" w:rsidR="003F2580" w:rsidRPr="00D00B99" w:rsidRDefault="003F2580" w:rsidP="003F2580">
      <w:pPr>
        <w:rPr>
          <w:rFonts w:cstheme="minorHAnsi"/>
          <w:sz w:val="24"/>
          <w:szCs w:val="24"/>
        </w:rPr>
      </w:pPr>
      <w:r w:rsidRPr="00D00B99">
        <w:rPr>
          <w:rFonts w:cstheme="minorHAnsi"/>
          <w:sz w:val="24"/>
          <w:szCs w:val="24"/>
        </w:rPr>
        <w:t xml:space="preserve">New trains and a major programme of refurbishment will result in increased on-board accessibility for our customers. However, our current fleet have a number of improved accessibility features and considerations. </w:t>
      </w:r>
    </w:p>
    <w:p w14:paraId="3439126A" w14:textId="22F9EA76" w:rsidR="003F2580" w:rsidRPr="00D00B99" w:rsidRDefault="003F2580" w:rsidP="003F2580">
      <w:pPr>
        <w:rPr>
          <w:rFonts w:cstheme="minorHAnsi"/>
          <w:sz w:val="24"/>
          <w:szCs w:val="24"/>
        </w:rPr>
      </w:pPr>
      <w:r w:rsidRPr="00D00B99">
        <w:rPr>
          <w:rFonts w:cstheme="minorHAnsi"/>
          <w:sz w:val="24"/>
          <w:szCs w:val="24"/>
        </w:rPr>
        <w:t xml:space="preserve">For more information on the Accessibility of our Current Train Fleet, please follow this link. </w:t>
      </w:r>
      <w:hyperlink r:id="rId44" w:history="1">
        <w:r w:rsidR="00BF0BF3" w:rsidRPr="00D00B99">
          <w:rPr>
            <w:rFonts w:cstheme="minorHAnsi"/>
            <w:color w:val="0000FF"/>
            <w:sz w:val="24"/>
            <w:szCs w:val="24"/>
            <w:u w:val="single"/>
          </w:rPr>
          <w:t>Train accessibility | TfW</w:t>
        </w:r>
      </w:hyperlink>
      <w:r w:rsidR="00BF0BF3" w:rsidRPr="00D00B99">
        <w:rPr>
          <w:rFonts w:cstheme="minorHAnsi"/>
          <w:sz w:val="24"/>
          <w:szCs w:val="24"/>
        </w:rPr>
        <w:t xml:space="preserve"> </w:t>
      </w:r>
      <w:r w:rsidRPr="00D00B99">
        <w:rPr>
          <w:rFonts w:cstheme="minorHAnsi"/>
          <w:sz w:val="24"/>
          <w:szCs w:val="24"/>
        </w:rPr>
        <w:t>or contact our customer services team (See section 4).</w:t>
      </w:r>
    </w:p>
    <w:p w14:paraId="1058ED75" w14:textId="77777777" w:rsidR="00CF397B" w:rsidRPr="00D00B99" w:rsidRDefault="00CF397B" w:rsidP="003F2580">
      <w:pPr>
        <w:rPr>
          <w:rFonts w:cstheme="minorHAnsi"/>
          <w:b/>
          <w:sz w:val="24"/>
          <w:szCs w:val="24"/>
        </w:rPr>
      </w:pPr>
    </w:p>
    <w:p w14:paraId="4827260A" w14:textId="4F83DA42" w:rsidR="003F2580" w:rsidRPr="00D00B99" w:rsidRDefault="003F2580" w:rsidP="003F2580">
      <w:pPr>
        <w:rPr>
          <w:rFonts w:cstheme="minorHAnsi"/>
          <w:b/>
          <w:sz w:val="24"/>
          <w:szCs w:val="24"/>
        </w:rPr>
      </w:pPr>
      <w:r w:rsidRPr="00D00B99">
        <w:rPr>
          <w:rFonts w:cstheme="minorHAnsi"/>
          <w:b/>
          <w:sz w:val="24"/>
          <w:szCs w:val="24"/>
        </w:rPr>
        <w:t xml:space="preserve">Announcements And Information </w:t>
      </w:r>
      <w:proofErr w:type="gramStart"/>
      <w:r w:rsidRPr="00D00B99">
        <w:rPr>
          <w:rFonts w:cstheme="minorHAnsi"/>
          <w:b/>
          <w:sz w:val="24"/>
          <w:szCs w:val="24"/>
        </w:rPr>
        <w:t>On</w:t>
      </w:r>
      <w:proofErr w:type="gramEnd"/>
      <w:r w:rsidRPr="00D00B99">
        <w:rPr>
          <w:rFonts w:cstheme="minorHAnsi"/>
          <w:b/>
          <w:sz w:val="24"/>
          <w:szCs w:val="24"/>
        </w:rPr>
        <w:t xml:space="preserve"> Trains</w:t>
      </w:r>
    </w:p>
    <w:p w14:paraId="20EB3350" w14:textId="77777777" w:rsidR="003F2580" w:rsidRPr="00D00B99" w:rsidRDefault="003F2580" w:rsidP="003F2580">
      <w:pPr>
        <w:rPr>
          <w:rFonts w:cstheme="minorHAnsi"/>
          <w:sz w:val="24"/>
          <w:szCs w:val="24"/>
        </w:rPr>
      </w:pPr>
      <w:r w:rsidRPr="00D00B99">
        <w:rPr>
          <w:rFonts w:cstheme="minorHAnsi"/>
          <w:sz w:val="24"/>
          <w:szCs w:val="24"/>
        </w:rPr>
        <w:t xml:space="preserve">All our trains are fitted with equipment for our conductors to make announcements. If there is a disruption, delay or similar issue, clear announcements are made. Passengers who are deaf or hard of hearing should approach a member of staff for one-to-one help. </w:t>
      </w:r>
    </w:p>
    <w:p w14:paraId="2A573A9B" w14:textId="1E60B891" w:rsidR="003F2580" w:rsidRPr="00D00B99" w:rsidRDefault="003F2580" w:rsidP="003F2580">
      <w:pPr>
        <w:rPr>
          <w:rFonts w:cstheme="minorHAnsi"/>
          <w:sz w:val="24"/>
          <w:szCs w:val="24"/>
        </w:rPr>
      </w:pPr>
      <w:r w:rsidRPr="00D00B99">
        <w:rPr>
          <w:rFonts w:cstheme="minorHAnsi"/>
          <w:sz w:val="24"/>
          <w:szCs w:val="24"/>
        </w:rPr>
        <w:t xml:space="preserve">If communication is difficult staff will be able to advise the customer of the availability of the </w:t>
      </w:r>
      <w:proofErr w:type="spellStart"/>
      <w:r w:rsidR="003634E7" w:rsidRPr="00D00B99">
        <w:rPr>
          <w:rFonts w:cstheme="minorHAnsi"/>
          <w:sz w:val="24"/>
          <w:szCs w:val="24"/>
        </w:rPr>
        <w:t>SignVideo</w:t>
      </w:r>
      <w:proofErr w:type="spellEnd"/>
      <w:r w:rsidRPr="00D00B99">
        <w:rPr>
          <w:rFonts w:cstheme="minorHAnsi"/>
          <w:sz w:val="24"/>
          <w:szCs w:val="24"/>
        </w:rPr>
        <w:t xml:space="preserve"> App and provide the QR code App downloader; if the customer does not already have</w:t>
      </w:r>
      <w:r w:rsidR="003634E7" w:rsidRPr="00D00B99">
        <w:rPr>
          <w:rFonts w:cstheme="minorHAnsi"/>
          <w:sz w:val="24"/>
          <w:szCs w:val="24"/>
        </w:rPr>
        <w:t xml:space="preserve"> the </w:t>
      </w:r>
      <w:proofErr w:type="spellStart"/>
      <w:r w:rsidR="003634E7" w:rsidRPr="00D00B99">
        <w:rPr>
          <w:rFonts w:cstheme="minorHAnsi"/>
          <w:sz w:val="24"/>
          <w:szCs w:val="24"/>
        </w:rPr>
        <w:t>SignVideo</w:t>
      </w:r>
      <w:proofErr w:type="spellEnd"/>
      <w:r w:rsidRPr="00D00B99">
        <w:rPr>
          <w:rFonts w:cstheme="minorHAnsi"/>
          <w:sz w:val="24"/>
          <w:szCs w:val="24"/>
        </w:rPr>
        <w:t xml:space="preserve"> App (for more </w:t>
      </w:r>
      <w:r w:rsidR="003C3CAE" w:rsidRPr="00D00B99">
        <w:rPr>
          <w:rFonts w:cstheme="minorHAnsi"/>
          <w:sz w:val="24"/>
          <w:szCs w:val="24"/>
        </w:rPr>
        <w:t>information,</w:t>
      </w:r>
      <w:r w:rsidRPr="00D00B99">
        <w:rPr>
          <w:rFonts w:cstheme="minorHAnsi"/>
          <w:sz w:val="24"/>
          <w:szCs w:val="24"/>
        </w:rPr>
        <w:t xml:space="preserve"> please see section b. At The Station </w:t>
      </w:r>
      <w:r w:rsidR="003C3CAE" w:rsidRPr="00D00B99">
        <w:rPr>
          <w:rFonts w:cstheme="minorHAnsi"/>
          <w:sz w:val="24"/>
          <w:szCs w:val="24"/>
        </w:rPr>
        <w:t xml:space="preserve">or visit </w:t>
      </w:r>
      <w:hyperlink r:id="rId45" w:history="1">
        <w:r w:rsidR="003C3CAE" w:rsidRPr="00D00B99">
          <w:rPr>
            <w:rFonts w:cstheme="minorHAnsi"/>
            <w:color w:val="0000FF"/>
            <w:sz w:val="24"/>
            <w:szCs w:val="24"/>
            <w:u w:val="single"/>
          </w:rPr>
          <w:t>BSL Interpretation App | TfW</w:t>
        </w:r>
      </w:hyperlink>
      <w:r w:rsidRPr="00D00B99">
        <w:rPr>
          <w:rFonts w:cstheme="minorHAnsi"/>
          <w:sz w:val="24"/>
          <w:szCs w:val="24"/>
        </w:rPr>
        <w:t>).</w:t>
      </w:r>
    </w:p>
    <w:p w14:paraId="6F700913" w14:textId="357227EE" w:rsidR="003F2580" w:rsidRPr="00D00B99" w:rsidRDefault="003F2580" w:rsidP="003F2580">
      <w:pPr>
        <w:spacing w:before="240" w:after="240"/>
        <w:rPr>
          <w:rFonts w:cstheme="minorHAnsi"/>
          <w:sz w:val="24"/>
          <w:szCs w:val="24"/>
        </w:rPr>
      </w:pPr>
      <w:r w:rsidRPr="00D00B99">
        <w:rPr>
          <w:rFonts w:cstheme="minorHAnsi"/>
          <w:sz w:val="24"/>
          <w:szCs w:val="24"/>
        </w:rPr>
        <w:t xml:space="preserve">Announcements are made in good time to allow older and disabled passengers to prepare to leave the train and our staff trained to recognise those who need support and provide assistance. When a change occurs, our staff will provide assistance and information to help you reach the revised departure platform, if accessible, as efficiently as possible. If the platform is not accessible, we will arrange alternative transport </w:t>
      </w:r>
      <w:r w:rsidR="003634E7" w:rsidRPr="00D00B99">
        <w:rPr>
          <w:rFonts w:cstheme="minorHAnsi"/>
          <w:sz w:val="24"/>
          <w:szCs w:val="24"/>
        </w:rPr>
        <w:t>i.e.,</w:t>
      </w:r>
      <w:r w:rsidRPr="00D00B99">
        <w:rPr>
          <w:rFonts w:cstheme="minorHAnsi"/>
          <w:sz w:val="24"/>
          <w:szCs w:val="24"/>
        </w:rPr>
        <w:t xml:space="preserve"> taxi, to the nearest accessible station. </w:t>
      </w:r>
    </w:p>
    <w:p w14:paraId="381903A8" w14:textId="3784B8BB" w:rsidR="003F2580" w:rsidRPr="00D00B99" w:rsidRDefault="00B12FC0" w:rsidP="003F2580">
      <w:pPr>
        <w:rPr>
          <w:rFonts w:cstheme="minorHAnsi"/>
          <w:sz w:val="24"/>
          <w:szCs w:val="24"/>
        </w:rPr>
      </w:pPr>
      <w:r w:rsidRPr="00D00B99">
        <w:rPr>
          <w:rFonts w:cstheme="minorHAnsi"/>
          <w:sz w:val="24"/>
          <w:szCs w:val="24"/>
        </w:rPr>
        <w:t>T</w:t>
      </w:r>
      <w:r w:rsidR="003F2580" w:rsidRPr="00D00B99">
        <w:rPr>
          <w:rFonts w:cstheme="minorHAnsi"/>
          <w:sz w:val="24"/>
          <w:szCs w:val="24"/>
        </w:rPr>
        <w:t>rains that operate on long-distance services have information screens displaying calling points and the station the train will stop at next. If no screen is available, our conductors make announcements.</w:t>
      </w:r>
    </w:p>
    <w:p w14:paraId="21558495" w14:textId="77777777" w:rsidR="00E83DFC" w:rsidRPr="00D00B99" w:rsidRDefault="00E83DFC" w:rsidP="003F2580">
      <w:pPr>
        <w:rPr>
          <w:rFonts w:cstheme="minorHAnsi"/>
          <w:b/>
          <w:sz w:val="24"/>
          <w:szCs w:val="24"/>
        </w:rPr>
      </w:pPr>
    </w:p>
    <w:p w14:paraId="5AD9DB69" w14:textId="4F739CDC" w:rsidR="003F2580" w:rsidRPr="00D00B99" w:rsidRDefault="003F2580" w:rsidP="003F2580">
      <w:pPr>
        <w:rPr>
          <w:rFonts w:cstheme="minorHAnsi"/>
          <w:b/>
          <w:sz w:val="24"/>
          <w:szCs w:val="24"/>
        </w:rPr>
      </w:pPr>
      <w:r w:rsidRPr="00D00B99">
        <w:rPr>
          <w:rFonts w:cstheme="minorHAnsi"/>
          <w:b/>
          <w:sz w:val="24"/>
          <w:szCs w:val="24"/>
        </w:rPr>
        <w:t xml:space="preserve">Live Route Status Updates </w:t>
      </w:r>
    </w:p>
    <w:p w14:paraId="72C32654" w14:textId="77777777" w:rsidR="003F2580" w:rsidRPr="00D00B99" w:rsidRDefault="003F2580" w:rsidP="003F2580">
      <w:pPr>
        <w:rPr>
          <w:rFonts w:cstheme="minorHAnsi"/>
          <w:sz w:val="24"/>
          <w:szCs w:val="24"/>
        </w:rPr>
      </w:pPr>
      <w:r w:rsidRPr="00D00B99">
        <w:rPr>
          <w:rFonts w:cstheme="minorHAnsi"/>
          <w:sz w:val="24"/>
          <w:szCs w:val="24"/>
        </w:rPr>
        <w:t>TfW provide up to date travel information in several ways:</w:t>
      </w:r>
    </w:p>
    <w:p w14:paraId="485214C4" w14:textId="02B1D93A" w:rsidR="003F2580" w:rsidRPr="00D00B99" w:rsidRDefault="003F2580" w:rsidP="003F2580">
      <w:pPr>
        <w:rPr>
          <w:rFonts w:cstheme="minorHAnsi"/>
          <w:sz w:val="24"/>
          <w:szCs w:val="24"/>
        </w:rPr>
      </w:pPr>
      <w:r w:rsidRPr="00D00B99">
        <w:rPr>
          <w:rFonts w:cstheme="minorHAnsi"/>
          <w:sz w:val="24"/>
          <w:szCs w:val="24"/>
        </w:rPr>
        <w:t xml:space="preserve">Web based Live Travel Updates can be found at </w:t>
      </w:r>
      <w:hyperlink r:id="rId46" w:history="1">
        <w:r w:rsidR="005C3B96" w:rsidRPr="00D00B99">
          <w:rPr>
            <w:rFonts w:cstheme="minorHAnsi"/>
            <w:color w:val="0000FF"/>
            <w:sz w:val="24"/>
            <w:szCs w:val="24"/>
            <w:u w:val="single"/>
          </w:rPr>
          <w:t>Check Live Train Route Status Updates | TfW</w:t>
        </w:r>
      </w:hyperlink>
      <w:r w:rsidR="005C3B96" w:rsidRPr="00D00B99">
        <w:rPr>
          <w:rFonts w:cstheme="minorHAnsi"/>
          <w:sz w:val="24"/>
          <w:szCs w:val="24"/>
        </w:rPr>
        <w:t xml:space="preserve"> </w:t>
      </w:r>
      <w:r w:rsidRPr="00D00B99">
        <w:rPr>
          <w:rFonts w:cstheme="minorHAnsi"/>
          <w:sz w:val="24"/>
          <w:szCs w:val="24"/>
        </w:rPr>
        <w:t>(for services within the next 2 hours).</w:t>
      </w:r>
    </w:p>
    <w:p w14:paraId="0A560914" w14:textId="77777777" w:rsidR="003F2580" w:rsidRPr="00D00B99" w:rsidRDefault="003F2580" w:rsidP="003F2580">
      <w:pPr>
        <w:rPr>
          <w:rFonts w:cstheme="minorHAnsi"/>
          <w:sz w:val="24"/>
          <w:szCs w:val="24"/>
        </w:rPr>
      </w:pPr>
      <w:r w:rsidRPr="00D00B99">
        <w:rPr>
          <w:rFonts w:cstheme="minorHAnsi"/>
          <w:sz w:val="24"/>
          <w:szCs w:val="24"/>
        </w:rPr>
        <w:t>A live twitter feed, providing up to the minute travel information about any delays of unplanned disruptions in TfW across our networks and beyond. This can be found via Twitter </w:t>
      </w:r>
      <w:hyperlink r:id="rId47" w:tgtFrame="_blank" w:tooltip="TfWRail Twitter" w:history="1">
        <w:r w:rsidRPr="00D00B99">
          <w:rPr>
            <w:rStyle w:val="Hyperlink"/>
            <w:rFonts w:cstheme="minorHAnsi"/>
            <w:sz w:val="24"/>
            <w:szCs w:val="24"/>
          </w:rPr>
          <w:t>@TfWrail</w:t>
        </w:r>
      </w:hyperlink>
    </w:p>
    <w:p w14:paraId="39811F5A" w14:textId="77777777" w:rsidR="00CF397B" w:rsidRPr="00D00B99" w:rsidRDefault="003F2580" w:rsidP="003F2580">
      <w:pPr>
        <w:rPr>
          <w:rFonts w:cstheme="minorHAnsi"/>
          <w:sz w:val="24"/>
          <w:szCs w:val="24"/>
          <w:shd w:val="clear" w:color="auto" w:fill="FFFFFF"/>
        </w:rPr>
      </w:pPr>
      <w:r w:rsidRPr="00D00B99">
        <w:rPr>
          <w:rFonts w:cstheme="minorHAnsi"/>
          <w:sz w:val="24"/>
          <w:szCs w:val="24"/>
        </w:rPr>
        <w:t>Journey check system, which upon registering provides</w:t>
      </w:r>
      <w:r w:rsidRPr="00D00B99">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w:t>
      </w:r>
    </w:p>
    <w:p w14:paraId="1D4FE7A3" w14:textId="44F9AD7B" w:rsidR="003F2580" w:rsidRPr="00D00B99" w:rsidRDefault="003F2580" w:rsidP="003F2580">
      <w:pPr>
        <w:rPr>
          <w:rFonts w:cstheme="minorHAnsi"/>
          <w:sz w:val="24"/>
          <w:szCs w:val="24"/>
        </w:rPr>
      </w:pPr>
      <w:r w:rsidRPr="00D00B99">
        <w:rPr>
          <w:rFonts w:cstheme="minorHAnsi"/>
          <w:sz w:val="24"/>
          <w:szCs w:val="24"/>
          <w:shd w:val="clear" w:color="auto" w:fill="FFFFFF"/>
        </w:rPr>
        <w:lastRenderedPageBreak/>
        <w:t xml:space="preserve">alerts </w:t>
      </w:r>
      <w:hyperlink r:id="rId48" w:history="1">
        <w:r w:rsidR="00F87707" w:rsidRPr="00D00B99">
          <w:rPr>
            <w:rFonts w:cstheme="minorHAnsi"/>
            <w:color w:val="0000FF"/>
            <w:sz w:val="24"/>
            <w:szCs w:val="24"/>
            <w:u w:val="single"/>
          </w:rPr>
          <w:t xml:space="preserve">Transport for Wales </w:t>
        </w:r>
        <w:proofErr w:type="spellStart"/>
        <w:r w:rsidR="00F87707" w:rsidRPr="00D00B99">
          <w:rPr>
            <w:rFonts w:cstheme="minorHAnsi"/>
            <w:color w:val="0000FF"/>
            <w:sz w:val="24"/>
            <w:szCs w:val="24"/>
            <w:u w:val="single"/>
          </w:rPr>
          <w:t>JourneyCheck</w:t>
        </w:r>
        <w:proofErr w:type="spellEnd"/>
        <w:r w:rsidR="00F87707" w:rsidRPr="00D00B99">
          <w:rPr>
            <w:rFonts w:cstheme="minorHAnsi"/>
            <w:color w:val="0000FF"/>
            <w:sz w:val="24"/>
            <w:szCs w:val="24"/>
            <w:u w:val="single"/>
          </w:rPr>
          <w:t xml:space="preserve"> - Train times and live real time delay/cancellation/disruption information.</w:t>
        </w:r>
      </w:hyperlink>
    </w:p>
    <w:p w14:paraId="581DCF45" w14:textId="03BE0E6C" w:rsidR="003F2580" w:rsidRPr="00D00B99" w:rsidRDefault="003F2580" w:rsidP="003F2580">
      <w:pPr>
        <w:rPr>
          <w:rFonts w:cstheme="minorHAnsi"/>
          <w:sz w:val="24"/>
          <w:szCs w:val="24"/>
          <w:u w:val="single"/>
        </w:rPr>
      </w:pPr>
      <w:r w:rsidRPr="00D00B99">
        <w:rPr>
          <w:rFonts w:cstheme="minorHAnsi"/>
          <w:sz w:val="24"/>
          <w:szCs w:val="24"/>
          <w:shd w:val="clear" w:color="auto" w:fill="FFFFFF"/>
        </w:rPr>
        <w:t xml:space="preserve">We have also ensured that real-time service disruption information is available on our website </w:t>
      </w:r>
      <w:hyperlink r:id="rId49" w:history="1">
        <w:r w:rsidR="00F87707" w:rsidRPr="00D00B99">
          <w:rPr>
            <w:rFonts w:cstheme="minorHAnsi"/>
            <w:color w:val="0000FF"/>
            <w:sz w:val="24"/>
            <w:szCs w:val="24"/>
            <w:u w:val="single"/>
          </w:rPr>
          <w:t>Homepage | TfW</w:t>
        </w:r>
      </w:hyperlink>
      <w:r w:rsidR="00F87707" w:rsidRPr="00D00B99">
        <w:rPr>
          <w:rFonts w:cstheme="minorHAnsi"/>
          <w:sz w:val="24"/>
          <w:szCs w:val="24"/>
        </w:rPr>
        <w:t xml:space="preserve"> </w:t>
      </w:r>
      <w:r w:rsidRPr="00D00B99">
        <w:rPr>
          <w:rFonts w:cstheme="minorHAnsi"/>
          <w:sz w:val="24"/>
          <w:szCs w:val="24"/>
        </w:rPr>
        <w:t xml:space="preserve">and </w:t>
      </w:r>
      <w:r w:rsidRPr="00D00B99">
        <w:rPr>
          <w:rFonts w:cstheme="minorHAnsi"/>
          <w:sz w:val="24"/>
          <w:szCs w:val="24"/>
          <w:shd w:val="clear" w:color="auto" w:fill="FFFFFF"/>
        </w:rPr>
        <w:t xml:space="preserve">on our mobile phone App. Assisting customers before they purchase tickets, by informing them of any possible delays, planned or unexpected disruptions. (Instructions on how to get the app can be found at </w:t>
      </w:r>
      <w:hyperlink r:id="rId50" w:history="1">
        <w:r w:rsidR="00B77956" w:rsidRPr="00D00B99">
          <w:rPr>
            <w:rFonts w:cstheme="minorHAnsi"/>
            <w:color w:val="0000FF"/>
            <w:sz w:val="24"/>
            <w:szCs w:val="24"/>
            <w:u w:val="single"/>
          </w:rPr>
          <w:t>Cheap train tickets App | TfW</w:t>
        </w:r>
      </w:hyperlink>
      <w:r w:rsidR="00B77956" w:rsidRPr="00D00B99">
        <w:rPr>
          <w:rFonts w:cstheme="minorHAnsi"/>
          <w:sz w:val="24"/>
          <w:szCs w:val="24"/>
        </w:rPr>
        <w:t xml:space="preserve"> )</w:t>
      </w:r>
    </w:p>
    <w:p w14:paraId="59FF5373" w14:textId="77777777" w:rsidR="000268F3" w:rsidRPr="00D00B99" w:rsidRDefault="000268F3" w:rsidP="003F2580">
      <w:pPr>
        <w:rPr>
          <w:rFonts w:cstheme="minorHAnsi"/>
          <w:b/>
          <w:sz w:val="24"/>
          <w:szCs w:val="24"/>
        </w:rPr>
      </w:pPr>
    </w:p>
    <w:p w14:paraId="0604EC4F" w14:textId="0F1955DA" w:rsidR="003F2580" w:rsidRPr="00D00B99" w:rsidRDefault="003F2580" w:rsidP="003F2580">
      <w:pPr>
        <w:rPr>
          <w:rFonts w:cstheme="minorHAnsi"/>
          <w:b/>
          <w:sz w:val="24"/>
          <w:szCs w:val="24"/>
        </w:rPr>
      </w:pPr>
      <w:r w:rsidRPr="00D00B99">
        <w:rPr>
          <w:rFonts w:cstheme="minorHAnsi"/>
          <w:b/>
          <w:sz w:val="24"/>
          <w:szCs w:val="24"/>
        </w:rPr>
        <w:t>Seats On Trains</w:t>
      </w:r>
    </w:p>
    <w:p w14:paraId="0A2B0026" w14:textId="150FCE37" w:rsidR="003F2580" w:rsidRPr="00D00B99" w:rsidRDefault="003F2580" w:rsidP="003F2580">
      <w:pPr>
        <w:rPr>
          <w:rFonts w:cstheme="minorHAnsi"/>
          <w:sz w:val="24"/>
          <w:szCs w:val="24"/>
        </w:rPr>
      </w:pPr>
      <w:r w:rsidRPr="00D00B99">
        <w:rPr>
          <w:rFonts w:cstheme="minorHAnsi"/>
          <w:sz w:val="24"/>
          <w:szCs w:val="24"/>
        </w:rPr>
        <w:t>We always do our best to help older and disabled passengers get a seat. At least one designated priority seat is provided on most of our trains (please our Train Accessibility Information</w:t>
      </w:r>
      <w:r w:rsidR="008E47CA" w:rsidRPr="00D00B99">
        <w:rPr>
          <w:rFonts w:cstheme="minorHAnsi"/>
          <w:sz w:val="24"/>
          <w:szCs w:val="24"/>
        </w:rPr>
        <w:t xml:space="preserve"> </w:t>
      </w:r>
      <w:hyperlink r:id="rId51" w:history="1">
        <w:r w:rsidR="008E47CA" w:rsidRPr="00D00B99">
          <w:rPr>
            <w:rFonts w:cstheme="minorHAnsi"/>
            <w:color w:val="0000FF"/>
            <w:sz w:val="24"/>
            <w:szCs w:val="24"/>
            <w:u w:val="single"/>
          </w:rPr>
          <w:t>Train accessibility | TfW</w:t>
        </w:r>
      </w:hyperlink>
      <w:r w:rsidRPr="00D00B99">
        <w:rPr>
          <w:rFonts w:cstheme="minorHAnsi"/>
          <w:sz w:val="24"/>
          <w:szCs w:val="24"/>
        </w:rPr>
        <w:t>). You can also reserve a priority seat or wheelchair space</w:t>
      </w:r>
      <w:r w:rsidR="009636FB">
        <w:rPr>
          <w:rFonts w:cstheme="minorHAnsi"/>
          <w:sz w:val="24"/>
          <w:szCs w:val="24"/>
        </w:rPr>
        <w:t>,</w:t>
      </w:r>
      <w:r w:rsidRPr="00D00B99">
        <w:rPr>
          <w:rFonts w:cstheme="minorHAnsi"/>
          <w:sz w:val="24"/>
          <w:szCs w:val="24"/>
        </w:rPr>
        <w:t xml:space="preserve"> </w:t>
      </w:r>
      <w:r w:rsidR="000268F3" w:rsidRPr="00D00B99">
        <w:rPr>
          <w:rFonts w:cstheme="minorHAnsi"/>
          <w:sz w:val="24"/>
          <w:szCs w:val="24"/>
        </w:rPr>
        <w:t>where available</w:t>
      </w:r>
      <w:r w:rsidR="009636FB">
        <w:rPr>
          <w:rFonts w:cstheme="minorHAnsi"/>
          <w:sz w:val="24"/>
          <w:szCs w:val="24"/>
        </w:rPr>
        <w:t>, on</w:t>
      </w:r>
      <w:r w:rsidR="000268F3" w:rsidRPr="00D00B99">
        <w:rPr>
          <w:rFonts w:cstheme="minorHAnsi"/>
          <w:sz w:val="24"/>
          <w:szCs w:val="24"/>
        </w:rPr>
        <w:t xml:space="preserve"> </w:t>
      </w:r>
      <w:r w:rsidRPr="00D00B99">
        <w:rPr>
          <w:rFonts w:cstheme="minorHAnsi"/>
          <w:sz w:val="24"/>
          <w:szCs w:val="24"/>
        </w:rPr>
        <w:t>our trains services</w:t>
      </w:r>
      <w:r w:rsidR="000268F3" w:rsidRPr="00D00B99">
        <w:rPr>
          <w:rFonts w:cstheme="minorHAnsi"/>
          <w:sz w:val="24"/>
          <w:szCs w:val="24"/>
        </w:rPr>
        <w:t xml:space="preserve"> by contacting our Passenger Assistance team</w:t>
      </w:r>
      <w:r w:rsidRPr="00D00B99">
        <w:rPr>
          <w:rFonts w:cstheme="minorHAnsi"/>
          <w:sz w:val="24"/>
          <w:szCs w:val="24"/>
        </w:rPr>
        <w:t>.</w:t>
      </w:r>
    </w:p>
    <w:p w14:paraId="0A206166" w14:textId="77777777" w:rsidR="000268F3" w:rsidRPr="00D00B99" w:rsidRDefault="000268F3" w:rsidP="000268F3">
      <w:pPr>
        <w:pStyle w:val="ListParagraph"/>
        <w:numPr>
          <w:ilvl w:val="0"/>
          <w:numId w:val="1"/>
        </w:numPr>
        <w:spacing w:after="0" w:line="240" w:lineRule="auto"/>
        <w:rPr>
          <w:rFonts w:cstheme="minorHAnsi"/>
          <w:sz w:val="24"/>
          <w:szCs w:val="24"/>
        </w:rPr>
      </w:pPr>
      <w:r w:rsidRPr="00D00B99">
        <w:rPr>
          <w:rFonts w:cstheme="minorHAnsi"/>
          <w:sz w:val="24"/>
          <w:szCs w:val="24"/>
        </w:rPr>
        <w:t>By phone: call our Passenger Assist team on 03330 050 501 (24 hours a day,</w:t>
      </w:r>
      <w:r w:rsidRPr="00D00B99" w:rsidDel="00FA13A8">
        <w:rPr>
          <w:rFonts w:cstheme="minorHAnsi"/>
          <w:sz w:val="24"/>
          <w:szCs w:val="24"/>
        </w:rPr>
        <w:t xml:space="preserve"> </w:t>
      </w:r>
      <w:r w:rsidRPr="00D00B99">
        <w:rPr>
          <w:rFonts w:cstheme="minorHAnsi"/>
          <w:sz w:val="24"/>
          <w:szCs w:val="24"/>
        </w:rPr>
        <w:t>every day, except 25</w:t>
      </w:r>
      <w:r w:rsidRPr="00D00B99">
        <w:rPr>
          <w:rFonts w:cstheme="minorHAnsi"/>
          <w:sz w:val="24"/>
          <w:szCs w:val="24"/>
          <w:vertAlign w:val="superscript"/>
        </w:rPr>
        <w:t>th</w:t>
      </w:r>
      <w:r w:rsidRPr="00D00B99">
        <w:rPr>
          <w:rFonts w:cstheme="minorHAnsi"/>
          <w:sz w:val="24"/>
          <w:szCs w:val="24"/>
        </w:rPr>
        <w:t xml:space="preserve"> December)</w:t>
      </w:r>
    </w:p>
    <w:p w14:paraId="528AB87B" w14:textId="381FE958" w:rsidR="000268F3" w:rsidRPr="00D00B99" w:rsidRDefault="000268F3" w:rsidP="003F2580">
      <w:pPr>
        <w:pStyle w:val="ListParagraph"/>
        <w:numPr>
          <w:ilvl w:val="0"/>
          <w:numId w:val="1"/>
        </w:numPr>
        <w:spacing w:after="0" w:line="240" w:lineRule="auto"/>
        <w:rPr>
          <w:rFonts w:cstheme="minorHAnsi"/>
          <w:b/>
          <w:sz w:val="24"/>
          <w:szCs w:val="24"/>
        </w:rPr>
      </w:pPr>
      <w:r w:rsidRPr="00D00B99">
        <w:rPr>
          <w:rFonts w:cstheme="minorHAnsi"/>
          <w:sz w:val="24"/>
          <w:szCs w:val="24"/>
        </w:rPr>
        <w:t>By Next Generation Text: call our Passenger Assist team via text relay service on 18001 03330 050 501 (24 hours a day</w:t>
      </w:r>
      <w:r w:rsidRPr="00D00B99" w:rsidDel="00FA13A8">
        <w:rPr>
          <w:rFonts w:cstheme="minorHAnsi"/>
          <w:sz w:val="24"/>
          <w:szCs w:val="24"/>
        </w:rPr>
        <w:t xml:space="preserve"> </w:t>
      </w:r>
      <w:r w:rsidRPr="00D00B99">
        <w:rPr>
          <w:rFonts w:cstheme="minorHAnsi"/>
          <w:sz w:val="24"/>
          <w:szCs w:val="24"/>
        </w:rPr>
        <w:t>every day, except 25</w:t>
      </w:r>
      <w:r w:rsidRPr="00D00B99">
        <w:rPr>
          <w:rFonts w:cstheme="minorHAnsi"/>
          <w:sz w:val="24"/>
          <w:szCs w:val="24"/>
          <w:vertAlign w:val="superscript"/>
        </w:rPr>
        <w:t>th</w:t>
      </w:r>
      <w:r w:rsidRPr="00D00B99">
        <w:rPr>
          <w:rFonts w:cstheme="minorHAnsi"/>
          <w:sz w:val="24"/>
          <w:szCs w:val="24"/>
        </w:rPr>
        <w:t xml:space="preserve"> December)</w:t>
      </w:r>
      <w:r w:rsidRPr="00D00B99">
        <w:rPr>
          <w:rFonts w:cstheme="minorHAnsi"/>
          <w:b/>
          <w:sz w:val="24"/>
          <w:szCs w:val="24"/>
        </w:rPr>
        <w:t xml:space="preserve"> </w:t>
      </w:r>
    </w:p>
    <w:p w14:paraId="3B47A7FD" w14:textId="77777777" w:rsidR="000268F3" w:rsidRPr="00D00B99" w:rsidRDefault="000268F3" w:rsidP="000268F3">
      <w:pPr>
        <w:pStyle w:val="ListParagraph"/>
        <w:spacing w:after="0" w:line="240" w:lineRule="auto"/>
        <w:rPr>
          <w:rFonts w:cstheme="minorHAnsi"/>
          <w:b/>
          <w:sz w:val="24"/>
          <w:szCs w:val="24"/>
        </w:rPr>
      </w:pPr>
    </w:p>
    <w:p w14:paraId="67872151" w14:textId="66BFCA05" w:rsidR="003F2580" w:rsidRPr="00D00B99" w:rsidRDefault="003F2580" w:rsidP="003F2580">
      <w:pPr>
        <w:rPr>
          <w:rFonts w:cstheme="minorHAnsi"/>
          <w:sz w:val="24"/>
          <w:szCs w:val="24"/>
        </w:rPr>
      </w:pPr>
      <w:r w:rsidRPr="00D00B99">
        <w:rPr>
          <w:rFonts w:cstheme="minorHAnsi"/>
          <w:sz w:val="24"/>
          <w:szCs w:val="24"/>
        </w:rPr>
        <w:t xml:space="preserve">If you have not reserved a priority seat or wheelchair space in advance, they may not be available if another passenger is already using the seat or space, or it is reserved for a passenger </w:t>
      </w:r>
      <w:r w:rsidR="00501A6B" w:rsidRPr="00D00B99">
        <w:rPr>
          <w:rFonts w:cstheme="minorHAnsi"/>
          <w:sz w:val="24"/>
          <w:szCs w:val="24"/>
        </w:rPr>
        <w:t>later</w:t>
      </w:r>
      <w:r w:rsidRPr="00D00B99">
        <w:rPr>
          <w:rFonts w:cstheme="minorHAnsi"/>
          <w:sz w:val="24"/>
          <w:szCs w:val="24"/>
        </w:rPr>
        <w:t xml:space="preserve"> in the journey. If there are no priority seats available, our staff will do their best to help you find a seat elsewhere. If you have a mobility device such as a walking aid, staff will help you find the most comfortable and convenient place to sit.</w:t>
      </w:r>
    </w:p>
    <w:p w14:paraId="5BDD2F7C" w14:textId="77777777" w:rsidR="00E83DFC" w:rsidRPr="00D00B99" w:rsidRDefault="00E83DFC" w:rsidP="003F2580">
      <w:pPr>
        <w:rPr>
          <w:rFonts w:cstheme="minorHAnsi"/>
          <w:b/>
          <w:sz w:val="24"/>
          <w:szCs w:val="24"/>
        </w:rPr>
      </w:pPr>
    </w:p>
    <w:p w14:paraId="56A4580D" w14:textId="6F02DCCA" w:rsidR="003F2580" w:rsidRPr="00D00B99" w:rsidRDefault="003F2580" w:rsidP="003F2580">
      <w:pPr>
        <w:rPr>
          <w:rFonts w:cstheme="minorHAnsi"/>
          <w:b/>
          <w:sz w:val="24"/>
          <w:szCs w:val="24"/>
        </w:rPr>
      </w:pPr>
      <w:r w:rsidRPr="00D00B99">
        <w:rPr>
          <w:rFonts w:cstheme="minorHAnsi"/>
          <w:b/>
          <w:sz w:val="24"/>
          <w:szCs w:val="24"/>
        </w:rPr>
        <w:t xml:space="preserve">If You’re </w:t>
      </w:r>
      <w:proofErr w:type="gramStart"/>
      <w:r w:rsidRPr="00D00B99">
        <w:rPr>
          <w:rFonts w:cstheme="minorHAnsi"/>
          <w:b/>
          <w:sz w:val="24"/>
          <w:szCs w:val="24"/>
        </w:rPr>
        <w:t>An</w:t>
      </w:r>
      <w:proofErr w:type="gramEnd"/>
      <w:r w:rsidRPr="00D00B99">
        <w:rPr>
          <w:rFonts w:cstheme="minorHAnsi"/>
          <w:b/>
          <w:sz w:val="24"/>
          <w:szCs w:val="24"/>
        </w:rPr>
        <w:t xml:space="preserve"> Expecting Mother / Pregnant</w:t>
      </w:r>
    </w:p>
    <w:p w14:paraId="79D2D651" w14:textId="77777777" w:rsidR="003F2580" w:rsidRPr="00D00B99" w:rsidRDefault="003F2580" w:rsidP="003F2580">
      <w:pPr>
        <w:rPr>
          <w:rFonts w:cstheme="minorHAnsi"/>
          <w:sz w:val="24"/>
          <w:szCs w:val="24"/>
        </w:rPr>
      </w:pPr>
      <w:r w:rsidRPr="00D00B99">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p>
    <w:p w14:paraId="2874DB56" w14:textId="133BB806" w:rsidR="003F2580" w:rsidRPr="00D00B99" w:rsidRDefault="003F2580" w:rsidP="003F2580">
      <w:pPr>
        <w:rPr>
          <w:rFonts w:cstheme="minorHAnsi"/>
          <w:sz w:val="24"/>
          <w:szCs w:val="24"/>
        </w:rPr>
      </w:pPr>
      <w:r w:rsidRPr="00D00B99">
        <w:rPr>
          <w:rFonts w:cstheme="minorHAnsi"/>
          <w:sz w:val="24"/>
          <w:szCs w:val="24"/>
        </w:rPr>
        <w:t xml:space="preserve">To apply simply contact our customer relations team (contact details can be found in section 4) or use - </w:t>
      </w:r>
      <w:hyperlink r:id="rId52" w:history="1">
        <w:r w:rsidR="00FA6C5C" w:rsidRPr="00D00B99">
          <w:rPr>
            <w:rFonts w:cstheme="minorHAnsi"/>
            <w:color w:val="0000FF"/>
            <w:sz w:val="24"/>
            <w:szCs w:val="24"/>
            <w:u w:val="single"/>
          </w:rPr>
          <w:t>Baby on board badge | TfW</w:t>
        </w:r>
      </w:hyperlink>
    </w:p>
    <w:p w14:paraId="74F7CE41" w14:textId="77777777" w:rsidR="00CF397B" w:rsidRPr="00D00B99" w:rsidRDefault="00CF397B" w:rsidP="003F2580">
      <w:pPr>
        <w:rPr>
          <w:rFonts w:cstheme="minorHAnsi"/>
          <w:b/>
          <w:sz w:val="24"/>
          <w:szCs w:val="24"/>
        </w:rPr>
      </w:pPr>
    </w:p>
    <w:p w14:paraId="3134B257" w14:textId="299C871B" w:rsidR="003F2580" w:rsidRPr="00D00B99" w:rsidRDefault="003F2580" w:rsidP="003F2580">
      <w:pPr>
        <w:rPr>
          <w:rFonts w:cstheme="minorHAnsi"/>
          <w:b/>
          <w:sz w:val="24"/>
          <w:szCs w:val="24"/>
        </w:rPr>
      </w:pPr>
      <w:r w:rsidRPr="00D00B99">
        <w:rPr>
          <w:rFonts w:cstheme="minorHAnsi"/>
          <w:b/>
          <w:sz w:val="24"/>
          <w:szCs w:val="24"/>
        </w:rPr>
        <w:t>Priority Seating</w:t>
      </w:r>
    </w:p>
    <w:p w14:paraId="4B0B639E" w14:textId="77777777" w:rsidR="00B12FC0" w:rsidRPr="00D00B99" w:rsidRDefault="003F2580" w:rsidP="00B12FC0">
      <w:pPr>
        <w:rPr>
          <w:rFonts w:cstheme="minorHAnsi"/>
          <w:sz w:val="24"/>
          <w:szCs w:val="24"/>
        </w:rPr>
      </w:pPr>
      <w:r w:rsidRPr="00D00B99">
        <w:rPr>
          <w:rFonts w:cstheme="minorHAnsi"/>
          <w:sz w:val="24"/>
          <w:szCs w:val="24"/>
          <w:shd w:val="clear" w:color="auto" w:fill="FFFFFF"/>
        </w:rPr>
        <w:t>We aim to provide assistance to those who need help when travelling on our network.</w:t>
      </w:r>
      <w:r w:rsidRPr="00D00B99">
        <w:rPr>
          <w:rFonts w:cstheme="minorHAnsi"/>
          <w:sz w:val="24"/>
          <w:szCs w:val="24"/>
        </w:rPr>
        <w:t xml:space="preserve"> </w:t>
      </w:r>
      <w:r w:rsidR="00B12FC0" w:rsidRPr="00D00B99">
        <w:rPr>
          <w:rFonts w:cstheme="minorHAnsi"/>
          <w:sz w:val="24"/>
          <w:szCs w:val="24"/>
        </w:rPr>
        <w:t>Priority seating (which has extra legroom and situated near the doors) are available on most of our trains (please see our Train Accessibility Information)</w:t>
      </w:r>
    </w:p>
    <w:p w14:paraId="4DAA849A" w14:textId="0EF988E1" w:rsidR="003F2580" w:rsidRPr="00D00B99" w:rsidRDefault="003F2580" w:rsidP="003F2580">
      <w:pPr>
        <w:rPr>
          <w:rFonts w:cstheme="minorHAnsi"/>
          <w:b/>
          <w:sz w:val="24"/>
          <w:szCs w:val="24"/>
        </w:rPr>
      </w:pPr>
      <w:r w:rsidRPr="00D00B99">
        <w:rPr>
          <w:rFonts w:cstheme="minorHAnsi"/>
          <w:sz w:val="24"/>
          <w:szCs w:val="24"/>
        </w:rPr>
        <w:lastRenderedPageBreak/>
        <w:t xml:space="preserve">(For </w:t>
      </w:r>
      <w:r w:rsidR="00393F05" w:rsidRPr="00D00B99">
        <w:rPr>
          <w:rFonts w:cstheme="minorHAnsi"/>
          <w:sz w:val="24"/>
          <w:szCs w:val="24"/>
        </w:rPr>
        <w:t>information,</w:t>
      </w:r>
      <w:r w:rsidRPr="00D00B99">
        <w:rPr>
          <w:rFonts w:cstheme="minorHAnsi"/>
          <w:sz w:val="24"/>
          <w:szCs w:val="24"/>
        </w:rPr>
        <w:t xml:space="preserve"> please contact our </w:t>
      </w:r>
      <w:r w:rsidR="00393F05" w:rsidRPr="00D00B99">
        <w:rPr>
          <w:rFonts w:cstheme="minorHAnsi"/>
          <w:sz w:val="24"/>
          <w:szCs w:val="24"/>
        </w:rPr>
        <w:t>C</w:t>
      </w:r>
      <w:r w:rsidRPr="00D00B99">
        <w:rPr>
          <w:rFonts w:cstheme="minorHAnsi"/>
          <w:sz w:val="24"/>
          <w:szCs w:val="24"/>
        </w:rPr>
        <w:t xml:space="preserve">ustomer </w:t>
      </w:r>
      <w:r w:rsidR="00393F05" w:rsidRPr="00D00B99">
        <w:rPr>
          <w:rFonts w:cstheme="minorHAnsi"/>
          <w:sz w:val="24"/>
          <w:szCs w:val="24"/>
        </w:rPr>
        <w:t>R</w:t>
      </w:r>
      <w:r w:rsidRPr="00D00B99">
        <w:rPr>
          <w:rFonts w:cstheme="minorHAnsi"/>
          <w:sz w:val="24"/>
          <w:szCs w:val="24"/>
        </w:rPr>
        <w:t xml:space="preserve">elations team, contact details can be found in section 4).  </w:t>
      </w:r>
    </w:p>
    <w:p w14:paraId="4AC53178" w14:textId="77777777" w:rsidR="00CF397B" w:rsidRPr="00D00B99" w:rsidRDefault="00CF397B" w:rsidP="003F2580">
      <w:pPr>
        <w:rPr>
          <w:rFonts w:cstheme="minorHAnsi"/>
          <w:b/>
          <w:sz w:val="24"/>
          <w:szCs w:val="24"/>
        </w:rPr>
      </w:pPr>
    </w:p>
    <w:p w14:paraId="28C3F649" w14:textId="61B07D56" w:rsidR="003F2580" w:rsidRPr="00D00B99" w:rsidRDefault="003F2580" w:rsidP="003F2580">
      <w:pPr>
        <w:rPr>
          <w:rFonts w:cstheme="minorHAnsi"/>
          <w:b/>
          <w:sz w:val="24"/>
          <w:szCs w:val="24"/>
        </w:rPr>
      </w:pPr>
      <w:r w:rsidRPr="00D00B99">
        <w:rPr>
          <w:rFonts w:cstheme="minorHAnsi"/>
          <w:b/>
          <w:sz w:val="24"/>
          <w:szCs w:val="24"/>
        </w:rPr>
        <w:t>Wheelchairs On Trains</w:t>
      </w:r>
    </w:p>
    <w:p w14:paraId="00CC16E8" w14:textId="58859F3E" w:rsidR="003F2580" w:rsidRPr="00D00B99" w:rsidRDefault="003F2580" w:rsidP="003F2580">
      <w:pPr>
        <w:rPr>
          <w:rFonts w:cstheme="minorHAnsi"/>
          <w:sz w:val="24"/>
          <w:szCs w:val="24"/>
        </w:rPr>
      </w:pPr>
      <w:r w:rsidRPr="00D00B99">
        <w:rPr>
          <w:rFonts w:cstheme="minorHAnsi"/>
          <w:sz w:val="24"/>
          <w:szCs w:val="24"/>
        </w:rPr>
        <w:t>There are two wheelchair spaces on every train</w:t>
      </w:r>
      <w:r w:rsidR="00B12FC0" w:rsidRPr="00D00B99">
        <w:rPr>
          <w:rFonts w:cstheme="minorHAnsi"/>
          <w:sz w:val="24"/>
          <w:szCs w:val="24"/>
        </w:rPr>
        <w:t xml:space="preserve">. </w:t>
      </w:r>
      <w:r w:rsidRPr="00D00B99">
        <w:rPr>
          <w:rFonts w:cstheme="minorHAnsi"/>
          <w:sz w:val="24"/>
          <w:szCs w:val="24"/>
        </w:rPr>
        <w:t>We can accommodate wheelchairs with dimensions of up to 700mm x 1200mm (including footplates), with a turning radius of 900mm, and a maximum combined weight (wheelchair and passenger) of 300kg.</w:t>
      </w:r>
    </w:p>
    <w:p w14:paraId="6D10F1A7" w14:textId="470478A4" w:rsidR="003F2580" w:rsidRPr="00D00B99" w:rsidRDefault="003F2580" w:rsidP="003F2580">
      <w:pPr>
        <w:rPr>
          <w:rFonts w:cstheme="minorHAnsi"/>
          <w:sz w:val="24"/>
          <w:szCs w:val="24"/>
        </w:rPr>
      </w:pPr>
      <w:r w:rsidRPr="00D00B99">
        <w:rPr>
          <w:rFonts w:cstheme="minorHAnsi"/>
          <w:sz w:val="24"/>
          <w:szCs w:val="24"/>
        </w:rPr>
        <w:t>Please check the dimensions of your wheelchair to avoid disappointment if they cannot be carried on the train. If you use a powered wheelchair, you can use the ramps without help but staff will supervise. If you use a manual wheelchair, staff can help you if your chair has handles.</w:t>
      </w:r>
    </w:p>
    <w:p w14:paraId="3E137D05" w14:textId="77777777" w:rsidR="003F2580" w:rsidRPr="00D00B99" w:rsidRDefault="003F2580" w:rsidP="003F2580">
      <w:pPr>
        <w:rPr>
          <w:rFonts w:cstheme="minorHAnsi"/>
          <w:sz w:val="24"/>
          <w:szCs w:val="24"/>
        </w:rPr>
      </w:pPr>
      <w:bookmarkStart w:id="5" w:name="_Hlk125633224"/>
      <w:r w:rsidRPr="00D00B99">
        <w:rPr>
          <w:rFonts w:cstheme="minorHAnsi"/>
          <w:sz w:val="24"/>
          <w:szCs w:val="24"/>
        </w:rPr>
        <w:t xml:space="preserve">You can reserve a wheelchair space, through our Assisted Travel team, for all train services. </w:t>
      </w:r>
    </w:p>
    <w:bookmarkEnd w:id="5"/>
    <w:p w14:paraId="2326C99F" w14:textId="706CF132" w:rsidR="003F2580" w:rsidRPr="00D00B99" w:rsidRDefault="003F2580" w:rsidP="003F2580">
      <w:pPr>
        <w:rPr>
          <w:rFonts w:cstheme="minorHAnsi"/>
          <w:sz w:val="24"/>
          <w:szCs w:val="24"/>
        </w:rPr>
      </w:pPr>
      <w:r w:rsidRPr="00D00B99">
        <w:rPr>
          <w:rFonts w:cstheme="minorHAnsi"/>
          <w:sz w:val="24"/>
          <w:szCs w:val="24"/>
        </w:rPr>
        <w:t xml:space="preserve">If you have not reserved a priority seat or wheelchair space in advance, they may not be available if another passenger is already using the seat or </w:t>
      </w:r>
      <w:r w:rsidR="00B12FC0" w:rsidRPr="00D00B99">
        <w:rPr>
          <w:rFonts w:cstheme="minorHAnsi"/>
          <w:sz w:val="24"/>
          <w:szCs w:val="24"/>
        </w:rPr>
        <w:t>space,</w:t>
      </w:r>
      <w:r w:rsidRPr="00D00B99">
        <w:rPr>
          <w:rFonts w:cstheme="minorHAnsi"/>
          <w:sz w:val="24"/>
          <w:szCs w:val="24"/>
        </w:rPr>
        <w:t xml:space="preserve"> or it is reserved for a passenger later in the journey. If there are no priority seats available, our staff will do their best to help you find a seat elsewhere. If you have a mobility device such as a walking aid, staff will help you find the most comfortable and convenient place to sit.</w:t>
      </w:r>
      <w:r w:rsidR="003D08A4" w:rsidRPr="00D00B99">
        <w:rPr>
          <w:rFonts w:cstheme="minorHAnsi"/>
          <w:sz w:val="24"/>
          <w:szCs w:val="24"/>
        </w:rPr>
        <w:t xml:space="preserve"> </w:t>
      </w:r>
    </w:p>
    <w:p w14:paraId="0F89F4B4" w14:textId="77777777" w:rsidR="00FA6C5C" w:rsidRPr="00D00B99" w:rsidRDefault="003F2580" w:rsidP="00FA6C5C">
      <w:pPr>
        <w:rPr>
          <w:rFonts w:cstheme="minorHAnsi"/>
          <w:b/>
          <w:sz w:val="24"/>
          <w:szCs w:val="24"/>
        </w:rPr>
      </w:pPr>
      <w:bookmarkStart w:id="6" w:name="_Hlk57583099"/>
      <w:r w:rsidRPr="00D00B99">
        <w:rPr>
          <w:rFonts w:cstheme="minorHAnsi"/>
          <w:sz w:val="24"/>
          <w:szCs w:val="24"/>
        </w:rPr>
        <w:t xml:space="preserve">A separate leaflet which can be found by following the below link, explains in more detail that you can bring your wheelchair or mobility scooter on our trains as long as it meets our guidelines. </w:t>
      </w:r>
      <w:bookmarkEnd w:id="6"/>
      <w:r w:rsidR="00FA6C5C" w:rsidRPr="00D00B99">
        <w:rPr>
          <w:rFonts w:cstheme="minorHAnsi"/>
          <w:sz w:val="24"/>
          <w:szCs w:val="24"/>
        </w:rPr>
        <w:fldChar w:fldCharType="begin"/>
      </w:r>
      <w:r w:rsidR="00FA6C5C" w:rsidRPr="00D00B99">
        <w:rPr>
          <w:rFonts w:cstheme="minorHAnsi"/>
          <w:sz w:val="24"/>
          <w:szCs w:val="24"/>
        </w:rPr>
        <w:instrText xml:space="preserve"> HYPERLINK "https://tfw.wales/info-for/passengers/accessible-travel/mobility-scooter" </w:instrText>
      </w:r>
      <w:r w:rsidR="00FA6C5C" w:rsidRPr="00D00B99">
        <w:rPr>
          <w:rFonts w:cstheme="minorHAnsi"/>
          <w:sz w:val="24"/>
          <w:szCs w:val="24"/>
        </w:rPr>
        <w:fldChar w:fldCharType="separate"/>
      </w:r>
      <w:r w:rsidR="00FA6C5C" w:rsidRPr="00D00B99">
        <w:rPr>
          <w:rFonts w:cstheme="minorHAnsi"/>
          <w:color w:val="0000FF"/>
          <w:sz w:val="24"/>
          <w:szCs w:val="24"/>
          <w:u w:val="single"/>
        </w:rPr>
        <w:t>Mobility scooters and wheelchairs | TfW</w:t>
      </w:r>
      <w:r w:rsidR="00FA6C5C" w:rsidRPr="00D00B99">
        <w:rPr>
          <w:rFonts w:cstheme="minorHAnsi"/>
          <w:sz w:val="24"/>
          <w:szCs w:val="24"/>
        </w:rPr>
        <w:fldChar w:fldCharType="end"/>
      </w:r>
      <w:r w:rsidR="00FA6C5C" w:rsidRPr="00D00B99">
        <w:rPr>
          <w:rFonts w:cstheme="minorHAnsi"/>
          <w:b/>
          <w:sz w:val="24"/>
          <w:szCs w:val="24"/>
        </w:rPr>
        <w:t xml:space="preserve"> </w:t>
      </w:r>
    </w:p>
    <w:p w14:paraId="74CDA3BB" w14:textId="77777777" w:rsidR="00FA6C5C" w:rsidRPr="00D00B99" w:rsidRDefault="00FA6C5C" w:rsidP="00FA6C5C">
      <w:pPr>
        <w:rPr>
          <w:rFonts w:cstheme="minorHAnsi"/>
          <w:b/>
          <w:sz w:val="24"/>
          <w:szCs w:val="24"/>
        </w:rPr>
      </w:pPr>
    </w:p>
    <w:p w14:paraId="6E035C67" w14:textId="3A7D525E" w:rsidR="003F2580" w:rsidRPr="00D00B99" w:rsidRDefault="003F2580" w:rsidP="00FA6C5C">
      <w:pPr>
        <w:rPr>
          <w:rFonts w:cstheme="minorHAnsi"/>
          <w:b/>
          <w:sz w:val="24"/>
          <w:szCs w:val="24"/>
        </w:rPr>
      </w:pPr>
      <w:r w:rsidRPr="00D00B99">
        <w:rPr>
          <w:rFonts w:cstheme="minorHAnsi"/>
          <w:b/>
          <w:sz w:val="24"/>
          <w:szCs w:val="24"/>
        </w:rPr>
        <w:t xml:space="preserve">Mobility Scooters </w:t>
      </w:r>
      <w:proofErr w:type="gramStart"/>
      <w:r w:rsidRPr="00D00B99">
        <w:rPr>
          <w:rFonts w:cstheme="minorHAnsi"/>
          <w:b/>
          <w:sz w:val="24"/>
          <w:szCs w:val="24"/>
        </w:rPr>
        <w:t>On</w:t>
      </w:r>
      <w:proofErr w:type="gramEnd"/>
      <w:r w:rsidRPr="00D00B99">
        <w:rPr>
          <w:rFonts w:cstheme="minorHAnsi"/>
          <w:b/>
          <w:sz w:val="24"/>
          <w:szCs w:val="24"/>
        </w:rPr>
        <w:t xml:space="preserve"> Trains</w:t>
      </w:r>
    </w:p>
    <w:p w14:paraId="11FCD495" w14:textId="77777777" w:rsidR="003F2580" w:rsidRPr="00D00B99" w:rsidRDefault="003F2580" w:rsidP="003F2580">
      <w:pPr>
        <w:rPr>
          <w:rFonts w:cstheme="minorHAnsi"/>
          <w:sz w:val="24"/>
          <w:szCs w:val="24"/>
        </w:rPr>
      </w:pPr>
      <w:r w:rsidRPr="00D00B99">
        <w:rPr>
          <w:rFonts w:cstheme="minorHAnsi"/>
          <w:sz w:val="24"/>
          <w:szCs w:val="24"/>
        </w:rPr>
        <w:t>We can accommodate scooters of up to 700mm x 1200mm, with a turning radius of 900mm and a combined maximum weight (scooter and passenger) of 300kg. Train companies have different rules on carrying scooters so please check before you travel.</w:t>
      </w:r>
    </w:p>
    <w:p w14:paraId="1C4A5DDD" w14:textId="77777777" w:rsidR="003F2580" w:rsidRPr="00D00B99" w:rsidRDefault="003F2580" w:rsidP="003F2580">
      <w:pPr>
        <w:rPr>
          <w:rFonts w:cstheme="minorHAnsi"/>
          <w:sz w:val="24"/>
          <w:szCs w:val="24"/>
        </w:rPr>
      </w:pPr>
      <w:r w:rsidRPr="00D00B99">
        <w:rPr>
          <w:rFonts w:cstheme="minorHAnsi"/>
          <w:sz w:val="24"/>
          <w:szCs w:val="24"/>
        </w:rPr>
        <w:t>Please follow the guidance below.</w:t>
      </w:r>
    </w:p>
    <w:p w14:paraId="6BFFB489"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Check the dimensions of your scooter to avoid disappointment if it cannot be carried.</w:t>
      </w:r>
    </w:p>
    <w:p w14:paraId="4BBDD006"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Keep the speed of your scooter to walking pace in and around our stations, including on the platform.</w:t>
      </w:r>
    </w:p>
    <w:p w14:paraId="4BE25184"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Stay clear of the platform edge until the train has come to a stop.</w:t>
      </w:r>
    </w:p>
    <w:p w14:paraId="445E1EE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Unload any bags or items from the back of the scooter before going up or down the ramp.</w:t>
      </w:r>
    </w:p>
    <w:p w14:paraId="69D4579C" w14:textId="36A41424"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Follow </w:t>
      </w:r>
      <w:r w:rsidR="00FA6C5C" w:rsidRPr="00D00B99">
        <w:rPr>
          <w:rFonts w:cstheme="minorHAnsi"/>
          <w:sz w:val="24"/>
          <w:szCs w:val="24"/>
        </w:rPr>
        <w:t>staffs’</w:t>
      </w:r>
      <w:r w:rsidRPr="00D00B99">
        <w:rPr>
          <w:rFonts w:cstheme="minorHAnsi"/>
          <w:sz w:val="24"/>
          <w:szCs w:val="24"/>
        </w:rPr>
        <w:t xml:space="preserve"> instructions at all times.</w:t>
      </w:r>
    </w:p>
    <w:p w14:paraId="4FA58384" w14:textId="77777777" w:rsidR="0094049C" w:rsidRPr="00D00B99" w:rsidRDefault="0094049C" w:rsidP="0094049C">
      <w:pPr>
        <w:pStyle w:val="ListParagraph"/>
        <w:spacing w:after="0" w:line="240" w:lineRule="auto"/>
        <w:rPr>
          <w:rFonts w:cstheme="minorHAnsi"/>
          <w:sz w:val="24"/>
          <w:szCs w:val="24"/>
        </w:rPr>
      </w:pPr>
    </w:p>
    <w:p w14:paraId="21FA7929" w14:textId="77777777" w:rsidR="003F2580" w:rsidRPr="00D00B99" w:rsidRDefault="003F2580" w:rsidP="003F2580">
      <w:pPr>
        <w:rPr>
          <w:rFonts w:cstheme="minorHAnsi"/>
          <w:sz w:val="24"/>
          <w:szCs w:val="24"/>
        </w:rPr>
      </w:pPr>
      <w:r w:rsidRPr="00D00B99">
        <w:rPr>
          <w:rFonts w:cstheme="minorHAnsi"/>
          <w:sz w:val="24"/>
          <w:szCs w:val="24"/>
        </w:rPr>
        <w:t>If your scooter can be folded or dismantled into smaller parts, you can carry it on as luggage. You or someone travelling with you must carry it on.</w:t>
      </w:r>
    </w:p>
    <w:p w14:paraId="2228EBD3" w14:textId="3306AB99" w:rsidR="003F2580" w:rsidRPr="00D00B99" w:rsidRDefault="003F2580" w:rsidP="003F2580">
      <w:pPr>
        <w:rPr>
          <w:rFonts w:cstheme="minorHAnsi"/>
          <w:sz w:val="24"/>
          <w:szCs w:val="24"/>
        </w:rPr>
      </w:pPr>
      <w:r w:rsidRPr="00D00B99">
        <w:rPr>
          <w:rFonts w:cstheme="minorHAnsi"/>
          <w:sz w:val="24"/>
          <w:szCs w:val="24"/>
        </w:rPr>
        <w:lastRenderedPageBreak/>
        <w:t xml:space="preserve">If you are a scooter user, and </w:t>
      </w:r>
      <w:r w:rsidR="00FA6C5C" w:rsidRPr="00D00B99">
        <w:rPr>
          <w:rFonts w:cstheme="minorHAnsi"/>
          <w:sz w:val="24"/>
          <w:szCs w:val="24"/>
        </w:rPr>
        <w:t>you are</w:t>
      </w:r>
      <w:r w:rsidRPr="00D00B99">
        <w:rPr>
          <w:rFonts w:cstheme="minorHAnsi"/>
          <w:sz w:val="24"/>
          <w:szCs w:val="24"/>
        </w:rPr>
        <w:t xml:space="preserve"> able and comfortable to do so, we ask you to transfer from your scooter to a seat, if one is available nearby.</w:t>
      </w:r>
    </w:p>
    <w:p w14:paraId="6EE24386" w14:textId="77777777" w:rsidR="003F2580" w:rsidRPr="00D00B99" w:rsidRDefault="003F2580" w:rsidP="003F2580">
      <w:pPr>
        <w:rPr>
          <w:rFonts w:cstheme="minorHAnsi"/>
          <w:sz w:val="24"/>
          <w:szCs w:val="24"/>
        </w:rPr>
      </w:pPr>
      <w:r w:rsidRPr="00D00B99">
        <w:rPr>
          <w:rFonts w:cstheme="minorHAnsi"/>
          <w:sz w:val="24"/>
          <w:szCs w:val="24"/>
        </w:rPr>
        <w:t>We cannot carry tricycles on our trains or any replacement transport (including taxis), and you cannot use them in our stations, due to their size and design.</w:t>
      </w:r>
    </w:p>
    <w:p w14:paraId="7465D028" w14:textId="77777777" w:rsidR="003F2580" w:rsidRPr="00D00B99" w:rsidRDefault="003F2580" w:rsidP="003F2580">
      <w:pPr>
        <w:rPr>
          <w:rFonts w:cstheme="minorHAnsi"/>
          <w:sz w:val="24"/>
          <w:szCs w:val="24"/>
        </w:rPr>
      </w:pPr>
      <w:r w:rsidRPr="00D00B99">
        <w:rPr>
          <w:rFonts w:cstheme="minorHAnsi"/>
          <w:sz w:val="24"/>
          <w:szCs w:val="24"/>
        </w:rPr>
        <w:t>We cannot guarantee that alternative accessible transport can be provided for scooters.</w:t>
      </w:r>
    </w:p>
    <w:p w14:paraId="010A16A2" w14:textId="39E700FC" w:rsidR="003F2580" w:rsidRPr="00D00B99" w:rsidRDefault="003F2580" w:rsidP="003F2580">
      <w:pPr>
        <w:rPr>
          <w:rFonts w:cstheme="minorHAnsi"/>
          <w:sz w:val="24"/>
          <w:szCs w:val="24"/>
        </w:rPr>
      </w:pPr>
      <w:r w:rsidRPr="00D00B99">
        <w:rPr>
          <w:rStyle w:val="Hyperlink"/>
          <w:rFonts w:cstheme="minorHAnsi"/>
          <w:color w:val="auto"/>
          <w:sz w:val="24"/>
          <w:szCs w:val="24"/>
          <w:u w:val="none"/>
        </w:rPr>
        <w:t xml:space="preserve">Should you wish to </w:t>
      </w:r>
      <w:r w:rsidR="00E272C5" w:rsidRPr="00D00B99">
        <w:rPr>
          <w:rStyle w:val="Hyperlink"/>
          <w:rFonts w:cstheme="minorHAnsi"/>
          <w:color w:val="auto"/>
          <w:sz w:val="24"/>
          <w:szCs w:val="24"/>
          <w:u w:val="none"/>
        </w:rPr>
        <w:t>b</w:t>
      </w:r>
      <w:r w:rsidRPr="00D00B99">
        <w:rPr>
          <w:rStyle w:val="Hyperlink"/>
          <w:rFonts w:cstheme="minorHAnsi"/>
          <w:color w:val="auto"/>
          <w:sz w:val="24"/>
          <w:szCs w:val="24"/>
          <w:u w:val="none"/>
        </w:rPr>
        <w:t xml:space="preserve">ook Passenger Assist operators / staff will be able to advise you about onward travel with your Mobility Scooter with other rail operators. </w:t>
      </w:r>
    </w:p>
    <w:p w14:paraId="36AE6AEB" w14:textId="77777777" w:rsidR="00FA6C5C" w:rsidRPr="00D00B99" w:rsidRDefault="003F2580" w:rsidP="003F2580">
      <w:pPr>
        <w:rPr>
          <w:rFonts w:cstheme="minorHAnsi"/>
          <w:b/>
          <w:sz w:val="24"/>
          <w:szCs w:val="24"/>
        </w:rPr>
      </w:pPr>
      <w:r w:rsidRPr="00D00B99">
        <w:rPr>
          <w:rFonts w:cstheme="minorHAnsi"/>
          <w:sz w:val="24"/>
          <w:szCs w:val="24"/>
        </w:rPr>
        <w:t xml:space="preserve">A separate leaflet which can be found by following the below link, explains in more detail that you can bring your wheelchair or mobility scooter on our trains as long as it meets our guidelines. </w:t>
      </w:r>
      <w:hyperlink r:id="rId53" w:history="1">
        <w:r w:rsidR="00FA6C5C" w:rsidRPr="00D00B99">
          <w:rPr>
            <w:rFonts w:cstheme="minorHAnsi"/>
            <w:color w:val="0000FF"/>
            <w:sz w:val="24"/>
            <w:szCs w:val="24"/>
            <w:u w:val="single"/>
          </w:rPr>
          <w:t>Mobility scooters and wheelchairs | TfW</w:t>
        </w:r>
      </w:hyperlink>
      <w:r w:rsidR="00FA6C5C" w:rsidRPr="00D00B99">
        <w:rPr>
          <w:rFonts w:cstheme="minorHAnsi"/>
          <w:b/>
          <w:sz w:val="24"/>
          <w:szCs w:val="24"/>
        </w:rPr>
        <w:t xml:space="preserve"> </w:t>
      </w:r>
    </w:p>
    <w:p w14:paraId="68978107" w14:textId="77777777" w:rsidR="00FA6C5C" w:rsidRPr="00D00B99" w:rsidRDefault="00FA6C5C" w:rsidP="003F2580">
      <w:pPr>
        <w:rPr>
          <w:rFonts w:cstheme="minorHAnsi"/>
          <w:b/>
          <w:sz w:val="24"/>
          <w:szCs w:val="24"/>
        </w:rPr>
      </w:pPr>
    </w:p>
    <w:p w14:paraId="62283C25" w14:textId="5C489C0D" w:rsidR="003F2580" w:rsidRPr="00D00B99" w:rsidRDefault="003F2580" w:rsidP="003F2580">
      <w:pPr>
        <w:rPr>
          <w:rFonts w:cstheme="minorHAnsi"/>
          <w:b/>
          <w:sz w:val="24"/>
          <w:szCs w:val="24"/>
        </w:rPr>
      </w:pPr>
      <w:r w:rsidRPr="00D00B99">
        <w:rPr>
          <w:rFonts w:cstheme="minorHAnsi"/>
          <w:b/>
          <w:sz w:val="24"/>
          <w:szCs w:val="24"/>
        </w:rPr>
        <w:t>Assistance Dogs</w:t>
      </w:r>
    </w:p>
    <w:p w14:paraId="3A503BD8" w14:textId="77777777" w:rsidR="0094049C" w:rsidRPr="00D00B99" w:rsidRDefault="003F2580" w:rsidP="003F2580">
      <w:pPr>
        <w:rPr>
          <w:rFonts w:cstheme="minorHAnsi"/>
          <w:sz w:val="24"/>
          <w:szCs w:val="24"/>
        </w:rPr>
      </w:pPr>
      <w:r w:rsidRPr="00D00B99">
        <w:rPr>
          <w:rFonts w:cstheme="minorHAnsi"/>
          <w:sz w:val="24"/>
          <w:szCs w:val="24"/>
        </w:rPr>
        <w:t>Assistance dogs are welcomed on our fleet and at all stations. If you have an assistance dog, you can get a reusable card to place in the reservation holder on top of the seat next to yours. This is a highly visible card that informs other customers that the space in front of that seat is reserved for an assistance dog. The cards are free of charge from the Customer Relations team (for contact details please see section 4).</w:t>
      </w:r>
    </w:p>
    <w:p w14:paraId="3BE761EA" w14:textId="77777777" w:rsidR="0094049C" w:rsidRPr="00D00B99" w:rsidRDefault="0094049C" w:rsidP="003F2580">
      <w:pPr>
        <w:rPr>
          <w:rFonts w:cstheme="minorHAnsi"/>
          <w:sz w:val="24"/>
          <w:szCs w:val="24"/>
        </w:rPr>
      </w:pPr>
    </w:p>
    <w:p w14:paraId="7AD1E837" w14:textId="3314B16D" w:rsidR="003F2580" w:rsidRPr="00D00B99" w:rsidRDefault="003F2580" w:rsidP="003F2580">
      <w:pPr>
        <w:rPr>
          <w:rFonts w:cstheme="minorHAnsi"/>
          <w:sz w:val="24"/>
          <w:szCs w:val="24"/>
        </w:rPr>
      </w:pPr>
      <w:r w:rsidRPr="00D00B99">
        <w:rPr>
          <w:rFonts w:cstheme="minorHAnsi"/>
          <w:b/>
          <w:sz w:val="24"/>
          <w:szCs w:val="24"/>
        </w:rPr>
        <w:t>Accessibility Of Our Trains</w:t>
      </w:r>
    </w:p>
    <w:p w14:paraId="61C6873B" w14:textId="1E6E0779" w:rsidR="003F2580" w:rsidRPr="00D00B99" w:rsidRDefault="003F2580" w:rsidP="003F2580">
      <w:pPr>
        <w:rPr>
          <w:rFonts w:cstheme="minorHAnsi"/>
          <w:sz w:val="24"/>
          <w:szCs w:val="24"/>
          <w:highlight w:val="yellow"/>
        </w:rPr>
      </w:pPr>
      <w:r w:rsidRPr="00D00B99">
        <w:rPr>
          <w:rFonts w:cstheme="minorHAnsi"/>
          <w:sz w:val="24"/>
          <w:szCs w:val="24"/>
        </w:rPr>
        <w:t>We use several different types of trains. All are wheelchair accessible and have at least one designated wheelchair space and one designated priority seat</w:t>
      </w:r>
    </w:p>
    <w:p w14:paraId="3BB2451E" w14:textId="5424B932" w:rsidR="003F2580" w:rsidRPr="00D00B99" w:rsidRDefault="003F2580" w:rsidP="003F2580">
      <w:pPr>
        <w:rPr>
          <w:rFonts w:cstheme="minorHAnsi"/>
          <w:sz w:val="24"/>
          <w:szCs w:val="24"/>
        </w:rPr>
      </w:pPr>
      <w:r w:rsidRPr="00D00B99">
        <w:rPr>
          <w:rFonts w:cstheme="minorHAnsi"/>
          <w:sz w:val="24"/>
          <w:szCs w:val="24"/>
        </w:rPr>
        <w:t>Our new fleet due 202</w:t>
      </w:r>
      <w:r w:rsidR="00B12FC0" w:rsidRPr="00D00B99">
        <w:rPr>
          <w:rFonts w:cstheme="minorHAnsi"/>
          <w:sz w:val="24"/>
          <w:szCs w:val="24"/>
        </w:rPr>
        <w:t xml:space="preserve">3 </w:t>
      </w:r>
      <w:r w:rsidRPr="00D00B99">
        <w:rPr>
          <w:rFonts w:cstheme="minorHAnsi"/>
          <w:sz w:val="24"/>
          <w:szCs w:val="24"/>
        </w:rPr>
        <w:t xml:space="preserve">will have a range of features designed to provide improved levels of accessibility and comfort. For more information please see our Trains Accessibility Information available at </w:t>
      </w:r>
      <w:hyperlink r:id="rId54" w:history="1">
        <w:r w:rsidR="005B4328" w:rsidRPr="00D00B99">
          <w:rPr>
            <w:rFonts w:cstheme="minorHAnsi"/>
            <w:color w:val="0000FF"/>
            <w:sz w:val="24"/>
            <w:szCs w:val="24"/>
            <w:u w:val="single"/>
          </w:rPr>
          <w:t>Train accessibility | TfW</w:t>
        </w:r>
      </w:hyperlink>
      <w:r w:rsidR="005B4328" w:rsidRPr="00D00B99">
        <w:rPr>
          <w:rFonts w:cstheme="minorHAnsi"/>
          <w:sz w:val="24"/>
          <w:szCs w:val="24"/>
        </w:rPr>
        <w:t xml:space="preserve"> </w:t>
      </w:r>
      <w:r w:rsidRPr="00D00B99">
        <w:rPr>
          <w:rFonts w:cstheme="minorHAnsi"/>
          <w:sz w:val="24"/>
          <w:szCs w:val="24"/>
        </w:rPr>
        <w:t xml:space="preserve">or contact the </w:t>
      </w:r>
      <w:r w:rsidRPr="00D00B99">
        <w:rPr>
          <w:rFonts w:eastAsia="Times New Roman" w:cstheme="minorHAnsi"/>
          <w:sz w:val="24"/>
          <w:szCs w:val="24"/>
          <w:lang w:eastAsia="en-GB"/>
        </w:rPr>
        <w:t xml:space="preserve">Passenger Assist </w:t>
      </w:r>
      <w:r w:rsidRPr="00D00B99">
        <w:rPr>
          <w:rFonts w:cstheme="minorHAnsi"/>
          <w:sz w:val="24"/>
          <w:szCs w:val="24"/>
        </w:rPr>
        <w:t xml:space="preserve">team or Customer relations teams (for contact details please see section 4). </w:t>
      </w:r>
    </w:p>
    <w:p w14:paraId="3768274D" w14:textId="77777777" w:rsidR="0094049C" w:rsidRPr="00D00B99" w:rsidRDefault="0094049C" w:rsidP="003F2580">
      <w:pPr>
        <w:rPr>
          <w:rFonts w:cstheme="minorHAnsi"/>
          <w:b/>
          <w:sz w:val="24"/>
          <w:szCs w:val="24"/>
        </w:rPr>
      </w:pPr>
    </w:p>
    <w:p w14:paraId="78DCDB6F" w14:textId="3C522BD4" w:rsidR="003F2580" w:rsidRPr="00D00B99" w:rsidRDefault="003F2580" w:rsidP="003F2580">
      <w:pPr>
        <w:rPr>
          <w:rFonts w:cstheme="minorHAnsi"/>
          <w:b/>
          <w:sz w:val="24"/>
          <w:szCs w:val="24"/>
        </w:rPr>
      </w:pPr>
      <w:r w:rsidRPr="00D00B99">
        <w:rPr>
          <w:rFonts w:cstheme="minorHAnsi"/>
          <w:b/>
          <w:sz w:val="24"/>
          <w:szCs w:val="24"/>
        </w:rPr>
        <w:t>Making Connections</w:t>
      </w:r>
    </w:p>
    <w:p w14:paraId="4BDB3293" w14:textId="77777777" w:rsidR="003F2580" w:rsidRPr="00D00B99" w:rsidRDefault="003F2580" w:rsidP="003F2580">
      <w:pPr>
        <w:rPr>
          <w:rFonts w:cstheme="minorHAnsi"/>
          <w:sz w:val="24"/>
          <w:szCs w:val="24"/>
        </w:rPr>
      </w:pPr>
      <w:r w:rsidRPr="00D00B99">
        <w:rPr>
          <w:rFonts w:cstheme="minorHAnsi"/>
          <w:sz w:val="24"/>
          <w:szCs w:val="24"/>
        </w:rPr>
        <w:t xml:space="preserve">With trains run by other companies by booking </w:t>
      </w:r>
      <w:r w:rsidRPr="00D00B99">
        <w:rPr>
          <w:rFonts w:eastAsia="Times New Roman" w:cstheme="minorHAnsi"/>
          <w:sz w:val="24"/>
          <w:szCs w:val="24"/>
          <w:lang w:eastAsia="en-GB"/>
        </w:rPr>
        <w:t>Passenger Assist</w:t>
      </w:r>
      <w:r w:rsidRPr="00D00B99">
        <w:rPr>
          <w:rFonts w:cstheme="minorHAnsi"/>
          <w:sz w:val="24"/>
          <w:szCs w:val="24"/>
        </w:rPr>
        <w:t>, assisted travel in advance, with us or another train company, we can help you make connections with other trains at our stations, whether or not that train is one of ours. This includes when trains change platforms or announcements are made at short notice. If you are visually impaired, we can guide you to your next train to make a connection.</w:t>
      </w:r>
    </w:p>
    <w:p w14:paraId="5714C535" w14:textId="77777777" w:rsidR="003F2580" w:rsidRPr="00D00B99" w:rsidRDefault="003F2580" w:rsidP="003F2580">
      <w:pPr>
        <w:rPr>
          <w:rFonts w:cstheme="minorHAnsi"/>
          <w:sz w:val="24"/>
          <w:szCs w:val="24"/>
        </w:rPr>
      </w:pPr>
      <w:r w:rsidRPr="00D00B99">
        <w:rPr>
          <w:rFonts w:cstheme="minorHAnsi"/>
          <w:sz w:val="24"/>
          <w:szCs w:val="24"/>
        </w:rPr>
        <w:t>We always provide assisted travel whenever we can. We recommend you book assisted travel for unstaffed stations where you need help to change trains.</w:t>
      </w:r>
    </w:p>
    <w:p w14:paraId="66072CE5" w14:textId="77777777" w:rsidR="0094049C" w:rsidRPr="00D00B99" w:rsidRDefault="0094049C" w:rsidP="003F2580">
      <w:pPr>
        <w:rPr>
          <w:rFonts w:cstheme="minorHAnsi"/>
          <w:b/>
          <w:sz w:val="24"/>
          <w:szCs w:val="24"/>
        </w:rPr>
      </w:pPr>
    </w:p>
    <w:p w14:paraId="3BAD2648" w14:textId="27EA63E6" w:rsidR="003F2580" w:rsidRPr="00D00B99" w:rsidRDefault="003F2580" w:rsidP="003F2580">
      <w:pPr>
        <w:rPr>
          <w:rFonts w:cstheme="minorHAnsi"/>
          <w:b/>
          <w:sz w:val="24"/>
          <w:szCs w:val="24"/>
        </w:rPr>
      </w:pPr>
      <w:r w:rsidRPr="00D00B99">
        <w:rPr>
          <w:rFonts w:cstheme="minorHAnsi"/>
          <w:b/>
          <w:sz w:val="24"/>
          <w:szCs w:val="24"/>
        </w:rPr>
        <w:lastRenderedPageBreak/>
        <w:t xml:space="preserve">To Taxis </w:t>
      </w:r>
      <w:proofErr w:type="gramStart"/>
      <w:r w:rsidRPr="00D00B99">
        <w:rPr>
          <w:rFonts w:cstheme="minorHAnsi"/>
          <w:b/>
          <w:sz w:val="24"/>
          <w:szCs w:val="24"/>
        </w:rPr>
        <w:t>And</w:t>
      </w:r>
      <w:proofErr w:type="gramEnd"/>
      <w:r w:rsidRPr="00D00B99">
        <w:rPr>
          <w:rFonts w:cstheme="minorHAnsi"/>
          <w:b/>
          <w:sz w:val="24"/>
          <w:szCs w:val="24"/>
        </w:rPr>
        <w:t xml:space="preserve"> Other Transport</w:t>
      </w:r>
    </w:p>
    <w:p w14:paraId="7CA2730A" w14:textId="1FE19732" w:rsidR="003F2580" w:rsidRPr="00D00B99" w:rsidRDefault="003F2580" w:rsidP="003F2580">
      <w:pPr>
        <w:rPr>
          <w:rFonts w:cstheme="minorHAnsi"/>
          <w:sz w:val="24"/>
          <w:szCs w:val="24"/>
        </w:rPr>
      </w:pPr>
      <w:r w:rsidRPr="00D00B99">
        <w:rPr>
          <w:rFonts w:cstheme="minorHAnsi"/>
          <w:sz w:val="24"/>
          <w:szCs w:val="24"/>
        </w:rPr>
        <w:t>At stations with assistance staff, they can help passengers to taxis or the designated pick-up point. If you have not booked assisted travel, please ask a member of platform staff. They will be happy to help, but there might be a delay. At Holyhead station, we can help you to the ferry check-in desk.</w:t>
      </w:r>
      <w:r w:rsidR="001325D7" w:rsidRPr="00D00B99">
        <w:rPr>
          <w:rFonts w:cstheme="minorHAnsi"/>
          <w:sz w:val="24"/>
          <w:szCs w:val="24"/>
        </w:rPr>
        <w:t xml:space="preserve"> </w:t>
      </w:r>
    </w:p>
    <w:p w14:paraId="5D2A8231" w14:textId="77777777" w:rsidR="00944DEB" w:rsidRPr="00D00B99" w:rsidRDefault="00944DEB" w:rsidP="003F2580">
      <w:pPr>
        <w:rPr>
          <w:rFonts w:cstheme="minorHAnsi"/>
          <w:b/>
          <w:sz w:val="24"/>
          <w:szCs w:val="24"/>
        </w:rPr>
      </w:pPr>
    </w:p>
    <w:p w14:paraId="2FA41B8F" w14:textId="3F4F382A" w:rsidR="003F2580" w:rsidRPr="00D00B99" w:rsidRDefault="003F2580" w:rsidP="003F2580">
      <w:pPr>
        <w:rPr>
          <w:rFonts w:cstheme="minorHAnsi"/>
          <w:b/>
          <w:sz w:val="24"/>
          <w:szCs w:val="24"/>
        </w:rPr>
      </w:pPr>
      <w:r w:rsidRPr="00D00B99">
        <w:rPr>
          <w:rFonts w:cstheme="minorHAnsi"/>
          <w:b/>
          <w:sz w:val="24"/>
          <w:szCs w:val="24"/>
        </w:rPr>
        <w:t xml:space="preserve">Disruption To Facilities </w:t>
      </w:r>
      <w:proofErr w:type="gramStart"/>
      <w:r w:rsidRPr="00D00B99">
        <w:rPr>
          <w:rFonts w:cstheme="minorHAnsi"/>
          <w:b/>
          <w:sz w:val="24"/>
          <w:szCs w:val="24"/>
        </w:rPr>
        <w:t>And</w:t>
      </w:r>
      <w:proofErr w:type="gramEnd"/>
      <w:r w:rsidRPr="00D00B99">
        <w:rPr>
          <w:rFonts w:cstheme="minorHAnsi"/>
          <w:b/>
          <w:sz w:val="24"/>
          <w:szCs w:val="24"/>
        </w:rPr>
        <w:t xml:space="preserve"> Services</w:t>
      </w:r>
    </w:p>
    <w:p w14:paraId="45C2107F" w14:textId="77777777" w:rsidR="003F2580" w:rsidRPr="00D00B99" w:rsidRDefault="003F2580" w:rsidP="003F2580">
      <w:pPr>
        <w:rPr>
          <w:rFonts w:cstheme="minorHAnsi"/>
          <w:sz w:val="24"/>
          <w:szCs w:val="24"/>
        </w:rPr>
      </w:pPr>
      <w:r w:rsidRPr="00D00B99">
        <w:rPr>
          <w:rFonts w:cstheme="minorHAnsi"/>
          <w:sz w:val="24"/>
          <w:szCs w:val="24"/>
        </w:rPr>
        <w:t>We understand how disruption can have a worse effect on disabled and older passengers. We do everything we can to help you continue your journey comfortably, safely and with minimum inconvenience. We provide clear information to direct you to any alternative transport.</w:t>
      </w:r>
    </w:p>
    <w:p w14:paraId="29A6D4A9" w14:textId="77777777" w:rsidR="003F2580" w:rsidRPr="00D00B99" w:rsidRDefault="003F2580" w:rsidP="003F2580">
      <w:pPr>
        <w:rPr>
          <w:rFonts w:cstheme="minorHAnsi"/>
          <w:sz w:val="24"/>
          <w:szCs w:val="24"/>
        </w:rPr>
      </w:pPr>
      <w:r w:rsidRPr="00D00B99">
        <w:rPr>
          <w:rFonts w:cstheme="minorHAnsi"/>
          <w:sz w:val="24"/>
          <w:szCs w:val="24"/>
        </w:rPr>
        <w:t>If a disruption makes services inaccessible to you, we provide alternative accessible transport. This is provided for the part of the journey where replacement transport is needed or for the whole journey if it would otherwise involve several changes between taxi and train. (Please see section d Alternative Accessible Transport for more information. Please note the restrictions for mobility scooters).</w:t>
      </w:r>
    </w:p>
    <w:p w14:paraId="2C6D849E" w14:textId="0B006E11" w:rsidR="003F2580" w:rsidRPr="00D00B99" w:rsidRDefault="003F2580" w:rsidP="003F2580">
      <w:pPr>
        <w:rPr>
          <w:rFonts w:cstheme="minorHAnsi"/>
          <w:sz w:val="24"/>
          <w:szCs w:val="24"/>
        </w:rPr>
      </w:pPr>
      <w:bookmarkStart w:id="7" w:name="_Hlk125633648"/>
      <w:r w:rsidRPr="00D00B99">
        <w:rPr>
          <w:rFonts w:cstheme="minorHAnsi"/>
          <w:sz w:val="24"/>
          <w:szCs w:val="24"/>
        </w:rPr>
        <w:t xml:space="preserve">All alternative means of Accessible transport booked by </w:t>
      </w:r>
      <w:proofErr w:type="spellStart"/>
      <w:r w:rsidRPr="00D00B99">
        <w:rPr>
          <w:rFonts w:cstheme="minorHAnsi"/>
          <w:sz w:val="24"/>
          <w:szCs w:val="24"/>
        </w:rPr>
        <w:t>TfWRail</w:t>
      </w:r>
      <w:proofErr w:type="spellEnd"/>
      <w:r w:rsidRPr="00D00B99">
        <w:rPr>
          <w:rFonts w:cstheme="minorHAnsi"/>
          <w:sz w:val="24"/>
          <w:szCs w:val="24"/>
        </w:rPr>
        <w:t xml:space="preserve"> services to support your onward journey, must comply with the Public Service Vehicle Accessibility Regulations (PSVAR). </w:t>
      </w:r>
      <w:bookmarkEnd w:id="7"/>
      <w:r w:rsidRPr="00D00B99">
        <w:rPr>
          <w:rFonts w:cstheme="minorHAnsi"/>
          <w:sz w:val="24"/>
          <w:szCs w:val="24"/>
        </w:rPr>
        <w:t xml:space="preserve">PSVAR compliant vehicles national are limited in availability, a situation beyond the control of </w:t>
      </w:r>
      <w:proofErr w:type="spellStart"/>
      <w:r w:rsidRPr="00D00B99">
        <w:rPr>
          <w:rFonts w:cstheme="minorHAnsi"/>
          <w:sz w:val="24"/>
          <w:szCs w:val="24"/>
        </w:rPr>
        <w:t>TfWRail</w:t>
      </w:r>
      <w:proofErr w:type="spellEnd"/>
      <w:r w:rsidRPr="00D00B99">
        <w:rPr>
          <w:rFonts w:cstheme="minorHAnsi"/>
          <w:sz w:val="24"/>
          <w:szCs w:val="24"/>
        </w:rPr>
        <w:t xml:space="preserve"> services. For more </w:t>
      </w:r>
      <w:r w:rsidR="00BB0624" w:rsidRPr="00D00B99">
        <w:rPr>
          <w:rFonts w:cstheme="minorHAnsi"/>
          <w:sz w:val="24"/>
          <w:szCs w:val="24"/>
        </w:rPr>
        <w:t>information,</w:t>
      </w:r>
      <w:r w:rsidRPr="00D00B99">
        <w:rPr>
          <w:rFonts w:cstheme="minorHAnsi"/>
          <w:sz w:val="24"/>
          <w:szCs w:val="24"/>
        </w:rPr>
        <w:t xml:space="preserve"> please follow the below link.</w:t>
      </w:r>
    </w:p>
    <w:p w14:paraId="4670EC7E" w14:textId="77777777" w:rsidR="00C97837" w:rsidRPr="00D00B99" w:rsidRDefault="006F64F9" w:rsidP="003F2580">
      <w:pPr>
        <w:rPr>
          <w:rFonts w:cstheme="minorHAnsi"/>
          <w:sz w:val="24"/>
          <w:szCs w:val="24"/>
        </w:rPr>
      </w:pPr>
      <w:hyperlink r:id="rId55" w:history="1">
        <w:r w:rsidR="00C97837" w:rsidRPr="00D00B99">
          <w:rPr>
            <w:rFonts w:cstheme="minorHAnsi"/>
            <w:color w:val="0000FF"/>
            <w:sz w:val="24"/>
            <w:szCs w:val="24"/>
            <w:u w:val="single"/>
          </w:rPr>
          <w:t>Bus and coach accessibility and the Public Service Vehicle Accessibility Regulations 2000 - GOV.UK (www.gov.uk)</w:t>
        </w:r>
      </w:hyperlink>
      <w:r w:rsidR="00C97837" w:rsidRPr="00D00B99">
        <w:rPr>
          <w:rFonts w:cstheme="minorHAnsi"/>
          <w:sz w:val="24"/>
          <w:szCs w:val="24"/>
        </w:rPr>
        <w:t xml:space="preserve"> </w:t>
      </w:r>
    </w:p>
    <w:p w14:paraId="1A6E6363" w14:textId="65F501ED" w:rsidR="003F2580" w:rsidRPr="00D00B99" w:rsidRDefault="003F2580" w:rsidP="003F2580">
      <w:pPr>
        <w:rPr>
          <w:rFonts w:cstheme="minorHAnsi"/>
          <w:sz w:val="24"/>
          <w:szCs w:val="24"/>
        </w:rPr>
      </w:pPr>
      <w:r w:rsidRPr="00D00B99">
        <w:rPr>
          <w:rFonts w:cstheme="minorHAnsi"/>
          <w:sz w:val="24"/>
          <w:szCs w:val="24"/>
        </w:rPr>
        <w:t xml:space="preserve">When a change occurs, our staff will provide assistance and information to help you reach the revised departure platform, if accessible, as efficiently as possible. If the platform is not accessible, we will arrange alternative transport </w:t>
      </w:r>
      <w:r w:rsidR="00C97837" w:rsidRPr="00D00B99">
        <w:rPr>
          <w:rFonts w:cstheme="minorHAnsi"/>
          <w:sz w:val="24"/>
          <w:szCs w:val="24"/>
        </w:rPr>
        <w:t>i.e.,</w:t>
      </w:r>
      <w:r w:rsidRPr="00D00B99">
        <w:rPr>
          <w:rFonts w:cstheme="minorHAnsi"/>
          <w:sz w:val="24"/>
          <w:szCs w:val="24"/>
        </w:rPr>
        <w:t xml:space="preserve"> taxi, to the nearest accessible station. </w:t>
      </w:r>
    </w:p>
    <w:p w14:paraId="28E398F5" w14:textId="77777777" w:rsidR="003F2580" w:rsidRPr="00D00B99" w:rsidRDefault="003F2580" w:rsidP="003F2580">
      <w:pPr>
        <w:rPr>
          <w:rFonts w:cstheme="minorHAnsi"/>
          <w:sz w:val="24"/>
          <w:szCs w:val="24"/>
        </w:rPr>
      </w:pPr>
      <w:r w:rsidRPr="00D00B99">
        <w:rPr>
          <w:rFonts w:cstheme="minorHAnsi"/>
          <w:sz w:val="24"/>
          <w:szCs w:val="24"/>
        </w:rPr>
        <w:t xml:space="preserve">Wherever possible, if you have booked </w:t>
      </w:r>
      <w:r w:rsidRPr="00D00B99">
        <w:rPr>
          <w:rFonts w:eastAsia="Times New Roman" w:cstheme="minorHAnsi"/>
          <w:sz w:val="24"/>
          <w:szCs w:val="24"/>
          <w:lang w:eastAsia="en-GB"/>
        </w:rPr>
        <w:t>Passenger Assist</w:t>
      </w:r>
      <w:r w:rsidRPr="00D00B99">
        <w:rPr>
          <w:rFonts w:cstheme="minorHAnsi"/>
          <w:sz w:val="24"/>
          <w:szCs w:val="24"/>
        </w:rPr>
        <w:t xml:space="preserve"> in advance and we know that there will be a disruption, we will try to contact you about the disruption and, if necessary, make alternative arrangements for travel. We also try to rebook your </w:t>
      </w:r>
      <w:r w:rsidRPr="00D00B99">
        <w:rPr>
          <w:rFonts w:eastAsia="Times New Roman" w:cstheme="minorHAnsi"/>
          <w:sz w:val="24"/>
          <w:szCs w:val="24"/>
          <w:lang w:eastAsia="en-GB"/>
        </w:rPr>
        <w:t xml:space="preserve">Passenger Assist, </w:t>
      </w:r>
      <w:r w:rsidRPr="00D00B99">
        <w:rPr>
          <w:rFonts w:cstheme="minorHAnsi"/>
          <w:sz w:val="24"/>
          <w:szCs w:val="24"/>
        </w:rPr>
        <w:t>assisted travel if your journey cannot be made due to a disruption.</w:t>
      </w:r>
    </w:p>
    <w:p w14:paraId="5DD1323C" w14:textId="77777777" w:rsidR="003F2580" w:rsidRPr="00D00B99" w:rsidRDefault="003F2580" w:rsidP="003F2580">
      <w:pPr>
        <w:shd w:val="clear" w:color="auto" w:fill="FFFFFF" w:themeFill="background1"/>
        <w:rPr>
          <w:rFonts w:cstheme="minorHAnsi"/>
          <w:sz w:val="24"/>
          <w:szCs w:val="24"/>
        </w:rPr>
      </w:pPr>
      <w:r w:rsidRPr="00D00B99">
        <w:rPr>
          <w:rFonts w:cstheme="minorHAnsi"/>
          <w:sz w:val="24"/>
          <w:szCs w:val="24"/>
        </w:rPr>
        <w:t xml:space="preserve">Please see section 4 for information on how we communicate the availability of accessibility station features such as lifts and toilets. </w:t>
      </w:r>
    </w:p>
    <w:p w14:paraId="451E768E" w14:textId="77777777" w:rsidR="0094049C" w:rsidRPr="00D00B99" w:rsidRDefault="0094049C" w:rsidP="003F2580">
      <w:pPr>
        <w:rPr>
          <w:rFonts w:cstheme="minorHAnsi"/>
          <w:b/>
          <w:sz w:val="24"/>
          <w:szCs w:val="24"/>
        </w:rPr>
      </w:pPr>
    </w:p>
    <w:p w14:paraId="6436D3BE" w14:textId="77777777" w:rsidR="00CF397B" w:rsidRPr="00D00B99" w:rsidRDefault="00CF397B" w:rsidP="003F2580">
      <w:pPr>
        <w:rPr>
          <w:rFonts w:cstheme="minorHAnsi"/>
          <w:b/>
          <w:sz w:val="24"/>
          <w:szCs w:val="24"/>
        </w:rPr>
      </w:pPr>
    </w:p>
    <w:p w14:paraId="323AB8EE" w14:textId="77777777" w:rsidR="00CF397B" w:rsidRPr="00D00B99" w:rsidRDefault="00CF397B" w:rsidP="003F2580">
      <w:pPr>
        <w:rPr>
          <w:rFonts w:cstheme="minorHAnsi"/>
          <w:b/>
          <w:sz w:val="24"/>
          <w:szCs w:val="24"/>
        </w:rPr>
      </w:pPr>
    </w:p>
    <w:p w14:paraId="413FE7C6" w14:textId="77777777" w:rsidR="00CF397B" w:rsidRPr="00D00B99" w:rsidRDefault="00CF397B" w:rsidP="003F2580">
      <w:pPr>
        <w:rPr>
          <w:rFonts w:cstheme="minorHAnsi"/>
          <w:b/>
          <w:sz w:val="24"/>
          <w:szCs w:val="24"/>
        </w:rPr>
      </w:pPr>
    </w:p>
    <w:p w14:paraId="0B9EE0E8" w14:textId="77777777" w:rsidR="00CF397B" w:rsidRPr="00D00B99" w:rsidRDefault="00CF397B" w:rsidP="003F2580">
      <w:pPr>
        <w:rPr>
          <w:rFonts w:cstheme="minorHAnsi"/>
          <w:b/>
          <w:sz w:val="24"/>
          <w:szCs w:val="24"/>
        </w:rPr>
      </w:pPr>
    </w:p>
    <w:p w14:paraId="24078D61" w14:textId="4BAB7471" w:rsidR="003F2580" w:rsidRPr="00D00B99" w:rsidRDefault="003F2580" w:rsidP="003F2580">
      <w:pPr>
        <w:rPr>
          <w:rFonts w:cstheme="minorHAnsi"/>
          <w:b/>
          <w:sz w:val="24"/>
          <w:szCs w:val="24"/>
        </w:rPr>
      </w:pPr>
      <w:r w:rsidRPr="00D00B99">
        <w:rPr>
          <w:rFonts w:cstheme="minorHAnsi"/>
          <w:b/>
          <w:sz w:val="24"/>
          <w:szCs w:val="24"/>
        </w:rPr>
        <w:lastRenderedPageBreak/>
        <w:t>d.</w:t>
      </w:r>
      <w:r w:rsidRPr="00D00B99">
        <w:rPr>
          <w:rFonts w:cstheme="minorHAnsi"/>
          <w:b/>
          <w:sz w:val="24"/>
          <w:szCs w:val="24"/>
        </w:rPr>
        <w:tab/>
        <w:t xml:space="preserve">If Things Do Not Go </w:t>
      </w:r>
      <w:proofErr w:type="gramStart"/>
      <w:r w:rsidRPr="00D00B99">
        <w:rPr>
          <w:rFonts w:cstheme="minorHAnsi"/>
          <w:b/>
          <w:sz w:val="24"/>
          <w:szCs w:val="24"/>
        </w:rPr>
        <w:t>As</w:t>
      </w:r>
      <w:proofErr w:type="gramEnd"/>
      <w:r w:rsidRPr="00D00B99">
        <w:rPr>
          <w:rFonts w:cstheme="minorHAnsi"/>
          <w:b/>
          <w:sz w:val="24"/>
          <w:szCs w:val="24"/>
        </w:rPr>
        <w:t xml:space="preserve"> Planned (When Things Go Wrong)</w:t>
      </w:r>
    </w:p>
    <w:p w14:paraId="541E4282" w14:textId="77777777" w:rsidR="0094049C" w:rsidRPr="00D00B99" w:rsidRDefault="0094049C" w:rsidP="003F2580">
      <w:pPr>
        <w:rPr>
          <w:rFonts w:cstheme="minorHAnsi"/>
          <w:b/>
          <w:sz w:val="24"/>
          <w:szCs w:val="24"/>
        </w:rPr>
      </w:pPr>
    </w:p>
    <w:p w14:paraId="14933EC0" w14:textId="3CB703EC" w:rsidR="003F2580" w:rsidRPr="00D00B99" w:rsidRDefault="003F2580" w:rsidP="003F2580">
      <w:pPr>
        <w:rPr>
          <w:rFonts w:cstheme="minorHAnsi"/>
          <w:b/>
          <w:sz w:val="24"/>
          <w:szCs w:val="24"/>
        </w:rPr>
      </w:pPr>
      <w:r w:rsidRPr="00D00B99">
        <w:rPr>
          <w:rFonts w:cstheme="minorHAnsi"/>
          <w:b/>
          <w:sz w:val="24"/>
          <w:szCs w:val="24"/>
        </w:rPr>
        <w:t xml:space="preserve">Alternative Accessible Transport </w:t>
      </w:r>
    </w:p>
    <w:p w14:paraId="6FDB121B" w14:textId="77777777" w:rsidR="003F2580" w:rsidRPr="00D00B99" w:rsidRDefault="003F2580" w:rsidP="003F2580">
      <w:pPr>
        <w:rPr>
          <w:rFonts w:cstheme="minorHAnsi"/>
          <w:sz w:val="24"/>
          <w:szCs w:val="24"/>
        </w:rPr>
      </w:pPr>
      <w:r w:rsidRPr="00D00B99">
        <w:rPr>
          <w:rFonts w:cstheme="minorHAnsi"/>
          <w:sz w:val="24"/>
          <w:szCs w:val="24"/>
        </w:rPr>
        <w:t>We want to make sure that passengers can make as much of their journeys as possible by rail.</w:t>
      </w:r>
    </w:p>
    <w:p w14:paraId="42528527" w14:textId="77777777" w:rsidR="003F2580" w:rsidRPr="00D00B99" w:rsidRDefault="003F2580" w:rsidP="003F2580">
      <w:pPr>
        <w:rPr>
          <w:rFonts w:cstheme="minorHAnsi"/>
          <w:sz w:val="24"/>
          <w:szCs w:val="24"/>
        </w:rPr>
      </w:pPr>
      <w:r w:rsidRPr="00D00B99">
        <w:rPr>
          <w:rFonts w:cstheme="minorHAnsi"/>
          <w:sz w:val="24"/>
          <w:szCs w:val="24"/>
        </w:rPr>
        <w:t xml:space="preserve">However, we will arrange at no extra cost alternative accessible transport, such as a taxi, for you and a companion if: </w:t>
      </w:r>
    </w:p>
    <w:p w14:paraId="72CB0002" w14:textId="5999C49D" w:rsidR="003F2580" w:rsidRPr="00D00B99" w:rsidRDefault="003F2580" w:rsidP="00944DEB">
      <w:pPr>
        <w:pStyle w:val="ListParagraph"/>
        <w:numPr>
          <w:ilvl w:val="0"/>
          <w:numId w:val="1"/>
        </w:numPr>
        <w:rPr>
          <w:rFonts w:cstheme="minorHAnsi"/>
          <w:sz w:val="24"/>
          <w:szCs w:val="24"/>
        </w:rPr>
      </w:pPr>
      <w:r w:rsidRPr="00D00B99">
        <w:rPr>
          <w:rFonts w:cstheme="minorHAnsi"/>
          <w:sz w:val="24"/>
          <w:szCs w:val="24"/>
        </w:rPr>
        <w:t xml:space="preserve">you cannot travel to or from a station which is inaccessible to </w:t>
      </w:r>
      <w:r w:rsidR="00C97837" w:rsidRPr="00D00B99">
        <w:rPr>
          <w:rFonts w:cstheme="minorHAnsi"/>
          <w:sz w:val="24"/>
          <w:szCs w:val="24"/>
        </w:rPr>
        <w:t>you.</w:t>
      </w:r>
      <w:r w:rsidRPr="00D00B99">
        <w:rPr>
          <w:rFonts w:cstheme="minorHAnsi"/>
          <w:sz w:val="24"/>
          <w:szCs w:val="24"/>
        </w:rPr>
        <w:t xml:space="preserve"> </w:t>
      </w:r>
    </w:p>
    <w:p w14:paraId="70CC3A92" w14:textId="7C054529" w:rsidR="003F2580" w:rsidRPr="00D00B99" w:rsidRDefault="003F2580" w:rsidP="00944DEB">
      <w:pPr>
        <w:pStyle w:val="ListParagraph"/>
        <w:numPr>
          <w:ilvl w:val="0"/>
          <w:numId w:val="1"/>
        </w:numPr>
        <w:rPr>
          <w:rFonts w:cstheme="minorHAnsi"/>
          <w:sz w:val="24"/>
          <w:szCs w:val="24"/>
        </w:rPr>
      </w:pPr>
      <w:r w:rsidRPr="00D00B99">
        <w:rPr>
          <w:rFonts w:cstheme="minorHAnsi"/>
          <w:sz w:val="24"/>
          <w:szCs w:val="24"/>
        </w:rPr>
        <w:t xml:space="preserve">rail-replacement transport is inaccessible to </w:t>
      </w:r>
      <w:r w:rsidR="00C97837" w:rsidRPr="00D00B99">
        <w:rPr>
          <w:rFonts w:cstheme="minorHAnsi"/>
          <w:sz w:val="24"/>
          <w:szCs w:val="24"/>
        </w:rPr>
        <w:t>you.</w:t>
      </w:r>
      <w:r w:rsidRPr="00D00B99">
        <w:rPr>
          <w:rFonts w:cstheme="minorHAnsi"/>
          <w:sz w:val="24"/>
          <w:szCs w:val="24"/>
        </w:rPr>
        <w:t xml:space="preserve"> </w:t>
      </w:r>
    </w:p>
    <w:p w14:paraId="65EFD7F7" w14:textId="77777777"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or a short-notice disruption to services makes services inaccessible to you.</w:t>
      </w:r>
    </w:p>
    <w:p w14:paraId="3D3D1258" w14:textId="77777777" w:rsidR="003F2580" w:rsidRPr="00D00B99" w:rsidRDefault="003F2580" w:rsidP="003F2580">
      <w:pPr>
        <w:rPr>
          <w:rFonts w:cstheme="minorHAnsi"/>
          <w:sz w:val="24"/>
          <w:szCs w:val="24"/>
        </w:rPr>
      </w:pPr>
    </w:p>
    <w:p w14:paraId="6AF59E38" w14:textId="77777777" w:rsidR="003F2580" w:rsidRPr="00D00B99" w:rsidRDefault="003F2580" w:rsidP="003F2580">
      <w:pPr>
        <w:rPr>
          <w:rFonts w:cstheme="minorHAnsi"/>
          <w:sz w:val="24"/>
          <w:szCs w:val="24"/>
        </w:rPr>
      </w:pPr>
      <w:r w:rsidRPr="00D00B99">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5171EC47" w14:textId="77777777" w:rsidR="003F2580" w:rsidRPr="00D00B99" w:rsidRDefault="003F2580" w:rsidP="003F2580">
      <w:pPr>
        <w:rPr>
          <w:rFonts w:cstheme="minorHAnsi"/>
          <w:sz w:val="24"/>
          <w:szCs w:val="24"/>
        </w:rPr>
      </w:pPr>
      <w:r w:rsidRPr="00D00B99">
        <w:rPr>
          <w:rFonts w:cstheme="minorHAnsi"/>
          <w:sz w:val="24"/>
          <w:szCs w:val="24"/>
        </w:rPr>
        <w:t>We provide this transport at no extra cost to you. We discuss what kind of taxi you need before we book it. The alternative transport takes you to or from the most convenient accessible station or staffed station where someone can help you.</w:t>
      </w:r>
    </w:p>
    <w:p w14:paraId="12487DC0" w14:textId="77777777" w:rsidR="003F2580" w:rsidRPr="00D00B99" w:rsidRDefault="003F2580" w:rsidP="003F2580">
      <w:pPr>
        <w:rPr>
          <w:rFonts w:cstheme="minorHAnsi"/>
          <w:sz w:val="24"/>
          <w:szCs w:val="24"/>
        </w:rPr>
      </w:pPr>
      <w:r w:rsidRPr="00D00B99">
        <w:rPr>
          <w:rFonts w:cstheme="minorHAnsi"/>
          <w:sz w:val="24"/>
          <w:szCs w:val="24"/>
        </w:rPr>
        <w:t>We cannot guarantee alternative accessible transport for a mobility scooter because they often cannot be carried safely in a taxi. However, if you are already travelling with us in a mobility scooter when the disruption happens, we will make you as comfortable as possible while you wait for the next train.</w:t>
      </w:r>
    </w:p>
    <w:p w14:paraId="42A32480" w14:textId="77777777" w:rsidR="003F2580" w:rsidRPr="00D00B99" w:rsidRDefault="003F2580" w:rsidP="003F2580">
      <w:pPr>
        <w:rPr>
          <w:rFonts w:cstheme="minorHAnsi"/>
          <w:sz w:val="24"/>
          <w:szCs w:val="24"/>
        </w:rPr>
      </w:pPr>
      <w:r w:rsidRPr="00D00B99">
        <w:rPr>
          <w:rFonts w:cstheme="minorHAnsi"/>
          <w:sz w:val="24"/>
          <w:szCs w:val="24"/>
        </w:rPr>
        <w:t xml:space="preserve">Where disruption and delays do occur, we will do everything we can to ensure that you are able to continue your journey and are not left stranded. We will let you know what is happening through our website, social media and announcements (on the train and at the station). If the disruption means your original assistance arrangements are no longer possible, we will contact you and re-book any required assistance through Passenger Assist, including any alternative accessible transport required (without additional charge). </w:t>
      </w:r>
    </w:p>
    <w:p w14:paraId="59164192" w14:textId="47A82CC4" w:rsidR="003F2580" w:rsidRPr="00D00B99" w:rsidRDefault="003F2580" w:rsidP="003F2580">
      <w:pPr>
        <w:rPr>
          <w:rFonts w:cstheme="minorHAnsi"/>
          <w:sz w:val="24"/>
          <w:szCs w:val="24"/>
        </w:rPr>
      </w:pPr>
      <w:r w:rsidRPr="00D00B99">
        <w:rPr>
          <w:rFonts w:cstheme="minorHAnsi"/>
          <w:sz w:val="24"/>
          <w:szCs w:val="24"/>
        </w:rPr>
        <w:t xml:space="preserve">Our station and on-train staff are trained to assist customers with a range of needs and recognise customers who appear to have additional needs or require support if things go wrong. They will communicate news of any service disruption and provision of alternative transport via the Customer Information Systems or, </w:t>
      </w:r>
      <w:r w:rsidR="00843DBD" w:rsidRPr="00D00B99">
        <w:rPr>
          <w:rFonts w:cstheme="minorHAnsi"/>
          <w:sz w:val="24"/>
          <w:szCs w:val="24"/>
        </w:rPr>
        <w:t>were</w:t>
      </w:r>
      <w:r w:rsidRPr="00D00B99">
        <w:rPr>
          <w:rFonts w:cstheme="minorHAnsi"/>
          <w:sz w:val="24"/>
          <w:szCs w:val="24"/>
        </w:rPr>
        <w:t xml:space="preserve"> reasonably possible, in person. </w:t>
      </w:r>
    </w:p>
    <w:p w14:paraId="7D514ABE" w14:textId="77777777" w:rsidR="003F2580" w:rsidRPr="00D00B99" w:rsidRDefault="003F2580" w:rsidP="003F2580">
      <w:pPr>
        <w:rPr>
          <w:rFonts w:cstheme="minorHAnsi"/>
          <w:sz w:val="24"/>
          <w:szCs w:val="24"/>
        </w:rPr>
      </w:pPr>
      <w:r w:rsidRPr="00D00B99">
        <w:rPr>
          <w:rFonts w:cstheme="minorHAnsi"/>
          <w:sz w:val="24"/>
          <w:szCs w:val="24"/>
        </w:rPr>
        <w:t>We aim to provide reliable assisted travel based on your needs. However, if something goes wrong, please let our Customer Relations team know (see section 4) and we will consider providing appropriate compensation (including a full or partial refund) depending on the circumstances.</w:t>
      </w:r>
    </w:p>
    <w:p w14:paraId="4104610F" w14:textId="77777777" w:rsidR="003F2580" w:rsidRPr="00D00B99" w:rsidRDefault="003F2580" w:rsidP="003F2580">
      <w:pPr>
        <w:rPr>
          <w:rFonts w:cstheme="minorHAnsi"/>
          <w:sz w:val="24"/>
          <w:szCs w:val="24"/>
        </w:rPr>
      </w:pPr>
      <w:r w:rsidRPr="00D00B99">
        <w:rPr>
          <w:rFonts w:cstheme="minorHAnsi"/>
          <w:sz w:val="24"/>
          <w:szCs w:val="24"/>
        </w:rPr>
        <w:t xml:space="preserve">TfW are committed to PSVAR compliancy. We make every effort to ensure that alternative means of Accessible Travel booked by </w:t>
      </w:r>
      <w:proofErr w:type="spellStart"/>
      <w:r w:rsidRPr="00D00B99">
        <w:rPr>
          <w:rFonts w:cstheme="minorHAnsi"/>
          <w:sz w:val="24"/>
          <w:szCs w:val="24"/>
        </w:rPr>
        <w:t>TfWRail</w:t>
      </w:r>
      <w:proofErr w:type="spellEnd"/>
      <w:r w:rsidRPr="00D00B99">
        <w:rPr>
          <w:rFonts w:cstheme="minorHAnsi"/>
          <w:sz w:val="24"/>
          <w:szCs w:val="24"/>
        </w:rPr>
        <w:t xml:space="preserve"> services to support your onward journey, comply with the Public Service Vehicle Accessibility Regulations (PSVAR). PSVAR compliant </w:t>
      </w:r>
      <w:r w:rsidRPr="00D00B99">
        <w:rPr>
          <w:rFonts w:cstheme="minorHAnsi"/>
          <w:sz w:val="24"/>
          <w:szCs w:val="24"/>
        </w:rPr>
        <w:lastRenderedPageBreak/>
        <w:t xml:space="preserve">vehicles national are limited in availability, a situation beyond the control of </w:t>
      </w:r>
      <w:proofErr w:type="spellStart"/>
      <w:r w:rsidRPr="00D00B99">
        <w:rPr>
          <w:rFonts w:cstheme="minorHAnsi"/>
          <w:sz w:val="24"/>
          <w:szCs w:val="24"/>
        </w:rPr>
        <w:t>TfWRail</w:t>
      </w:r>
      <w:proofErr w:type="spellEnd"/>
      <w:r w:rsidRPr="00D00B99">
        <w:rPr>
          <w:rFonts w:cstheme="minorHAnsi"/>
          <w:sz w:val="24"/>
          <w:szCs w:val="24"/>
        </w:rPr>
        <w:t xml:space="preserve"> services. </w:t>
      </w:r>
    </w:p>
    <w:p w14:paraId="600C5B4F" w14:textId="77777777" w:rsidR="003F2580" w:rsidRPr="00D00B99" w:rsidRDefault="003F2580" w:rsidP="003F2580">
      <w:pPr>
        <w:rPr>
          <w:rFonts w:cstheme="minorHAnsi"/>
          <w:sz w:val="24"/>
          <w:szCs w:val="24"/>
        </w:rPr>
      </w:pPr>
      <w:r w:rsidRPr="00D00B99">
        <w:rPr>
          <w:rFonts w:cstheme="minorHAnsi"/>
          <w:sz w:val="24"/>
          <w:szCs w:val="24"/>
        </w:rPr>
        <w:t xml:space="preserve">TfW are committed to your safe and comfortable passage and will in all instances endeavour to ensure our customers’ needs are accommodated within our best efforts and abilities. We apologise for any inconvenience that this may cause. </w:t>
      </w:r>
    </w:p>
    <w:p w14:paraId="312D40CA" w14:textId="77777777" w:rsidR="00B12FC0" w:rsidRPr="00D00B99" w:rsidRDefault="00B12FC0" w:rsidP="003F2580">
      <w:pPr>
        <w:rPr>
          <w:rFonts w:cstheme="minorHAnsi"/>
          <w:sz w:val="24"/>
          <w:szCs w:val="24"/>
        </w:rPr>
      </w:pPr>
    </w:p>
    <w:p w14:paraId="33169EF3" w14:textId="05DC8E9F" w:rsidR="0094049C" w:rsidRPr="00D00B99" w:rsidRDefault="003F2580" w:rsidP="003F2580">
      <w:pPr>
        <w:rPr>
          <w:rFonts w:cstheme="minorHAnsi"/>
          <w:b/>
          <w:sz w:val="24"/>
          <w:szCs w:val="24"/>
        </w:rPr>
      </w:pPr>
      <w:r w:rsidRPr="00D00B99">
        <w:rPr>
          <w:rFonts w:cstheme="minorHAnsi"/>
          <w:b/>
          <w:sz w:val="24"/>
          <w:szCs w:val="24"/>
        </w:rPr>
        <w:t xml:space="preserve">Live Route Status Updates </w:t>
      </w:r>
    </w:p>
    <w:p w14:paraId="3B35B23F" w14:textId="77777777" w:rsidR="003F2580" w:rsidRPr="00D00B99" w:rsidRDefault="003F2580" w:rsidP="003F2580">
      <w:pPr>
        <w:rPr>
          <w:rFonts w:cstheme="minorHAnsi"/>
          <w:sz w:val="24"/>
          <w:szCs w:val="24"/>
        </w:rPr>
      </w:pPr>
      <w:r w:rsidRPr="00D00B99">
        <w:rPr>
          <w:rFonts w:cstheme="minorHAnsi"/>
          <w:sz w:val="24"/>
          <w:szCs w:val="24"/>
        </w:rPr>
        <w:t xml:space="preserve">TfW provide up to date travel information in several ways </w:t>
      </w:r>
    </w:p>
    <w:p w14:paraId="2DAE5953" w14:textId="0FDB683B" w:rsidR="003F2580" w:rsidRPr="00D00B99" w:rsidRDefault="003F2580" w:rsidP="003F2580">
      <w:pPr>
        <w:rPr>
          <w:rFonts w:cstheme="minorHAnsi"/>
          <w:sz w:val="24"/>
          <w:szCs w:val="24"/>
        </w:rPr>
      </w:pPr>
      <w:r w:rsidRPr="00D00B99">
        <w:rPr>
          <w:rFonts w:cstheme="minorHAnsi"/>
          <w:sz w:val="24"/>
          <w:szCs w:val="24"/>
        </w:rPr>
        <w:t xml:space="preserve">Web based Live Travel Updates can be found at </w:t>
      </w:r>
      <w:hyperlink r:id="rId56" w:history="1">
        <w:r w:rsidR="00EE5E1F" w:rsidRPr="00D00B99">
          <w:rPr>
            <w:rFonts w:cstheme="minorHAnsi"/>
            <w:color w:val="0000FF"/>
            <w:sz w:val="24"/>
            <w:szCs w:val="24"/>
            <w:u w:val="single"/>
          </w:rPr>
          <w:t>Check Live Train Route Status Updates | TfW</w:t>
        </w:r>
      </w:hyperlink>
      <w:r w:rsidRPr="00D00B99">
        <w:rPr>
          <w:rFonts w:cstheme="minorHAnsi"/>
          <w:sz w:val="24"/>
          <w:szCs w:val="24"/>
        </w:rPr>
        <w:t xml:space="preserve"> (for services within the next 2 hours).</w:t>
      </w:r>
    </w:p>
    <w:p w14:paraId="3094EAAA" w14:textId="77777777" w:rsidR="003F2580" w:rsidRPr="00D00B99" w:rsidRDefault="003F2580" w:rsidP="003F2580">
      <w:pPr>
        <w:rPr>
          <w:rFonts w:cstheme="minorHAnsi"/>
          <w:sz w:val="24"/>
          <w:szCs w:val="24"/>
        </w:rPr>
      </w:pPr>
      <w:r w:rsidRPr="00D00B99">
        <w:rPr>
          <w:rFonts w:cstheme="minorHAnsi"/>
          <w:sz w:val="24"/>
          <w:szCs w:val="24"/>
        </w:rPr>
        <w:t>We also have a live twitter feed which also provides up to the minute travel information about any delays of unplanned disruptions in TfW</w:t>
      </w:r>
      <w:r w:rsidRPr="00D00B99" w:rsidDel="009348CE">
        <w:rPr>
          <w:rFonts w:cstheme="minorHAnsi"/>
          <w:sz w:val="24"/>
          <w:szCs w:val="24"/>
        </w:rPr>
        <w:t xml:space="preserve"> </w:t>
      </w:r>
      <w:r w:rsidRPr="00D00B99">
        <w:rPr>
          <w:rFonts w:cstheme="minorHAnsi"/>
          <w:sz w:val="24"/>
          <w:szCs w:val="24"/>
        </w:rPr>
        <w:t>services across our networks and beyond. This can be found via Twitter </w:t>
      </w:r>
      <w:hyperlink r:id="rId57" w:tgtFrame="_blank" w:tooltip="TfWRail Twitter" w:history="1">
        <w:r w:rsidRPr="00D00B99">
          <w:rPr>
            <w:rStyle w:val="Hyperlink"/>
            <w:rFonts w:cstheme="minorHAnsi"/>
            <w:sz w:val="24"/>
            <w:szCs w:val="24"/>
          </w:rPr>
          <w:t>@TfWrail</w:t>
        </w:r>
      </w:hyperlink>
    </w:p>
    <w:p w14:paraId="4FB7324D" w14:textId="4F605FCD" w:rsidR="003F2580" w:rsidRPr="00D00B99" w:rsidRDefault="003F2580" w:rsidP="003F2580">
      <w:pPr>
        <w:rPr>
          <w:rFonts w:cstheme="minorHAnsi"/>
          <w:sz w:val="24"/>
          <w:szCs w:val="24"/>
        </w:rPr>
      </w:pPr>
      <w:r w:rsidRPr="00D00B99">
        <w:rPr>
          <w:rFonts w:cstheme="minorHAnsi"/>
          <w:sz w:val="24"/>
          <w:szCs w:val="24"/>
        </w:rPr>
        <w:t>Journey check system, which upon registering provides</w:t>
      </w:r>
      <w:r w:rsidRPr="00D00B99">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58" w:history="1">
        <w:r w:rsidR="00EE5E1F" w:rsidRPr="00D00B99">
          <w:rPr>
            <w:rFonts w:cstheme="minorHAnsi"/>
            <w:color w:val="0000FF"/>
            <w:sz w:val="24"/>
            <w:szCs w:val="24"/>
            <w:u w:val="single"/>
          </w:rPr>
          <w:t xml:space="preserve">Transport for Wales </w:t>
        </w:r>
        <w:proofErr w:type="spellStart"/>
        <w:r w:rsidR="00EE5E1F" w:rsidRPr="00D00B99">
          <w:rPr>
            <w:rFonts w:cstheme="minorHAnsi"/>
            <w:color w:val="0000FF"/>
            <w:sz w:val="24"/>
            <w:szCs w:val="24"/>
            <w:u w:val="single"/>
          </w:rPr>
          <w:t>JourneyCheck</w:t>
        </w:r>
        <w:proofErr w:type="spellEnd"/>
        <w:r w:rsidR="00EE5E1F" w:rsidRPr="00D00B99">
          <w:rPr>
            <w:rFonts w:cstheme="minorHAnsi"/>
            <w:color w:val="0000FF"/>
            <w:sz w:val="24"/>
            <w:szCs w:val="24"/>
            <w:u w:val="single"/>
          </w:rPr>
          <w:t xml:space="preserve"> - Train times and live real time delay/cancellation/disruption information.</w:t>
        </w:r>
      </w:hyperlink>
    </w:p>
    <w:p w14:paraId="39B3311E" w14:textId="08222423" w:rsidR="003F2580" w:rsidRPr="00D00B99" w:rsidRDefault="003F2580" w:rsidP="003F2580">
      <w:pPr>
        <w:rPr>
          <w:rFonts w:cstheme="minorHAnsi"/>
          <w:sz w:val="24"/>
          <w:szCs w:val="24"/>
        </w:rPr>
      </w:pPr>
      <w:r w:rsidRPr="00D00B99">
        <w:rPr>
          <w:rFonts w:cstheme="minorHAnsi"/>
          <w:sz w:val="24"/>
          <w:szCs w:val="24"/>
          <w:shd w:val="clear" w:color="auto" w:fill="FFFFFF"/>
        </w:rPr>
        <w:t xml:space="preserve">We have also ensured that real-time service disruption information is available our website </w:t>
      </w:r>
      <w:hyperlink r:id="rId59" w:history="1">
        <w:r w:rsidR="004F71C2" w:rsidRPr="00D00B99">
          <w:rPr>
            <w:rFonts w:cstheme="minorHAnsi"/>
            <w:color w:val="0000FF"/>
            <w:sz w:val="24"/>
            <w:szCs w:val="24"/>
            <w:u w:val="single"/>
          </w:rPr>
          <w:t>Homepage | TfW</w:t>
        </w:r>
      </w:hyperlink>
      <w:r w:rsidRPr="00D00B99">
        <w:rPr>
          <w:rFonts w:cstheme="minorHAnsi"/>
          <w:sz w:val="24"/>
          <w:szCs w:val="24"/>
        </w:rPr>
        <w:t xml:space="preserve">; </w:t>
      </w:r>
      <w:r w:rsidRPr="00D00B99">
        <w:rPr>
          <w:rFonts w:cstheme="minorHAnsi"/>
          <w:sz w:val="24"/>
          <w:szCs w:val="24"/>
          <w:shd w:val="clear" w:color="auto" w:fill="FFFFFF"/>
        </w:rPr>
        <w:t xml:space="preserve">on our mobile phone App and mobile version of the booking Process. Assisting customers before they purchase tickets, by informing them of any possible delays, planned or unexpected disruptions. Instructions on how to get the app can be found at </w:t>
      </w:r>
      <w:hyperlink r:id="rId60" w:history="1">
        <w:r w:rsidRPr="00D00B99">
          <w:rPr>
            <w:rStyle w:val="Hyperlink"/>
            <w:rFonts w:cstheme="minorHAnsi"/>
            <w:sz w:val="24"/>
            <w:szCs w:val="24"/>
          </w:rPr>
          <w:t>https://tfwrail.wales/app</w:t>
        </w:r>
      </w:hyperlink>
      <w:r w:rsidRPr="00D00B99">
        <w:rPr>
          <w:rStyle w:val="Hyperlink"/>
          <w:rFonts w:cstheme="minorHAnsi"/>
          <w:sz w:val="24"/>
          <w:szCs w:val="24"/>
        </w:rPr>
        <w:t>.</w:t>
      </w:r>
    </w:p>
    <w:p w14:paraId="6560E910" w14:textId="77777777" w:rsidR="0094049C" w:rsidRPr="00D00B99" w:rsidRDefault="0094049C" w:rsidP="003F2580">
      <w:pPr>
        <w:rPr>
          <w:rFonts w:cstheme="minorHAnsi"/>
          <w:b/>
          <w:sz w:val="24"/>
          <w:szCs w:val="24"/>
        </w:rPr>
      </w:pPr>
    </w:p>
    <w:p w14:paraId="2C4D6ADC" w14:textId="3F0CB3F7" w:rsidR="003F2580" w:rsidRPr="00D00B99" w:rsidRDefault="003F2580" w:rsidP="003F2580">
      <w:pPr>
        <w:rPr>
          <w:rFonts w:cstheme="minorHAnsi"/>
          <w:b/>
          <w:sz w:val="24"/>
          <w:szCs w:val="24"/>
        </w:rPr>
      </w:pPr>
      <w:r w:rsidRPr="00D00B99">
        <w:rPr>
          <w:rFonts w:cstheme="minorHAnsi"/>
          <w:b/>
          <w:sz w:val="24"/>
          <w:szCs w:val="24"/>
        </w:rPr>
        <w:t xml:space="preserve">Emergency procedures </w:t>
      </w:r>
    </w:p>
    <w:p w14:paraId="3109386A" w14:textId="54A05EBB" w:rsidR="003F2580" w:rsidRPr="00D00B99" w:rsidRDefault="003F2580" w:rsidP="003F2580">
      <w:pPr>
        <w:rPr>
          <w:rFonts w:cstheme="minorHAnsi"/>
          <w:sz w:val="24"/>
          <w:szCs w:val="24"/>
        </w:rPr>
      </w:pPr>
      <w:r w:rsidRPr="00D00B99">
        <w:rPr>
          <w:rFonts w:cstheme="minorHAnsi"/>
          <w:sz w:val="24"/>
          <w:szCs w:val="24"/>
        </w:rPr>
        <w:t xml:space="preserve">Staff are trained in their responsibilities on the health and safety of our passengers, including evacuation procedures at stations and on-board trains. Our conductors are responsible for evacuating trains. </w:t>
      </w:r>
    </w:p>
    <w:p w14:paraId="4C164DE3" w14:textId="77777777" w:rsidR="003F2580" w:rsidRPr="00D00B99" w:rsidRDefault="003F2580" w:rsidP="003F2580">
      <w:pPr>
        <w:rPr>
          <w:rFonts w:cstheme="minorHAnsi"/>
          <w:sz w:val="24"/>
          <w:szCs w:val="24"/>
        </w:rPr>
      </w:pPr>
      <w:r w:rsidRPr="00D00B99">
        <w:rPr>
          <w:rFonts w:cstheme="minorHAnsi"/>
          <w:sz w:val="24"/>
          <w:szCs w:val="24"/>
        </w:rPr>
        <w:t xml:space="preserve">At a station, ramps will be used to assist wheelchair users and mobility impaired passengers onto the platforms. If evacuation routes are not accessible customers will be accompanied to a predefined safe ‘refuge’ away from danged and evacuated by fire services upon their arrival.  </w:t>
      </w:r>
    </w:p>
    <w:p w14:paraId="18321437" w14:textId="77777777" w:rsidR="003F2580" w:rsidRPr="00D00B99" w:rsidRDefault="003F2580" w:rsidP="003F2580">
      <w:pPr>
        <w:rPr>
          <w:rFonts w:cstheme="minorHAnsi"/>
          <w:sz w:val="24"/>
          <w:szCs w:val="24"/>
        </w:rPr>
      </w:pPr>
      <w:r w:rsidRPr="00D00B99">
        <w:rPr>
          <w:rFonts w:cstheme="minorHAnsi"/>
          <w:sz w:val="24"/>
          <w:szCs w:val="24"/>
        </w:rPr>
        <w:t xml:space="preserve"> If a train is not at a station, our policy is not to evacuate a train unless there is immediate danger to life. In such a case, wheelchair users and mobility impaired passengers would be assisted from the train by staff with the support of emergency services.</w:t>
      </w:r>
    </w:p>
    <w:p w14:paraId="0F7950EB" w14:textId="77777777" w:rsidR="0094049C" w:rsidRPr="00D00B99" w:rsidRDefault="0094049C" w:rsidP="003F2580">
      <w:pPr>
        <w:rPr>
          <w:rFonts w:cstheme="minorHAnsi"/>
          <w:b/>
          <w:sz w:val="24"/>
          <w:szCs w:val="24"/>
        </w:rPr>
      </w:pPr>
    </w:p>
    <w:p w14:paraId="7CCF7D74" w14:textId="109AB163" w:rsidR="0094049C" w:rsidRPr="00D00B99" w:rsidRDefault="003F2580" w:rsidP="003F2580">
      <w:pPr>
        <w:rPr>
          <w:rFonts w:cstheme="minorHAnsi"/>
          <w:b/>
          <w:sz w:val="24"/>
          <w:szCs w:val="24"/>
        </w:rPr>
      </w:pPr>
      <w:r w:rsidRPr="00D00B99">
        <w:rPr>
          <w:rFonts w:cstheme="minorHAnsi"/>
          <w:b/>
          <w:sz w:val="24"/>
          <w:szCs w:val="24"/>
        </w:rPr>
        <w:lastRenderedPageBreak/>
        <w:t>Compensation Available to You</w:t>
      </w:r>
    </w:p>
    <w:p w14:paraId="0A9D2F9C" w14:textId="77777777" w:rsidR="000527A4" w:rsidRDefault="000527A4" w:rsidP="003F2580">
      <w:pPr>
        <w:rPr>
          <w:rFonts w:cstheme="minorHAnsi"/>
          <w:b/>
          <w:sz w:val="24"/>
          <w:szCs w:val="24"/>
        </w:rPr>
      </w:pPr>
    </w:p>
    <w:p w14:paraId="22EC55EE" w14:textId="1F3D3815" w:rsidR="003F2580" w:rsidRPr="00D00B99" w:rsidRDefault="003F2580" w:rsidP="003F2580">
      <w:pPr>
        <w:rPr>
          <w:rFonts w:cstheme="minorHAnsi"/>
          <w:b/>
          <w:sz w:val="24"/>
          <w:szCs w:val="24"/>
        </w:rPr>
      </w:pPr>
      <w:r w:rsidRPr="00D00B99">
        <w:rPr>
          <w:rFonts w:cstheme="minorHAnsi"/>
          <w:b/>
          <w:sz w:val="24"/>
          <w:szCs w:val="24"/>
        </w:rPr>
        <w:t>Redress and Compensation</w:t>
      </w:r>
    </w:p>
    <w:p w14:paraId="5FA9593C" w14:textId="77777777" w:rsidR="003F2580" w:rsidRPr="00D00B99" w:rsidRDefault="003F2580" w:rsidP="003F2580">
      <w:pPr>
        <w:rPr>
          <w:rFonts w:cstheme="minorHAnsi"/>
          <w:i/>
          <w:iCs/>
          <w:sz w:val="24"/>
          <w:szCs w:val="24"/>
        </w:rPr>
      </w:pPr>
      <w:r w:rsidRPr="00D00B99">
        <w:rPr>
          <w:rFonts w:cstheme="minorHAnsi"/>
          <w:sz w:val="24"/>
          <w:szCs w:val="24"/>
        </w:rPr>
        <w:t xml:space="preserve">When assistance has been booked but has not been provided. We will provide you with compensation for your journey. </w:t>
      </w:r>
      <w:bookmarkStart w:id="8" w:name="_Hlk125633973"/>
      <w:r w:rsidRPr="00D00B99">
        <w:rPr>
          <w:rFonts w:cstheme="minorHAnsi"/>
          <w:iCs/>
          <w:sz w:val="24"/>
          <w:szCs w:val="24"/>
        </w:rPr>
        <w:t>In cases where assistance is booked through our team, at any station or on one of our trains and assistance was not provided by any rail staff, we will offer you a full refund for the cost of the journey</w:t>
      </w:r>
      <w:bookmarkEnd w:id="8"/>
      <w:r w:rsidRPr="00D00B99">
        <w:rPr>
          <w:rFonts w:cstheme="minorHAnsi"/>
          <w:iCs/>
          <w:sz w:val="24"/>
          <w:szCs w:val="24"/>
        </w:rPr>
        <w:t xml:space="preserve">. </w:t>
      </w:r>
      <w:r w:rsidRPr="00D00B99">
        <w:rPr>
          <w:rFonts w:cstheme="minorHAnsi"/>
          <w:sz w:val="24"/>
          <w:szCs w:val="24"/>
        </w:rPr>
        <w:t xml:space="preserve">We will be happy to assist you with your claim upon your contacting the customer relations team (Please see section 4 </w:t>
      </w:r>
      <w:r w:rsidRPr="00D00B99">
        <w:rPr>
          <w:rFonts w:cstheme="minorHAnsi"/>
          <w:bCs/>
          <w:sz w:val="24"/>
          <w:szCs w:val="24"/>
        </w:rPr>
        <w:t xml:space="preserve">How </w:t>
      </w:r>
      <w:proofErr w:type="gramStart"/>
      <w:r w:rsidRPr="00D00B99">
        <w:rPr>
          <w:rFonts w:cstheme="minorHAnsi"/>
          <w:bCs/>
          <w:sz w:val="24"/>
          <w:szCs w:val="24"/>
        </w:rPr>
        <w:t>To</w:t>
      </w:r>
      <w:proofErr w:type="gramEnd"/>
      <w:r w:rsidRPr="00D00B99">
        <w:rPr>
          <w:rFonts w:cstheme="minorHAnsi"/>
          <w:bCs/>
          <w:sz w:val="24"/>
          <w:szCs w:val="24"/>
        </w:rPr>
        <w:t xml:space="preserve"> Provide Feedback Or Make A Complaint or Contact the Ombudsman</w:t>
      </w:r>
      <w:r w:rsidRPr="00D00B99">
        <w:rPr>
          <w:rFonts w:cstheme="minorHAnsi"/>
          <w:sz w:val="24"/>
          <w:szCs w:val="24"/>
        </w:rPr>
        <w:t>).</w:t>
      </w:r>
    </w:p>
    <w:p w14:paraId="06CBA7CF" w14:textId="77777777" w:rsidR="002E3E67" w:rsidRPr="00D00B99" w:rsidRDefault="002E3E67" w:rsidP="003F2580">
      <w:pPr>
        <w:rPr>
          <w:rFonts w:cstheme="minorHAnsi"/>
          <w:b/>
          <w:sz w:val="24"/>
          <w:szCs w:val="24"/>
        </w:rPr>
      </w:pPr>
    </w:p>
    <w:p w14:paraId="3CC956EF" w14:textId="275F1C41" w:rsidR="003F2580" w:rsidRPr="00D00B99" w:rsidRDefault="003F2580" w:rsidP="003F2580">
      <w:pPr>
        <w:rPr>
          <w:rFonts w:cstheme="minorHAnsi"/>
          <w:b/>
          <w:sz w:val="24"/>
          <w:szCs w:val="24"/>
        </w:rPr>
      </w:pPr>
      <w:r w:rsidRPr="00D00B99">
        <w:rPr>
          <w:rFonts w:cstheme="minorHAnsi"/>
          <w:b/>
          <w:sz w:val="24"/>
          <w:szCs w:val="24"/>
        </w:rPr>
        <w:t>Delay Repay Compensation</w:t>
      </w:r>
    </w:p>
    <w:p w14:paraId="3E5A8B27" w14:textId="4DF15A88" w:rsidR="003F2580" w:rsidRPr="00D00B99" w:rsidRDefault="003F2580" w:rsidP="003F2580">
      <w:pPr>
        <w:rPr>
          <w:rFonts w:cstheme="minorHAnsi"/>
          <w:sz w:val="24"/>
          <w:szCs w:val="24"/>
        </w:rPr>
      </w:pPr>
      <w:r w:rsidRPr="00D00B99">
        <w:rPr>
          <w:rFonts w:cstheme="minorHAnsi"/>
          <w:sz w:val="24"/>
          <w:szCs w:val="24"/>
        </w:rPr>
        <w:t>When Delays occur. We always try and ensure our trains run on time, but delays do occur sometimes and when this happens, we will offer fair and appropriate compensation.</w:t>
      </w:r>
    </w:p>
    <w:p w14:paraId="3299355B" w14:textId="77777777" w:rsidR="003F2580" w:rsidRPr="00D00B99" w:rsidRDefault="003F2580" w:rsidP="003F2580">
      <w:pPr>
        <w:rPr>
          <w:rFonts w:cstheme="minorHAnsi"/>
          <w:sz w:val="24"/>
          <w:szCs w:val="24"/>
        </w:rPr>
      </w:pPr>
      <w:r w:rsidRPr="00D00B99">
        <w:rPr>
          <w:rFonts w:cstheme="minorHAnsi"/>
          <w:sz w:val="24"/>
          <w:szCs w:val="24"/>
        </w:rPr>
        <w:t>If one of our trains runs late or is cancelled for any reason, and because of that you get to your destination station 15 minutes or more later than scheduled, ‘Delay Repay’ applies.</w:t>
      </w:r>
    </w:p>
    <w:p w14:paraId="3FBC7F1A" w14:textId="77777777" w:rsidR="003F2580" w:rsidRPr="00D00B99" w:rsidRDefault="003F2580" w:rsidP="003F2580">
      <w:pPr>
        <w:rPr>
          <w:rFonts w:cstheme="minorHAnsi"/>
          <w:sz w:val="24"/>
          <w:szCs w:val="24"/>
        </w:rPr>
      </w:pPr>
      <w:r w:rsidRPr="00D00B99">
        <w:rPr>
          <w:rFonts w:cstheme="minorHAnsi"/>
          <w:sz w:val="24"/>
          <w:szCs w:val="24"/>
        </w:rPr>
        <w:t xml:space="preserve">All claims for compensation must be received by us within 28 days of completion of your journey. </w:t>
      </w:r>
    </w:p>
    <w:p w14:paraId="3D64EC66" w14:textId="77777777" w:rsidR="003F2580" w:rsidRPr="00D00B99" w:rsidRDefault="003F2580" w:rsidP="003F2580">
      <w:pPr>
        <w:rPr>
          <w:rFonts w:cstheme="minorHAnsi"/>
          <w:sz w:val="24"/>
          <w:szCs w:val="24"/>
        </w:rPr>
      </w:pPr>
      <w:r w:rsidRPr="00D00B99">
        <w:rPr>
          <w:rFonts w:cstheme="minorHAnsi"/>
          <w:sz w:val="24"/>
          <w:szCs w:val="24"/>
        </w:rPr>
        <w:t>Make sure you have to hand:</w:t>
      </w:r>
    </w:p>
    <w:p w14:paraId="63CDEABB" w14:textId="77777777" w:rsidR="003F2580" w:rsidRPr="00D00B99" w:rsidRDefault="003F2580" w:rsidP="00944DEB">
      <w:pPr>
        <w:pStyle w:val="ListParagraph"/>
        <w:numPr>
          <w:ilvl w:val="0"/>
          <w:numId w:val="2"/>
        </w:numPr>
        <w:spacing w:after="0" w:line="240" w:lineRule="auto"/>
        <w:rPr>
          <w:rFonts w:cstheme="minorHAnsi"/>
          <w:sz w:val="24"/>
          <w:szCs w:val="24"/>
        </w:rPr>
      </w:pPr>
      <w:r w:rsidRPr="00D00B99">
        <w:rPr>
          <w:rFonts w:cstheme="minorHAnsi"/>
          <w:sz w:val="24"/>
          <w:szCs w:val="24"/>
        </w:rPr>
        <w:t>The date of your journey</w:t>
      </w:r>
    </w:p>
    <w:p w14:paraId="6DB2F46D" w14:textId="77777777" w:rsidR="003F2580" w:rsidRPr="00D00B99" w:rsidRDefault="003F2580" w:rsidP="00944DEB">
      <w:pPr>
        <w:pStyle w:val="ListParagraph"/>
        <w:numPr>
          <w:ilvl w:val="0"/>
          <w:numId w:val="2"/>
        </w:numPr>
        <w:spacing w:after="0" w:line="240" w:lineRule="auto"/>
        <w:rPr>
          <w:rFonts w:cstheme="minorHAnsi"/>
          <w:sz w:val="24"/>
          <w:szCs w:val="24"/>
        </w:rPr>
      </w:pPr>
      <w:r w:rsidRPr="00D00B99">
        <w:rPr>
          <w:rFonts w:cstheme="minorHAnsi"/>
          <w:sz w:val="24"/>
          <w:szCs w:val="24"/>
        </w:rPr>
        <w:t>The time of the train that was delayed</w:t>
      </w:r>
    </w:p>
    <w:p w14:paraId="0557FA67" w14:textId="77777777" w:rsidR="003F2580" w:rsidRPr="00D00B99" w:rsidRDefault="003F2580" w:rsidP="00944DEB">
      <w:pPr>
        <w:pStyle w:val="ListParagraph"/>
        <w:numPr>
          <w:ilvl w:val="0"/>
          <w:numId w:val="2"/>
        </w:numPr>
        <w:spacing w:after="0" w:line="240" w:lineRule="auto"/>
        <w:rPr>
          <w:rFonts w:cstheme="minorHAnsi"/>
          <w:sz w:val="24"/>
          <w:szCs w:val="24"/>
        </w:rPr>
      </w:pPr>
      <w:r w:rsidRPr="00D00B99">
        <w:rPr>
          <w:rFonts w:cstheme="minorHAnsi"/>
          <w:sz w:val="24"/>
          <w:szCs w:val="24"/>
        </w:rPr>
        <w:t>The origin and destination of your journey</w:t>
      </w:r>
    </w:p>
    <w:p w14:paraId="1B2DFE30" w14:textId="77777777" w:rsidR="003F2580" w:rsidRPr="00D00B99" w:rsidRDefault="003F2580" w:rsidP="00944DEB">
      <w:pPr>
        <w:pStyle w:val="ListParagraph"/>
        <w:numPr>
          <w:ilvl w:val="0"/>
          <w:numId w:val="2"/>
        </w:numPr>
        <w:spacing w:after="0" w:line="240" w:lineRule="auto"/>
        <w:rPr>
          <w:rFonts w:cstheme="minorHAnsi"/>
          <w:sz w:val="24"/>
          <w:szCs w:val="24"/>
        </w:rPr>
      </w:pPr>
      <w:r w:rsidRPr="00D00B99">
        <w:rPr>
          <w:rFonts w:cstheme="minorHAnsi"/>
          <w:sz w:val="24"/>
          <w:szCs w:val="24"/>
        </w:rPr>
        <w:t>A scan or photo of the tickets purchased for your journey</w:t>
      </w:r>
    </w:p>
    <w:p w14:paraId="4E7D36D4" w14:textId="77777777" w:rsidR="003F2580" w:rsidRPr="00D00B99" w:rsidRDefault="003F2580" w:rsidP="003F2580">
      <w:pPr>
        <w:rPr>
          <w:rFonts w:cstheme="minorHAnsi"/>
          <w:sz w:val="24"/>
          <w:szCs w:val="24"/>
        </w:rPr>
      </w:pPr>
    </w:p>
    <w:p w14:paraId="34AD301E" w14:textId="77777777" w:rsidR="003F2580" w:rsidRPr="00D00B99" w:rsidRDefault="003F2580" w:rsidP="003F2580">
      <w:pPr>
        <w:rPr>
          <w:rFonts w:cstheme="minorHAnsi"/>
          <w:sz w:val="24"/>
          <w:szCs w:val="24"/>
        </w:rPr>
      </w:pPr>
      <w:r w:rsidRPr="00D00B99">
        <w:rPr>
          <w:rFonts w:cstheme="minorHAnsi"/>
          <w:sz w:val="24"/>
          <w:szCs w:val="24"/>
        </w:rPr>
        <w:t>Please follow the below link to fill out a Delay Repay form.</w:t>
      </w:r>
    </w:p>
    <w:p w14:paraId="6EB224BF" w14:textId="77777777" w:rsidR="004F71C2" w:rsidRPr="00D00B99" w:rsidRDefault="006F64F9" w:rsidP="003F2580">
      <w:pPr>
        <w:rPr>
          <w:rFonts w:cstheme="minorHAnsi"/>
          <w:sz w:val="24"/>
          <w:szCs w:val="24"/>
        </w:rPr>
      </w:pPr>
      <w:hyperlink r:id="rId61" w:history="1">
        <w:r w:rsidR="004F71C2" w:rsidRPr="00D00B99">
          <w:rPr>
            <w:rFonts w:cstheme="minorHAnsi"/>
            <w:color w:val="0000FF"/>
            <w:sz w:val="24"/>
            <w:szCs w:val="24"/>
            <w:u w:val="single"/>
          </w:rPr>
          <w:t>Delay Repay compensation | TfW</w:t>
        </w:r>
      </w:hyperlink>
      <w:r w:rsidR="004F71C2" w:rsidRPr="00D00B99">
        <w:rPr>
          <w:rFonts w:cstheme="minorHAnsi"/>
          <w:sz w:val="24"/>
          <w:szCs w:val="24"/>
        </w:rPr>
        <w:t xml:space="preserve"> </w:t>
      </w:r>
    </w:p>
    <w:p w14:paraId="0B69B26A" w14:textId="17CF872D" w:rsidR="003F2580" w:rsidRPr="00D00B99" w:rsidRDefault="003F2580" w:rsidP="003F2580">
      <w:pPr>
        <w:rPr>
          <w:rFonts w:cstheme="minorHAnsi"/>
          <w:sz w:val="24"/>
          <w:szCs w:val="24"/>
        </w:rPr>
      </w:pPr>
      <w:r w:rsidRPr="00D00B99">
        <w:rPr>
          <w:rFonts w:cstheme="minorHAnsi"/>
          <w:sz w:val="24"/>
          <w:szCs w:val="24"/>
        </w:rPr>
        <w:t xml:space="preserve">(Please see section 4 </w:t>
      </w:r>
      <w:r w:rsidRPr="00D00B99">
        <w:rPr>
          <w:rFonts w:cstheme="minorHAnsi"/>
          <w:bCs/>
          <w:sz w:val="24"/>
          <w:szCs w:val="24"/>
        </w:rPr>
        <w:t xml:space="preserve">How </w:t>
      </w:r>
      <w:proofErr w:type="gramStart"/>
      <w:r w:rsidRPr="00D00B99">
        <w:rPr>
          <w:rFonts w:cstheme="minorHAnsi"/>
          <w:bCs/>
          <w:sz w:val="24"/>
          <w:szCs w:val="24"/>
        </w:rPr>
        <w:t>To</w:t>
      </w:r>
      <w:proofErr w:type="gramEnd"/>
      <w:r w:rsidRPr="00D00B99">
        <w:rPr>
          <w:rFonts w:cstheme="minorHAnsi"/>
          <w:bCs/>
          <w:sz w:val="24"/>
          <w:szCs w:val="24"/>
        </w:rPr>
        <w:t xml:space="preserve"> Provide Feedback Or Make A Complaint or Contact the Ombudsman</w:t>
      </w:r>
      <w:r w:rsidRPr="00D00B99">
        <w:rPr>
          <w:rFonts w:cstheme="minorHAnsi"/>
          <w:sz w:val="24"/>
          <w:szCs w:val="24"/>
        </w:rPr>
        <w:t>).</w:t>
      </w:r>
    </w:p>
    <w:p w14:paraId="0F817509" w14:textId="77777777" w:rsidR="0094049C" w:rsidRPr="00D00B99" w:rsidRDefault="0094049C" w:rsidP="003F2580">
      <w:pPr>
        <w:rPr>
          <w:rFonts w:cstheme="minorHAnsi"/>
          <w:sz w:val="24"/>
          <w:szCs w:val="24"/>
        </w:rPr>
      </w:pPr>
    </w:p>
    <w:p w14:paraId="2CA61BB3" w14:textId="77777777" w:rsidR="003F2580" w:rsidRPr="00D00B99" w:rsidRDefault="003F2580" w:rsidP="003F2580">
      <w:pPr>
        <w:rPr>
          <w:rFonts w:cstheme="minorHAnsi"/>
          <w:b/>
          <w:sz w:val="24"/>
          <w:szCs w:val="24"/>
        </w:rPr>
      </w:pPr>
      <w:r w:rsidRPr="00D00B99">
        <w:rPr>
          <w:rFonts w:cstheme="minorHAnsi"/>
          <w:b/>
          <w:sz w:val="24"/>
          <w:szCs w:val="24"/>
        </w:rPr>
        <w:t xml:space="preserve">4. Where </w:t>
      </w:r>
      <w:proofErr w:type="gramStart"/>
      <w:r w:rsidRPr="00D00B99">
        <w:rPr>
          <w:rFonts w:cstheme="minorHAnsi"/>
          <w:b/>
          <w:sz w:val="24"/>
          <w:szCs w:val="24"/>
        </w:rPr>
        <w:t>To</w:t>
      </w:r>
      <w:proofErr w:type="gramEnd"/>
      <w:r w:rsidRPr="00D00B99">
        <w:rPr>
          <w:rFonts w:cstheme="minorHAnsi"/>
          <w:b/>
          <w:sz w:val="24"/>
          <w:szCs w:val="24"/>
        </w:rPr>
        <w:t xml:space="preserve"> Get More Information And How To Get In Touch</w:t>
      </w:r>
    </w:p>
    <w:p w14:paraId="2D357677" w14:textId="77777777" w:rsidR="003F2580" w:rsidRPr="00D00B99" w:rsidRDefault="003F2580" w:rsidP="003F2580">
      <w:pPr>
        <w:shd w:val="clear" w:color="auto" w:fill="FFFFFF" w:themeFill="background1"/>
        <w:rPr>
          <w:rFonts w:cstheme="minorHAnsi"/>
          <w:sz w:val="24"/>
          <w:szCs w:val="24"/>
        </w:rPr>
      </w:pPr>
      <w:r w:rsidRPr="00D00B99">
        <w:rPr>
          <w:rFonts w:cstheme="minorHAnsi"/>
          <w:sz w:val="24"/>
          <w:szCs w:val="24"/>
        </w:rPr>
        <w:t>We are committed to providing accurate and consistent information so disabled and older passengers can travel with confidence.</w:t>
      </w:r>
    </w:p>
    <w:p w14:paraId="0332C9A1" w14:textId="77777777" w:rsidR="003F2580" w:rsidRPr="00D00B99" w:rsidRDefault="003F2580" w:rsidP="003F2580">
      <w:pPr>
        <w:rPr>
          <w:rFonts w:cstheme="minorHAnsi"/>
          <w:sz w:val="24"/>
          <w:szCs w:val="24"/>
        </w:rPr>
      </w:pPr>
      <w:r w:rsidRPr="00D00B99">
        <w:rPr>
          <w:rFonts w:cstheme="minorHAnsi"/>
          <w:sz w:val="24"/>
          <w:szCs w:val="24"/>
        </w:rPr>
        <w:t>The below sections outline what we have put in place to support independent travel for all our customers but especially those with a range of disabilities and mobility needs.</w:t>
      </w:r>
    </w:p>
    <w:p w14:paraId="68E9B93A" w14:textId="77777777" w:rsidR="003F2580" w:rsidRPr="00D00B99" w:rsidRDefault="003F2580" w:rsidP="003F2580">
      <w:pPr>
        <w:rPr>
          <w:rFonts w:cstheme="minorHAnsi"/>
          <w:sz w:val="24"/>
          <w:szCs w:val="24"/>
        </w:rPr>
      </w:pPr>
      <w:r w:rsidRPr="00D00B99">
        <w:rPr>
          <w:rFonts w:cstheme="minorHAnsi"/>
          <w:sz w:val="24"/>
          <w:szCs w:val="24"/>
        </w:rPr>
        <w:lastRenderedPageBreak/>
        <w:t xml:space="preserve">The National Rail Enquiries website (nationalrail.co.uk) and the station layout guide (‘Stations Made Easy’) contain useful information about the accessibility of facilities and services at stations and on trains. </w:t>
      </w:r>
    </w:p>
    <w:p w14:paraId="6973DFC0" w14:textId="77777777" w:rsidR="003F2580" w:rsidRPr="00D00B99" w:rsidRDefault="003F2580" w:rsidP="003F2580">
      <w:pPr>
        <w:rPr>
          <w:rFonts w:cstheme="minorHAnsi"/>
          <w:sz w:val="24"/>
          <w:szCs w:val="24"/>
        </w:rPr>
      </w:pPr>
      <w:r w:rsidRPr="00D00B99">
        <w:rPr>
          <w:rFonts w:cstheme="minorHAnsi"/>
          <w:sz w:val="24"/>
          <w:szCs w:val="24"/>
        </w:rPr>
        <w:t xml:space="preserve">To Contact National </w:t>
      </w:r>
      <w:proofErr w:type="gramStart"/>
      <w:r w:rsidRPr="00D00B99">
        <w:rPr>
          <w:rFonts w:cstheme="minorHAnsi"/>
          <w:sz w:val="24"/>
          <w:szCs w:val="24"/>
        </w:rPr>
        <w:t>Rail:-</w:t>
      </w:r>
      <w:proofErr w:type="gramEnd"/>
    </w:p>
    <w:p w14:paraId="1D5BC85B" w14:textId="678FA590" w:rsidR="003F2580" w:rsidRPr="00D00B99" w:rsidRDefault="003F2580" w:rsidP="00944DEB">
      <w:pPr>
        <w:pStyle w:val="NoSpacing"/>
        <w:numPr>
          <w:ilvl w:val="0"/>
          <w:numId w:val="6"/>
        </w:numPr>
        <w:rPr>
          <w:rFonts w:cstheme="minorHAnsi"/>
          <w:sz w:val="24"/>
          <w:szCs w:val="24"/>
        </w:rPr>
      </w:pPr>
      <w:r w:rsidRPr="00D00B99">
        <w:rPr>
          <w:rFonts w:cstheme="minorHAnsi"/>
          <w:sz w:val="24"/>
          <w:szCs w:val="24"/>
        </w:rPr>
        <w:t>Tel: 03457 48 49 50 or 0800 0223720 (Open 24 hours every day exce</w:t>
      </w:r>
      <w:r w:rsidR="002E3E67" w:rsidRPr="00D00B99">
        <w:rPr>
          <w:rFonts w:cstheme="minorHAnsi"/>
          <w:sz w:val="24"/>
          <w:szCs w:val="24"/>
        </w:rPr>
        <w:t>pt 25</w:t>
      </w:r>
      <w:r w:rsidR="002E3E67" w:rsidRPr="00D00B99">
        <w:rPr>
          <w:rFonts w:cstheme="minorHAnsi"/>
          <w:sz w:val="24"/>
          <w:szCs w:val="24"/>
          <w:vertAlign w:val="superscript"/>
        </w:rPr>
        <w:t>th</w:t>
      </w:r>
      <w:r w:rsidR="002E3E67" w:rsidRPr="00D00B99">
        <w:rPr>
          <w:rFonts w:cstheme="minorHAnsi"/>
          <w:sz w:val="24"/>
          <w:szCs w:val="24"/>
        </w:rPr>
        <w:t xml:space="preserve"> December.</w:t>
      </w:r>
      <w:r w:rsidRPr="00D00B99">
        <w:rPr>
          <w:rFonts w:cstheme="minorHAnsi"/>
          <w:sz w:val="24"/>
          <w:szCs w:val="24"/>
        </w:rPr>
        <w:t>)</w:t>
      </w:r>
    </w:p>
    <w:p w14:paraId="3395B550" w14:textId="77777777" w:rsidR="00311280" w:rsidRPr="00D00B99" w:rsidRDefault="003F2580" w:rsidP="00B53084">
      <w:pPr>
        <w:pStyle w:val="NoSpacing"/>
        <w:numPr>
          <w:ilvl w:val="0"/>
          <w:numId w:val="6"/>
        </w:numPr>
        <w:rPr>
          <w:rFonts w:cstheme="minorHAnsi"/>
          <w:sz w:val="24"/>
          <w:szCs w:val="24"/>
        </w:rPr>
      </w:pPr>
      <w:r w:rsidRPr="00D00B99">
        <w:rPr>
          <w:rFonts w:cstheme="minorHAnsi"/>
          <w:sz w:val="24"/>
          <w:szCs w:val="24"/>
        </w:rPr>
        <w:t xml:space="preserve">Website: </w:t>
      </w:r>
      <w:hyperlink r:id="rId62" w:history="1">
        <w:r w:rsidR="00311280" w:rsidRPr="00D00B99">
          <w:rPr>
            <w:rFonts w:cstheme="minorHAnsi"/>
            <w:color w:val="0000FF"/>
            <w:sz w:val="24"/>
            <w:szCs w:val="24"/>
            <w:u w:val="single"/>
          </w:rPr>
          <w:t>National Rail Enquiries - Official source for UK train times and timetables</w:t>
        </w:r>
      </w:hyperlink>
    </w:p>
    <w:p w14:paraId="661A2953" w14:textId="297E44AE" w:rsidR="003F2580" w:rsidRPr="00D00B99" w:rsidRDefault="003F2580" w:rsidP="002E3E67">
      <w:pPr>
        <w:pStyle w:val="NoSpacing"/>
        <w:numPr>
          <w:ilvl w:val="0"/>
          <w:numId w:val="6"/>
        </w:numPr>
        <w:rPr>
          <w:rFonts w:cstheme="minorHAnsi"/>
          <w:sz w:val="24"/>
          <w:szCs w:val="24"/>
        </w:rPr>
      </w:pPr>
      <w:r w:rsidRPr="00D00B99">
        <w:rPr>
          <w:rFonts w:cstheme="minorHAnsi"/>
          <w:sz w:val="24"/>
          <w:szCs w:val="24"/>
        </w:rPr>
        <w:t>Text Direct: 0345 60 50 600: (for people who are hard of hearing or deaf</w:t>
      </w:r>
      <w:r w:rsidR="002E3E67" w:rsidRPr="00D00B99">
        <w:rPr>
          <w:rFonts w:cstheme="minorHAnsi"/>
          <w:sz w:val="24"/>
          <w:szCs w:val="24"/>
        </w:rPr>
        <w:t>. Open 24 hours every day except 25</w:t>
      </w:r>
      <w:r w:rsidR="002E3E67" w:rsidRPr="00D00B99">
        <w:rPr>
          <w:rFonts w:cstheme="minorHAnsi"/>
          <w:sz w:val="24"/>
          <w:szCs w:val="24"/>
          <w:vertAlign w:val="superscript"/>
        </w:rPr>
        <w:t>th</w:t>
      </w:r>
      <w:r w:rsidR="002E3E67" w:rsidRPr="00D00B99">
        <w:rPr>
          <w:rFonts w:cstheme="minorHAnsi"/>
          <w:sz w:val="24"/>
          <w:szCs w:val="24"/>
        </w:rPr>
        <w:t xml:space="preserve"> December.)</w:t>
      </w:r>
    </w:p>
    <w:p w14:paraId="14B046BF" w14:textId="77777777" w:rsidR="003F2580" w:rsidRPr="00D00B99" w:rsidRDefault="003F2580" w:rsidP="003F2580">
      <w:pPr>
        <w:pStyle w:val="NoSpacing"/>
        <w:ind w:left="720"/>
        <w:rPr>
          <w:rFonts w:cstheme="minorHAnsi"/>
          <w:sz w:val="24"/>
          <w:szCs w:val="24"/>
        </w:rPr>
      </w:pPr>
    </w:p>
    <w:p w14:paraId="4996CEF3" w14:textId="77777777" w:rsidR="003F2580" w:rsidRPr="00D00B99" w:rsidRDefault="003F2580" w:rsidP="003F2580">
      <w:pPr>
        <w:pStyle w:val="NoSpacing"/>
        <w:rPr>
          <w:rFonts w:cstheme="minorHAnsi"/>
          <w:sz w:val="24"/>
          <w:szCs w:val="24"/>
        </w:rPr>
      </w:pPr>
      <w:r w:rsidRPr="00D00B99">
        <w:rPr>
          <w:rFonts w:cstheme="minorHAnsi"/>
          <w:sz w:val="24"/>
          <w:szCs w:val="24"/>
        </w:rPr>
        <w:t>Calls cost no more than calls to geographic numbers (01 or 02) and may be included in inclusive minutes and discount schemes in the same way.</w:t>
      </w:r>
    </w:p>
    <w:p w14:paraId="1B2DE6D7" w14:textId="77777777" w:rsidR="003F2580" w:rsidRPr="00D00B99" w:rsidRDefault="003F2580" w:rsidP="003F2580">
      <w:pPr>
        <w:rPr>
          <w:rFonts w:cstheme="minorHAnsi"/>
          <w:sz w:val="24"/>
          <w:szCs w:val="24"/>
        </w:rPr>
      </w:pPr>
      <w:r w:rsidRPr="00D00B99">
        <w:rPr>
          <w:rFonts w:cstheme="minorHAnsi"/>
          <w:sz w:val="24"/>
          <w:szCs w:val="24"/>
        </w:rPr>
        <w:t>We are committed to providing up-to-date information for these resources and on our own website.</w:t>
      </w:r>
    </w:p>
    <w:p w14:paraId="7C3ED77E" w14:textId="6C1D8074" w:rsidR="003F2580" w:rsidRPr="00D00B99" w:rsidRDefault="003F2580" w:rsidP="003F2580">
      <w:pPr>
        <w:rPr>
          <w:rFonts w:cstheme="minorHAnsi"/>
          <w:sz w:val="24"/>
          <w:szCs w:val="24"/>
        </w:rPr>
      </w:pPr>
      <w:r w:rsidRPr="00D00B99">
        <w:rPr>
          <w:rFonts w:cstheme="minorHAnsi"/>
          <w:sz w:val="24"/>
          <w:szCs w:val="24"/>
        </w:rPr>
        <w:t>This includes where: -</w:t>
      </w:r>
    </w:p>
    <w:p w14:paraId="11DDF004" w14:textId="326ACA04"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stations have a physical feature which might prevent some disabled people from using </w:t>
      </w:r>
      <w:r w:rsidR="00311280" w:rsidRPr="00D00B99">
        <w:rPr>
          <w:rFonts w:cstheme="minorHAnsi"/>
          <w:sz w:val="24"/>
          <w:szCs w:val="24"/>
        </w:rPr>
        <w:t>it.</w:t>
      </w:r>
    </w:p>
    <w:p w14:paraId="0A4D8B05" w14:textId="10828CA5"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significant temporary work affects station </w:t>
      </w:r>
      <w:r w:rsidR="00311280" w:rsidRPr="00D00B99">
        <w:rPr>
          <w:rFonts w:cstheme="minorHAnsi"/>
          <w:sz w:val="24"/>
          <w:szCs w:val="24"/>
        </w:rPr>
        <w:t>accessibility.</w:t>
      </w:r>
    </w:p>
    <w:p w14:paraId="5BDAEFD1" w14:textId="180BE570"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changes to stations make them temporarily inaccessible (for example, if station lifts or toilets are out of order)</w:t>
      </w:r>
    </w:p>
    <w:p w14:paraId="792F1D2F" w14:textId="5D5ECA7A" w:rsidR="003F2580" w:rsidRPr="00D00B99" w:rsidRDefault="003F2580" w:rsidP="00944DEB">
      <w:pPr>
        <w:pStyle w:val="ListParagraph"/>
        <w:numPr>
          <w:ilvl w:val="0"/>
          <w:numId w:val="1"/>
        </w:numPr>
        <w:spacing w:after="0" w:line="240" w:lineRule="auto"/>
        <w:rPr>
          <w:rFonts w:cstheme="minorHAnsi"/>
          <w:sz w:val="24"/>
          <w:szCs w:val="24"/>
        </w:rPr>
      </w:pPr>
      <w:r w:rsidRPr="00D00B99">
        <w:rPr>
          <w:rFonts w:cstheme="minorHAnsi"/>
          <w:sz w:val="24"/>
          <w:szCs w:val="24"/>
        </w:rPr>
        <w:t xml:space="preserve">or changes are made to the accessibility of our </w:t>
      </w:r>
      <w:r w:rsidR="00311280" w:rsidRPr="00D00B99">
        <w:rPr>
          <w:rFonts w:cstheme="minorHAnsi"/>
          <w:sz w:val="24"/>
          <w:szCs w:val="24"/>
        </w:rPr>
        <w:t>trains.</w:t>
      </w:r>
    </w:p>
    <w:p w14:paraId="1F7F825F" w14:textId="188A801E" w:rsidR="003F2580" w:rsidRPr="00D00B99" w:rsidRDefault="003F2580" w:rsidP="00944DEB">
      <w:pPr>
        <w:pStyle w:val="ListParagraph"/>
        <w:numPr>
          <w:ilvl w:val="0"/>
          <w:numId w:val="1"/>
        </w:numPr>
        <w:rPr>
          <w:rFonts w:cstheme="minorHAnsi"/>
          <w:sz w:val="24"/>
          <w:szCs w:val="24"/>
        </w:rPr>
      </w:pPr>
      <w:r w:rsidRPr="00D00B99">
        <w:rPr>
          <w:rFonts w:cstheme="minorHAnsi"/>
          <w:sz w:val="24"/>
          <w:szCs w:val="24"/>
        </w:rPr>
        <w:t xml:space="preserve">which stations are staffed </w:t>
      </w:r>
      <w:r w:rsidR="00311280" w:rsidRPr="00D00B99">
        <w:rPr>
          <w:rFonts w:cstheme="minorHAnsi"/>
          <w:sz w:val="24"/>
          <w:szCs w:val="24"/>
        </w:rPr>
        <w:t>or unstaffed.</w:t>
      </w:r>
    </w:p>
    <w:p w14:paraId="79B9385F" w14:textId="77777777" w:rsidR="003F2580" w:rsidRPr="00D00B99" w:rsidRDefault="003F2580" w:rsidP="00944DEB">
      <w:pPr>
        <w:pStyle w:val="ListParagraph"/>
        <w:numPr>
          <w:ilvl w:val="0"/>
          <w:numId w:val="1"/>
        </w:numPr>
        <w:rPr>
          <w:rFonts w:cstheme="minorHAnsi"/>
          <w:sz w:val="24"/>
          <w:szCs w:val="24"/>
        </w:rPr>
      </w:pPr>
      <w:r w:rsidRPr="00D00B99">
        <w:rPr>
          <w:rFonts w:cstheme="minorHAnsi"/>
          <w:sz w:val="24"/>
          <w:szCs w:val="24"/>
        </w:rPr>
        <w:t>station Ticket Office Opening Times.</w:t>
      </w:r>
    </w:p>
    <w:p w14:paraId="15C8B8AE" w14:textId="77777777" w:rsidR="003F2580" w:rsidRPr="00D00B99" w:rsidRDefault="003F2580" w:rsidP="003F2580">
      <w:pPr>
        <w:rPr>
          <w:rFonts w:cstheme="minorHAnsi"/>
          <w:sz w:val="24"/>
          <w:szCs w:val="24"/>
        </w:rPr>
      </w:pPr>
      <w:r w:rsidRPr="00D00B99">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4BB2BBE0" w14:textId="77777777" w:rsidR="003F2580" w:rsidRPr="00D00B99" w:rsidRDefault="003F2580" w:rsidP="003F2580">
      <w:pPr>
        <w:rPr>
          <w:rFonts w:cstheme="minorHAnsi"/>
          <w:sz w:val="24"/>
          <w:szCs w:val="24"/>
        </w:rPr>
      </w:pPr>
      <w:r w:rsidRPr="00D00B99">
        <w:rPr>
          <w:rFonts w:cstheme="minorHAnsi"/>
          <w:sz w:val="24"/>
          <w:szCs w:val="24"/>
        </w:rPr>
        <w:t>Station staff can get up-to-date information through a national database and can provide this information to passengers at ticket offices or Information Points (see section 3.b. At the station).</w:t>
      </w:r>
    </w:p>
    <w:p w14:paraId="4A487E59" w14:textId="3E32F547" w:rsidR="003F2580" w:rsidRPr="00D00B99" w:rsidRDefault="003F2580" w:rsidP="003F2580">
      <w:pPr>
        <w:tabs>
          <w:tab w:val="left" w:pos="1470"/>
        </w:tabs>
        <w:rPr>
          <w:rFonts w:cstheme="minorHAnsi"/>
          <w:sz w:val="24"/>
          <w:szCs w:val="24"/>
        </w:rPr>
      </w:pPr>
      <w:r w:rsidRPr="00D00B99">
        <w:rPr>
          <w:rFonts w:cstheme="minorHAnsi"/>
          <w:sz w:val="24"/>
          <w:szCs w:val="24"/>
        </w:rPr>
        <w:t xml:space="preserve">For detailed information on accessibility features of our stations, please see our Station Accessibility Information on our website </w:t>
      </w:r>
      <w:hyperlink r:id="rId63" w:history="1">
        <w:r w:rsidR="00B811E6" w:rsidRPr="00D00B99">
          <w:rPr>
            <w:rFonts w:cstheme="minorHAnsi"/>
            <w:color w:val="0000FF"/>
            <w:sz w:val="24"/>
            <w:szCs w:val="24"/>
            <w:u w:val="single"/>
          </w:rPr>
          <w:t>Station accessibility | TfW</w:t>
        </w:r>
      </w:hyperlink>
    </w:p>
    <w:p w14:paraId="2EB67E08" w14:textId="169CB693" w:rsidR="003F2580" w:rsidRPr="00D00B99" w:rsidRDefault="003F2580" w:rsidP="00944DEB">
      <w:pPr>
        <w:tabs>
          <w:tab w:val="left" w:pos="1470"/>
        </w:tabs>
        <w:rPr>
          <w:rStyle w:val="Hyperlink"/>
          <w:rFonts w:cstheme="minorHAnsi"/>
          <w:sz w:val="24"/>
          <w:szCs w:val="24"/>
        </w:rPr>
      </w:pPr>
      <w:r w:rsidRPr="00D00B99">
        <w:rPr>
          <w:rFonts w:cstheme="minorHAnsi"/>
          <w:sz w:val="24"/>
          <w:szCs w:val="24"/>
        </w:rPr>
        <w:t xml:space="preserve">This information is updated regularly and can be printed as required. </w:t>
      </w:r>
      <w:r w:rsidR="00B811E6" w:rsidRPr="00D00B99">
        <w:rPr>
          <w:rFonts w:cstheme="minorHAnsi"/>
          <w:sz w:val="24"/>
          <w:szCs w:val="24"/>
        </w:rPr>
        <w:t>Alternatively,</w:t>
      </w:r>
      <w:r w:rsidRPr="00D00B99">
        <w:rPr>
          <w:rFonts w:cstheme="minorHAnsi"/>
          <w:sz w:val="24"/>
          <w:szCs w:val="24"/>
        </w:rPr>
        <w:t xml:space="preserve"> please contact our </w:t>
      </w:r>
      <w:r w:rsidRPr="00D00B99">
        <w:rPr>
          <w:rFonts w:cstheme="minorHAnsi"/>
          <w:sz w:val="24"/>
          <w:szCs w:val="24"/>
          <w:shd w:val="clear" w:color="auto" w:fill="FFFFFF"/>
        </w:rPr>
        <w:t>Customer Relations on 0333 3211 202 or </w:t>
      </w:r>
      <w:hyperlink r:id="rId64" w:history="1">
        <w:r w:rsidRPr="00D00B99">
          <w:rPr>
            <w:rStyle w:val="Hyperlink"/>
            <w:rFonts w:cstheme="minorHAnsi"/>
            <w:sz w:val="24"/>
            <w:szCs w:val="24"/>
          </w:rPr>
          <w:t>customer.relations@tfwrail.wales</w:t>
        </w:r>
      </w:hyperlink>
    </w:p>
    <w:p w14:paraId="6CE53761" w14:textId="365B906F" w:rsidR="003F2580" w:rsidRPr="00D00B99" w:rsidRDefault="00FD18B3" w:rsidP="003F2580">
      <w:pPr>
        <w:pStyle w:val="NoSpacing"/>
        <w:rPr>
          <w:rFonts w:cstheme="minorHAnsi"/>
          <w:sz w:val="24"/>
          <w:szCs w:val="24"/>
        </w:rPr>
      </w:pPr>
      <w:r w:rsidRPr="00D00B99">
        <w:rPr>
          <w:rFonts w:cstheme="minorHAnsi"/>
          <w:sz w:val="24"/>
          <w:szCs w:val="24"/>
        </w:rPr>
        <w:t>Additionally,</w:t>
      </w:r>
      <w:r w:rsidR="003F2580" w:rsidRPr="00D00B99">
        <w:rPr>
          <w:rFonts w:cstheme="minorHAnsi"/>
          <w:sz w:val="24"/>
          <w:szCs w:val="24"/>
        </w:rPr>
        <w:t xml:space="preserve"> please see the National Rail Accessibility Map. Available at the following link www.accessmap.nationalrail.co.uk. This map contains information about the accessibility of each station on the UK Rail Network, including if a station is step free, the availability of accessible toilets and if the station has changing places facilities.</w:t>
      </w:r>
    </w:p>
    <w:p w14:paraId="1C78DD90" w14:textId="77777777" w:rsidR="00944DEB" w:rsidRPr="00D00B99" w:rsidRDefault="00944DEB" w:rsidP="003F2580">
      <w:pPr>
        <w:pStyle w:val="NoSpacing"/>
        <w:rPr>
          <w:rFonts w:cstheme="minorHAnsi"/>
          <w:b/>
          <w:sz w:val="24"/>
          <w:szCs w:val="24"/>
        </w:rPr>
      </w:pPr>
    </w:p>
    <w:p w14:paraId="0C78F805" w14:textId="77777777" w:rsidR="0094049C" w:rsidRPr="00D00B99" w:rsidRDefault="0094049C" w:rsidP="003F2580">
      <w:pPr>
        <w:pStyle w:val="NoSpacing"/>
        <w:rPr>
          <w:rFonts w:cstheme="minorHAnsi"/>
          <w:b/>
          <w:sz w:val="24"/>
          <w:szCs w:val="24"/>
        </w:rPr>
      </w:pPr>
    </w:p>
    <w:p w14:paraId="6547E47C" w14:textId="77777777" w:rsidR="00CF397B" w:rsidRPr="00D00B99" w:rsidRDefault="00CF397B" w:rsidP="003F2580">
      <w:pPr>
        <w:pStyle w:val="NoSpacing"/>
        <w:rPr>
          <w:rFonts w:cstheme="minorHAnsi"/>
          <w:b/>
          <w:sz w:val="24"/>
          <w:szCs w:val="24"/>
        </w:rPr>
      </w:pPr>
    </w:p>
    <w:p w14:paraId="5E770885" w14:textId="444D51CC" w:rsidR="003F2580" w:rsidRPr="00D00B99" w:rsidRDefault="003F2580" w:rsidP="003F2580">
      <w:pPr>
        <w:pStyle w:val="NoSpacing"/>
        <w:rPr>
          <w:rFonts w:cstheme="minorHAnsi"/>
          <w:b/>
          <w:sz w:val="24"/>
          <w:szCs w:val="24"/>
        </w:rPr>
      </w:pPr>
      <w:r w:rsidRPr="00D00B99">
        <w:rPr>
          <w:rFonts w:cstheme="minorHAnsi"/>
          <w:b/>
          <w:sz w:val="24"/>
          <w:szCs w:val="24"/>
        </w:rPr>
        <w:lastRenderedPageBreak/>
        <w:t>Contact Details, Numbers and New Media</w:t>
      </w:r>
    </w:p>
    <w:p w14:paraId="178ED087" w14:textId="77777777" w:rsidR="003F2580" w:rsidRPr="00D00B99" w:rsidRDefault="003F2580" w:rsidP="003F2580">
      <w:pPr>
        <w:pStyle w:val="NoSpacing"/>
        <w:rPr>
          <w:rFonts w:cstheme="minorHAnsi"/>
          <w:b/>
          <w:sz w:val="24"/>
          <w:szCs w:val="24"/>
        </w:rPr>
      </w:pPr>
    </w:p>
    <w:p w14:paraId="5CE28855" w14:textId="77777777" w:rsidR="003F2580" w:rsidRPr="00D00B99" w:rsidRDefault="003F2580" w:rsidP="003F2580">
      <w:pPr>
        <w:pStyle w:val="NoSpacing"/>
        <w:rPr>
          <w:rFonts w:cstheme="minorHAnsi"/>
          <w:sz w:val="24"/>
          <w:szCs w:val="24"/>
        </w:rPr>
      </w:pPr>
      <w:r w:rsidRPr="00D00B99">
        <w:rPr>
          <w:rFonts w:cstheme="minorHAnsi"/>
          <w:b/>
          <w:bCs/>
          <w:sz w:val="24"/>
          <w:szCs w:val="24"/>
        </w:rPr>
        <w:t>TfW Customer Relations</w:t>
      </w:r>
    </w:p>
    <w:p w14:paraId="7995150B" w14:textId="77777777" w:rsidR="003F2580" w:rsidRPr="00D00B99" w:rsidRDefault="003F2580" w:rsidP="003F2580">
      <w:pPr>
        <w:pStyle w:val="NoSpacing"/>
        <w:spacing w:after="160"/>
        <w:rPr>
          <w:rFonts w:cstheme="minorHAnsi"/>
          <w:sz w:val="24"/>
          <w:szCs w:val="24"/>
        </w:rPr>
      </w:pPr>
      <w:r w:rsidRPr="00D00B99">
        <w:rPr>
          <w:rFonts w:cstheme="minorHAnsi"/>
          <w:sz w:val="24"/>
          <w:szCs w:val="24"/>
        </w:rPr>
        <w:t xml:space="preserve">To contact the customer relations team, </w:t>
      </w:r>
    </w:p>
    <w:p w14:paraId="675543F9" w14:textId="6459B824" w:rsidR="003F2580" w:rsidRPr="00D00B99" w:rsidRDefault="003F2580" w:rsidP="00944DEB">
      <w:pPr>
        <w:pStyle w:val="NoSpacing"/>
        <w:numPr>
          <w:ilvl w:val="0"/>
          <w:numId w:val="7"/>
        </w:numPr>
        <w:rPr>
          <w:rFonts w:cstheme="minorHAnsi"/>
          <w:sz w:val="24"/>
          <w:szCs w:val="24"/>
        </w:rPr>
      </w:pPr>
      <w:bookmarkStart w:id="9" w:name="_Hlk110941351"/>
      <w:r w:rsidRPr="00D00B99">
        <w:rPr>
          <w:rFonts w:cstheme="minorHAnsi"/>
          <w:sz w:val="24"/>
          <w:szCs w:val="24"/>
        </w:rPr>
        <w:t>Please call 0333 3211 202. Lines are open from 08:00 – 20:00 Monday to Saturday</w:t>
      </w:r>
      <w:r w:rsidR="002E3E67" w:rsidRPr="00D00B99">
        <w:rPr>
          <w:rFonts w:cstheme="minorHAnsi"/>
          <w:sz w:val="24"/>
          <w:szCs w:val="24"/>
        </w:rPr>
        <w:t xml:space="preserve">, including Bank Holidays, </w:t>
      </w:r>
      <w:r w:rsidRPr="00D00B99">
        <w:rPr>
          <w:rFonts w:cstheme="minorHAnsi"/>
          <w:sz w:val="24"/>
          <w:szCs w:val="24"/>
        </w:rPr>
        <w:t xml:space="preserve">and 11:00 – 20:00 on Sundays. </w:t>
      </w:r>
      <w:r w:rsidR="002E3E67" w:rsidRPr="00D00B99">
        <w:rPr>
          <w:rFonts w:cstheme="minorHAnsi"/>
          <w:sz w:val="24"/>
          <w:szCs w:val="24"/>
        </w:rPr>
        <w:t>Closed 25</w:t>
      </w:r>
      <w:r w:rsidR="002E3E67" w:rsidRPr="00D00B99">
        <w:rPr>
          <w:rFonts w:cstheme="minorHAnsi"/>
          <w:sz w:val="24"/>
          <w:szCs w:val="24"/>
          <w:vertAlign w:val="superscript"/>
        </w:rPr>
        <w:t>th</w:t>
      </w:r>
      <w:r w:rsidR="002E3E67" w:rsidRPr="00D00B99">
        <w:rPr>
          <w:rFonts w:cstheme="minorHAnsi"/>
          <w:sz w:val="24"/>
          <w:szCs w:val="24"/>
        </w:rPr>
        <w:t xml:space="preserve"> and 26</w:t>
      </w:r>
      <w:r w:rsidR="002E3E67" w:rsidRPr="00D00B99">
        <w:rPr>
          <w:rFonts w:cstheme="minorHAnsi"/>
          <w:sz w:val="24"/>
          <w:szCs w:val="24"/>
          <w:vertAlign w:val="superscript"/>
        </w:rPr>
        <w:t>th</w:t>
      </w:r>
      <w:r w:rsidR="002E3E67" w:rsidRPr="00D00B99">
        <w:rPr>
          <w:rFonts w:cstheme="minorHAnsi"/>
          <w:sz w:val="24"/>
          <w:szCs w:val="24"/>
        </w:rPr>
        <w:t xml:space="preserve"> December.</w:t>
      </w:r>
    </w:p>
    <w:bookmarkEnd w:id="9"/>
    <w:p w14:paraId="3317A6F1" w14:textId="77777777" w:rsidR="00B811E6" w:rsidRPr="00D00B99" w:rsidRDefault="003F2580" w:rsidP="000C68C8">
      <w:pPr>
        <w:pStyle w:val="NoSpacing"/>
        <w:numPr>
          <w:ilvl w:val="0"/>
          <w:numId w:val="7"/>
        </w:numPr>
        <w:rPr>
          <w:rStyle w:val="Hyperlink"/>
          <w:rFonts w:cstheme="minorHAnsi"/>
          <w:color w:val="auto"/>
          <w:sz w:val="24"/>
          <w:szCs w:val="24"/>
          <w:u w:val="none"/>
        </w:rPr>
      </w:pPr>
      <w:r w:rsidRPr="00D00B99">
        <w:rPr>
          <w:rFonts w:cstheme="minorHAnsi"/>
          <w:sz w:val="24"/>
          <w:szCs w:val="24"/>
        </w:rPr>
        <w:t>Email </w:t>
      </w:r>
      <w:hyperlink r:id="rId65" w:history="1">
        <w:r w:rsidR="00B811E6" w:rsidRPr="00D00B99">
          <w:rPr>
            <w:rStyle w:val="Hyperlink"/>
            <w:rFonts w:cstheme="minorHAnsi"/>
            <w:sz w:val="24"/>
            <w:szCs w:val="24"/>
          </w:rPr>
          <w:t>customer.relations@tfwrail.wales</w:t>
        </w:r>
      </w:hyperlink>
    </w:p>
    <w:p w14:paraId="65C9B3B6" w14:textId="77777777" w:rsidR="009400BC" w:rsidRPr="00D00B99" w:rsidRDefault="003F2580" w:rsidP="00ED3DB6">
      <w:pPr>
        <w:pStyle w:val="NoSpacing"/>
        <w:numPr>
          <w:ilvl w:val="0"/>
          <w:numId w:val="7"/>
        </w:numPr>
        <w:rPr>
          <w:rFonts w:cstheme="minorHAnsi"/>
          <w:sz w:val="24"/>
          <w:szCs w:val="24"/>
        </w:rPr>
      </w:pPr>
      <w:r w:rsidRPr="00D00B99">
        <w:rPr>
          <w:rFonts w:cstheme="minorHAnsi"/>
          <w:sz w:val="24"/>
          <w:szCs w:val="24"/>
        </w:rPr>
        <w:t>For information on passenger assistance, please visit </w:t>
      </w:r>
      <w:hyperlink r:id="rId66" w:history="1">
        <w:r w:rsidR="009400BC" w:rsidRPr="00D00B99">
          <w:rPr>
            <w:rFonts w:cstheme="minorHAnsi"/>
            <w:color w:val="0000FF"/>
            <w:sz w:val="24"/>
            <w:szCs w:val="24"/>
            <w:u w:val="single"/>
          </w:rPr>
          <w:t>Booking assisted travel | TfW</w:t>
        </w:r>
      </w:hyperlink>
    </w:p>
    <w:p w14:paraId="7FAEFEE0" w14:textId="73FBB784" w:rsidR="003F2580" w:rsidRPr="00D00B99" w:rsidRDefault="003F2580" w:rsidP="00ED3DB6">
      <w:pPr>
        <w:pStyle w:val="NoSpacing"/>
        <w:numPr>
          <w:ilvl w:val="0"/>
          <w:numId w:val="7"/>
        </w:numPr>
        <w:rPr>
          <w:rFonts w:cstheme="minorHAnsi"/>
          <w:sz w:val="24"/>
          <w:szCs w:val="24"/>
        </w:rPr>
      </w:pPr>
      <w:r w:rsidRPr="00D00B99">
        <w:rPr>
          <w:rFonts w:cstheme="minorHAnsi"/>
          <w:sz w:val="24"/>
          <w:szCs w:val="24"/>
        </w:rPr>
        <w:t>For delay compensation, please visit </w:t>
      </w:r>
      <w:hyperlink r:id="rId67" w:history="1">
        <w:r w:rsidR="009400BC" w:rsidRPr="00D00B99">
          <w:rPr>
            <w:rFonts w:cstheme="minorHAnsi"/>
            <w:color w:val="0000FF"/>
            <w:sz w:val="24"/>
            <w:szCs w:val="24"/>
            <w:u w:val="single"/>
          </w:rPr>
          <w:t>Delay Repay compensation | TfW</w:t>
        </w:r>
      </w:hyperlink>
    </w:p>
    <w:p w14:paraId="5615163E" w14:textId="7C930EA7" w:rsidR="003F2580" w:rsidRPr="00D00B99" w:rsidRDefault="003F2580" w:rsidP="009A56B3">
      <w:pPr>
        <w:pStyle w:val="NoSpacing"/>
        <w:numPr>
          <w:ilvl w:val="0"/>
          <w:numId w:val="7"/>
        </w:numPr>
        <w:rPr>
          <w:rFonts w:cstheme="minorHAnsi"/>
          <w:sz w:val="24"/>
          <w:szCs w:val="24"/>
        </w:rPr>
      </w:pPr>
      <w:r w:rsidRPr="00D00B99">
        <w:rPr>
          <w:rFonts w:cstheme="minorHAnsi"/>
          <w:sz w:val="24"/>
          <w:szCs w:val="24"/>
        </w:rPr>
        <w:t>Additional contact details can be found at </w:t>
      </w:r>
      <w:hyperlink r:id="rId68" w:history="1">
        <w:r w:rsidR="009400BC" w:rsidRPr="00D00B99">
          <w:rPr>
            <w:rFonts w:cstheme="minorHAnsi"/>
            <w:color w:val="0000FF"/>
            <w:sz w:val="24"/>
            <w:szCs w:val="24"/>
            <w:u w:val="single"/>
          </w:rPr>
          <w:t>Contact us | TfW</w:t>
        </w:r>
      </w:hyperlink>
    </w:p>
    <w:p w14:paraId="30A619E0" w14:textId="77777777" w:rsidR="009400BC" w:rsidRPr="00D00B99" w:rsidRDefault="009400BC" w:rsidP="009400BC">
      <w:pPr>
        <w:pStyle w:val="NoSpacing"/>
        <w:ind w:left="720"/>
        <w:rPr>
          <w:rFonts w:cstheme="minorHAnsi"/>
          <w:sz w:val="24"/>
          <w:szCs w:val="24"/>
        </w:rPr>
      </w:pPr>
    </w:p>
    <w:p w14:paraId="020325AA" w14:textId="77777777" w:rsidR="003F2580" w:rsidRPr="00D00B99" w:rsidRDefault="003F2580" w:rsidP="003F2580">
      <w:pPr>
        <w:pStyle w:val="NoSpacing"/>
        <w:rPr>
          <w:rFonts w:cstheme="minorHAnsi"/>
          <w:sz w:val="24"/>
          <w:szCs w:val="24"/>
        </w:rPr>
      </w:pPr>
      <w:r w:rsidRPr="00D00B99">
        <w:rPr>
          <w:rFonts w:cstheme="minorHAnsi"/>
          <w:b/>
          <w:bCs/>
          <w:sz w:val="24"/>
          <w:szCs w:val="24"/>
        </w:rPr>
        <w:t xml:space="preserve">TfW </w:t>
      </w:r>
      <w:proofErr w:type="gramStart"/>
      <w:r w:rsidRPr="00D00B99">
        <w:rPr>
          <w:rFonts w:cstheme="minorHAnsi"/>
          <w:b/>
          <w:bCs/>
          <w:sz w:val="24"/>
          <w:szCs w:val="24"/>
        </w:rPr>
        <w:t>Social Media</w:t>
      </w:r>
      <w:proofErr w:type="gramEnd"/>
    </w:p>
    <w:p w14:paraId="4DC895C4" w14:textId="77777777" w:rsidR="003F2580" w:rsidRPr="00D00B99" w:rsidRDefault="003F2580" w:rsidP="003F2580">
      <w:pPr>
        <w:pStyle w:val="NoSpacing"/>
        <w:rPr>
          <w:rFonts w:cstheme="minorHAnsi"/>
          <w:sz w:val="24"/>
          <w:szCs w:val="24"/>
        </w:rPr>
      </w:pPr>
      <w:r w:rsidRPr="00D00B99">
        <w:rPr>
          <w:rFonts w:cstheme="minorHAnsi"/>
          <w:sz w:val="24"/>
          <w:szCs w:val="24"/>
        </w:rPr>
        <w:t>On social media, follow:</w:t>
      </w:r>
    </w:p>
    <w:p w14:paraId="23266416" w14:textId="77777777" w:rsidR="003F2580" w:rsidRPr="00D00B99" w:rsidRDefault="003F2580" w:rsidP="00944DEB">
      <w:pPr>
        <w:pStyle w:val="NoSpacing"/>
        <w:numPr>
          <w:ilvl w:val="0"/>
          <w:numId w:val="6"/>
        </w:numPr>
        <w:rPr>
          <w:rFonts w:cstheme="minorHAnsi"/>
          <w:sz w:val="24"/>
          <w:szCs w:val="24"/>
        </w:rPr>
      </w:pPr>
      <w:r w:rsidRPr="00D00B99">
        <w:rPr>
          <w:rFonts w:cstheme="minorHAnsi"/>
          <w:sz w:val="24"/>
          <w:szCs w:val="24"/>
        </w:rPr>
        <w:t>Twitter </w:t>
      </w:r>
      <w:hyperlink r:id="rId69" w:tgtFrame="_blank" w:tooltip="TfWRail Twitter" w:history="1">
        <w:r w:rsidRPr="00D00B99">
          <w:rPr>
            <w:rStyle w:val="Hyperlink"/>
            <w:rFonts w:cstheme="minorHAnsi"/>
            <w:sz w:val="24"/>
            <w:szCs w:val="24"/>
          </w:rPr>
          <w:t>@TfWrail</w:t>
        </w:r>
      </w:hyperlink>
    </w:p>
    <w:p w14:paraId="12DA6F58" w14:textId="77777777" w:rsidR="003F2580" w:rsidRPr="00D00B99" w:rsidRDefault="003F2580" w:rsidP="00944DEB">
      <w:pPr>
        <w:pStyle w:val="NoSpacing"/>
        <w:numPr>
          <w:ilvl w:val="0"/>
          <w:numId w:val="6"/>
        </w:numPr>
        <w:rPr>
          <w:rFonts w:cstheme="minorHAnsi"/>
          <w:sz w:val="24"/>
          <w:szCs w:val="24"/>
        </w:rPr>
      </w:pPr>
      <w:r w:rsidRPr="00D00B99">
        <w:rPr>
          <w:rFonts w:cstheme="minorHAnsi"/>
          <w:sz w:val="24"/>
          <w:szCs w:val="24"/>
        </w:rPr>
        <w:t>Instagram </w:t>
      </w:r>
      <w:hyperlink r:id="rId70" w:tgtFrame="_blank" w:tooltip="TfWRail Instagram" w:history="1">
        <w:r w:rsidRPr="00D00B99">
          <w:rPr>
            <w:rStyle w:val="Hyperlink"/>
            <w:rFonts w:cstheme="minorHAnsi"/>
            <w:sz w:val="24"/>
            <w:szCs w:val="24"/>
          </w:rPr>
          <w:t>@TfWrail</w:t>
        </w:r>
      </w:hyperlink>
    </w:p>
    <w:p w14:paraId="60EE4428" w14:textId="77777777" w:rsidR="003F2580" w:rsidRPr="00D00B99" w:rsidRDefault="003F2580" w:rsidP="00944DEB">
      <w:pPr>
        <w:pStyle w:val="NoSpacing"/>
        <w:numPr>
          <w:ilvl w:val="0"/>
          <w:numId w:val="6"/>
        </w:numPr>
        <w:rPr>
          <w:rFonts w:cstheme="minorHAnsi"/>
          <w:sz w:val="24"/>
          <w:szCs w:val="24"/>
        </w:rPr>
      </w:pPr>
      <w:r w:rsidRPr="00D00B99">
        <w:rPr>
          <w:rFonts w:cstheme="minorHAnsi"/>
          <w:sz w:val="24"/>
          <w:szCs w:val="24"/>
        </w:rPr>
        <w:t>Facebook </w:t>
      </w:r>
      <w:hyperlink r:id="rId71" w:tgtFrame="_blank" w:tooltip="TfWRail Facebook" w:history="1">
        <w:r w:rsidRPr="00D00B99">
          <w:rPr>
            <w:rStyle w:val="Hyperlink"/>
            <w:rFonts w:cstheme="minorHAnsi"/>
            <w:sz w:val="24"/>
            <w:szCs w:val="24"/>
          </w:rPr>
          <w:t>@TfWrail</w:t>
        </w:r>
      </w:hyperlink>
    </w:p>
    <w:p w14:paraId="2FB98D6C" w14:textId="77777777" w:rsidR="003F2580" w:rsidRPr="00D00B99" w:rsidRDefault="003F2580" w:rsidP="003F2580">
      <w:pPr>
        <w:pStyle w:val="NoSpacing"/>
        <w:rPr>
          <w:rFonts w:cstheme="minorHAnsi"/>
          <w:sz w:val="24"/>
          <w:szCs w:val="24"/>
        </w:rPr>
      </w:pPr>
    </w:p>
    <w:p w14:paraId="7C73285F" w14:textId="7A9DA9DE" w:rsidR="003F2580" w:rsidRPr="00D00B99" w:rsidRDefault="003F2580" w:rsidP="003F2580">
      <w:pPr>
        <w:pStyle w:val="NoSpacing"/>
        <w:rPr>
          <w:rFonts w:cstheme="minorHAnsi"/>
          <w:b/>
          <w:sz w:val="24"/>
          <w:szCs w:val="24"/>
        </w:rPr>
      </w:pPr>
      <w:r w:rsidRPr="00D00B99">
        <w:rPr>
          <w:rFonts w:cstheme="minorHAnsi"/>
          <w:b/>
          <w:bCs/>
          <w:sz w:val="24"/>
          <w:szCs w:val="24"/>
        </w:rPr>
        <w:t xml:space="preserve">Passenger Assist, Assisted Travel Service Opening Hours </w:t>
      </w:r>
      <w:proofErr w:type="gramStart"/>
      <w:r w:rsidRPr="00D00B99">
        <w:rPr>
          <w:rFonts w:cstheme="minorHAnsi"/>
          <w:b/>
          <w:bCs/>
          <w:sz w:val="24"/>
          <w:szCs w:val="24"/>
        </w:rPr>
        <w:t>And</w:t>
      </w:r>
      <w:proofErr w:type="gramEnd"/>
      <w:r w:rsidRPr="00D00B99">
        <w:rPr>
          <w:rFonts w:cstheme="minorHAnsi"/>
          <w:b/>
          <w:bCs/>
          <w:sz w:val="24"/>
          <w:szCs w:val="24"/>
        </w:rPr>
        <w:t xml:space="preserve"> Contact Details: </w:t>
      </w:r>
    </w:p>
    <w:p w14:paraId="68E0B0EE" w14:textId="4831EF71" w:rsidR="003F2580" w:rsidRPr="00D00B99" w:rsidRDefault="003F2580" w:rsidP="00944DEB">
      <w:pPr>
        <w:pStyle w:val="NoSpacing"/>
        <w:numPr>
          <w:ilvl w:val="0"/>
          <w:numId w:val="5"/>
        </w:numPr>
        <w:rPr>
          <w:rFonts w:eastAsia="Times New Roman" w:cstheme="minorHAnsi"/>
          <w:sz w:val="24"/>
          <w:szCs w:val="24"/>
          <w:lang w:eastAsia="en-GB"/>
        </w:rPr>
      </w:pPr>
      <w:r w:rsidRPr="00D00B99">
        <w:rPr>
          <w:rFonts w:eastAsia="Times New Roman" w:cstheme="minorHAnsi"/>
          <w:sz w:val="24"/>
          <w:szCs w:val="24"/>
          <w:lang w:eastAsia="en-GB"/>
        </w:rPr>
        <w:t>By phone: call our Passenger Assist team on 03330 050 501 (</w:t>
      </w:r>
      <w:r w:rsidR="009400BC" w:rsidRPr="00D00B99">
        <w:rPr>
          <w:rFonts w:eastAsia="Times New Roman" w:cstheme="minorHAnsi"/>
          <w:sz w:val="24"/>
          <w:szCs w:val="24"/>
          <w:lang w:eastAsia="en-GB"/>
        </w:rPr>
        <w:t>24 hours a day,</w:t>
      </w:r>
      <w:r w:rsidRPr="00D00B99">
        <w:rPr>
          <w:rFonts w:eastAsia="Times New Roman" w:cstheme="minorHAnsi"/>
          <w:sz w:val="24"/>
          <w:szCs w:val="24"/>
          <w:lang w:eastAsia="en-GB"/>
        </w:rPr>
        <w:t xml:space="preserve"> every day, except </w:t>
      </w:r>
      <w:r w:rsidR="002E3E67" w:rsidRPr="00D00B99">
        <w:rPr>
          <w:rFonts w:eastAsia="Times New Roman" w:cstheme="minorHAnsi"/>
          <w:sz w:val="24"/>
          <w:szCs w:val="24"/>
          <w:lang w:eastAsia="en-GB"/>
        </w:rPr>
        <w:t>25</w:t>
      </w:r>
      <w:r w:rsidR="002E3E67" w:rsidRPr="00D00B99">
        <w:rPr>
          <w:rFonts w:eastAsia="Times New Roman" w:cstheme="minorHAnsi"/>
          <w:sz w:val="24"/>
          <w:szCs w:val="24"/>
          <w:vertAlign w:val="superscript"/>
          <w:lang w:eastAsia="en-GB"/>
        </w:rPr>
        <w:t>th</w:t>
      </w:r>
      <w:r w:rsidR="002E3E67" w:rsidRPr="00D00B99">
        <w:rPr>
          <w:rFonts w:eastAsia="Times New Roman" w:cstheme="minorHAnsi"/>
          <w:sz w:val="24"/>
          <w:szCs w:val="24"/>
          <w:lang w:eastAsia="en-GB"/>
        </w:rPr>
        <w:t xml:space="preserve"> December</w:t>
      </w:r>
      <w:r w:rsidRPr="00D00B99">
        <w:rPr>
          <w:rFonts w:eastAsia="Times New Roman" w:cstheme="minorHAnsi"/>
          <w:sz w:val="24"/>
          <w:szCs w:val="24"/>
          <w:lang w:eastAsia="en-GB"/>
        </w:rPr>
        <w:t>)</w:t>
      </w:r>
    </w:p>
    <w:p w14:paraId="0EF0945F" w14:textId="7F94BB8E" w:rsidR="003F2580" w:rsidRPr="00D00B99" w:rsidRDefault="003F2580" w:rsidP="00944DEB">
      <w:pPr>
        <w:pStyle w:val="NoSpacing"/>
        <w:numPr>
          <w:ilvl w:val="0"/>
          <w:numId w:val="5"/>
        </w:numPr>
        <w:rPr>
          <w:rFonts w:eastAsia="Times New Roman" w:cstheme="minorHAnsi"/>
          <w:sz w:val="24"/>
          <w:szCs w:val="24"/>
          <w:lang w:eastAsia="en-GB"/>
        </w:rPr>
      </w:pPr>
      <w:r w:rsidRPr="00D00B99">
        <w:rPr>
          <w:rFonts w:eastAsia="Times New Roman" w:cstheme="minorHAnsi"/>
          <w:sz w:val="24"/>
          <w:szCs w:val="24"/>
          <w:lang w:eastAsia="en-GB"/>
        </w:rPr>
        <w:t>By Next Generation Text: call our Passenger Assist team via text relay service on 18001 03330 050 501 (</w:t>
      </w:r>
      <w:r w:rsidR="009400BC" w:rsidRPr="00D00B99">
        <w:rPr>
          <w:rFonts w:eastAsia="Times New Roman" w:cstheme="minorHAnsi"/>
          <w:sz w:val="24"/>
          <w:szCs w:val="24"/>
          <w:lang w:eastAsia="en-GB"/>
        </w:rPr>
        <w:t>24 hours a day,</w:t>
      </w:r>
      <w:r w:rsidRPr="00D00B99">
        <w:rPr>
          <w:rFonts w:eastAsia="Times New Roman" w:cstheme="minorHAnsi"/>
          <w:sz w:val="24"/>
          <w:szCs w:val="24"/>
          <w:lang w:eastAsia="en-GB"/>
        </w:rPr>
        <w:t xml:space="preserve"> every day, except </w:t>
      </w:r>
      <w:r w:rsidR="002E3E67" w:rsidRPr="00D00B99">
        <w:rPr>
          <w:rFonts w:eastAsia="Times New Roman" w:cstheme="minorHAnsi"/>
          <w:sz w:val="24"/>
          <w:szCs w:val="24"/>
          <w:lang w:eastAsia="en-GB"/>
        </w:rPr>
        <w:t>25</w:t>
      </w:r>
      <w:r w:rsidR="002E3E67" w:rsidRPr="00D00B99">
        <w:rPr>
          <w:rFonts w:eastAsia="Times New Roman" w:cstheme="minorHAnsi"/>
          <w:sz w:val="24"/>
          <w:szCs w:val="24"/>
          <w:vertAlign w:val="superscript"/>
          <w:lang w:eastAsia="en-GB"/>
        </w:rPr>
        <w:t>th</w:t>
      </w:r>
      <w:r w:rsidR="002E3E67" w:rsidRPr="00D00B99">
        <w:rPr>
          <w:rFonts w:eastAsia="Times New Roman" w:cstheme="minorHAnsi"/>
          <w:sz w:val="24"/>
          <w:szCs w:val="24"/>
          <w:lang w:eastAsia="en-GB"/>
        </w:rPr>
        <w:t xml:space="preserve"> December</w:t>
      </w:r>
      <w:r w:rsidRPr="00D00B99">
        <w:rPr>
          <w:rFonts w:eastAsia="Times New Roman" w:cstheme="minorHAnsi"/>
          <w:sz w:val="24"/>
          <w:szCs w:val="24"/>
          <w:lang w:eastAsia="en-GB"/>
        </w:rPr>
        <w:t>)</w:t>
      </w:r>
    </w:p>
    <w:p w14:paraId="3E78C84B" w14:textId="77777777" w:rsidR="003F2580" w:rsidRPr="00D00B99" w:rsidRDefault="003F2580" w:rsidP="003F2580">
      <w:pPr>
        <w:pStyle w:val="NoSpacing"/>
        <w:rPr>
          <w:rFonts w:cstheme="minorHAnsi"/>
          <w:b/>
          <w:bCs/>
          <w:sz w:val="24"/>
          <w:szCs w:val="24"/>
        </w:rPr>
      </w:pPr>
    </w:p>
    <w:p w14:paraId="3AA8BF89" w14:textId="6A76FB72" w:rsidR="003F2580" w:rsidRPr="00D00B99" w:rsidRDefault="003F2580" w:rsidP="003F2580">
      <w:pPr>
        <w:pStyle w:val="NoSpacing"/>
        <w:rPr>
          <w:rFonts w:cstheme="minorHAnsi"/>
          <w:b/>
          <w:bCs/>
          <w:sz w:val="24"/>
          <w:szCs w:val="24"/>
        </w:rPr>
      </w:pPr>
      <w:r w:rsidRPr="00D00B99">
        <w:rPr>
          <w:rFonts w:cstheme="minorHAnsi"/>
          <w:b/>
          <w:bCs/>
          <w:sz w:val="24"/>
          <w:szCs w:val="24"/>
        </w:rPr>
        <w:t xml:space="preserve">Day Of Travel Queries </w:t>
      </w:r>
      <w:proofErr w:type="gramStart"/>
      <w:r w:rsidRPr="00D00B99">
        <w:rPr>
          <w:rFonts w:cstheme="minorHAnsi"/>
          <w:b/>
          <w:bCs/>
          <w:sz w:val="24"/>
          <w:szCs w:val="24"/>
        </w:rPr>
        <w:t>Or</w:t>
      </w:r>
      <w:proofErr w:type="gramEnd"/>
      <w:r w:rsidRPr="00D00B99">
        <w:rPr>
          <w:rFonts w:cstheme="minorHAnsi"/>
          <w:b/>
          <w:bCs/>
          <w:sz w:val="24"/>
          <w:szCs w:val="24"/>
        </w:rPr>
        <w:t xml:space="preserve"> Issues:</w:t>
      </w:r>
      <w:r w:rsidR="00E47813" w:rsidRPr="00D00B99">
        <w:rPr>
          <w:rFonts w:cstheme="minorHAnsi"/>
          <w:b/>
          <w:bCs/>
          <w:sz w:val="24"/>
          <w:szCs w:val="24"/>
        </w:rPr>
        <w:t xml:space="preserve"> </w:t>
      </w:r>
    </w:p>
    <w:p w14:paraId="76C8BFE3" w14:textId="77777777" w:rsidR="003F2580" w:rsidRPr="00D00B99" w:rsidRDefault="003F2580" w:rsidP="00944DEB">
      <w:pPr>
        <w:pStyle w:val="NoSpacing"/>
        <w:numPr>
          <w:ilvl w:val="0"/>
          <w:numId w:val="4"/>
        </w:numPr>
        <w:rPr>
          <w:rFonts w:cstheme="minorHAnsi"/>
          <w:sz w:val="24"/>
          <w:szCs w:val="24"/>
        </w:rPr>
      </w:pPr>
      <w:r w:rsidRPr="00D00B99">
        <w:rPr>
          <w:rFonts w:cstheme="minorHAnsi"/>
          <w:sz w:val="24"/>
          <w:szCs w:val="24"/>
        </w:rPr>
        <w:t xml:space="preserve">Website - </w:t>
      </w:r>
      <w:hyperlink r:id="rId72" w:history="1">
        <w:r w:rsidRPr="00D00B99">
          <w:rPr>
            <w:rStyle w:val="Hyperlink"/>
            <w:rFonts w:cstheme="minorHAnsi"/>
            <w:sz w:val="24"/>
            <w:szCs w:val="24"/>
          </w:rPr>
          <w:t>https://www.journeycheck.com/tfwrail/</w:t>
        </w:r>
      </w:hyperlink>
    </w:p>
    <w:p w14:paraId="0E764E7F" w14:textId="500BA99E" w:rsidR="003F2580" w:rsidRPr="00D00B99" w:rsidRDefault="003F2580" w:rsidP="009400BC">
      <w:pPr>
        <w:pStyle w:val="NoSpacing"/>
        <w:numPr>
          <w:ilvl w:val="0"/>
          <w:numId w:val="7"/>
        </w:numPr>
        <w:rPr>
          <w:rFonts w:cstheme="minorHAnsi"/>
          <w:sz w:val="24"/>
          <w:szCs w:val="24"/>
        </w:rPr>
      </w:pPr>
      <w:r w:rsidRPr="00D00B99">
        <w:rPr>
          <w:rFonts w:cstheme="minorHAnsi"/>
          <w:sz w:val="24"/>
          <w:szCs w:val="24"/>
          <w:shd w:val="clear" w:color="auto" w:fill="FFFFFF"/>
        </w:rPr>
        <w:t xml:space="preserve">Customer Relations </w:t>
      </w:r>
      <w:r w:rsidRPr="00D00B99">
        <w:rPr>
          <w:rFonts w:cstheme="minorHAnsi"/>
          <w:sz w:val="24"/>
          <w:szCs w:val="24"/>
        </w:rPr>
        <w:t xml:space="preserve">Phone Number </w:t>
      </w:r>
      <w:r w:rsidRPr="00D00B99">
        <w:rPr>
          <w:rFonts w:cstheme="minorHAnsi"/>
          <w:sz w:val="24"/>
          <w:szCs w:val="24"/>
          <w:shd w:val="clear" w:color="auto" w:fill="FFFFFF"/>
        </w:rPr>
        <w:t xml:space="preserve">- </w:t>
      </w:r>
      <w:r w:rsidR="009400BC" w:rsidRPr="00D00B99">
        <w:rPr>
          <w:rFonts w:cstheme="minorHAnsi"/>
          <w:sz w:val="24"/>
          <w:szCs w:val="24"/>
        </w:rPr>
        <w:t>0333 3211 202. Lines are open from 08:00 – 20:00 Monday to Saturday</w:t>
      </w:r>
      <w:r w:rsidR="002E3E67" w:rsidRPr="00D00B99">
        <w:rPr>
          <w:rFonts w:cstheme="minorHAnsi"/>
          <w:sz w:val="24"/>
          <w:szCs w:val="24"/>
        </w:rPr>
        <w:t>, including Bank Holidays,</w:t>
      </w:r>
      <w:r w:rsidR="009400BC" w:rsidRPr="00D00B99">
        <w:rPr>
          <w:rFonts w:cstheme="minorHAnsi"/>
          <w:sz w:val="24"/>
          <w:szCs w:val="24"/>
        </w:rPr>
        <w:t xml:space="preserve"> and 11:00 – 20:00 on Sundays. </w:t>
      </w:r>
      <w:r w:rsidR="002E3E67" w:rsidRPr="00D00B99">
        <w:rPr>
          <w:rFonts w:cstheme="minorHAnsi"/>
          <w:sz w:val="24"/>
          <w:szCs w:val="24"/>
        </w:rPr>
        <w:t>Closed 25</w:t>
      </w:r>
      <w:r w:rsidR="002E3E67" w:rsidRPr="00D00B99">
        <w:rPr>
          <w:rFonts w:cstheme="minorHAnsi"/>
          <w:sz w:val="24"/>
          <w:szCs w:val="24"/>
          <w:vertAlign w:val="superscript"/>
        </w:rPr>
        <w:t>th</w:t>
      </w:r>
      <w:r w:rsidR="002E3E67" w:rsidRPr="00D00B99">
        <w:rPr>
          <w:rFonts w:cstheme="minorHAnsi"/>
          <w:sz w:val="24"/>
          <w:szCs w:val="24"/>
        </w:rPr>
        <w:t xml:space="preserve"> and 26</w:t>
      </w:r>
      <w:r w:rsidR="002E3E67" w:rsidRPr="00D00B99">
        <w:rPr>
          <w:rFonts w:cstheme="minorHAnsi"/>
          <w:sz w:val="24"/>
          <w:szCs w:val="24"/>
          <w:vertAlign w:val="superscript"/>
        </w:rPr>
        <w:t>th</w:t>
      </w:r>
      <w:r w:rsidR="002E3E67" w:rsidRPr="00D00B99">
        <w:rPr>
          <w:rFonts w:cstheme="minorHAnsi"/>
          <w:sz w:val="24"/>
          <w:szCs w:val="24"/>
        </w:rPr>
        <w:t xml:space="preserve"> December.</w:t>
      </w:r>
    </w:p>
    <w:p w14:paraId="6BAE0852" w14:textId="77777777" w:rsidR="003F2580" w:rsidRPr="00D00B99" w:rsidRDefault="003F2580" w:rsidP="00944DEB">
      <w:pPr>
        <w:pStyle w:val="NoSpacing"/>
        <w:numPr>
          <w:ilvl w:val="0"/>
          <w:numId w:val="4"/>
        </w:numPr>
        <w:rPr>
          <w:rFonts w:cstheme="minorHAnsi"/>
          <w:sz w:val="24"/>
          <w:szCs w:val="24"/>
        </w:rPr>
      </w:pPr>
      <w:r w:rsidRPr="00D00B99">
        <w:rPr>
          <w:rFonts w:cstheme="minorHAnsi"/>
          <w:sz w:val="24"/>
          <w:szCs w:val="24"/>
        </w:rPr>
        <w:t xml:space="preserve">Email - </w:t>
      </w:r>
      <w:hyperlink r:id="rId73" w:history="1">
        <w:r w:rsidRPr="00D00B99">
          <w:rPr>
            <w:rStyle w:val="Hyperlink"/>
            <w:rFonts w:cstheme="minorHAnsi"/>
            <w:bCs/>
            <w:sz w:val="24"/>
            <w:szCs w:val="24"/>
            <w:shd w:val="clear" w:color="auto" w:fill="FFFFFF"/>
          </w:rPr>
          <w:t>customer.relations@tfwrail.wales</w:t>
        </w:r>
      </w:hyperlink>
    </w:p>
    <w:p w14:paraId="0E8215BF" w14:textId="09B1967C" w:rsidR="003F2580" w:rsidRPr="00D00B99" w:rsidRDefault="003F2580" w:rsidP="00944DEB">
      <w:pPr>
        <w:pStyle w:val="NoSpacing"/>
        <w:numPr>
          <w:ilvl w:val="0"/>
          <w:numId w:val="4"/>
        </w:numPr>
        <w:rPr>
          <w:rFonts w:cstheme="minorHAnsi"/>
          <w:sz w:val="24"/>
          <w:szCs w:val="24"/>
        </w:rPr>
      </w:pPr>
      <w:r w:rsidRPr="00D00B99">
        <w:rPr>
          <w:rFonts w:cstheme="minorHAnsi"/>
          <w:sz w:val="24"/>
          <w:szCs w:val="24"/>
        </w:rPr>
        <w:t xml:space="preserve">Live Travel Updates - </w:t>
      </w:r>
      <w:hyperlink r:id="rId74" w:history="1">
        <w:r w:rsidR="00E47813" w:rsidRPr="00D00B99">
          <w:rPr>
            <w:rFonts w:cstheme="minorHAnsi"/>
            <w:color w:val="0000FF"/>
            <w:sz w:val="24"/>
            <w:szCs w:val="24"/>
            <w:u w:val="single"/>
          </w:rPr>
          <w:t>Check Live Train Route Status Updates | TfW</w:t>
        </w:r>
      </w:hyperlink>
      <w:r w:rsidR="00E47813" w:rsidRPr="00D00B99">
        <w:rPr>
          <w:rFonts w:cstheme="minorHAnsi"/>
          <w:sz w:val="24"/>
          <w:szCs w:val="24"/>
        </w:rPr>
        <w:t xml:space="preserve"> </w:t>
      </w:r>
      <w:r w:rsidRPr="00D00B99">
        <w:rPr>
          <w:rFonts w:cstheme="minorHAnsi"/>
          <w:sz w:val="24"/>
          <w:szCs w:val="24"/>
        </w:rPr>
        <w:t>(for services within the next 2 hours)</w:t>
      </w:r>
    </w:p>
    <w:p w14:paraId="2F88FFDA" w14:textId="2F223F70" w:rsidR="003F2580" w:rsidRPr="00D00B99" w:rsidRDefault="003F2580" w:rsidP="00944DEB">
      <w:pPr>
        <w:pStyle w:val="NoSpacing"/>
        <w:numPr>
          <w:ilvl w:val="0"/>
          <w:numId w:val="4"/>
        </w:numPr>
        <w:rPr>
          <w:rFonts w:cstheme="minorHAnsi"/>
          <w:sz w:val="24"/>
          <w:szCs w:val="24"/>
        </w:rPr>
      </w:pPr>
      <w:r w:rsidRPr="00D00B99">
        <w:rPr>
          <w:rFonts w:cstheme="minorHAnsi"/>
          <w:sz w:val="24"/>
          <w:szCs w:val="24"/>
        </w:rPr>
        <w:t xml:space="preserve">Journey Check (upon registering) - </w:t>
      </w:r>
      <w:hyperlink r:id="rId75" w:history="1">
        <w:r w:rsidR="00E47813" w:rsidRPr="00D00B99">
          <w:rPr>
            <w:rFonts w:cstheme="minorHAnsi"/>
            <w:color w:val="0000FF"/>
            <w:sz w:val="24"/>
            <w:szCs w:val="24"/>
            <w:u w:val="single"/>
          </w:rPr>
          <w:t xml:space="preserve">Transport for Wales </w:t>
        </w:r>
        <w:proofErr w:type="spellStart"/>
        <w:r w:rsidR="00E47813" w:rsidRPr="00D00B99">
          <w:rPr>
            <w:rFonts w:cstheme="minorHAnsi"/>
            <w:color w:val="0000FF"/>
            <w:sz w:val="24"/>
            <w:szCs w:val="24"/>
            <w:u w:val="single"/>
          </w:rPr>
          <w:t>JourneyCheck</w:t>
        </w:r>
        <w:proofErr w:type="spellEnd"/>
        <w:r w:rsidR="00E47813" w:rsidRPr="00D00B99">
          <w:rPr>
            <w:rFonts w:cstheme="minorHAnsi"/>
            <w:color w:val="0000FF"/>
            <w:sz w:val="24"/>
            <w:szCs w:val="24"/>
            <w:u w:val="single"/>
          </w:rPr>
          <w:t xml:space="preserve"> - Train times and live real time delay/cancellation/disruption information.</w:t>
        </w:r>
      </w:hyperlink>
    </w:p>
    <w:p w14:paraId="35CC2244" w14:textId="77777777" w:rsidR="003F2580" w:rsidRPr="00D00B99" w:rsidRDefault="003F2580" w:rsidP="003F2580">
      <w:pPr>
        <w:pStyle w:val="NoSpacing"/>
        <w:rPr>
          <w:rFonts w:cstheme="minorHAnsi"/>
          <w:b/>
          <w:bCs/>
          <w:sz w:val="24"/>
          <w:szCs w:val="24"/>
        </w:rPr>
      </w:pPr>
    </w:p>
    <w:p w14:paraId="734B5CE6" w14:textId="77777777" w:rsidR="003F2580" w:rsidRPr="00D00B99" w:rsidRDefault="003F2580" w:rsidP="003F2580">
      <w:pPr>
        <w:pStyle w:val="NoSpacing"/>
        <w:rPr>
          <w:rFonts w:cstheme="minorHAnsi"/>
          <w:b/>
          <w:bCs/>
          <w:sz w:val="24"/>
          <w:szCs w:val="24"/>
        </w:rPr>
      </w:pPr>
      <w:r w:rsidRPr="00D00B99">
        <w:rPr>
          <w:rFonts w:cstheme="minorHAnsi"/>
          <w:b/>
          <w:bCs/>
          <w:sz w:val="24"/>
          <w:szCs w:val="24"/>
        </w:rPr>
        <w:t xml:space="preserve">How To Get Involved </w:t>
      </w:r>
      <w:proofErr w:type="gramStart"/>
      <w:r w:rsidRPr="00D00B99">
        <w:rPr>
          <w:rFonts w:cstheme="minorHAnsi"/>
          <w:b/>
          <w:bCs/>
          <w:sz w:val="24"/>
          <w:szCs w:val="24"/>
        </w:rPr>
        <w:t>With</w:t>
      </w:r>
      <w:proofErr w:type="gramEnd"/>
      <w:r w:rsidRPr="00D00B99">
        <w:rPr>
          <w:rFonts w:cstheme="minorHAnsi"/>
          <w:b/>
          <w:bCs/>
          <w:sz w:val="24"/>
          <w:szCs w:val="24"/>
        </w:rPr>
        <w:t xml:space="preserve"> Us To Help Improve Accessibility And Inclusivity: </w:t>
      </w:r>
    </w:p>
    <w:p w14:paraId="2D37C75C" w14:textId="6819C2B7"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Website </w:t>
      </w:r>
      <w:hyperlink r:id="rId76" w:history="1">
        <w:r w:rsidR="00227EA5" w:rsidRPr="00D00B99">
          <w:rPr>
            <w:rFonts w:cstheme="minorHAnsi"/>
            <w:color w:val="0000FF"/>
            <w:sz w:val="24"/>
            <w:szCs w:val="24"/>
            <w:u w:val="single"/>
          </w:rPr>
          <w:t>Accessibility panel | TfW</w:t>
        </w:r>
      </w:hyperlink>
    </w:p>
    <w:p w14:paraId="04227F69" w14:textId="77777777" w:rsidR="002E3E67" w:rsidRPr="00D00B99" w:rsidRDefault="002E3E67" w:rsidP="002E3E67">
      <w:pPr>
        <w:pStyle w:val="NoSpacing"/>
        <w:numPr>
          <w:ilvl w:val="0"/>
          <w:numId w:val="1"/>
        </w:numPr>
        <w:rPr>
          <w:rFonts w:cstheme="minorHAnsi"/>
          <w:sz w:val="24"/>
          <w:szCs w:val="24"/>
        </w:rPr>
      </w:pPr>
      <w:r w:rsidRPr="00D00B99">
        <w:rPr>
          <w:rFonts w:cstheme="minorHAnsi"/>
          <w:sz w:val="24"/>
          <w:szCs w:val="24"/>
          <w:shd w:val="clear" w:color="auto" w:fill="FFFFFF"/>
        </w:rPr>
        <w:t xml:space="preserve">Customer Relations </w:t>
      </w:r>
      <w:r w:rsidRPr="00D00B99">
        <w:rPr>
          <w:rFonts w:cstheme="minorHAnsi"/>
          <w:sz w:val="24"/>
          <w:szCs w:val="24"/>
        </w:rPr>
        <w:t xml:space="preserve">Phone Number </w:t>
      </w:r>
      <w:r w:rsidRPr="00D00B99">
        <w:rPr>
          <w:rFonts w:cstheme="minorHAnsi"/>
          <w:sz w:val="24"/>
          <w:szCs w:val="24"/>
          <w:shd w:val="clear" w:color="auto" w:fill="FFFFFF"/>
        </w:rPr>
        <w:t xml:space="preserve">- </w:t>
      </w:r>
      <w:r w:rsidRPr="00D00B99">
        <w:rPr>
          <w:rFonts w:cstheme="minorHAnsi"/>
          <w:sz w:val="24"/>
          <w:szCs w:val="24"/>
        </w:rPr>
        <w:t>0333 3211 202. Lines are open from 08:00 – 20:00 Monday to Saturday, including Bank Holidays, and 11:00 – 20:00 on Sundays. Closed 25</w:t>
      </w:r>
      <w:r w:rsidRPr="00D00B99">
        <w:rPr>
          <w:rFonts w:cstheme="minorHAnsi"/>
          <w:sz w:val="24"/>
          <w:szCs w:val="24"/>
          <w:vertAlign w:val="superscript"/>
        </w:rPr>
        <w:t>th</w:t>
      </w:r>
      <w:r w:rsidRPr="00D00B99">
        <w:rPr>
          <w:rFonts w:cstheme="minorHAnsi"/>
          <w:sz w:val="24"/>
          <w:szCs w:val="24"/>
        </w:rPr>
        <w:t xml:space="preserve"> and 26</w:t>
      </w:r>
      <w:r w:rsidRPr="00D00B99">
        <w:rPr>
          <w:rFonts w:cstheme="minorHAnsi"/>
          <w:sz w:val="24"/>
          <w:szCs w:val="24"/>
          <w:vertAlign w:val="superscript"/>
        </w:rPr>
        <w:t>th</w:t>
      </w:r>
      <w:r w:rsidRPr="00D00B99">
        <w:rPr>
          <w:rFonts w:cstheme="minorHAnsi"/>
          <w:sz w:val="24"/>
          <w:szCs w:val="24"/>
        </w:rPr>
        <w:t xml:space="preserve"> December.</w:t>
      </w:r>
    </w:p>
    <w:p w14:paraId="0F5BD5A3" w14:textId="77777777"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Email </w:t>
      </w:r>
      <w:hyperlink r:id="rId77" w:history="1">
        <w:r w:rsidRPr="00D00B99">
          <w:rPr>
            <w:rStyle w:val="Hyperlink"/>
            <w:rFonts w:cstheme="minorHAnsi"/>
            <w:bCs/>
            <w:sz w:val="24"/>
            <w:szCs w:val="24"/>
            <w:shd w:val="clear" w:color="auto" w:fill="FFFFFF"/>
          </w:rPr>
          <w:t>customer.relations@tfwrail.wales</w:t>
        </w:r>
      </w:hyperlink>
    </w:p>
    <w:p w14:paraId="511F818A" w14:textId="1E14EFE6" w:rsidR="003F2580" w:rsidRPr="00D00B99" w:rsidRDefault="003F2580" w:rsidP="00944DEB">
      <w:pPr>
        <w:pStyle w:val="NoSpacing"/>
        <w:numPr>
          <w:ilvl w:val="0"/>
          <w:numId w:val="1"/>
        </w:numPr>
        <w:rPr>
          <w:rFonts w:cstheme="minorHAnsi"/>
          <w:sz w:val="24"/>
          <w:szCs w:val="24"/>
        </w:rPr>
      </w:pPr>
      <w:r w:rsidRPr="00D00B99">
        <w:rPr>
          <w:rFonts w:cstheme="minorHAnsi"/>
          <w:sz w:val="24"/>
          <w:szCs w:val="24"/>
        </w:rPr>
        <w:t xml:space="preserve">Complete our feedback form on </w:t>
      </w:r>
      <w:hyperlink r:id="rId78" w:history="1">
        <w:r w:rsidR="00227EA5" w:rsidRPr="00D00B99">
          <w:rPr>
            <w:rFonts w:cstheme="minorHAnsi"/>
            <w:color w:val="0000FF"/>
            <w:sz w:val="24"/>
            <w:szCs w:val="24"/>
            <w:u w:val="single"/>
          </w:rPr>
          <w:t>Contact us | TfW</w:t>
        </w:r>
      </w:hyperlink>
    </w:p>
    <w:p w14:paraId="25D33A11" w14:textId="0971272F" w:rsidR="003F2580" w:rsidRPr="00D00B99" w:rsidRDefault="003F2580" w:rsidP="00BF02C7">
      <w:pPr>
        <w:pStyle w:val="NoSpacing"/>
        <w:numPr>
          <w:ilvl w:val="0"/>
          <w:numId w:val="1"/>
        </w:numPr>
        <w:rPr>
          <w:rFonts w:cstheme="minorHAnsi"/>
          <w:sz w:val="24"/>
          <w:szCs w:val="24"/>
        </w:rPr>
      </w:pPr>
      <w:r w:rsidRPr="00D00B99">
        <w:rPr>
          <w:rFonts w:cstheme="minorHAnsi"/>
          <w:sz w:val="24"/>
          <w:szCs w:val="24"/>
        </w:rPr>
        <w:t xml:space="preserve">or write to us at </w:t>
      </w:r>
      <w:r w:rsidR="00BF02C7" w:rsidRPr="00D00B99">
        <w:rPr>
          <w:rFonts w:eastAsia="Times New Roman" w:cstheme="minorHAnsi"/>
          <w:color w:val="333333"/>
          <w:sz w:val="24"/>
          <w:szCs w:val="24"/>
          <w:lang w:eastAsia="en-GB"/>
        </w:rPr>
        <w:t>Freepost, TFW RAIL CUSTOMER RELATIONS</w:t>
      </w:r>
    </w:p>
    <w:p w14:paraId="33676BA7" w14:textId="77777777" w:rsidR="003F2580" w:rsidRPr="00D00B99" w:rsidRDefault="003F2580" w:rsidP="003F2580">
      <w:pPr>
        <w:pStyle w:val="NoSpacing"/>
        <w:rPr>
          <w:rFonts w:cstheme="minorHAnsi"/>
          <w:sz w:val="24"/>
          <w:szCs w:val="24"/>
          <w:highlight w:val="yellow"/>
        </w:rPr>
      </w:pPr>
    </w:p>
    <w:p w14:paraId="5911FDD4" w14:textId="77777777" w:rsidR="00CF397B" w:rsidRPr="00D00B99" w:rsidRDefault="00CF397B" w:rsidP="003F2580">
      <w:pPr>
        <w:pStyle w:val="NoSpacing"/>
        <w:rPr>
          <w:rFonts w:cstheme="minorHAnsi"/>
          <w:b/>
          <w:bCs/>
          <w:sz w:val="24"/>
          <w:szCs w:val="24"/>
        </w:rPr>
      </w:pPr>
    </w:p>
    <w:p w14:paraId="14E7C0EA" w14:textId="77777777" w:rsidR="00CF397B" w:rsidRPr="00D00B99" w:rsidRDefault="00CF397B" w:rsidP="003F2580">
      <w:pPr>
        <w:pStyle w:val="NoSpacing"/>
        <w:rPr>
          <w:rFonts w:cstheme="minorHAnsi"/>
          <w:b/>
          <w:bCs/>
          <w:sz w:val="24"/>
          <w:szCs w:val="24"/>
        </w:rPr>
      </w:pPr>
    </w:p>
    <w:p w14:paraId="2199B877" w14:textId="22438F93" w:rsidR="003F2580" w:rsidRPr="00D00B99" w:rsidRDefault="003F2580" w:rsidP="003F2580">
      <w:pPr>
        <w:pStyle w:val="NoSpacing"/>
        <w:rPr>
          <w:rFonts w:cstheme="minorHAnsi"/>
          <w:b/>
          <w:bCs/>
          <w:sz w:val="24"/>
          <w:szCs w:val="24"/>
        </w:rPr>
      </w:pPr>
      <w:r w:rsidRPr="00D00B99">
        <w:rPr>
          <w:rFonts w:cstheme="minorHAnsi"/>
          <w:b/>
          <w:bCs/>
          <w:sz w:val="24"/>
          <w:szCs w:val="24"/>
        </w:rPr>
        <w:lastRenderedPageBreak/>
        <w:t xml:space="preserve">How To Provide Feedback </w:t>
      </w:r>
      <w:proofErr w:type="gramStart"/>
      <w:r w:rsidRPr="00D00B99">
        <w:rPr>
          <w:rFonts w:cstheme="minorHAnsi"/>
          <w:b/>
          <w:bCs/>
          <w:sz w:val="24"/>
          <w:szCs w:val="24"/>
        </w:rPr>
        <w:t>Or</w:t>
      </w:r>
      <w:proofErr w:type="gramEnd"/>
      <w:r w:rsidRPr="00D00B99">
        <w:rPr>
          <w:rFonts w:cstheme="minorHAnsi"/>
          <w:b/>
          <w:bCs/>
          <w:sz w:val="24"/>
          <w:szCs w:val="24"/>
        </w:rPr>
        <w:t xml:space="preserve"> Make A Complaint: </w:t>
      </w:r>
    </w:p>
    <w:p w14:paraId="21467C0F" w14:textId="5BDADA77" w:rsidR="003F2580" w:rsidRPr="00D00B99" w:rsidRDefault="003F2580" w:rsidP="002E3E67">
      <w:pPr>
        <w:pStyle w:val="NoSpacing"/>
        <w:numPr>
          <w:ilvl w:val="0"/>
          <w:numId w:val="7"/>
        </w:numPr>
        <w:rPr>
          <w:rFonts w:cstheme="minorHAnsi"/>
          <w:sz w:val="24"/>
          <w:szCs w:val="24"/>
        </w:rPr>
      </w:pPr>
      <w:r w:rsidRPr="00D00B99">
        <w:rPr>
          <w:rFonts w:cstheme="minorHAnsi"/>
          <w:sz w:val="24"/>
          <w:szCs w:val="24"/>
        </w:rPr>
        <w:t xml:space="preserve">In the first instance, please call </w:t>
      </w:r>
      <w:r w:rsidR="00BF02C7" w:rsidRPr="00D00B99">
        <w:rPr>
          <w:rFonts w:cstheme="minorHAnsi"/>
          <w:sz w:val="24"/>
          <w:szCs w:val="24"/>
        </w:rPr>
        <w:t xml:space="preserve">our </w:t>
      </w:r>
      <w:r w:rsidR="002E3E67" w:rsidRPr="00D00B99">
        <w:rPr>
          <w:rFonts w:cstheme="minorHAnsi"/>
          <w:sz w:val="24"/>
          <w:szCs w:val="24"/>
        </w:rPr>
        <w:t>C</w:t>
      </w:r>
      <w:r w:rsidR="00BF02C7" w:rsidRPr="00D00B99">
        <w:rPr>
          <w:rFonts w:cstheme="minorHAnsi"/>
          <w:sz w:val="24"/>
          <w:szCs w:val="24"/>
        </w:rPr>
        <w:t>ustomer</w:t>
      </w:r>
      <w:r w:rsidRPr="00D00B99">
        <w:rPr>
          <w:rFonts w:cstheme="minorHAnsi"/>
          <w:sz w:val="24"/>
          <w:szCs w:val="24"/>
        </w:rPr>
        <w:t xml:space="preserve"> </w:t>
      </w:r>
      <w:r w:rsidR="002E3E67" w:rsidRPr="00D00B99">
        <w:rPr>
          <w:rFonts w:cstheme="minorHAnsi"/>
          <w:sz w:val="24"/>
          <w:szCs w:val="24"/>
        </w:rPr>
        <w:t>R</w:t>
      </w:r>
      <w:r w:rsidRPr="00D00B99">
        <w:rPr>
          <w:rFonts w:cstheme="minorHAnsi"/>
          <w:sz w:val="24"/>
          <w:szCs w:val="24"/>
        </w:rPr>
        <w:t xml:space="preserve">elations team on </w:t>
      </w:r>
      <w:r w:rsidRPr="00D00B99">
        <w:rPr>
          <w:rFonts w:cstheme="minorHAnsi"/>
          <w:sz w:val="24"/>
          <w:szCs w:val="24"/>
          <w:shd w:val="clear" w:color="auto" w:fill="FFFFFF"/>
        </w:rPr>
        <w:t>0333 3211 202</w:t>
      </w:r>
      <w:r w:rsidR="00625CAD" w:rsidRPr="00D00B99">
        <w:rPr>
          <w:rFonts w:cstheme="minorHAnsi"/>
          <w:sz w:val="24"/>
          <w:szCs w:val="24"/>
          <w:shd w:val="clear" w:color="auto" w:fill="FFFFFF"/>
        </w:rPr>
        <w:t xml:space="preserve">. </w:t>
      </w:r>
      <w:r w:rsidR="002E3E67" w:rsidRPr="00D00B99">
        <w:rPr>
          <w:rFonts w:cstheme="minorHAnsi"/>
          <w:sz w:val="24"/>
          <w:szCs w:val="24"/>
          <w:shd w:val="clear" w:color="auto" w:fill="FFFFFF"/>
        </w:rPr>
        <w:t>Lines</w:t>
      </w:r>
      <w:r w:rsidR="002E3E67" w:rsidRPr="00D00B99">
        <w:rPr>
          <w:rFonts w:cstheme="minorHAnsi"/>
          <w:sz w:val="24"/>
          <w:szCs w:val="24"/>
        </w:rPr>
        <w:t xml:space="preserve"> are open from 08:00 – 20:00 Monday to Saturday, including Bank Holidays, and 11:00 – 20:00 on Sundays. Closed 25</w:t>
      </w:r>
      <w:r w:rsidR="002E3E67" w:rsidRPr="00D00B99">
        <w:rPr>
          <w:rFonts w:cstheme="minorHAnsi"/>
          <w:sz w:val="24"/>
          <w:szCs w:val="24"/>
          <w:vertAlign w:val="superscript"/>
        </w:rPr>
        <w:t>th</w:t>
      </w:r>
      <w:r w:rsidR="002E3E67" w:rsidRPr="00D00B99">
        <w:rPr>
          <w:rFonts w:cstheme="minorHAnsi"/>
          <w:sz w:val="24"/>
          <w:szCs w:val="24"/>
        </w:rPr>
        <w:t xml:space="preserve"> and 26</w:t>
      </w:r>
      <w:r w:rsidR="002E3E67" w:rsidRPr="00D00B99">
        <w:rPr>
          <w:rFonts w:cstheme="minorHAnsi"/>
          <w:sz w:val="24"/>
          <w:szCs w:val="24"/>
          <w:vertAlign w:val="superscript"/>
        </w:rPr>
        <w:t>th</w:t>
      </w:r>
      <w:r w:rsidR="002E3E67" w:rsidRPr="00D00B99">
        <w:rPr>
          <w:rFonts w:cstheme="minorHAnsi"/>
          <w:sz w:val="24"/>
          <w:szCs w:val="24"/>
        </w:rPr>
        <w:t xml:space="preserve"> December.</w:t>
      </w:r>
    </w:p>
    <w:p w14:paraId="28120239" w14:textId="60B5FC7F" w:rsidR="003F2580" w:rsidRPr="00D00B99" w:rsidRDefault="00CF397B" w:rsidP="00944DEB">
      <w:pPr>
        <w:pStyle w:val="NoSpacing"/>
        <w:numPr>
          <w:ilvl w:val="0"/>
          <w:numId w:val="1"/>
        </w:numPr>
        <w:rPr>
          <w:rFonts w:cstheme="minorHAnsi"/>
          <w:sz w:val="24"/>
          <w:szCs w:val="24"/>
          <w:shd w:val="clear" w:color="auto" w:fill="FFFFFF"/>
        </w:rPr>
      </w:pPr>
      <w:r w:rsidRPr="00D00B99">
        <w:rPr>
          <w:rFonts w:cstheme="minorHAnsi"/>
          <w:sz w:val="24"/>
          <w:szCs w:val="24"/>
          <w:shd w:val="clear" w:color="auto" w:fill="FFFFFF"/>
        </w:rPr>
        <w:t>or e-mail</w:t>
      </w:r>
      <w:r w:rsidR="002E3E67" w:rsidRPr="00D00B99">
        <w:rPr>
          <w:rFonts w:cstheme="minorHAnsi"/>
          <w:sz w:val="24"/>
          <w:szCs w:val="24"/>
          <w:shd w:val="clear" w:color="auto" w:fill="FFFFFF"/>
        </w:rPr>
        <w:t xml:space="preserve"> </w:t>
      </w:r>
      <w:hyperlink r:id="rId79" w:history="1">
        <w:r w:rsidR="002E3E67" w:rsidRPr="00D00B99">
          <w:rPr>
            <w:rStyle w:val="Hyperlink"/>
            <w:rFonts w:cstheme="minorHAnsi"/>
            <w:bCs/>
            <w:sz w:val="24"/>
            <w:szCs w:val="24"/>
            <w:shd w:val="clear" w:color="auto" w:fill="FFFFFF"/>
          </w:rPr>
          <w:t>customer.relations@tfwrail.wales</w:t>
        </w:r>
      </w:hyperlink>
      <w:r w:rsidR="003F2580" w:rsidRPr="00D00B99">
        <w:rPr>
          <w:rFonts w:cstheme="minorHAnsi"/>
          <w:sz w:val="24"/>
          <w:szCs w:val="24"/>
        </w:rPr>
        <w:t xml:space="preserve"> </w:t>
      </w:r>
      <w:r w:rsidR="003F2580" w:rsidRPr="00D00B99">
        <w:rPr>
          <w:rFonts w:cstheme="minorHAnsi"/>
          <w:sz w:val="24"/>
          <w:szCs w:val="24"/>
        </w:rPr>
        <w:tab/>
      </w:r>
    </w:p>
    <w:p w14:paraId="55EC1614" w14:textId="1A95FA66" w:rsidR="003F2580" w:rsidRPr="00D00B99" w:rsidRDefault="003F2580" w:rsidP="00944DEB">
      <w:pPr>
        <w:pStyle w:val="NoSpacing"/>
        <w:numPr>
          <w:ilvl w:val="0"/>
          <w:numId w:val="1"/>
        </w:numPr>
        <w:rPr>
          <w:rFonts w:cstheme="minorHAnsi"/>
          <w:sz w:val="24"/>
          <w:szCs w:val="24"/>
          <w:shd w:val="clear" w:color="auto" w:fill="FFFFFF"/>
        </w:rPr>
      </w:pPr>
      <w:r w:rsidRPr="00D00B99">
        <w:rPr>
          <w:rFonts w:cstheme="minorHAnsi"/>
          <w:sz w:val="24"/>
          <w:szCs w:val="24"/>
        </w:rPr>
        <w:t xml:space="preserve">or fill out a feedback form on </w:t>
      </w:r>
      <w:hyperlink r:id="rId80" w:history="1">
        <w:r w:rsidR="009260AD" w:rsidRPr="00D00B99">
          <w:rPr>
            <w:rFonts w:cstheme="minorHAnsi"/>
            <w:color w:val="0000FF"/>
            <w:sz w:val="24"/>
            <w:szCs w:val="24"/>
            <w:u w:val="single"/>
          </w:rPr>
          <w:t>Contact us | TfW</w:t>
        </w:r>
      </w:hyperlink>
    </w:p>
    <w:p w14:paraId="445BCD6C" w14:textId="474E6445" w:rsidR="003F2580" w:rsidRPr="00D00B99" w:rsidRDefault="002E3E67" w:rsidP="003F2580">
      <w:pPr>
        <w:pStyle w:val="NoSpacing"/>
        <w:numPr>
          <w:ilvl w:val="0"/>
          <w:numId w:val="1"/>
        </w:numPr>
        <w:rPr>
          <w:rFonts w:cstheme="minorHAnsi"/>
          <w:sz w:val="24"/>
          <w:szCs w:val="24"/>
          <w:shd w:val="clear" w:color="auto" w:fill="FFFFFF"/>
        </w:rPr>
      </w:pPr>
      <w:r w:rsidRPr="00D00B99">
        <w:rPr>
          <w:rFonts w:cstheme="minorHAnsi"/>
          <w:sz w:val="24"/>
          <w:szCs w:val="24"/>
        </w:rPr>
        <w:t>o</w:t>
      </w:r>
      <w:r w:rsidR="003F2580" w:rsidRPr="00D00B99">
        <w:rPr>
          <w:rFonts w:cstheme="minorHAnsi"/>
          <w:sz w:val="24"/>
          <w:szCs w:val="24"/>
        </w:rPr>
        <w:t>r write to us at</w:t>
      </w:r>
      <w:r w:rsidR="009260AD" w:rsidRPr="00D00B99">
        <w:rPr>
          <w:rFonts w:cstheme="minorHAnsi"/>
          <w:sz w:val="24"/>
          <w:szCs w:val="24"/>
        </w:rPr>
        <w:t xml:space="preserve"> </w:t>
      </w:r>
      <w:r w:rsidR="009260AD" w:rsidRPr="00D00B99">
        <w:rPr>
          <w:rFonts w:eastAsia="Times New Roman" w:cstheme="minorHAnsi"/>
          <w:color w:val="333333"/>
          <w:sz w:val="24"/>
          <w:szCs w:val="24"/>
          <w:lang w:eastAsia="en-GB"/>
        </w:rPr>
        <w:t>Freepost, TFW RAIL CUSTOMER RELATIONS</w:t>
      </w:r>
    </w:p>
    <w:p w14:paraId="2B261B21" w14:textId="77777777" w:rsidR="00625CAD" w:rsidRPr="00D00B99" w:rsidRDefault="00625CAD" w:rsidP="003F2580">
      <w:pPr>
        <w:pStyle w:val="NoSpacing"/>
        <w:rPr>
          <w:rFonts w:cstheme="minorHAnsi"/>
          <w:sz w:val="24"/>
          <w:szCs w:val="24"/>
          <w:shd w:val="clear" w:color="auto" w:fill="FFFFFF"/>
        </w:rPr>
      </w:pPr>
    </w:p>
    <w:p w14:paraId="10E48260" w14:textId="1F9B7D64" w:rsidR="003F2580" w:rsidRPr="00D00B99" w:rsidRDefault="003F2580" w:rsidP="003F2580">
      <w:pPr>
        <w:pStyle w:val="NoSpacing"/>
        <w:rPr>
          <w:rFonts w:cstheme="minorHAnsi"/>
          <w:sz w:val="24"/>
          <w:szCs w:val="24"/>
          <w:shd w:val="clear" w:color="auto" w:fill="FFFFFF"/>
        </w:rPr>
      </w:pPr>
      <w:r w:rsidRPr="00D00B99">
        <w:rPr>
          <w:rFonts w:cstheme="minorHAnsi"/>
          <w:sz w:val="24"/>
          <w:szCs w:val="24"/>
          <w:shd w:val="clear" w:color="auto" w:fill="FFFFFF"/>
        </w:rPr>
        <w:t>Our customer services team works hard to reply to all correspondence as quickly as possible.</w:t>
      </w:r>
    </w:p>
    <w:p w14:paraId="296A640F" w14:textId="77777777" w:rsidR="003F2580" w:rsidRPr="00D00B99" w:rsidRDefault="003F2580" w:rsidP="003F2580">
      <w:pPr>
        <w:pStyle w:val="NoSpacing"/>
        <w:rPr>
          <w:rFonts w:cstheme="minorHAnsi"/>
          <w:sz w:val="24"/>
          <w:szCs w:val="24"/>
        </w:rPr>
      </w:pPr>
    </w:p>
    <w:p w14:paraId="718D5C5A" w14:textId="77777777" w:rsidR="003F2580" w:rsidRPr="00D00B99" w:rsidRDefault="003F2580" w:rsidP="003F2580">
      <w:pPr>
        <w:pStyle w:val="NoSpacing"/>
        <w:rPr>
          <w:rFonts w:cstheme="minorHAnsi"/>
          <w:b/>
          <w:sz w:val="24"/>
          <w:szCs w:val="24"/>
        </w:rPr>
      </w:pPr>
      <w:r w:rsidRPr="00D00B99">
        <w:rPr>
          <w:rFonts w:cstheme="minorHAnsi"/>
          <w:b/>
          <w:sz w:val="24"/>
          <w:szCs w:val="24"/>
        </w:rPr>
        <w:t xml:space="preserve">If You Are Not Happy </w:t>
      </w:r>
      <w:proofErr w:type="gramStart"/>
      <w:r w:rsidRPr="00D00B99">
        <w:rPr>
          <w:rFonts w:cstheme="minorHAnsi"/>
          <w:b/>
          <w:sz w:val="24"/>
          <w:szCs w:val="24"/>
        </w:rPr>
        <w:t>With</w:t>
      </w:r>
      <w:proofErr w:type="gramEnd"/>
      <w:r w:rsidRPr="00D00B99">
        <w:rPr>
          <w:rFonts w:cstheme="minorHAnsi"/>
          <w:b/>
          <w:sz w:val="24"/>
          <w:szCs w:val="24"/>
        </w:rPr>
        <w:t xml:space="preserve"> The Way The Complaint Is Dealt With, Please Contact The Rail Ombudsman On: </w:t>
      </w:r>
    </w:p>
    <w:p w14:paraId="571CDEC8"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Website: www.railombudsman.org</w:t>
      </w:r>
    </w:p>
    <w:p w14:paraId="099B82B0"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Email: info@railombudsman.org </w:t>
      </w:r>
    </w:p>
    <w:p w14:paraId="2DF16039"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Phone: 0330 094 0362 </w:t>
      </w:r>
    </w:p>
    <w:p w14:paraId="20052CB9"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Textphone: 0330 094 0363</w:t>
      </w:r>
    </w:p>
    <w:p w14:paraId="019169A9" w14:textId="77777777" w:rsidR="003F2580" w:rsidRPr="00D00B99" w:rsidRDefault="003F2580" w:rsidP="00944DEB">
      <w:pPr>
        <w:pStyle w:val="NoSpacing"/>
        <w:numPr>
          <w:ilvl w:val="0"/>
          <w:numId w:val="3"/>
        </w:numPr>
        <w:rPr>
          <w:rFonts w:cstheme="minorHAnsi"/>
          <w:sz w:val="24"/>
          <w:szCs w:val="24"/>
        </w:rPr>
      </w:pPr>
      <w:r w:rsidRPr="00D00B99">
        <w:rPr>
          <w:rFonts w:cstheme="minorHAnsi"/>
          <w:sz w:val="24"/>
          <w:szCs w:val="24"/>
        </w:rPr>
        <w:t>Post: Freepost – RAIL OMBUDSMAN</w:t>
      </w:r>
    </w:p>
    <w:p w14:paraId="428F3191" w14:textId="77777777" w:rsidR="003F2580" w:rsidRPr="00D00B99" w:rsidRDefault="003F2580" w:rsidP="003F2580">
      <w:pPr>
        <w:rPr>
          <w:rFonts w:cstheme="minorHAnsi"/>
          <w:sz w:val="24"/>
          <w:szCs w:val="24"/>
        </w:rPr>
      </w:pPr>
    </w:p>
    <w:p w14:paraId="0A6D51DC" w14:textId="2569771F" w:rsidR="003F2580" w:rsidRPr="00D00B99" w:rsidRDefault="003F2580" w:rsidP="003F2580">
      <w:pPr>
        <w:rPr>
          <w:rFonts w:cstheme="minorHAnsi"/>
          <w:b/>
          <w:sz w:val="24"/>
          <w:szCs w:val="24"/>
        </w:rPr>
      </w:pPr>
      <w:r w:rsidRPr="00D00B99">
        <w:rPr>
          <w:rFonts w:cstheme="minorHAnsi"/>
          <w:b/>
          <w:sz w:val="24"/>
          <w:szCs w:val="24"/>
        </w:rPr>
        <w:t>Other Documents and Publications</w:t>
      </w:r>
    </w:p>
    <w:p w14:paraId="1EEA1D1F" w14:textId="0D87FFDD" w:rsidR="003F2580" w:rsidRPr="00D00B99" w:rsidRDefault="003F2580" w:rsidP="003F2580">
      <w:pPr>
        <w:rPr>
          <w:rFonts w:cstheme="minorHAnsi"/>
          <w:sz w:val="24"/>
          <w:szCs w:val="24"/>
        </w:rPr>
      </w:pPr>
      <w:r w:rsidRPr="00D00B99">
        <w:rPr>
          <w:rFonts w:cstheme="minorHAnsi"/>
          <w:sz w:val="24"/>
          <w:szCs w:val="24"/>
        </w:rPr>
        <w:t>TfW</w:t>
      </w:r>
      <w:r w:rsidRPr="00D00B99" w:rsidDel="009348CE">
        <w:rPr>
          <w:rFonts w:cstheme="minorHAnsi"/>
          <w:sz w:val="24"/>
          <w:szCs w:val="24"/>
        </w:rPr>
        <w:t xml:space="preserve"> </w:t>
      </w:r>
      <w:r w:rsidRPr="00D00B99">
        <w:rPr>
          <w:rFonts w:cstheme="minorHAnsi"/>
          <w:sz w:val="24"/>
          <w:szCs w:val="24"/>
        </w:rPr>
        <w:t xml:space="preserve">have created a range of other leaflets to assist your journeys and enjoyment of our Rail services. Links to these leaflets can be found by following each of their dedicated links below </w:t>
      </w:r>
      <w:r w:rsidR="00625CAD" w:rsidRPr="00D00B99">
        <w:rPr>
          <w:rFonts w:cstheme="minorHAnsi"/>
          <w:sz w:val="24"/>
          <w:szCs w:val="24"/>
        </w:rPr>
        <w:t>or</w:t>
      </w:r>
      <w:r w:rsidRPr="00D00B99">
        <w:rPr>
          <w:rFonts w:cstheme="minorHAnsi"/>
          <w:sz w:val="24"/>
          <w:szCs w:val="24"/>
        </w:rPr>
        <w:t xml:space="preserve"> by phoning our customer relations team on </w:t>
      </w:r>
      <w:r w:rsidRPr="00D00B99">
        <w:rPr>
          <w:rFonts w:cstheme="minorHAnsi"/>
          <w:sz w:val="24"/>
          <w:szCs w:val="24"/>
          <w:shd w:val="clear" w:color="auto" w:fill="FFFFFF"/>
        </w:rPr>
        <w:t xml:space="preserve">0333 3211 202 or emailing </w:t>
      </w:r>
      <w:hyperlink r:id="rId81" w:history="1">
        <w:r w:rsidRPr="00D00B99">
          <w:rPr>
            <w:rStyle w:val="Hyperlink"/>
            <w:rFonts w:cstheme="minorHAnsi"/>
            <w:bCs/>
            <w:sz w:val="24"/>
            <w:szCs w:val="24"/>
            <w:shd w:val="clear" w:color="auto" w:fill="FFFFFF"/>
          </w:rPr>
          <w:t>customer.relations@tfwrail.wales</w:t>
        </w:r>
      </w:hyperlink>
      <w:r w:rsidRPr="00D00B99">
        <w:rPr>
          <w:rFonts w:cstheme="minorHAnsi"/>
          <w:sz w:val="24"/>
          <w:szCs w:val="24"/>
        </w:rPr>
        <w:t xml:space="preserve"> </w:t>
      </w:r>
    </w:p>
    <w:p w14:paraId="45131212" w14:textId="77777777" w:rsidR="003F2580" w:rsidRPr="00D00B99" w:rsidRDefault="003F2580" w:rsidP="003F2580">
      <w:pPr>
        <w:rPr>
          <w:rFonts w:cstheme="minorHAnsi"/>
          <w:b/>
          <w:sz w:val="24"/>
          <w:szCs w:val="24"/>
        </w:rPr>
      </w:pPr>
      <w:r w:rsidRPr="00D00B99">
        <w:rPr>
          <w:rFonts w:cstheme="minorHAnsi"/>
          <w:b/>
          <w:sz w:val="24"/>
          <w:szCs w:val="24"/>
        </w:rPr>
        <w:t xml:space="preserve">These Include: - </w:t>
      </w:r>
    </w:p>
    <w:p w14:paraId="7E984437" w14:textId="77777777" w:rsidR="003F2580" w:rsidRPr="00D00B99" w:rsidRDefault="003F2580" w:rsidP="00944DEB">
      <w:pPr>
        <w:pStyle w:val="ListParagraph"/>
        <w:numPr>
          <w:ilvl w:val="0"/>
          <w:numId w:val="12"/>
        </w:numPr>
        <w:spacing w:after="0" w:line="240" w:lineRule="auto"/>
        <w:rPr>
          <w:rFonts w:cstheme="minorHAnsi"/>
          <w:b/>
          <w:sz w:val="24"/>
          <w:szCs w:val="24"/>
        </w:rPr>
      </w:pPr>
      <w:r w:rsidRPr="00D00B99">
        <w:rPr>
          <w:rFonts w:cstheme="minorHAnsi"/>
          <w:b/>
          <w:sz w:val="24"/>
          <w:szCs w:val="24"/>
        </w:rPr>
        <w:t xml:space="preserve">Making Rail Accessible: </w:t>
      </w:r>
      <w:r w:rsidRPr="00D00B99">
        <w:rPr>
          <w:rFonts w:cstheme="minorHAnsi"/>
          <w:sz w:val="24"/>
          <w:szCs w:val="24"/>
        </w:rPr>
        <w:t>Helping older, and disabled passengers</w:t>
      </w:r>
    </w:p>
    <w:p w14:paraId="327DEA8B" w14:textId="35BC140E" w:rsidR="003F2580" w:rsidRPr="00D00B99" w:rsidRDefault="003F2580" w:rsidP="003F2580">
      <w:pPr>
        <w:pStyle w:val="ListParagraph"/>
        <w:ind w:left="1316"/>
        <w:rPr>
          <w:rFonts w:cstheme="minorHAnsi"/>
          <w:sz w:val="24"/>
          <w:szCs w:val="24"/>
        </w:rPr>
      </w:pPr>
      <w:r w:rsidRPr="00D00B99">
        <w:rPr>
          <w:rFonts w:cstheme="minorHAnsi"/>
          <w:sz w:val="24"/>
          <w:szCs w:val="24"/>
        </w:rPr>
        <w:t xml:space="preserve">To accompany the ‘Accessible Travel Policy document’, we have produced this shorter and more concise leaflet to help in planning your journey. </w:t>
      </w:r>
      <w:hyperlink r:id="rId82" w:history="1">
        <w:r w:rsidR="00AA24DA" w:rsidRPr="00D00B99">
          <w:rPr>
            <w:rFonts w:cstheme="minorHAnsi"/>
            <w:color w:val="0000FF"/>
            <w:sz w:val="24"/>
            <w:szCs w:val="24"/>
            <w:u w:val="single"/>
          </w:rPr>
          <w:t>Policies and information | TfW</w:t>
        </w:r>
      </w:hyperlink>
    </w:p>
    <w:p w14:paraId="228A15CD" w14:textId="77777777" w:rsidR="003F2580" w:rsidRPr="00D00B99" w:rsidRDefault="003F2580" w:rsidP="00944DEB">
      <w:pPr>
        <w:pStyle w:val="ListParagraph"/>
        <w:numPr>
          <w:ilvl w:val="0"/>
          <w:numId w:val="12"/>
        </w:numPr>
        <w:spacing w:after="0" w:line="240" w:lineRule="auto"/>
        <w:rPr>
          <w:rFonts w:cstheme="minorHAnsi"/>
          <w:b/>
          <w:sz w:val="24"/>
          <w:szCs w:val="24"/>
        </w:rPr>
      </w:pPr>
      <w:r w:rsidRPr="00D00B99">
        <w:rPr>
          <w:rFonts w:cstheme="minorHAnsi"/>
          <w:b/>
          <w:sz w:val="24"/>
          <w:szCs w:val="24"/>
        </w:rPr>
        <w:t>TfW</w:t>
      </w:r>
      <w:r w:rsidRPr="00D00B99" w:rsidDel="009348CE">
        <w:rPr>
          <w:rFonts w:cstheme="minorHAnsi"/>
          <w:b/>
          <w:sz w:val="24"/>
          <w:szCs w:val="24"/>
        </w:rPr>
        <w:t xml:space="preserve"> </w:t>
      </w:r>
      <w:r w:rsidRPr="00D00B99">
        <w:rPr>
          <w:rFonts w:cstheme="minorHAnsi"/>
          <w:b/>
          <w:sz w:val="24"/>
          <w:szCs w:val="24"/>
        </w:rPr>
        <w:t xml:space="preserve">Accessible Travel Policy: </w:t>
      </w:r>
    </w:p>
    <w:p w14:paraId="2C092F8A" w14:textId="1E15F87A" w:rsidR="0073338C" w:rsidRPr="00D00B99" w:rsidRDefault="003F2580" w:rsidP="003F2580">
      <w:pPr>
        <w:pStyle w:val="ListParagraph"/>
        <w:ind w:left="1321"/>
        <w:rPr>
          <w:rFonts w:cstheme="minorHAnsi"/>
          <w:sz w:val="24"/>
          <w:szCs w:val="24"/>
        </w:rPr>
      </w:pPr>
      <w:r w:rsidRPr="00D00B99">
        <w:rPr>
          <w:rFonts w:cstheme="minorHAnsi"/>
          <w:sz w:val="24"/>
          <w:szCs w:val="24"/>
        </w:rPr>
        <w:t xml:space="preserve">A detailed explanation of our commitments and standards of service provision, as well as relevant policies and practices, of importance to disabled people using the rail network. </w:t>
      </w:r>
      <w:hyperlink r:id="rId83" w:history="1">
        <w:r w:rsidR="0073338C" w:rsidRPr="00D00B99">
          <w:rPr>
            <w:rFonts w:cstheme="minorHAnsi"/>
            <w:color w:val="0000FF"/>
            <w:sz w:val="24"/>
            <w:szCs w:val="24"/>
            <w:u w:val="single"/>
          </w:rPr>
          <w:t>Policies and information | TfW</w:t>
        </w:r>
      </w:hyperlink>
    </w:p>
    <w:p w14:paraId="52A3DD6D" w14:textId="210E5313" w:rsidR="003F2580" w:rsidRPr="00D00B99" w:rsidRDefault="003F2580" w:rsidP="00944DEB">
      <w:pPr>
        <w:pStyle w:val="ListParagraph"/>
        <w:numPr>
          <w:ilvl w:val="0"/>
          <w:numId w:val="12"/>
        </w:numPr>
        <w:spacing w:after="0" w:line="240" w:lineRule="auto"/>
        <w:rPr>
          <w:rFonts w:cstheme="minorHAnsi"/>
          <w:b/>
          <w:sz w:val="24"/>
          <w:szCs w:val="24"/>
        </w:rPr>
      </w:pPr>
      <w:r w:rsidRPr="00D00B99">
        <w:rPr>
          <w:rFonts w:cstheme="minorHAnsi"/>
          <w:b/>
          <w:sz w:val="24"/>
          <w:szCs w:val="24"/>
        </w:rPr>
        <w:t>Station Accessibility Information</w:t>
      </w:r>
    </w:p>
    <w:p w14:paraId="6F7C24E7" w14:textId="5EF346A6" w:rsidR="00553758" w:rsidRPr="00D00B99" w:rsidRDefault="003F2580" w:rsidP="00553758">
      <w:pPr>
        <w:tabs>
          <w:tab w:val="left" w:pos="1470"/>
        </w:tabs>
        <w:ind w:left="1316"/>
        <w:rPr>
          <w:rFonts w:cstheme="minorHAnsi"/>
          <w:color w:val="0000FF"/>
          <w:sz w:val="24"/>
          <w:szCs w:val="24"/>
          <w:u w:val="single"/>
        </w:rPr>
      </w:pPr>
      <w:r w:rsidRPr="00D00B99">
        <w:rPr>
          <w:rFonts w:cstheme="minorHAnsi"/>
          <w:sz w:val="24"/>
          <w:szCs w:val="24"/>
        </w:rPr>
        <w:t>Dedicated station accessibility information. This information clearly indicates the features available at all our stations on the TfW</w:t>
      </w:r>
      <w:r w:rsidRPr="00D00B99" w:rsidDel="009348CE">
        <w:rPr>
          <w:rFonts w:cstheme="minorHAnsi"/>
          <w:sz w:val="24"/>
          <w:szCs w:val="24"/>
        </w:rPr>
        <w:t xml:space="preserve"> </w:t>
      </w:r>
      <w:r w:rsidRPr="00D00B99">
        <w:rPr>
          <w:rFonts w:cstheme="minorHAnsi"/>
          <w:sz w:val="24"/>
          <w:szCs w:val="24"/>
        </w:rPr>
        <w:t xml:space="preserve">network. We update this information as we find out about any mistakes or improvements. </w:t>
      </w:r>
      <w:hyperlink r:id="rId84" w:history="1">
        <w:r w:rsidR="00553758" w:rsidRPr="00D00B99">
          <w:rPr>
            <w:rFonts w:cstheme="minorHAnsi"/>
            <w:color w:val="0000FF"/>
            <w:sz w:val="24"/>
            <w:szCs w:val="24"/>
            <w:u w:val="single"/>
          </w:rPr>
          <w:t>Station accessibility | TfW</w:t>
        </w:r>
      </w:hyperlink>
    </w:p>
    <w:p w14:paraId="6CFAD99A" w14:textId="72077518" w:rsidR="003F2580" w:rsidRPr="00D00B99" w:rsidRDefault="003F2580" w:rsidP="00944DEB">
      <w:pPr>
        <w:pStyle w:val="ListParagraph"/>
        <w:numPr>
          <w:ilvl w:val="0"/>
          <w:numId w:val="12"/>
        </w:numPr>
        <w:tabs>
          <w:tab w:val="left" w:pos="1470"/>
        </w:tabs>
        <w:rPr>
          <w:rFonts w:cstheme="minorHAnsi"/>
          <w:b/>
          <w:sz w:val="24"/>
          <w:szCs w:val="24"/>
        </w:rPr>
      </w:pPr>
      <w:r w:rsidRPr="00D00B99">
        <w:rPr>
          <w:rFonts w:cstheme="minorHAnsi"/>
          <w:b/>
          <w:sz w:val="24"/>
          <w:szCs w:val="24"/>
        </w:rPr>
        <w:t>Train Accessibility Information</w:t>
      </w:r>
      <w:r w:rsidRPr="00D00B99">
        <w:rPr>
          <w:rFonts w:cstheme="minorHAnsi"/>
          <w:b/>
          <w:sz w:val="24"/>
          <w:szCs w:val="24"/>
        </w:rPr>
        <w:tab/>
      </w:r>
    </w:p>
    <w:p w14:paraId="6E7ACACD" w14:textId="7E000A1F" w:rsidR="003F2580" w:rsidRPr="00D00B99" w:rsidRDefault="003F2580" w:rsidP="003F2580">
      <w:pPr>
        <w:pStyle w:val="ListParagraph"/>
        <w:ind w:left="1316"/>
        <w:rPr>
          <w:rFonts w:cstheme="minorHAnsi"/>
          <w:sz w:val="24"/>
          <w:szCs w:val="24"/>
        </w:rPr>
      </w:pPr>
      <w:r w:rsidRPr="00D00B99">
        <w:rPr>
          <w:rFonts w:cstheme="minorHAnsi"/>
          <w:sz w:val="24"/>
          <w:szCs w:val="24"/>
        </w:rPr>
        <w:t xml:space="preserve">Dedicated information about the accessibility of each of our trains in our fleet. </w:t>
      </w:r>
      <w:hyperlink r:id="rId85" w:history="1">
        <w:r w:rsidR="00553758" w:rsidRPr="00D00B99">
          <w:rPr>
            <w:rFonts w:cstheme="minorHAnsi"/>
            <w:color w:val="0000FF"/>
            <w:sz w:val="24"/>
            <w:szCs w:val="24"/>
            <w:u w:val="single"/>
          </w:rPr>
          <w:t>Train accessibility | TfW</w:t>
        </w:r>
      </w:hyperlink>
    </w:p>
    <w:p w14:paraId="77C2FD00" w14:textId="77777777" w:rsidR="003F2580" w:rsidRPr="00D00B99" w:rsidRDefault="003F2580" w:rsidP="003F2580">
      <w:pPr>
        <w:pStyle w:val="ListParagraph"/>
        <w:ind w:left="601"/>
        <w:rPr>
          <w:rFonts w:cstheme="minorHAnsi"/>
          <w:sz w:val="24"/>
          <w:szCs w:val="24"/>
        </w:rPr>
      </w:pPr>
    </w:p>
    <w:p w14:paraId="0E70E3D0" w14:textId="77777777" w:rsidR="003F2580" w:rsidRPr="00D00B99" w:rsidRDefault="003F2580" w:rsidP="00944DEB">
      <w:pPr>
        <w:pStyle w:val="ListParagraph"/>
        <w:numPr>
          <w:ilvl w:val="0"/>
          <w:numId w:val="12"/>
        </w:numPr>
        <w:spacing w:after="0" w:line="240" w:lineRule="auto"/>
        <w:rPr>
          <w:rFonts w:cstheme="minorHAnsi"/>
          <w:b/>
          <w:sz w:val="24"/>
          <w:szCs w:val="24"/>
        </w:rPr>
      </w:pPr>
      <w:r w:rsidRPr="00D00B99">
        <w:rPr>
          <w:rFonts w:cstheme="minorHAnsi"/>
          <w:b/>
          <w:sz w:val="24"/>
          <w:szCs w:val="24"/>
        </w:rPr>
        <w:lastRenderedPageBreak/>
        <w:t xml:space="preserve">Mobility Scooters </w:t>
      </w:r>
      <w:proofErr w:type="gramStart"/>
      <w:r w:rsidRPr="00D00B99">
        <w:rPr>
          <w:rFonts w:cstheme="minorHAnsi"/>
          <w:b/>
          <w:sz w:val="24"/>
          <w:szCs w:val="24"/>
        </w:rPr>
        <w:t>And</w:t>
      </w:r>
      <w:proofErr w:type="gramEnd"/>
      <w:r w:rsidRPr="00D00B99">
        <w:rPr>
          <w:rFonts w:cstheme="minorHAnsi"/>
          <w:b/>
          <w:sz w:val="24"/>
          <w:szCs w:val="24"/>
        </w:rPr>
        <w:t xml:space="preserve"> Wheelchairs</w:t>
      </w:r>
    </w:p>
    <w:p w14:paraId="1BE04AF4" w14:textId="6DFD5AB9" w:rsidR="003F2580" w:rsidRPr="00D00B99" w:rsidRDefault="003F2580" w:rsidP="003F2580">
      <w:pPr>
        <w:pStyle w:val="ListParagraph"/>
        <w:ind w:left="1321"/>
        <w:rPr>
          <w:rFonts w:cstheme="minorHAnsi"/>
          <w:b/>
          <w:sz w:val="24"/>
          <w:szCs w:val="24"/>
        </w:rPr>
      </w:pPr>
      <w:r w:rsidRPr="00D00B99">
        <w:rPr>
          <w:rFonts w:cstheme="minorHAnsi"/>
          <w:sz w:val="24"/>
          <w:szCs w:val="24"/>
        </w:rPr>
        <w:t xml:space="preserve">A separate leaflet which can be found by following the below link, which explains that you can bring your mobility scooter on our trains as long as it meets our guidelines. </w:t>
      </w:r>
      <w:hyperlink r:id="rId86" w:history="1">
        <w:r w:rsidR="00C67A48" w:rsidRPr="00D00B99">
          <w:rPr>
            <w:rFonts w:cstheme="minorHAnsi"/>
            <w:color w:val="0000FF"/>
            <w:sz w:val="24"/>
            <w:szCs w:val="24"/>
            <w:u w:val="single"/>
          </w:rPr>
          <w:t>Mobility scooters and wheelchairs | TfW</w:t>
        </w:r>
      </w:hyperlink>
    </w:p>
    <w:p w14:paraId="7B3E44E7" w14:textId="77777777" w:rsidR="003F2580" w:rsidRPr="00D00B99" w:rsidRDefault="003F2580" w:rsidP="003F2580">
      <w:pPr>
        <w:rPr>
          <w:rFonts w:cstheme="minorHAnsi"/>
          <w:b/>
          <w:sz w:val="24"/>
          <w:szCs w:val="24"/>
        </w:rPr>
      </w:pPr>
      <w:r w:rsidRPr="00D00B99">
        <w:rPr>
          <w:rFonts w:cstheme="minorHAnsi"/>
          <w:b/>
          <w:sz w:val="24"/>
          <w:szCs w:val="24"/>
        </w:rPr>
        <w:t>Alternative Formats</w:t>
      </w:r>
    </w:p>
    <w:p w14:paraId="1EE65BCA" w14:textId="77777777" w:rsidR="003F2580" w:rsidRPr="00D00B99" w:rsidRDefault="003F2580" w:rsidP="003F2580">
      <w:pPr>
        <w:rPr>
          <w:rFonts w:cstheme="minorHAnsi"/>
          <w:b/>
          <w:sz w:val="24"/>
          <w:szCs w:val="24"/>
        </w:rPr>
      </w:pPr>
      <w:r w:rsidRPr="00D00B99">
        <w:rPr>
          <w:rFonts w:cstheme="minorHAnsi"/>
          <w:sz w:val="24"/>
          <w:szCs w:val="24"/>
        </w:rPr>
        <w:t>All our documentation conforms to the Welsh language standards / Welsh Language act and are available Bilingually.</w:t>
      </w:r>
    </w:p>
    <w:p w14:paraId="065C1041" w14:textId="70F69D45" w:rsidR="003F2580" w:rsidRPr="00D00B99" w:rsidRDefault="003F2580" w:rsidP="003F2580">
      <w:pPr>
        <w:rPr>
          <w:rFonts w:cstheme="minorHAnsi"/>
          <w:sz w:val="24"/>
          <w:szCs w:val="24"/>
        </w:rPr>
      </w:pPr>
      <w:r w:rsidRPr="00D00B99">
        <w:rPr>
          <w:rFonts w:cstheme="minorHAnsi"/>
          <w:sz w:val="24"/>
          <w:szCs w:val="24"/>
        </w:rPr>
        <w:t xml:space="preserve">Alternative formats of all our document are free of charge, from the Customer Relations team. The team can provide alternative formats such as large print, </w:t>
      </w:r>
      <w:r w:rsidR="00C67A48" w:rsidRPr="00D00B99">
        <w:rPr>
          <w:rFonts w:cstheme="minorHAnsi"/>
          <w:sz w:val="24"/>
          <w:szCs w:val="24"/>
        </w:rPr>
        <w:t>Braille,</w:t>
      </w:r>
      <w:r w:rsidRPr="00D00B99">
        <w:rPr>
          <w:rFonts w:cstheme="minorHAnsi"/>
          <w:sz w:val="24"/>
          <w:szCs w:val="24"/>
        </w:rPr>
        <w:t xml:space="preserve"> or audio versions.</w:t>
      </w:r>
    </w:p>
    <w:p w14:paraId="2DD6785D" w14:textId="40A47A1D" w:rsidR="003F2580" w:rsidRPr="00D00B99" w:rsidRDefault="003F2580" w:rsidP="003F2580">
      <w:pPr>
        <w:rPr>
          <w:rFonts w:cstheme="minorHAnsi"/>
          <w:sz w:val="24"/>
          <w:szCs w:val="24"/>
        </w:rPr>
      </w:pPr>
      <w:r w:rsidRPr="00D00B99">
        <w:rPr>
          <w:rFonts w:cstheme="minorHAnsi"/>
          <w:sz w:val="24"/>
          <w:szCs w:val="24"/>
        </w:rPr>
        <w:t xml:space="preserve">We will provide the large-print document within seven days of receiving your request, and any other formats as soon as possible. </w:t>
      </w:r>
    </w:p>
    <w:p w14:paraId="4F929E07" w14:textId="1653E533" w:rsidR="003F2580" w:rsidRPr="00D00B99" w:rsidRDefault="003F2580" w:rsidP="009D20FC">
      <w:pPr>
        <w:rPr>
          <w:rFonts w:cstheme="minorHAnsi"/>
          <w:sz w:val="24"/>
          <w:szCs w:val="24"/>
        </w:rPr>
      </w:pPr>
      <w:r w:rsidRPr="00D00B99">
        <w:rPr>
          <w:rFonts w:cstheme="minorHAnsi"/>
          <w:sz w:val="24"/>
          <w:szCs w:val="24"/>
        </w:rPr>
        <w:t xml:space="preserve">If you would like copies of these guides or any other </w:t>
      </w:r>
      <w:r w:rsidR="00764062" w:rsidRPr="00D00B99">
        <w:rPr>
          <w:rFonts w:cstheme="minorHAnsi"/>
          <w:sz w:val="24"/>
          <w:szCs w:val="24"/>
        </w:rPr>
        <w:t>TfW publications</w:t>
      </w:r>
      <w:r w:rsidRPr="00D00B99">
        <w:rPr>
          <w:rFonts w:cstheme="minorHAnsi"/>
          <w:sz w:val="24"/>
          <w:szCs w:val="24"/>
        </w:rPr>
        <w:t xml:space="preserve"> in an alternative </w:t>
      </w:r>
      <w:r w:rsidR="00C67A48" w:rsidRPr="00D00B99">
        <w:rPr>
          <w:rFonts w:cstheme="minorHAnsi"/>
          <w:sz w:val="24"/>
          <w:szCs w:val="24"/>
        </w:rPr>
        <w:t>format,</w:t>
      </w:r>
      <w:r w:rsidRPr="00D00B99">
        <w:rPr>
          <w:rFonts w:cstheme="minorHAnsi"/>
          <w:sz w:val="24"/>
          <w:szCs w:val="24"/>
        </w:rPr>
        <w:t xml:space="preserve"> please contact us in the following ways </w:t>
      </w:r>
      <w:r w:rsidR="009D20FC" w:rsidRPr="00D00B99">
        <w:rPr>
          <w:rFonts w:cstheme="minorHAnsi"/>
          <w:sz w:val="24"/>
          <w:szCs w:val="24"/>
          <w:shd w:val="clear" w:color="auto" w:fill="FFFFFF"/>
        </w:rPr>
        <w:t xml:space="preserve"> </w:t>
      </w:r>
    </w:p>
    <w:p w14:paraId="03258B00" w14:textId="36A96105" w:rsidR="002E3E67" w:rsidRPr="00D00B99" w:rsidRDefault="009D20FC" w:rsidP="002E3E67">
      <w:pPr>
        <w:pStyle w:val="NoSpacing"/>
        <w:numPr>
          <w:ilvl w:val="0"/>
          <w:numId w:val="7"/>
        </w:numPr>
        <w:rPr>
          <w:rFonts w:cstheme="minorHAnsi"/>
          <w:sz w:val="24"/>
          <w:szCs w:val="24"/>
        </w:rPr>
      </w:pPr>
      <w:r w:rsidRPr="00D00B99">
        <w:rPr>
          <w:rFonts w:cstheme="minorHAnsi"/>
          <w:sz w:val="24"/>
          <w:szCs w:val="24"/>
          <w:shd w:val="clear" w:color="auto" w:fill="FFFFFF"/>
        </w:rPr>
        <w:t xml:space="preserve">Customer Relations </w:t>
      </w:r>
      <w:r w:rsidRPr="00D00B99">
        <w:rPr>
          <w:rFonts w:cstheme="minorHAnsi"/>
          <w:sz w:val="24"/>
          <w:szCs w:val="24"/>
        </w:rPr>
        <w:t xml:space="preserve">Phone Number </w:t>
      </w:r>
      <w:r w:rsidRPr="00D00B99">
        <w:rPr>
          <w:rFonts w:cstheme="minorHAnsi"/>
          <w:sz w:val="24"/>
          <w:szCs w:val="24"/>
          <w:shd w:val="clear" w:color="auto" w:fill="FFFFFF"/>
        </w:rPr>
        <w:t xml:space="preserve">- 0333 3211 202. </w:t>
      </w:r>
      <w:r w:rsidR="002E3E67" w:rsidRPr="00D00B99">
        <w:rPr>
          <w:rFonts w:cstheme="minorHAnsi"/>
          <w:sz w:val="24"/>
          <w:szCs w:val="24"/>
        </w:rPr>
        <w:t>Lines are open from 08:00 – 20:00 Monday to Saturday, including Bank Holidays, and 11:00 – 20:00 on Sundays. Closed 25</w:t>
      </w:r>
      <w:r w:rsidR="002E3E67" w:rsidRPr="00D00B99">
        <w:rPr>
          <w:rFonts w:cstheme="minorHAnsi"/>
          <w:sz w:val="24"/>
          <w:szCs w:val="24"/>
          <w:vertAlign w:val="superscript"/>
        </w:rPr>
        <w:t>th</w:t>
      </w:r>
      <w:r w:rsidR="002E3E67" w:rsidRPr="00D00B99">
        <w:rPr>
          <w:rFonts w:cstheme="minorHAnsi"/>
          <w:sz w:val="24"/>
          <w:szCs w:val="24"/>
        </w:rPr>
        <w:t xml:space="preserve"> and 26</w:t>
      </w:r>
      <w:r w:rsidR="002E3E67" w:rsidRPr="00D00B99">
        <w:rPr>
          <w:rFonts w:cstheme="minorHAnsi"/>
          <w:sz w:val="24"/>
          <w:szCs w:val="24"/>
          <w:vertAlign w:val="superscript"/>
        </w:rPr>
        <w:t>th</w:t>
      </w:r>
      <w:r w:rsidR="002E3E67" w:rsidRPr="00D00B99">
        <w:rPr>
          <w:rFonts w:cstheme="minorHAnsi"/>
          <w:sz w:val="24"/>
          <w:szCs w:val="24"/>
        </w:rPr>
        <w:t xml:space="preserve"> December.</w:t>
      </w:r>
    </w:p>
    <w:p w14:paraId="325F7EF1" w14:textId="52523433" w:rsidR="009D20FC" w:rsidRPr="00D00B99" w:rsidRDefault="009D20FC" w:rsidP="005831D5">
      <w:pPr>
        <w:pStyle w:val="NoSpacing"/>
        <w:numPr>
          <w:ilvl w:val="0"/>
          <w:numId w:val="1"/>
        </w:numPr>
        <w:rPr>
          <w:rFonts w:cstheme="minorHAnsi"/>
          <w:sz w:val="24"/>
          <w:szCs w:val="24"/>
        </w:rPr>
      </w:pPr>
      <w:r w:rsidRPr="00D00B99">
        <w:rPr>
          <w:rFonts w:cstheme="minorHAnsi"/>
          <w:sz w:val="24"/>
          <w:szCs w:val="24"/>
        </w:rPr>
        <w:t xml:space="preserve">Email </w:t>
      </w:r>
      <w:hyperlink r:id="rId87" w:history="1">
        <w:r w:rsidRPr="00D00B99">
          <w:rPr>
            <w:rStyle w:val="Hyperlink"/>
            <w:rFonts w:cstheme="minorHAnsi"/>
            <w:bCs/>
            <w:sz w:val="24"/>
            <w:szCs w:val="24"/>
            <w:shd w:val="clear" w:color="auto" w:fill="FFFFFF"/>
          </w:rPr>
          <w:t>customer.relations@tfwrail.wales</w:t>
        </w:r>
      </w:hyperlink>
    </w:p>
    <w:p w14:paraId="1495A531" w14:textId="77777777" w:rsidR="009D20FC" w:rsidRPr="00D00B99" w:rsidRDefault="009D20FC" w:rsidP="009D20FC">
      <w:pPr>
        <w:pStyle w:val="NoSpacing"/>
        <w:numPr>
          <w:ilvl w:val="0"/>
          <w:numId w:val="1"/>
        </w:numPr>
        <w:rPr>
          <w:rFonts w:cstheme="minorHAnsi"/>
          <w:sz w:val="24"/>
          <w:szCs w:val="24"/>
        </w:rPr>
      </w:pPr>
      <w:r w:rsidRPr="00D00B99">
        <w:rPr>
          <w:rFonts w:cstheme="minorHAnsi"/>
          <w:sz w:val="24"/>
          <w:szCs w:val="24"/>
        </w:rPr>
        <w:t xml:space="preserve">Complete our feedback form on </w:t>
      </w:r>
      <w:hyperlink r:id="rId88" w:history="1">
        <w:r w:rsidRPr="00D00B99">
          <w:rPr>
            <w:rFonts w:cstheme="minorHAnsi"/>
            <w:color w:val="0000FF"/>
            <w:sz w:val="24"/>
            <w:szCs w:val="24"/>
            <w:u w:val="single"/>
          </w:rPr>
          <w:t>Contact us | TfW</w:t>
        </w:r>
      </w:hyperlink>
    </w:p>
    <w:p w14:paraId="4BEF00C6" w14:textId="77777777" w:rsidR="009D20FC" w:rsidRPr="00D00B99" w:rsidRDefault="009D20FC" w:rsidP="009D20FC">
      <w:pPr>
        <w:pStyle w:val="NoSpacing"/>
        <w:numPr>
          <w:ilvl w:val="0"/>
          <w:numId w:val="1"/>
        </w:numPr>
        <w:rPr>
          <w:rFonts w:cstheme="minorHAnsi"/>
          <w:sz w:val="24"/>
          <w:szCs w:val="24"/>
        </w:rPr>
      </w:pPr>
      <w:r w:rsidRPr="00D00B99">
        <w:rPr>
          <w:rFonts w:cstheme="minorHAnsi"/>
          <w:sz w:val="24"/>
          <w:szCs w:val="24"/>
        </w:rPr>
        <w:t xml:space="preserve">or write to us at </w:t>
      </w:r>
      <w:r w:rsidRPr="00D00B99">
        <w:rPr>
          <w:rFonts w:eastAsia="Times New Roman" w:cstheme="minorHAnsi"/>
          <w:color w:val="333333"/>
          <w:sz w:val="24"/>
          <w:szCs w:val="24"/>
          <w:lang w:eastAsia="en-GB"/>
        </w:rPr>
        <w:t>Freepost, TFW RAIL CUSTOMER RELATIONS</w:t>
      </w:r>
    </w:p>
    <w:p w14:paraId="09320E10" w14:textId="6052441E" w:rsidR="003F2580" w:rsidRPr="00D00B99" w:rsidRDefault="003F2580" w:rsidP="003F2580">
      <w:pPr>
        <w:spacing w:line="240" w:lineRule="auto"/>
        <w:rPr>
          <w:rFonts w:cstheme="minorHAnsi"/>
          <w:b/>
          <w:sz w:val="24"/>
          <w:szCs w:val="24"/>
        </w:rPr>
      </w:pPr>
    </w:p>
    <w:p w14:paraId="6915DB73" w14:textId="0690A884" w:rsidR="00944DEB" w:rsidRPr="00D00B99" w:rsidRDefault="00944DEB" w:rsidP="003F2580">
      <w:pPr>
        <w:spacing w:line="240" w:lineRule="auto"/>
        <w:rPr>
          <w:rFonts w:cstheme="minorHAnsi"/>
          <w:b/>
          <w:sz w:val="24"/>
          <w:szCs w:val="24"/>
        </w:rPr>
      </w:pPr>
    </w:p>
    <w:p w14:paraId="769D8C58" w14:textId="151DF53F" w:rsidR="00944DEB" w:rsidRPr="00D00B99" w:rsidRDefault="00944DEB" w:rsidP="003F2580">
      <w:pPr>
        <w:spacing w:line="240" w:lineRule="auto"/>
        <w:rPr>
          <w:rFonts w:cstheme="minorHAnsi"/>
          <w:b/>
          <w:sz w:val="24"/>
          <w:szCs w:val="24"/>
        </w:rPr>
      </w:pPr>
    </w:p>
    <w:p w14:paraId="39562D4E" w14:textId="3A14E4C0" w:rsidR="00944DEB" w:rsidRPr="00D00B99" w:rsidRDefault="00944DEB" w:rsidP="003F2580">
      <w:pPr>
        <w:spacing w:line="240" w:lineRule="auto"/>
        <w:rPr>
          <w:rFonts w:cstheme="minorHAnsi"/>
          <w:b/>
          <w:sz w:val="24"/>
          <w:szCs w:val="24"/>
        </w:rPr>
      </w:pPr>
    </w:p>
    <w:p w14:paraId="3F80CEB3" w14:textId="77777777" w:rsidR="00944DEB" w:rsidRPr="00D00B99" w:rsidRDefault="00944DEB" w:rsidP="003F2580">
      <w:pPr>
        <w:spacing w:line="240" w:lineRule="auto"/>
        <w:rPr>
          <w:rFonts w:cstheme="minorHAnsi"/>
          <w:b/>
          <w:sz w:val="24"/>
          <w:szCs w:val="24"/>
        </w:rPr>
      </w:pPr>
    </w:p>
    <w:p w14:paraId="1017C90D" w14:textId="7B88BFE0" w:rsidR="003F2580" w:rsidRPr="00D00B99" w:rsidRDefault="003F2580" w:rsidP="003F2580">
      <w:pPr>
        <w:spacing w:line="240" w:lineRule="auto"/>
        <w:rPr>
          <w:rFonts w:cstheme="minorHAnsi"/>
          <w:b/>
          <w:sz w:val="24"/>
          <w:szCs w:val="24"/>
        </w:rPr>
      </w:pPr>
    </w:p>
    <w:p w14:paraId="4835F181" w14:textId="587EC8E3" w:rsidR="003F2580" w:rsidRPr="00D00B99" w:rsidRDefault="003F2580" w:rsidP="003F2580">
      <w:pPr>
        <w:spacing w:line="240" w:lineRule="auto"/>
        <w:rPr>
          <w:rFonts w:cstheme="minorHAnsi"/>
          <w:b/>
          <w:sz w:val="24"/>
          <w:szCs w:val="24"/>
        </w:rPr>
      </w:pPr>
    </w:p>
    <w:p w14:paraId="12EDA34E" w14:textId="419E9DF5" w:rsidR="003F2580" w:rsidRPr="00D00B99" w:rsidRDefault="003F2580" w:rsidP="003F2580">
      <w:pPr>
        <w:spacing w:line="240" w:lineRule="auto"/>
        <w:rPr>
          <w:rFonts w:cstheme="minorHAnsi"/>
          <w:b/>
          <w:sz w:val="24"/>
          <w:szCs w:val="24"/>
        </w:rPr>
      </w:pPr>
    </w:p>
    <w:p w14:paraId="7D1EA9CD" w14:textId="1C650999" w:rsidR="003F2580" w:rsidRPr="00D00B99" w:rsidRDefault="003F2580" w:rsidP="003F2580">
      <w:pPr>
        <w:spacing w:line="240" w:lineRule="auto"/>
        <w:rPr>
          <w:rFonts w:cstheme="minorHAnsi"/>
          <w:b/>
          <w:sz w:val="24"/>
          <w:szCs w:val="24"/>
        </w:rPr>
      </w:pPr>
    </w:p>
    <w:p w14:paraId="6B2DEA40" w14:textId="5B8097E1" w:rsidR="003F2580" w:rsidRPr="00D00B99" w:rsidRDefault="003F2580" w:rsidP="003F2580">
      <w:pPr>
        <w:spacing w:line="240" w:lineRule="auto"/>
        <w:rPr>
          <w:rFonts w:cstheme="minorHAnsi"/>
          <w:b/>
          <w:sz w:val="24"/>
          <w:szCs w:val="24"/>
        </w:rPr>
      </w:pPr>
    </w:p>
    <w:p w14:paraId="6F4F6BAD" w14:textId="54E2BCFD" w:rsidR="003F2580" w:rsidRPr="00D00B99" w:rsidRDefault="003F2580" w:rsidP="003F2580">
      <w:pPr>
        <w:spacing w:line="240" w:lineRule="auto"/>
        <w:rPr>
          <w:rFonts w:cstheme="minorHAnsi"/>
          <w:b/>
          <w:sz w:val="24"/>
          <w:szCs w:val="24"/>
        </w:rPr>
      </w:pPr>
    </w:p>
    <w:p w14:paraId="19791A8B" w14:textId="55FBF7CC" w:rsidR="003F2580" w:rsidRPr="00D00B99" w:rsidRDefault="003F2580" w:rsidP="003F2580">
      <w:pPr>
        <w:spacing w:line="240" w:lineRule="auto"/>
        <w:rPr>
          <w:rFonts w:cstheme="minorHAnsi"/>
          <w:b/>
          <w:sz w:val="24"/>
          <w:szCs w:val="24"/>
        </w:rPr>
      </w:pPr>
    </w:p>
    <w:p w14:paraId="3E5E3AE1" w14:textId="4005A78C" w:rsidR="003F2580" w:rsidRPr="00D00B99" w:rsidRDefault="003F2580" w:rsidP="003F2580">
      <w:pPr>
        <w:spacing w:line="240" w:lineRule="auto"/>
        <w:rPr>
          <w:rFonts w:cstheme="minorHAnsi"/>
          <w:b/>
          <w:sz w:val="24"/>
          <w:szCs w:val="24"/>
        </w:rPr>
      </w:pPr>
    </w:p>
    <w:p w14:paraId="33F98F96" w14:textId="08062C49" w:rsidR="003F2580" w:rsidRPr="00D00B99" w:rsidRDefault="003F2580" w:rsidP="003F2580">
      <w:pPr>
        <w:spacing w:line="240" w:lineRule="auto"/>
        <w:rPr>
          <w:rFonts w:cstheme="minorHAnsi"/>
          <w:b/>
          <w:sz w:val="24"/>
          <w:szCs w:val="24"/>
        </w:rPr>
      </w:pPr>
    </w:p>
    <w:p w14:paraId="6FDDA83C" w14:textId="77777777" w:rsidR="003F2580" w:rsidRPr="00D00B99" w:rsidRDefault="003F2580" w:rsidP="003F2580">
      <w:pPr>
        <w:spacing w:line="240" w:lineRule="auto"/>
        <w:rPr>
          <w:rFonts w:cstheme="minorHAnsi"/>
          <w:b/>
          <w:sz w:val="24"/>
          <w:szCs w:val="24"/>
        </w:rPr>
      </w:pPr>
    </w:p>
    <w:p w14:paraId="6271A833" w14:textId="77777777" w:rsidR="003F2580" w:rsidRPr="00D00B99" w:rsidRDefault="003F2580" w:rsidP="003F2580">
      <w:pPr>
        <w:spacing w:line="240" w:lineRule="auto"/>
        <w:rPr>
          <w:rFonts w:cstheme="minorHAnsi"/>
          <w:b/>
          <w:sz w:val="24"/>
          <w:szCs w:val="24"/>
        </w:rPr>
      </w:pPr>
    </w:p>
    <w:p w14:paraId="58CBB14A" w14:textId="6AEA27E3" w:rsidR="00715450" w:rsidRPr="00D00B99" w:rsidRDefault="00252311" w:rsidP="00EE2602">
      <w:pPr>
        <w:pStyle w:val="NoSpacing"/>
        <w:spacing w:after="160"/>
        <w:ind w:left="720"/>
        <w:rPr>
          <w:rFonts w:cstheme="minorHAnsi"/>
          <w:sz w:val="24"/>
          <w:szCs w:val="24"/>
        </w:rPr>
      </w:pPr>
      <w:r w:rsidRPr="00D00B99">
        <w:rPr>
          <w:rFonts w:cstheme="minorHAnsi"/>
          <w:noProof/>
          <w:sz w:val="24"/>
          <w:szCs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8CEF226"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D00B99" w:rsidSect="00FA31B6">
      <w:footerReference w:type="default" r:id="rId89"/>
      <w:footerReference w:type="first" r:id="rId9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0C98D" w14:textId="77777777" w:rsidR="006F64F9" w:rsidRDefault="006F64F9" w:rsidP="00854BB5">
      <w:pPr>
        <w:spacing w:after="0" w:line="240" w:lineRule="auto"/>
      </w:pPr>
      <w:r>
        <w:separator/>
      </w:r>
    </w:p>
  </w:endnote>
  <w:endnote w:type="continuationSeparator" w:id="0">
    <w:p w14:paraId="78DDC17F" w14:textId="77777777" w:rsidR="006F64F9" w:rsidRDefault="006F64F9"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0000000000000000000"/>
    <w:charset w:val="4D"/>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77777777" w:rsidR="003C0318" w:rsidRDefault="003C0318">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0"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10" w:displacedByCustomXml="prev"/>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bookmarkStart w:id="7" w:name="_Hlk57585369" w:displacedByCustomXml="next"/>
                    <w:sdt>
                      <w:sdtPr>
                        <w:rPr>
                          <w:rFonts w:cstheme="minorHAnsi"/>
                          <w:b/>
                          <w:sz w:val="24"/>
                          <w:szCs w:val="24"/>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C33B97" w14:textId="712B7286" w:rsidR="003F2580" w:rsidRDefault="003F2580" w:rsidP="003F2580">
                          <w:pPr>
                            <w:jc w:val="right"/>
                            <w:rPr>
                              <w:rFonts w:cstheme="minorHAnsi"/>
                              <w:b/>
                              <w:sz w:val="24"/>
                              <w:szCs w:val="24"/>
                            </w:rPr>
                          </w:pPr>
                          <w:r>
                            <w:rPr>
                              <w:rFonts w:cstheme="minorHAnsi"/>
                              <w:b/>
                              <w:sz w:val="24"/>
                              <w:szCs w:val="24"/>
                            </w:rPr>
                            <w:t xml:space="preserve">TfW </w:t>
                          </w:r>
                          <w:r>
                            <w:rPr>
                              <w:rFonts w:cstheme="minorHAnsi"/>
                              <w:b/>
                              <w:sz w:val="24"/>
                              <w:szCs w:val="24"/>
                              <w:lang w:val="en-US"/>
                            </w:rPr>
                            <w:t xml:space="preserve">Accessible Travel Policy _ Passenger Leaflet </w:t>
                          </w:r>
                        </w:p>
                      </w:sdtContent>
                    </w:sdt>
                    <w:bookmarkEnd w:id="7" w:displacedByCustomXml="prev"/>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46773" w14:textId="77777777" w:rsidR="006F64F9" w:rsidRDefault="006F64F9" w:rsidP="00854BB5">
      <w:pPr>
        <w:spacing w:after="0" w:line="240" w:lineRule="auto"/>
      </w:pPr>
      <w:r>
        <w:separator/>
      </w:r>
    </w:p>
  </w:footnote>
  <w:footnote w:type="continuationSeparator" w:id="0">
    <w:p w14:paraId="10BDCB6B" w14:textId="77777777" w:rsidR="006F64F9" w:rsidRDefault="006F64F9"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945C7"/>
    <w:multiLevelType w:val="hybridMultilevel"/>
    <w:tmpl w:val="AA341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0913AB"/>
    <w:multiLevelType w:val="hybridMultilevel"/>
    <w:tmpl w:val="64A2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AD454A"/>
    <w:multiLevelType w:val="hybridMultilevel"/>
    <w:tmpl w:val="75FA55B2"/>
    <w:lvl w:ilvl="0" w:tplc="0809000F">
      <w:start w:val="1"/>
      <w:numFmt w:val="decimal"/>
      <w:lvlText w:val="%1."/>
      <w:lvlJc w:val="left"/>
      <w:pPr>
        <w:ind w:left="1321" w:hanging="360"/>
      </w:pPr>
    </w:lvl>
    <w:lvl w:ilvl="1" w:tplc="08090019" w:tentative="1">
      <w:start w:val="1"/>
      <w:numFmt w:val="lowerLetter"/>
      <w:lvlText w:val="%2."/>
      <w:lvlJc w:val="left"/>
      <w:pPr>
        <w:ind w:left="2041" w:hanging="360"/>
      </w:pPr>
    </w:lvl>
    <w:lvl w:ilvl="2" w:tplc="0809001B" w:tentative="1">
      <w:start w:val="1"/>
      <w:numFmt w:val="lowerRoman"/>
      <w:lvlText w:val="%3."/>
      <w:lvlJc w:val="right"/>
      <w:pPr>
        <w:ind w:left="2761" w:hanging="180"/>
      </w:pPr>
    </w:lvl>
    <w:lvl w:ilvl="3" w:tplc="0809000F" w:tentative="1">
      <w:start w:val="1"/>
      <w:numFmt w:val="decimal"/>
      <w:lvlText w:val="%4."/>
      <w:lvlJc w:val="left"/>
      <w:pPr>
        <w:ind w:left="3481" w:hanging="360"/>
      </w:pPr>
    </w:lvl>
    <w:lvl w:ilvl="4" w:tplc="08090019" w:tentative="1">
      <w:start w:val="1"/>
      <w:numFmt w:val="lowerLetter"/>
      <w:lvlText w:val="%5."/>
      <w:lvlJc w:val="left"/>
      <w:pPr>
        <w:ind w:left="4201" w:hanging="360"/>
      </w:pPr>
    </w:lvl>
    <w:lvl w:ilvl="5" w:tplc="0809001B" w:tentative="1">
      <w:start w:val="1"/>
      <w:numFmt w:val="lowerRoman"/>
      <w:lvlText w:val="%6."/>
      <w:lvlJc w:val="right"/>
      <w:pPr>
        <w:ind w:left="4921" w:hanging="180"/>
      </w:pPr>
    </w:lvl>
    <w:lvl w:ilvl="6" w:tplc="0809000F" w:tentative="1">
      <w:start w:val="1"/>
      <w:numFmt w:val="decimal"/>
      <w:lvlText w:val="%7."/>
      <w:lvlJc w:val="left"/>
      <w:pPr>
        <w:ind w:left="5641" w:hanging="360"/>
      </w:pPr>
    </w:lvl>
    <w:lvl w:ilvl="7" w:tplc="08090019" w:tentative="1">
      <w:start w:val="1"/>
      <w:numFmt w:val="lowerLetter"/>
      <w:lvlText w:val="%8."/>
      <w:lvlJc w:val="left"/>
      <w:pPr>
        <w:ind w:left="6361" w:hanging="360"/>
      </w:pPr>
    </w:lvl>
    <w:lvl w:ilvl="8" w:tplc="0809001B" w:tentative="1">
      <w:start w:val="1"/>
      <w:numFmt w:val="lowerRoman"/>
      <w:lvlText w:val="%9."/>
      <w:lvlJc w:val="right"/>
      <w:pPr>
        <w:ind w:left="7081" w:hanging="180"/>
      </w:pPr>
    </w:lvl>
  </w:abstractNum>
  <w:abstractNum w:abstractNumId="10"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421FD3"/>
    <w:multiLevelType w:val="multilevel"/>
    <w:tmpl w:val="11C8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6"/>
  </w:num>
  <w:num w:numId="4">
    <w:abstractNumId w:val="0"/>
  </w:num>
  <w:num w:numId="5">
    <w:abstractNumId w:val="1"/>
  </w:num>
  <w:num w:numId="6">
    <w:abstractNumId w:val="10"/>
  </w:num>
  <w:num w:numId="7">
    <w:abstractNumId w:val="12"/>
  </w:num>
  <w:num w:numId="8">
    <w:abstractNumId w:val="7"/>
  </w:num>
  <w:num w:numId="9">
    <w:abstractNumId w:val="5"/>
  </w:num>
  <w:num w:numId="10">
    <w:abstractNumId w:val="3"/>
  </w:num>
  <w:num w:numId="11">
    <w:abstractNumId w:val="8"/>
  </w:num>
  <w:num w:numId="12">
    <w:abstractNumId w:val="9"/>
  </w:num>
  <w:num w:numId="13">
    <w:abstractNumId w:val="11"/>
  </w:num>
  <w:num w:numId="14">
    <w:abstractNumId w:val="2"/>
  </w:num>
  <w:num w:numId="15">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jYyNjA3NDMzNzVV0lEKTi0uzszPAykwqQUAWRf9HCwAAAA="/>
  </w:docVars>
  <w:rsids>
    <w:rsidRoot w:val="00854BB5"/>
    <w:rsid w:val="00000233"/>
    <w:rsid w:val="0000479D"/>
    <w:rsid w:val="000100D0"/>
    <w:rsid w:val="000160E0"/>
    <w:rsid w:val="00021410"/>
    <w:rsid w:val="00021964"/>
    <w:rsid w:val="00023482"/>
    <w:rsid w:val="00025B6D"/>
    <w:rsid w:val="000268F3"/>
    <w:rsid w:val="000279DB"/>
    <w:rsid w:val="00032153"/>
    <w:rsid w:val="00033231"/>
    <w:rsid w:val="000338F4"/>
    <w:rsid w:val="0003784C"/>
    <w:rsid w:val="00037894"/>
    <w:rsid w:val="00043EAF"/>
    <w:rsid w:val="00051C95"/>
    <w:rsid w:val="000527A4"/>
    <w:rsid w:val="00054ABC"/>
    <w:rsid w:val="00057404"/>
    <w:rsid w:val="00066ECD"/>
    <w:rsid w:val="00067CFC"/>
    <w:rsid w:val="00067F89"/>
    <w:rsid w:val="0007209D"/>
    <w:rsid w:val="000750EC"/>
    <w:rsid w:val="0008153E"/>
    <w:rsid w:val="00083A5F"/>
    <w:rsid w:val="00085028"/>
    <w:rsid w:val="000852FA"/>
    <w:rsid w:val="000910CC"/>
    <w:rsid w:val="00092DAD"/>
    <w:rsid w:val="0009513E"/>
    <w:rsid w:val="000953B6"/>
    <w:rsid w:val="0009753F"/>
    <w:rsid w:val="00097BBD"/>
    <w:rsid w:val="000A4583"/>
    <w:rsid w:val="000B4109"/>
    <w:rsid w:val="000C02AB"/>
    <w:rsid w:val="000D270F"/>
    <w:rsid w:val="000D4D02"/>
    <w:rsid w:val="000D6F8B"/>
    <w:rsid w:val="000E3AE8"/>
    <w:rsid w:val="000E5EBD"/>
    <w:rsid w:val="000F47AD"/>
    <w:rsid w:val="00102C6E"/>
    <w:rsid w:val="001042AC"/>
    <w:rsid w:val="0010461A"/>
    <w:rsid w:val="001055D0"/>
    <w:rsid w:val="001058E6"/>
    <w:rsid w:val="00113EC4"/>
    <w:rsid w:val="001150CB"/>
    <w:rsid w:val="001175C1"/>
    <w:rsid w:val="0012383A"/>
    <w:rsid w:val="00124C36"/>
    <w:rsid w:val="001261E1"/>
    <w:rsid w:val="001325D7"/>
    <w:rsid w:val="001337E0"/>
    <w:rsid w:val="00133AD3"/>
    <w:rsid w:val="0013411B"/>
    <w:rsid w:val="001352DA"/>
    <w:rsid w:val="00135487"/>
    <w:rsid w:val="0013741C"/>
    <w:rsid w:val="00141A17"/>
    <w:rsid w:val="00142C61"/>
    <w:rsid w:val="00144055"/>
    <w:rsid w:val="00146263"/>
    <w:rsid w:val="001471EB"/>
    <w:rsid w:val="001529E8"/>
    <w:rsid w:val="00160587"/>
    <w:rsid w:val="0016118A"/>
    <w:rsid w:val="00162F3C"/>
    <w:rsid w:val="001637B2"/>
    <w:rsid w:val="00166CAC"/>
    <w:rsid w:val="00167A30"/>
    <w:rsid w:val="00170C3E"/>
    <w:rsid w:val="00180236"/>
    <w:rsid w:val="00184F53"/>
    <w:rsid w:val="001918D3"/>
    <w:rsid w:val="00197953"/>
    <w:rsid w:val="001A108C"/>
    <w:rsid w:val="001A4400"/>
    <w:rsid w:val="001A77F8"/>
    <w:rsid w:val="001A7CB8"/>
    <w:rsid w:val="001A7CC8"/>
    <w:rsid w:val="001B2B32"/>
    <w:rsid w:val="001B2D8C"/>
    <w:rsid w:val="001B5A30"/>
    <w:rsid w:val="001B647F"/>
    <w:rsid w:val="001B662C"/>
    <w:rsid w:val="001C03EC"/>
    <w:rsid w:val="001C523F"/>
    <w:rsid w:val="001D1C2D"/>
    <w:rsid w:val="001D3CD4"/>
    <w:rsid w:val="001D482C"/>
    <w:rsid w:val="001E488F"/>
    <w:rsid w:val="001E6BFA"/>
    <w:rsid w:val="001F2EBA"/>
    <w:rsid w:val="001F3D3E"/>
    <w:rsid w:val="001F3F23"/>
    <w:rsid w:val="001F79E2"/>
    <w:rsid w:val="002049F7"/>
    <w:rsid w:val="00206AAD"/>
    <w:rsid w:val="00211B06"/>
    <w:rsid w:val="002230EE"/>
    <w:rsid w:val="002246B3"/>
    <w:rsid w:val="00227EA5"/>
    <w:rsid w:val="00230618"/>
    <w:rsid w:val="00241B5F"/>
    <w:rsid w:val="0024290E"/>
    <w:rsid w:val="00243169"/>
    <w:rsid w:val="00247219"/>
    <w:rsid w:val="00247715"/>
    <w:rsid w:val="00247D4B"/>
    <w:rsid w:val="00252311"/>
    <w:rsid w:val="00254CB7"/>
    <w:rsid w:val="0025673C"/>
    <w:rsid w:val="00256917"/>
    <w:rsid w:val="002646EE"/>
    <w:rsid w:val="002665A9"/>
    <w:rsid w:val="002677C7"/>
    <w:rsid w:val="00273EE2"/>
    <w:rsid w:val="00275486"/>
    <w:rsid w:val="00277A4F"/>
    <w:rsid w:val="0028226B"/>
    <w:rsid w:val="002849CE"/>
    <w:rsid w:val="00285193"/>
    <w:rsid w:val="00285A03"/>
    <w:rsid w:val="00294557"/>
    <w:rsid w:val="002A01EA"/>
    <w:rsid w:val="002A197C"/>
    <w:rsid w:val="002A1FA7"/>
    <w:rsid w:val="002A2781"/>
    <w:rsid w:val="002B11F4"/>
    <w:rsid w:val="002B244B"/>
    <w:rsid w:val="002B24BF"/>
    <w:rsid w:val="002B4061"/>
    <w:rsid w:val="002B42B5"/>
    <w:rsid w:val="002B790D"/>
    <w:rsid w:val="002C16C2"/>
    <w:rsid w:val="002C45A2"/>
    <w:rsid w:val="002C6694"/>
    <w:rsid w:val="002C6DCF"/>
    <w:rsid w:val="002D3718"/>
    <w:rsid w:val="002D466F"/>
    <w:rsid w:val="002D5D4D"/>
    <w:rsid w:val="002D7838"/>
    <w:rsid w:val="002D7CFA"/>
    <w:rsid w:val="002E049D"/>
    <w:rsid w:val="002E291B"/>
    <w:rsid w:val="002E3E67"/>
    <w:rsid w:val="002E55BC"/>
    <w:rsid w:val="002E6796"/>
    <w:rsid w:val="002F105C"/>
    <w:rsid w:val="002F31EC"/>
    <w:rsid w:val="002F37FE"/>
    <w:rsid w:val="00302E24"/>
    <w:rsid w:val="00304547"/>
    <w:rsid w:val="0030571C"/>
    <w:rsid w:val="0030723E"/>
    <w:rsid w:val="0030736E"/>
    <w:rsid w:val="00311280"/>
    <w:rsid w:val="00314041"/>
    <w:rsid w:val="00314AA4"/>
    <w:rsid w:val="00321427"/>
    <w:rsid w:val="0032258F"/>
    <w:rsid w:val="00323252"/>
    <w:rsid w:val="003234E6"/>
    <w:rsid w:val="00334C9D"/>
    <w:rsid w:val="0033596A"/>
    <w:rsid w:val="003371F6"/>
    <w:rsid w:val="00337961"/>
    <w:rsid w:val="003400C2"/>
    <w:rsid w:val="0034040F"/>
    <w:rsid w:val="00340CEA"/>
    <w:rsid w:val="00341952"/>
    <w:rsid w:val="003422B8"/>
    <w:rsid w:val="00343A7F"/>
    <w:rsid w:val="00352839"/>
    <w:rsid w:val="00352A07"/>
    <w:rsid w:val="00355EC9"/>
    <w:rsid w:val="003616D6"/>
    <w:rsid w:val="003634E7"/>
    <w:rsid w:val="00365BA5"/>
    <w:rsid w:val="00366C59"/>
    <w:rsid w:val="00372242"/>
    <w:rsid w:val="003803CD"/>
    <w:rsid w:val="003808F6"/>
    <w:rsid w:val="0039105C"/>
    <w:rsid w:val="00393F05"/>
    <w:rsid w:val="00394C98"/>
    <w:rsid w:val="003A3D32"/>
    <w:rsid w:val="003A43D9"/>
    <w:rsid w:val="003A4BBC"/>
    <w:rsid w:val="003A55A8"/>
    <w:rsid w:val="003B02B0"/>
    <w:rsid w:val="003B24CF"/>
    <w:rsid w:val="003B263D"/>
    <w:rsid w:val="003B268A"/>
    <w:rsid w:val="003B3475"/>
    <w:rsid w:val="003B3506"/>
    <w:rsid w:val="003B4985"/>
    <w:rsid w:val="003B4F9D"/>
    <w:rsid w:val="003C0318"/>
    <w:rsid w:val="003C3CAE"/>
    <w:rsid w:val="003C5C50"/>
    <w:rsid w:val="003D08A4"/>
    <w:rsid w:val="003D1CCD"/>
    <w:rsid w:val="003D45EE"/>
    <w:rsid w:val="003D6E74"/>
    <w:rsid w:val="003E0803"/>
    <w:rsid w:val="003E5C6C"/>
    <w:rsid w:val="003E7C80"/>
    <w:rsid w:val="003F2580"/>
    <w:rsid w:val="003F37E6"/>
    <w:rsid w:val="003F5C22"/>
    <w:rsid w:val="003F670B"/>
    <w:rsid w:val="004023DE"/>
    <w:rsid w:val="00402CD2"/>
    <w:rsid w:val="00402ECB"/>
    <w:rsid w:val="0040367D"/>
    <w:rsid w:val="00403CB2"/>
    <w:rsid w:val="004059AF"/>
    <w:rsid w:val="00405F9E"/>
    <w:rsid w:val="00406D34"/>
    <w:rsid w:val="004129F5"/>
    <w:rsid w:val="00420636"/>
    <w:rsid w:val="004254BC"/>
    <w:rsid w:val="00425576"/>
    <w:rsid w:val="00427CCE"/>
    <w:rsid w:val="00432D5D"/>
    <w:rsid w:val="00442218"/>
    <w:rsid w:val="00442B04"/>
    <w:rsid w:val="00444376"/>
    <w:rsid w:val="00444941"/>
    <w:rsid w:val="00445AE3"/>
    <w:rsid w:val="00446D3B"/>
    <w:rsid w:val="00450B1F"/>
    <w:rsid w:val="00454315"/>
    <w:rsid w:val="004546CC"/>
    <w:rsid w:val="00455D68"/>
    <w:rsid w:val="0046122B"/>
    <w:rsid w:val="00462588"/>
    <w:rsid w:val="00464D25"/>
    <w:rsid w:val="00464FB5"/>
    <w:rsid w:val="00470C96"/>
    <w:rsid w:val="004718B1"/>
    <w:rsid w:val="00474BD9"/>
    <w:rsid w:val="00491A8E"/>
    <w:rsid w:val="00492023"/>
    <w:rsid w:val="00492F1B"/>
    <w:rsid w:val="00494C8E"/>
    <w:rsid w:val="004951D2"/>
    <w:rsid w:val="004A14B4"/>
    <w:rsid w:val="004A26C6"/>
    <w:rsid w:val="004A7160"/>
    <w:rsid w:val="004A7222"/>
    <w:rsid w:val="004B0B55"/>
    <w:rsid w:val="004B19A9"/>
    <w:rsid w:val="004B2B14"/>
    <w:rsid w:val="004C3514"/>
    <w:rsid w:val="004C366B"/>
    <w:rsid w:val="004D1C4F"/>
    <w:rsid w:val="004F71C2"/>
    <w:rsid w:val="00501A6B"/>
    <w:rsid w:val="005038BB"/>
    <w:rsid w:val="00515743"/>
    <w:rsid w:val="005219C3"/>
    <w:rsid w:val="00527A05"/>
    <w:rsid w:val="00531AF8"/>
    <w:rsid w:val="005336CA"/>
    <w:rsid w:val="00533AB6"/>
    <w:rsid w:val="00536E11"/>
    <w:rsid w:val="0053704D"/>
    <w:rsid w:val="0054021F"/>
    <w:rsid w:val="00550401"/>
    <w:rsid w:val="00552A45"/>
    <w:rsid w:val="00553758"/>
    <w:rsid w:val="00553FFF"/>
    <w:rsid w:val="00555FD6"/>
    <w:rsid w:val="0056003E"/>
    <w:rsid w:val="00561325"/>
    <w:rsid w:val="0056591E"/>
    <w:rsid w:val="00566B66"/>
    <w:rsid w:val="00570770"/>
    <w:rsid w:val="00574925"/>
    <w:rsid w:val="00577262"/>
    <w:rsid w:val="00583333"/>
    <w:rsid w:val="00586177"/>
    <w:rsid w:val="00594063"/>
    <w:rsid w:val="00594500"/>
    <w:rsid w:val="00594D76"/>
    <w:rsid w:val="00597163"/>
    <w:rsid w:val="005971DA"/>
    <w:rsid w:val="005A20F1"/>
    <w:rsid w:val="005B30B8"/>
    <w:rsid w:val="005B4328"/>
    <w:rsid w:val="005B5514"/>
    <w:rsid w:val="005B6C8C"/>
    <w:rsid w:val="005C3B96"/>
    <w:rsid w:val="005C4BDD"/>
    <w:rsid w:val="005C5786"/>
    <w:rsid w:val="005C7457"/>
    <w:rsid w:val="005D60E7"/>
    <w:rsid w:val="005E3239"/>
    <w:rsid w:val="005E5134"/>
    <w:rsid w:val="005E540A"/>
    <w:rsid w:val="005E56C0"/>
    <w:rsid w:val="005F2C7E"/>
    <w:rsid w:val="005F33D8"/>
    <w:rsid w:val="006209C7"/>
    <w:rsid w:val="00622187"/>
    <w:rsid w:val="00624093"/>
    <w:rsid w:val="00625A7E"/>
    <w:rsid w:val="00625CAD"/>
    <w:rsid w:val="00630F88"/>
    <w:rsid w:val="00631C9D"/>
    <w:rsid w:val="00633179"/>
    <w:rsid w:val="00633D57"/>
    <w:rsid w:val="00635F8B"/>
    <w:rsid w:val="006360A8"/>
    <w:rsid w:val="00637FF1"/>
    <w:rsid w:val="006527AF"/>
    <w:rsid w:val="00655B1D"/>
    <w:rsid w:val="006563FC"/>
    <w:rsid w:val="006644F4"/>
    <w:rsid w:val="00664B08"/>
    <w:rsid w:val="0067423B"/>
    <w:rsid w:val="006755B1"/>
    <w:rsid w:val="00675FF1"/>
    <w:rsid w:val="0067719F"/>
    <w:rsid w:val="00677C9C"/>
    <w:rsid w:val="00686C72"/>
    <w:rsid w:val="00686F00"/>
    <w:rsid w:val="00687FC7"/>
    <w:rsid w:val="006914D7"/>
    <w:rsid w:val="00692FD3"/>
    <w:rsid w:val="00693225"/>
    <w:rsid w:val="00693E31"/>
    <w:rsid w:val="006943AC"/>
    <w:rsid w:val="00694DEB"/>
    <w:rsid w:val="00697CA6"/>
    <w:rsid w:val="006A7C31"/>
    <w:rsid w:val="006C14AB"/>
    <w:rsid w:val="006C325D"/>
    <w:rsid w:val="006C6E7A"/>
    <w:rsid w:val="006D1C29"/>
    <w:rsid w:val="006D5FAE"/>
    <w:rsid w:val="006D7706"/>
    <w:rsid w:val="006E58DB"/>
    <w:rsid w:val="006E591B"/>
    <w:rsid w:val="006E59AF"/>
    <w:rsid w:val="006F4BAC"/>
    <w:rsid w:val="006F64F9"/>
    <w:rsid w:val="007073FA"/>
    <w:rsid w:val="00713412"/>
    <w:rsid w:val="00715450"/>
    <w:rsid w:val="00720433"/>
    <w:rsid w:val="00721A26"/>
    <w:rsid w:val="00722887"/>
    <w:rsid w:val="00723AC1"/>
    <w:rsid w:val="007250A1"/>
    <w:rsid w:val="00725DC2"/>
    <w:rsid w:val="00727D30"/>
    <w:rsid w:val="0073196F"/>
    <w:rsid w:val="0073338C"/>
    <w:rsid w:val="007346EC"/>
    <w:rsid w:val="0073509A"/>
    <w:rsid w:val="00735A93"/>
    <w:rsid w:val="00736978"/>
    <w:rsid w:val="00747EBF"/>
    <w:rsid w:val="00750EF7"/>
    <w:rsid w:val="007539B9"/>
    <w:rsid w:val="0075470E"/>
    <w:rsid w:val="00760B98"/>
    <w:rsid w:val="00760FEE"/>
    <w:rsid w:val="0076144B"/>
    <w:rsid w:val="00764062"/>
    <w:rsid w:val="007644F6"/>
    <w:rsid w:val="007644F9"/>
    <w:rsid w:val="007669A3"/>
    <w:rsid w:val="0076768E"/>
    <w:rsid w:val="00770F83"/>
    <w:rsid w:val="00774F6C"/>
    <w:rsid w:val="007821A7"/>
    <w:rsid w:val="007824A6"/>
    <w:rsid w:val="00785822"/>
    <w:rsid w:val="0078632D"/>
    <w:rsid w:val="00792BF4"/>
    <w:rsid w:val="0079459C"/>
    <w:rsid w:val="00796CDE"/>
    <w:rsid w:val="007A19D6"/>
    <w:rsid w:val="007A247B"/>
    <w:rsid w:val="007B289A"/>
    <w:rsid w:val="007C078D"/>
    <w:rsid w:val="007C16C5"/>
    <w:rsid w:val="007C2D01"/>
    <w:rsid w:val="007C4984"/>
    <w:rsid w:val="007C498B"/>
    <w:rsid w:val="007C4EFD"/>
    <w:rsid w:val="007D6E6D"/>
    <w:rsid w:val="007E1595"/>
    <w:rsid w:val="007E3406"/>
    <w:rsid w:val="007E7451"/>
    <w:rsid w:val="007E7F34"/>
    <w:rsid w:val="007F1732"/>
    <w:rsid w:val="007F1AB5"/>
    <w:rsid w:val="007F1D37"/>
    <w:rsid w:val="007F3006"/>
    <w:rsid w:val="007F6DF9"/>
    <w:rsid w:val="007F6E1A"/>
    <w:rsid w:val="007F752C"/>
    <w:rsid w:val="0081179A"/>
    <w:rsid w:val="008140B4"/>
    <w:rsid w:val="0081462B"/>
    <w:rsid w:val="008166C4"/>
    <w:rsid w:val="00816AA2"/>
    <w:rsid w:val="00822CA8"/>
    <w:rsid w:val="00823887"/>
    <w:rsid w:val="00823EDC"/>
    <w:rsid w:val="008262E8"/>
    <w:rsid w:val="0082675E"/>
    <w:rsid w:val="00827592"/>
    <w:rsid w:val="00832BCE"/>
    <w:rsid w:val="008366A8"/>
    <w:rsid w:val="00841F41"/>
    <w:rsid w:val="00843DBD"/>
    <w:rsid w:val="00852CEF"/>
    <w:rsid w:val="00854BB5"/>
    <w:rsid w:val="008566A2"/>
    <w:rsid w:val="0086431B"/>
    <w:rsid w:val="0086584E"/>
    <w:rsid w:val="00871021"/>
    <w:rsid w:val="00873846"/>
    <w:rsid w:val="00874E8B"/>
    <w:rsid w:val="00876A57"/>
    <w:rsid w:val="00882C0A"/>
    <w:rsid w:val="00882E86"/>
    <w:rsid w:val="00886134"/>
    <w:rsid w:val="0088646A"/>
    <w:rsid w:val="00886EF9"/>
    <w:rsid w:val="008873A4"/>
    <w:rsid w:val="00887A16"/>
    <w:rsid w:val="00890CF8"/>
    <w:rsid w:val="00890F63"/>
    <w:rsid w:val="00890FA6"/>
    <w:rsid w:val="00893D49"/>
    <w:rsid w:val="00897CFC"/>
    <w:rsid w:val="008A032C"/>
    <w:rsid w:val="008A1266"/>
    <w:rsid w:val="008A6405"/>
    <w:rsid w:val="008A661D"/>
    <w:rsid w:val="008B2941"/>
    <w:rsid w:val="008C1045"/>
    <w:rsid w:val="008C32F5"/>
    <w:rsid w:val="008C3FE2"/>
    <w:rsid w:val="008C45E2"/>
    <w:rsid w:val="008C5BA3"/>
    <w:rsid w:val="008D0ED4"/>
    <w:rsid w:val="008D2785"/>
    <w:rsid w:val="008D425A"/>
    <w:rsid w:val="008D4304"/>
    <w:rsid w:val="008D45E1"/>
    <w:rsid w:val="008D55CD"/>
    <w:rsid w:val="008E06AC"/>
    <w:rsid w:val="008E14C4"/>
    <w:rsid w:val="008E397E"/>
    <w:rsid w:val="008E47CA"/>
    <w:rsid w:val="008E4E45"/>
    <w:rsid w:val="008F1565"/>
    <w:rsid w:val="009011FA"/>
    <w:rsid w:val="00901DA3"/>
    <w:rsid w:val="009108F0"/>
    <w:rsid w:val="00912A9E"/>
    <w:rsid w:val="00916AEA"/>
    <w:rsid w:val="00921579"/>
    <w:rsid w:val="0092566C"/>
    <w:rsid w:val="009260AD"/>
    <w:rsid w:val="00927120"/>
    <w:rsid w:val="00927F8C"/>
    <w:rsid w:val="009331E2"/>
    <w:rsid w:val="009375C0"/>
    <w:rsid w:val="009400BC"/>
    <w:rsid w:val="009400FF"/>
    <w:rsid w:val="0094049C"/>
    <w:rsid w:val="009439ED"/>
    <w:rsid w:val="00944DEB"/>
    <w:rsid w:val="00950414"/>
    <w:rsid w:val="009533F6"/>
    <w:rsid w:val="00957B5A"/>
    <w:rsid w:val="00962A1C"/>
    <w:rsid w:val="009636FB"/>
    <w:rsid w:val="009721A2"/>
    <w:rsid w:val="009727C9"/>
    <w:rsid w:val="009845B2"/>
    <w:rsid w:val="009940DB"/>
    <w:rsid w:val="0099563C"/>
    <w:rsid w:val="0099582E"/>
    <w:rsid w:val="009A0A50"/>
    <w:rsid w:val="009B38BB"/>
    <w:rsid w:val="009B6496"/>
    <w:rsid w:val="009C1C90"/>
    <w:rsid w:val="009C3730"/>
    <w:rsid w:val="009C3DE6"/>
    <w:rsid w:val="009C7BFA"/>
    <w:rsid w:val="009D20FC"/>
    <w:rsid w:val="009D38A8"/>
    <w:rsid w:val="009E1D2D"/>
    <w:rsid w:val="009E2E6D"/>
    <w:rsid w:val="009E3BE1"/>
    <w:rsid w:val="009E3EC2"/>
    <w:rsid w:val="009E7F4F"/>
    <w:rsid w:val="009F003D"/>
    <w:rsid w:val="009F0860"/>
    <w:rsid w:val="009F1A29"/>
    <w:rsid w:val="009F374B"/>
    <w:rsid w:val="009F4521"/>
    <w:rsid w:val="00A006B3"/>
    <w:rsid w:val="00A01176"/>
    <w:rsid w:val="00A01654"/>
    <w:rsid w:val="00A0287F"/>
    <w:rsid w:val="00A1256E"/>
    <w:rsid w:val="00A16678"/>
    <w:rsid w:val="00A201C7"/>
    <w:rsid w:val="00A27318"/>
    <w:rsid w:val="00A32838"/>
    <w:rsid w:val="00A344A4"/>
    <w:rsid w:val="00A40F1A"/>
    <w:rsid w:val="00A449D7"/>
    <w:rsid w:val="00A45671"/>
    <w:rsid w:val="00A471AB"/>
    <w:rsid w:val="00A509C5"/>
    <w:rsid w:val="00A518EB"/>
    <w:rsid w:val="00A62B60"/>
    <w:rsid w:val="00A632E6"/>
    <w:rsid w:val="00A66946"/>
    <w:rsid w:val="00A72D46"/>
    <w:rsid w:val="00A73AA5"/>
    <w:rsid w:val="00A86F6F"/>
    <w:rsid w:val="00A903C4"/>
    <w:rsid w:val="00A910E2"/>
    <w:rsid w:val="00A91151"/>
    <w:rsid w:val="00A918F0"/>
    <w:rsid w:val="00A9321B"/>
    <w:rsid w:val="00A93766"/>
    <w:rsid w:val="00A94E5F"/>
    <w:rsid w:val="00AA24DA"/>
    <w:rsid w:val="00AA6269"/>
    <w:rsid w:val="00AB02A5"/>
    <w:rsid w:val="00AB0381"/>
    <w:rsid w:val="00AB1556"/>
    <w:rsid w:val="00AB2FD2"/>
    <w:rsid w:val="00AB555D"/>
    <w:rsid w:val="00AB7DA2"/>
    <w:rsid w:val="00AC0E83"/>
    <w:rsid w:val="00AC123F"/>
    <w:rsid w:val="00AC3BB4"/>
    <w:rsid w:val="00AC4555"/>
    <w:rsid w:val="00AD2D8E"/>
    <w:rsid w:val="00AD3E26"/>
    <w:rsid w:val="00AD5B57"/>
    <w:rsid w:val="00AD7AD4"/>
    <w:rsid w:val="00AE148B"/>
    <w:rsid w:val="00AE1FD9"/>
    <w:rsid w:val="00AE2DA6"/>
    <w:rsid w:val="00AE664E"/>
    <w:rsid w:val="00AF1129"/>
    <w:rsid w:val="00AF48F9"/>
    <w:rsid w:val="00B00D6D"/>
    <w:rsid w:val="00B02A86"/>
    <w:rsid w:val="00B048EF"/>
    <w:rsid w:val="00B113FC"/>
    <w:rsid w:val="00B12FC0"/>
    <w:rsid w:val="00B137EB"/>
    <w:rsid w:val="00B140F3"/>
    <w:rsid w:val="00B14573"/>
    <w:rsid w:val="00B149FF"/>
    <w:rsid w:val="00B14DF9"/>
    <w:rsid w:val="00B205C0"/>
    <w:rsid w:val="00B23AFA"/>
    <w:rsid w:val="00B26263"/>
    <w:rsid w:val="00B32219"/>
    <w:rsid w:val="00B3396B"/>
    <w:rsid w:val="00B348F2"/>
    <w:rsid w:val="00B53D6F"/>
    <w:rsid w:val="00B55AC1"/>
    <w:rsid w:val="00B57B09"/>
    <w:rsid w:val="00B60208"/>
    <w:rsid w:val="00B617A8"/>
    <w:rsid w:val="00B636A8"/>
    <w:rsid w:val="00B6660C"/>
    <w:rsid w:val="00B669C7"/>
    <w:rsid w:val="00B7644B"/>
    <w:rsid w:val="00B77956"/>
    <w:rsid w:val="00B811E6"/>
    <w:rsid w:val="00B82117"/>
    <w:rsid w:val="00B82E40"/>
    <w:rsid w:val="00B8412B"/>
    <w:rsid w:val="00B917E6"/>
    <w:rsid w:val="00B96402"/>
    <w:rsid w:val="00BA735F"/>
    <w:rsid w:val="00BB0624"/>
    <w:rsid w:val="00BB24FB"/>
    <w:rsid w:val="00BB25BF"/>
    <w:rsid w:val="00BB6792"/>
    <w:rsid w:val="00BC2FE5"/>
    <w:rsid w:val="00BC4415"/>
    <w:rsid w:val="00BC7D8D"/>
    <w:rsid w:val="00BD182F"/>
    <w:rsid w:val="00BD259F"/>
    <w:rsid w:val="00BD39A9"/>
    <w:rsid w:val="00BD4066"/>
    <w:rsid w:val="00BD70E7"/>
    <w:rsid w:val="00BE1301"/>
    <w:rsid w:val="00BF0104"/>
    <w:rsid w:val="00BF02C7"/>
    <w:rsid w:val="00BF0BF3"/>
    <w:rsid w:val="00BF27A2"/>
    <w:rsid w:val="00BF6914"/>
    <w:rsid w:val="00BF74A9"/>
    <w:rsid w:val="00C056FC"/>
    <w:rsid w:val="00C142AD"/>
    <w:rsid w:val="00C15012"/>
    <w:rsid w:val="00C16EC6"/>
    <w:rsid w:val="00C171C7"/>
    <w:rsid w:val="00C207A5"/>
    <w:rsid w:val="00C20E89"/>
    <w:rsid w:val="00C23AFB"/>
    <w:rsid w:val="00C2403C"/>
    <w:rsid w:val="00C25AA0"/>
    <w:rsid w:val="00C36F8B"/>
    <w:rsid w:val="00C37661"/>
    <w:rsid w:val="00C4523C"/>
    <w:rsid w:val="00C453DB"/>
    <w:rsid w:val="00C50AAC"/>
    <w:rsid w:val="00C54062"/>
    <w:rsid w:val="00C55386"/>
    <w:rsid w:val="00C56087"/>
    <w:rsid w:val="00C60A27"/>
    <w:rsid w:val="00C61DEC"/>
    <w:rsid w:val="00C644A6"/>
    <w:rsid w:val="00C64F37"/>
    <w:rsid w:val="00C658D1"/>
    <w:rsid w:val="00C66E36"/>
    <w:rsid w:val="00C67A48"/>
    <w:rsid w:val="00C7104D"/>
    <w:rsid w:val="00C72E41"/>
    <w:rsid w:val="00C7440C"/>
    <w:rsid w:val="00C77A3F"/>
    <w:rsid w:val="00C77ADA"/>
    <w:rsid w:val="00C81E7A"/>
    <w:rsid w:val="00C85838"/>
    <w:rsid w:val="00C85AE2"/>
    <w:rsid w:val="00C90456"/>
    <w:rsid w:val="00C947A5"/>
    <w:rsid w:val="00C975F4"/>
    <w:rsid w:val="00C97837"/>
    <w:rsid w:val="00CA2C91"/>
    <w:rsid w:val="00CA2D5C"/>
    <w:rsid w:val="00CA6C00"/>
    <w:rsid w:val="00CA7F13"/>
    <w:rsid w:val="00CB1013"/>
    <w:rsid w:val="00CB2B58"/>
    <w:rsid w:val="00CB33F2"/>
    <w:rsid w:val="00CB4DB7"/>
    <w:rsid w:val="00CC409E"/>
    <w:rsid w:val="00CC4CC2"/>
    <w:rsid w:val="00CC5287"/>
    <w:rsid w:val="00CC5F32"/>
    <w:rsid w:val="00CC6714"/>
    <w:rsid w:val="00CC7F8A"/>
    <w:rsid w:val="00CD0835"/>
    <w:rsid w:val="00CD2E01"/>
    <w:rsid w:val="00CE0723"/>
    <w:rsid w:val="00CE3E8B"/>
    <w:rsid w:val="00CE5878"/>
    <w:rsid w:val="00CF0846"/>
    <w:rsid w:val="00CF0891"/>
    <w:rsid w:val="00CF2547"/>
    <w:rsid w:val="00CF34E4"/>
    <w:rsid w:val="00CF397B"/>
    <w:rsid w:val="00CF49F2"/>
    <w:rsid w:val="00CF4C0F"/>
    <w:rsid w:val="00CF6973"/>
    <w:rsid w:val="00D00B99"/>
    <w:rsid w:val="00D02302"/>
    <w:rsid w:val="00D03BB8"/>
    <w:rsid w:val="00D047DB"/>
    <w:rsid w:val="00D05D89"/>
    <w:rsid w:val="00D134AD"/>
    <w:rsid w:val="00D1469D"/>
    <w:rsid w:val="00D16CB4"/>
    <w:rsid w:val="00D17088"/>
    <w:rsid w:val="00D174E3"/>
    <w:rsid w:val="00D17655"/>
    <w:rsid w:val="00D25B5B"/>
    <w:rsid w:val="00D27C1C"/>
    <w:rsid w:val="00D32122"/>
    <w:rsid w:val="00D3563A"/>
    <w:rsid w:val="00D36B7C"/>
    <w:rsid w:val="00D37A48"/>
    <w:rsid w:val="00D5190C"/>
    <w:rsid w:val="00D5255B"/>
    <w:rsid w:val="00D52779"/>
    <w:rsid w:val="00D53E78"/>
    <w:rsid w:val="00D544DD"/>
    <w:rsid w:val="00D553BD"/>
    <w:rsid w:val="00D62FFF"/>
    <w:rsid w:val="00D734D0"/>
    <w:rsid w:val="00D73877"/>
    <w:rsid w:val="00D75487"/>
    <w:rsid w:val="00D76AB7"/>
    <w:rsid w:val="00D76DB8"/>
    <w:rsid w:val="00D77A8B"/>
    <w:rsid w:val="00D8393A"/>
    <w:rsid w:val="00D85A07"/>
    <w:rsid w:val="00D87075"/>
    <w:rsid w:val="00D87278"/>
    <w:rsid w:val="00D87501"/>
    <w:rsid w:val="00D965B9"/>
    <w:rsid w:val="00D97537"/>
    <w:rsid w:val="00DA1447"/>
    <w:rsid w:val="00DB01DA"/>
    <w:rsid w:val="00DB17CB"/>
    <w:rsid w:val="00DB6658"/>
    <w:rsid w:val="00DC235F"/>
    <w:rsid w:val="00DC62CB"/>
    <w:rsid w:val="00DD1628"/>
    <w:rsid w:val="00DD51DF"/>
    <w:rsid w:val="00DD5250"/>
    <w:rsid w:val="00DD6F58"/>
    <w:rsid w:val="00DD7F10"/>
    <w:rsid w:val="00DE1486"/>
    <w:rsid w:val="00DE26F3"/>
    <w:rsid w:val="00DE315B"/>
    <w:rsid w:val="00DE4D8E"/>
    <w:rsid w:val="00DE58DE"/>
    <w:rsid w:val="00DF1667"/>
    <w:rsid w:val="00DF2787"/>
    <w:rsid w:val="00E0323F"/>
    <w:rsid w:val="00E041F9"/>
    <w:rsid w:val="00E05059"/>
    <w:rsid w:val="00E059E3"/>
    <w:rsid w:val="00E11542"/>
    <w:rsid w:val="00E123C1"/>
    <w:rsid w:val="00E127BD"/>
    <w:rsid w:val="00E148FC"/>
    <w:rsid w:val="00E14960"/>
    <w:rsid w:val="00E173B2"/>
    <w:rsid w:val="00E20C49"/>
    <w:rsid w:val="00E21396"/>
    <w:rsid w:val="00E24B7C"/>
    <w:rsid w:val="00E25E41"/>
    <w:rsid w:val="00E272C5"/>
    <w:rsid w:val="00E30AAB"/>
    <w:rsid w:val="00E326F4"/>
    <w:rsid w:val="00E32BD4"/>
    <w:rsid w:val="00E32DC4"/>
    <w:rsid w:val="00E438D7"/>
    <w:rsid w:val="00E455D3"/>
    <w:rsid w:val="00E47813"/>
    <w:rsid w:val="00E53475"/>
    <w:rsid w:val="00E607D8"/>
    <w:rsid w:val="00E666DC"/>
    <w:rsid w:val="00E7029E"/>
    <w:rsid w:val="00E71670"/>
    <w:rsid w:val="00E736CC"/>
    <w:rsid w:val="00E742EB"/>
    <w:rsid w:val="00E77E71"/>
    <w:rsid w:val="00E8011D"/>
    <w:rsid w:val="00E832B8"/>
    <w:rsid w:val="00E83DFC"/>
    <w:rsid w:val="00E85C5D"/>
    <w:rsid w:val="00E9562B"/>
    <w:rsid w:val="00E978C9"/>
    <w:rsid w:val="00EA2C2A"/>
    <w:rsid w:val="00EA3EB0"/>
    <w:rsid w:val="00EB32B7"/>
    <w:rsid w:val="00EB335B"/>
    <w:rsid w:val="00EB425B"/>
    <w:rsid w:val="00EC004D"/>
    <w:rsid w:val="00EC05C5"/>
    <w:rsid w:val="00EC087A"/>
    <w:rsid w:val="00EC52D8"/>
    <w:rsid w:val="00EC5410"/>
    <w:rsid w:val="00EC5E9D"/>
    <w:rsid w:val="00ED2191"/>
    <w:rsid w:val="00ED32A6"/>
    <w:rsid w:val="00ED5E94"/>
    <w:rsid w:val="00ED626C"/>
    <w:rsid w:val="00EE0B36"/>
    <w:rsid w:val="00EE2602"/>
    <w:rsid w:val="00EE2BE4"/>
    <w:rsid w:val="00EE5E1F"/>
    <w:rsid w:val="00EE7341"/>
    <w:rsid w:val="00EE7CD7"/>
    <w:rsid w:val="00EF0826"/>
    <w:rsid w:val="00EF4146"/>
    <w:rsid w:val="00EF5709"/>
    <w:rsid w:val="00F0066B"/>
    <w:rsid w:val="00F03F38"/>
    <w:rsid w:val="00F150A8"/>
    <w:rsid w:val="00F20D4D"/>
    <w:rsid w:val="00F215AF"/>
    <w:rsid w:val="00F226E0"/>
    <w:rsid w:val="00F2550E"/>
    <w:rsid w:val="00F2584D"/>
    <w:rsid w:val="00F267AF"/>
    <w:rsid w:val="00F30363"/>
    <w:rsid w:val="00F31085"/>
    <w:rsid w:val="00F35BEC"/>
    <w:rsid w:val="00F35F35"/>
    <w:rsid w:val="00F35F77"/>
    <w:rsid w:val="00F35FC4"/>
    <w:rsid w:val="00F41D20"/>
    <w:rsid w:val="00F4630A"/>
    <w:rsid w:val="00F4798E"/>
    <w:rsid w:val="00F518FC"/>
    <w:rsid w:val="00F52475"/>
    <w:rsid w:val="00F57150"/>
    <w:rsid w:val="00F57ED0"/>
    <w:rsid w:val="00F62906"/>
    <w:rsid w:val="00F63344"/>
    <w:rsid w:val="00F646BA"/>
    <w:rsid w:val="00F66E9A"/>
    <w:rsid w:val="00F70992"/>
    <w:rsid w:val="00F805F6"/>
    <w:rsid w:val="00F81160"/>
    <w:rsid w:val="00F821C9"/>
    <w:rsid w:val="00F82362"/>
    <w:rsid w:val="00F8438C"/>
    <w:rsid w:val="00F85A26"/>
    <w:rsid w:val="00F86398"/>
    <w:rsid w:val="00F87707"/>
    <w:rsid w:val="00F91237"/>
    <w:rsid w:val="00F93A7E"/>
    <w:rsid w:val="00F93F36"/>
    <w:rsid w:val="00F96242"/>
    <w:rsid w:val="00FA12BA"/>
    <w:rsid w:val="00FA31B6"/>
    <w:rsid w:val="00FA46A2"/>
    <w:rsid w:val="00FA6C5C"/>
    <w:rsid w:val="00FA7960"/>
    <w:rsid w:val="00FA7DB4"/>
    <w:rsid w:val="00FB12E9"/>
    <w:rsid w:val="00FB1B28"/>
    <w:rsid w:val="00FB321B"/>
    <w:rsid w:val="00FB5256"/>
    <w:rsid w:val="00FB6326"/>
    <w:rsid w:val="00FB68D5"/>
    <w:rsid w:val="00FC3061"/>
    <w:rsid w:val="00FC35E0"/>
    <w:rsid w:val="00FC3DA0"/>
    <w:rsid w:val="00FC4C97"/>
    <w:rsid w:val="00FC6CBC"/>
    <w:rsid w:val="00FD0275"/>
    <w:rsid w:val="00FD104B"/>
    <w:rsid w:val="00FD18B3"/>
    <w:rsid w:val="00FD321A"/>
    <w:rsid w:val="00FD4402"/>
    <w:rsid w:val="00FD45FC"/>
    <w:rsid w:val="00FD5C67"/>
    <w:rsid w:val="00FE0787"/>
    <w:rsid w:val="00FE13A1"/>
    <w:rsid w:val="00FE18B1"/>
    <w:rsid w:val="00FE451D"/>
    <w:rsid w:val="00FE6D11"/>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B0"/>
  </w:style>
  <w:style w:type="paragraph" w:styleId="Heading2">
    <w:name w:val="heading 2"/>
    <w:basedOn w:val="Normal"/>
    <w:link w:val="Heading2Char"/>
    <w:uiPriority w:val="9"/>
    <w:qFormat/>
    <w:rsid w:val="003F258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unhideWhenUsed/>
    <w:qFormat/>
    <w:rsid w:val="003F2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character" w:customStyle="1" w:styleId="Heading2Char">
    <w:name w:val="Heading 2 Char"/>
    <w:basedOn w:val="DefaultParagraphFont"/>
    <w:link w:val="Heading2"/>
    <w:uiPriority w:val="9"/>
    <w:rsid w:val="003F2580"/>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3F2580"/>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F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3F2580"/>
    <w:rPr>
      <w:i/>
      <w:iCs/>
    </w:rPr>
  </w:style>
  <w:style w:type="character" w:styleId="Emphasis">
    <w:name w:val="Emphasis"/>
    <w:basedOn w:val="DefaultParagraphFont"/>
    <w:uiPriority w:val="20"/>
    <w:qFormat/>
    <w:rsid w:val="003F2580"/>
    <w:rPr>
      <w:i/>
      <w:iCs/>
    </w:rPr>
  </w:style>
  <w:style w:type="paragraph" w:styleId="BodyText">
    <w:name w:val="Body Text"/>
    <w:basedOn w:val="Normal"/>
    <w:link w:val="BodyTextChar"/>
    <w:uiPriority w:val="1"/>
    <w:qFormat/>
    <w:rsid w:val="003F2580"/>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F2580"/>
    <w:rPr>
      <w:rFonts w:ascii="Wales Sans Body" w:eastAsia="Wales Sans Body" w:hAnsi="Wales Sans Body" w:cs="Wales Sans Body"/>
      <w:sz w:val="18"/>
      <w:szCs w:val="18"/>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9444">
      <w:bodyDiv w:val="1"/>
      <w:marLeft w:val="0"/>
      <w:marRight w:val="0"/>
      <w:marTop w:val="0"/>
      <w:marBottom w:val="0"/>
      <w:divBdr>
        <w:top w:val="none" w:sz="0" w:space="0" w:color="auto"/>
        <w:left w:val="none" w:sz="0" w:space="0" w:color="auto"/>
        <w:bottom w:val="none" w:sz="0" w:space="0" w:color="auto"/>
        <w:right w:val="none" w:sz="0" w:space="0" w:color="auto"/>
      </w:divBdr>
    </w:div>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14417081">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customer.relations@tfwrail.wales" TargetMode="External"/><Relationship Id="rId21" Type="http://schemas.openxmlformats.org/officeDocument/2006/relationships/hyperlink" Target="https://www.disabledpersons-railcard.co.uk/" TargetMode="External"/><Relationship Id="rId42" Type="http://schemas.openxmlformats.org/officeDocument/2006/relationships/hyperlink" Target="https://tfw.wales/info-for/passengers/accessible-travel/initiatives/orange-wallet-scheme" TargetMode="External"/><Relationship Id="rId47" Type="http://schemas.openxmlformats.org/officeDocument/2006/relationships/hyperlink" Target="https://www.twitter.com/tfwrail" TargetMode="External"/><Relationship Id="rId63" Type="http://schemas.openxmlformats.org/officeDocument/2006/relationships/hyperlink" Target="https://tfw.wales/info-for/passengers/accessible-travel/station-accessibility" TargetMode="External"/><Relationship Id="rId68" Type="http://schemas.openxmlformats.org/officeDocument/2006/relationships/hyperlink" Target="https://tfw.wales/help-and-contact/rail/contact-us" TargetMode="External"/><Relationship Id="rId84" Type="http://schemas.openxmlformats.org/officeDocument/2006/relationships/hyperlink" Target="https://tfw.wales/info-for/passengers/accessible-travel/station-accessibility" TargetMode="External"/><Relationship Id="rId89" Type="http://schemas.openxmlformats.org/officeDocument/2006/relationships/footer" Target="footer1.xml"/><Relationship Id="rId16" Type="http://schemas.openxmlformats.org/officeDocument/2006/relationships/hyperlink" Target="https://www.nationalrail.co.uk/" TargetMode="External"/><Relationship Id="rId11" Type="http://schemas.openxmlformats.org/officeDocument/2006/relationships/hyperlink" Target="https://tfwrail.wales/" TargetMode="External"/><Relationship Id="rId32" Type="http://schemas.openxmlformats.org/officeDocument/2006/relationships/hyperlink" Target="https://www.changing-places.org/" TargetMode="External"/><Relationship Id="rId37" Type="http://schemas.openxmlformats.org/officeDocument/2006/relationships/hyperlink" Target="https://www.nationalrail.co.uk/" TargetMode="External"/><Relationship Id="rId53" Type="http://schemas.openxmlformats.org/officeDocument/2006/relationships/hyperlink" Target="https://tfw.wales/info-for/passengers/accessible-travel/mobility-scooter" TargetMode="External"/><Relationship Id="rId58" Type="http://schemas.openxmlformats.org/officeDocument/2006/relationships/hyperlink" Target="https://www.journeycheck.com/tfwrail/" TargetMode="External"/><Relationship Id="rId74" Type="http://schemas.openxmlformats.org/officeDocument/2006/relationships/hyperlink" Target="https://tfw.wales/service-status/live-route-status" TargetMode="External"/><Relationship Id="rId79" Type="http://schemas.openxmlformats.org/officeDocument/2006/relationships/hyperlink" Target="mailto:customer.relations@tfwrail.wales" TargetMode="External"/><Relationship Id="rId5" Type="http://schemas.openxmlformats.org/officeDocument/2006/relationships/settings" Target="settings.xml"/><Relationship Id="rId90" Type="http://schemas.openxmlformats.org/officeDocument/2006/relationships/footer" Target="footer2.xml"/><Relationship Id="rId14" Type="http://schemas.openxmlformats.org/officeDocument/2006/relationships/hyperlink" Target="https://www.nationalrail.co.uk/" TargetMode="External"/><Relationship Id="rId22" Type="http://schemas.openxmlformats.org/officeDocument/2006/relationships/hyperlink" Target="mailto:railcardhelp@nationalrail.co.uk?subject=Enquiry%20from%20the%20Disabled%20Persons%20Railcard%20website" TargetMode="External"/><Relationship Id="rId27" Type="http://schemas.openxmlformats.org/officeDocument/2006/relationships/hyperlink" Target="https://tfw.wales/info-for/passengers/accessible-travel/mobility-scooter" TargetMode="External"/><Relationship Id="rId30" Type="http://schemas.openxmlformats.org/officeDocument/2006/relationships/hyperlink" Target="https://tfw.wales/info-for/passengers/accessible-travel/initiatives/bsl-interpretation-app" TargetMode="External"/><Relationship Id="rId35" Type="http://schemas.openxmlformats.org/officeDocument/2006/relationships/hyperlink" Target="https://tfw.wales/info-for/passengers/accessible-travel/station-accessibility" TargetMode="External"/><Relationship Id="rId43" Type="http://schemas.openxmlformats.org/officeDocument/2006/relationships/hyperlink" Target="https://tfw.wales/info-for/passengers/accessible-travel/sunflower-lanyard" TargetMode="External"/><Relationship Id="rId48" Type="http://schemas.openxmlformats.org/officeDocument/2006/relationships/hyperlink" Target="https://www.journeycheck.com/tfwrail/" TargetMode="External"/><Relationship Id="rId56" Type="http://schemas.openxmlformats.org/officeDocument/2006/relationships/hyperlink" Target="https://tfw.wales/service-status/live-route-status" TargetMode="External"/><Relationship Id="rId64" Type="http://schemas.openxmlformats.org/officeDocument/2006/relationships/hyperlink" Target="mailto:customer.relations@tfwrail.wales" TargetMode="External"/><Relationship Id="rId69" Type="http://schemas.openxmlformats.org/officeDocument/2006/relationships/hyperlink" Target="https://www.twitter.com/tfwrail" TargetMode="External"/><Relationship Id="rId77" Type="http://schemas.openxmlformats.org/officeDocument/2006/relationships/hyperlink" Target="mailto:customer.relations@tfwrail.wales" TargetMode="External"/><Relationship Id="rId8" Type="http://schemas.openxmlformats.org/officeDocument/2006/relationships/endnotes" Target="endnotes.xml"/><Relationship Id="rId51" Type="http://schemas.openxmlformats.org/officeDocument/2006/relationships/hyperlink" Target="https://tfw.wales/info-for/passengers/accessible-travel/train-accessibility" TargetMode="External"/><Relationship Id="rId72" Type="http://schemas.openxmlformats.org/officeDocument/2006/relationships/hyperlink" Target="https://www.journeycheck.com/tfwrail/" TargetMode="External"/><Relationship Id="rId80" Type="http://schemas.openxmlformats.org/officeDocument/2006/relationships/hyperlink" Target="https://tfw.wales/help-and-contact/rail/contact-us" TargetMode="External"/><Relationship Id="rId85" Type="http://schemas.openxmlformats.org/officeDocument/2006/relationships/hyperlink" Target="https://tfw.wales/info-for/passengers/accessible-travel/train-accessibility" TargetMode="External"/><Relationship Id="rId3" Type="http://schemas.openxmlformats.org/officeDocument/2006/relationships/numbering" Target="numbering.xml"/><Relationship Id="rId12" Type="http://schemas.openxmlformats.org/officeDocument/2006/relationships/hyperlink" Target="https://www.nationalrail.co.uk/" TargetMode="External"/><Relationship Id="rId17" Type="http://schemas.openxmlformats.org/officeDocument/2006/relationships/hyperlink" Target="https://tfw.wales/info-for/passengers/accessible-travel/station-accessibility" TargetMode="External"/><Relationship Id="rId25" Type="http://schemas.openxmlformats.org/officeDocument/2006/relationships/hyperlink" Target="https://tfw.wales/ways-to-travel/rail/savings-and-offers/railcards" TargetMode="External"/><Relationship Id="rId33" Type="http://schemas.openxmlformats.org/officeDocument/2006/relationships/hyperlink" Target="https://tfw.wales/info-for/passengers/accessible-travel/station-accessibility" TargetMode="External"/><Relationship Id="rId38" Type="http://schemas.openxmlformats.org/officeDocument/2006/relationships/hyperlink" Target="https://tfw.wales/info-for/passengers/accessible-travel/station-accessibility" TargetMode="External"/><Relationship Id="rId46" Type="http://schemas.openxmlformats.org/officeDocument/2006/relationships/hyperlink" Target="https://tfw.wales/service-status/live-route-status" TargetMode="External"/><Relationship Id="rId59" Type="http://schemas.openxmlformats.org/officeDocument/2006/relationships/hyperlink" Target="https://tfw.wales/" TargetMode="External"/><Relationship Id="rId67" Type="http://schemas.openxmlformats.org/officeDocument/2006/relationships/hyperlink" Target="https://tfw.wales/help-and-contact/rail/delay-repay" TargetMode="External"/><Relationship Id="rId20" Type="http://schemas.openxmlformats.org/officeDocument/2006/relationships/hyperlink" Target="https://tfw.wales/ways-to-travel/rail/ticket-types/mobile-tickets" TargetMode="External"/><Relationship Id="rId41" Type="http://schemas.openxmlformats.org/officeDocument/2006/relationships/hyperlink" Target="https://tfw.wales/info-for/passengers/accessible-travel/station-accessibility" TargetMode="External"/><Relationship Id="rId54" Type="http://schemas.openxmlformats.org/officeDocument/2006/relationships/hyperlink" Target="https://tfw.wales/info-for/passengers/accessible-travel/train-accessibility" TargetMode="External"/><Relationship Id="rId62" Type="http://schemas.openxmlformats.org/officeDocument/2006/relationships/hyperlink" Target="https://www.nationalrail.co.uk/" TargetMode="External"/><Relationship Id="rId70" Type="http://schemas.openxmlformats.org/officeDocument/2006/relationships/hyperlink" Target="https://www.instagram.com/tfwrail/" TargetMode="External"/><Relationship Id="rId75" Type="http://schemas.openxmlformats.org/officeDocument/2006/relationships/hyperlink" Target="https://www.journeycheck.com/tfwrail/" TargetMode="External"/><Relationship Id="rId83" Type="http://schemas.openxmlformats.org/officeDocument/2006/relationships/hyperlink" Target="https://tfw.wales/info-for/passengers/accessible-travel/policies-and-information" TargetMode="External"/><Relationship Id="rId88" Type="http://schemas.openxmlformats.org/officeDocument/2006/relationships/hyperlink" Target="https://tfw.wales/help-and-contact/rail/contact-us"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ationalrail.co.uk/" TargetMode="External"/><Relationship Id="rId23" Type="http://schemas.openxmlformats.org/officeDocument/2006/relationships/hyperlink" Target="https://www.disabledpersons-railcard.co.uk/using-your-railcard/other-discounts/" TargetMode="External"/><Relationship Id="rId28" Type="http://schemas.openxmlformats.org/officeDocument/2006/relationships/hyperlink" Target="https://www.nationalrail.co.uk/" TargetMode="External"/><Relationship Id="rId36" Type="http://schemas.openxmlformats.org/officeDocument/2006/relationships/hyperlink" Target="https://tfw.wales/info-for/passengers/accessible-travel/station-accessibility" TargetMode="External"/><Relationship Id="rId49" Type="http://schemas.openxmlformats.org/officeDocument/2006/relationships/hyperlink" Target="https://tfw.wales/" TargetMode="External"/><Relationship Id="rId57" Type="http://schemas.openxmlformats.org/officeDocument/2006/relationships/hyperlink" Target="https://www.twitter.com/tfwrail" TargetMode="External"/><Relationship Id="rId10" Type="http://schemas.openxmlformats.org/officeDocument/2006/relationships/hyperlink" Target="https://www.disabledpersons-railcard.co.uk/" TargetMode="External"/><Relationship Id="rId31" Type="http://schemas.openxmlformats.org/officeDocument/2006/relationships/hyperlink" Target="https://tfw.wales/info-for/passengers/accessible-travel/station-accessibility" TargetMode="External"/><Relationship Id="rId44" Type="http://schemas.openxmlformats.org/officeDocument/2006/relationships/hyperlink" Target="https://tfw.wales/info-for/passengers/accessible-travel/train-accessibility" TargetMode="External"/><Relationship Id="rId52" Type="http://schemas.openxmlformats.org/officeDocument/2006/relationships/hyperlink" Target="https://tfw.wales/help-and-contact/rail/baby-on-board-badge" TargetMode="External"/><Relationship Id="rId60" Type="http://schemas.openxmlformats.org/officeDocument/2006/relationships/hyperlink" Target="https://tfwrail.wales/app" TargetMode="External"/><Relationship Id="rId65" Type="http://schemas.openxmlformats.org/officeDocument/2006/relationships/hyperlink" Target="mailto:customer.relations@tfwrail.wales" TargetMode="External"/><Relationship Id="rId73" Type="http://schemas.openxmlformats.org/officeDocument/2006/relationships/hyperlink" Target="mailto:customer.relations@tfwrail.wales" TargetMode="External"/><Relationship Id="rId78" Type="http://schemas.openxmlformats.org/officeDocument/2006/relationships/hyperlink" Target="https://tfw.wales/help-and-contact/rail/contact-us" TargetMode="External"/><Relationship Id="rId81" Type="http://schemas.openxmlformats.org/officeDocument/2006/relationships/hyperlink" Target="mailto:customer.relations@tfwrail.wales" TargetMode="External"/><Relationship Id="rId86" Type="http://schemas.openxmlformats.org/officeDocument/2006/relationships/hyperlink" Target="https://tfw.wales/info-for/passengers/accessible-travel/mobility-scooter" TargetMode="External"/><Relationship Id="rId4" Type="http://schemas.openxmlformats.org/officeDocument/2006/relationships/styles" Target="styles.xml"/><Relationship Id="rId9" Type="http://schemas.openxmlformats.org/officeDocument/2006/relationships/hyperlink" Target="https://tfw.wales/info-for/passengers/accessible-travel/policies-and-information" TargetMode="External"/><Relationship Id="rId13" Type="http://schemas.openxmlformats.org/officeDocument/2006/relationships/hyperlink" Target="https://tfw.wales/" TargetMode="External"/><Relationship Id="rId18" Type="http://schemas.openxmlformats.org/officeDocument/2006/relationships/hyperlink" Target="http://accessmap.nationalrail.co.uk/" TargetMode="External"/><Relationship Id="rId39" Type="http://schemas.openxmlformats.org/officeDocument/2006/relationships/hyperlink" Target="http://accessmap.nationalrail.co.uk/" TargetMode="External"/><Relationship Id="rId34" Type="http://schemas.openxmlformats.org/officeDocument/2006/relationships/hyperlink" Target="https://tfw.wales/ways-to-travel/rail/travel-information/what-you-can-bring-on-board" TargetMode="External"/><Relationship Id="rId50" Type="http://schemas.openxmlformats.org/officeDocument/2006/relationships/hyperlink" Target="https://tfw.wales/ways-to-travel/rail/buy-tickets/app" TargetMode="External"/><Relationship Id="rId55" Type="http://schemas.openxmlformats.org/officeDocument/2006/relationships/hyperlink" Target="https://www.gov.uk/government/publications/accessible-buses-and-coaches/bus-and-coach-accessibility-and-the-public-service-vehicle-accessibility-regulations-2000" TargetMode="External"/><Relationship Id="rId76" Type="http://schemas.openxmlformats.org/officeDocument/2006/relationships/hyperlink" Target="https://tfw.wales/info-for/passengers/accessible-travel/accessibility-panel" TargetMode="External"/><Relationship Id="rId7" Type="http://schemas.openxmlformats.org/officeDocument/2006/relationships/footnotes" Target="footnotes.xml"/><Relationship Id="rId71" Type="http://schemas.openxmlformats.org/officeDocument/2006/relationships/hyperlink" Target="https://www.facebook.com/tfwrail/"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tfw.wales/info-for/passengers/accessible-travel/station-accessibility" TargetMode="External"/><Relationship Id="rId24" Type="http://schemas.openxmlformats.org/officeDocument/2006/relationships/hyperlink" Target="https://tfwrail.wales/" TargetMode="External"/><Relationship Id="rId40" Type="http://schemas.openxmlformats.org/officeDocument/2006/relationships/hyperlink" Target="https://www.nationalrail.co.uk/" TargetMode="External"/><Relationship Id="rId45" Type="http://schemas.openxmlformats.org/officeDocument/2006/relationships/hyperlink" Target="https://tfw.wales/info-for/passengers/accessible-travel/initiatives/bsl-interpretation-app" TargetMode="External"/><Relationship Id="rId66" Type="http://schemas.openxmlformats.org/officeDocument/2006/relationships/hyperlink" Target="https://tfw.wales/info-for/passengers/accessible-travel/booking-assistance" TargetMode="External"/><Relationship Id="rId87" Type="http://schemas.openxmlformats.org/officeDocument/2006/relationships/hyperlink" Target="mailto:customer.relations@tfwrail.wales" TargetMode="External"/><Relationship Id="rId61" Type="http://schemas.openxmlformats.org/officeDocument/2006/relationships/hyperlink" Target="https://tfw.wales/help-and-contact/rail/delay-repay" TargetMode="External"/><Relationship Id="rId82" Type="http://schemas.openxmlformats.org/officeDocument/2006/relationships/hyperlink" Target="https://tfw.wales/info-for/passengers/accessible-travel/policies-and-information" TargetMode="External"/><Relationship Id="rId19" Type="http://schemas.openxmlformats.org/officeDocument/2006/relationships/hyperlink" Target="https://tfw.wales/ways-to-travel/rail/buy-tickets/app"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fW Accessible Travel Policy _ Passenger Leaflet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9728</Words>
  <Characters>55456</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Zandra Ling</cp:lastModifiedBy>
  <cp:revision>2</cp:revision>
  <cp:lastPrinted>2020-11-05T10:07:00Z</cp:lastPrinted>
  <dcterms:created xsi:type="dcterms:W3CDTF">2023-01-26T14:12:00Z</dcterms:created>
  <dcterms:modified xsi:type="dcterms:W3CDTF">2023-01-26T14:12:00Z</dcterms:modified>
</cp:coreProperties>
</file>